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9571" w:type="dxa"/>
        <w:jc w:val="right"/>
        <w:tblLook w:val="04A0" w:firstRow="1" w:lastRow="0" w:firstColumn="1" w:lastColumn="0" w:noHBand="0" w:noVBand="1"/>
      </w:tblPr>
      <w:tblGrid>
        <w:gridCol w:w="4361"/>
        <w:gridCol w:w="5210"/>
      </w:tblGrid>
      <w:tr w:rsidR="009E036D" w:rsidRPr="00B201C3" w14:paraId="73DFEDCE" w14:textId="77777777" w:rsidTr="002658CC">
        <w:trPr>
          <w:jc w:val="right"/>
        </w:trPr>
        <w:tc>
          <w:tcPr>
            <w:tcW w:w="4361" w:type="dxa"/>
            <w:shd w:val="clear" w:color="auto" w:fill="auto"/>
          </w:tcPr>
          <w:p w14:paraId="4FE95CBD" w14:textId="77777777" w:rsidR="009E036D" w:rsidRPr="00B201C3" w:rsidRDefault="009E036D" w:rsidP="00F27CB3">
            <w:pPr>
              <w:rPr>
                <w:rFonts w:ascii="Times New Roman" w:hAnsi="Times New Roman"/>
                <w:sz w:val="30"/>
                <w:szCs w:val="30"/>
              </w:rPr>
            </w:pPr>
          </w:p>
        </w:tc>
        <w:tc>
          <w:tcPr>
            <w:tcW w:w="5210" w:type="dxa"/>
            <w:shd w:val="clear" w:color="auto" w:fill="auto"/>
          </w:tcPr>
          <w:p w14:paraId="4697999F" w14:textId="77777777" w:rsidR="009E036D" w:rsidRPr="00B201C3" w:rsidRDefault="009E036D" w:rsidP="003E2097">
            <w:pPr>
              <w:spacing w:line="360" w:lineRule="auto"/>
              <w:jc w:val="center"/>
              <w:rPr>
                <w:rFonts w:ascii="Times New Roman" w:hAnsi="Times New Roman"/>
                <w:sz w:val="30"/>
                <w:szCs w:val="30"/>
              </w:rPr>
            </w:pPr>
            <w:r w:rsidRPr="00B201C3">
              <w:rPr>
                <w:rFonts w:ascii="Times New Roman" w:hAnsi="Times New Roman"/>
                <w:sz w:val="30"/>
                <w:szCs w:val="30"/>
              </w:rPr>
              <w:t>УТВЕРЖДЕН</w:t>
            </w:r>
          </w:p>
          <w:p w14:paraId="40ED563B" w14:textId="77777777" w:rsidR="009E036D" w:rsidRPr="002658CC" w:rsidRDefault="009E036D" w:rsidP="003E2097">
            <w:pPr>
              <w:jc w:val="center"/>
              <w:rPr>
                <w:rFonts w:ascii="Times New Roman" w:hAnsi="Times New Roman"/>
                <w:sz w:val="30"/>
              </w:rPr>
            </w:pPr>
            <w:r w:rsidRPr="002658CC">
              <w:rPr>
                <w:rFonts w:ascii="Times New Roman" w:hAnsi="Times New Roman"/>
                <w:sz w:val="30"/>
              </w:rPr>
              <w:t>Решением Коллегии</w:t>
            </w:r>
          </w:p>
          <w:p w14:paraId="6C11FDBB" w14:textId="77777777" w:rsidR="009E036D" w:rsidRPr="002658CC" w:rsidRDefault="009E036D" w:rsidP="003E2097">
            <w:pPr>
              <w:jc w:val="center"/>
              <w:rPr>
                <w:rFonts w:ascii="Times New Roman" w:hAnsi="Times New Roman"/>
                <w:sz w:val="30"/>
              </w:rPr>
            </w:pPr>
            <w:r w:rsidRPr="002658CC">
              <w:rPr>
                <w:rFonts w:ascii="Times New Roman" w:hAnsi="Times New Roman"/>
                <w:sz w:val="30"/>
              </w:rPr>
              <w:t>Евразийской экономической комиссии</w:t>
            </w:r>
          </w:p>
          <w:p w14:paraId="093FE925" w14:textId="77777777" w:rsidR="009E036D" w:rsidRPr="00B201C3" w:rsidRDefault="009E036D" w:rsidP="003E2097">
            <w:pPr>
              <w:jc w:val="center"/>
              <w:rPr>
                <w:rFonts w:ascii="Times New Roman" w:hAnsi="Times New Roman"/>
                <w:sz w:val="30"/>
                <w:szCs w:val="30"/>
              </w:rPr>
            </w:pPr>
            <w:r w:rsidRPr="00B201C3">
              <w:rPr>
                <w:rFonts w:ascii="Times New Roman" w:hAnsi="Times New Roman"/>
                <w:sz w:val="30"/>
                <w:szCs w:val="30"/>
                <w:lang w:eastAsia="x-none"/>
              </w:rPr>
              <w:t>от                       20     г. №</w:t>
            </w:r>
            <w:proofErr w:type="gramStart"/>
            <w:r w:rsidRPr="00B201C3">
              <w:rPr>
                <w:rFonts w:ascii="Times New Roman" w:hAnsi="Times New Roman"/>
                <w:sz w:val="30"/>
                <w:szCs w:val="30"/>
                <w:lang w:eastAsia="x-none"/>
              </w:rPr>
              <w:t>        </w:t>
            </w:r>
            <w:r w:rsidRPr="00B201C3">
              <w:rPr>
                <w:rFonts w:ascii="Times New Roman" w:hAnsi="Times New Roman"/>
                <w:color w:val="FFFFFF"/>
                <w:sz w:val="30"/>
                <w:szCs w:val="30"/>
              </w:rPr>
              <w:t>.</w:t>
            </w:r>
            <w:proofErr w:type="gramEnd"/>
          </w:p>
        </w:tc>
      </w:tr>
    </w:tbl>
    <w:p w14:paraId="70B2EEF8" w14:textId="77777777" w:rsidR="009E036D" w:rsidRPr="00B201C3" w:rsidRDefault="009E036D" w:rsidP="0086198B">
      <w:pPr>
        <w:pStyle w:val="a9"/>
        <w:keepLines/>
        <w:spacing w:line="264" w:lineRule="auto"/>
        <w:outlineLvl w:val="0"/>
        <w:rPr>
          <w:rFonts w:cs="Times New Roman"/>
          <w:b/>
          <w:color w:val="auto"/>
          <w:sz w:val="28"/>
          <w:szCs w:val="28"/>
        </w:rPr>
      </w:pPr>
    </w:p>
    <w:p w14:paraId="1B86991B" w14:textId="7BBC3497" w:rsidR="00DE4F96" w:rsidRPr="00B201C3" w:rsidRDefault="00DE4F96" w:rsidP="003E2097">
      <w:pPr>
        <w:pStyle w:val="10"/>
        <w:spacing w:before="360" w:beforeAutospacing="0" w:after="360" w:afterAutospacing="0"/>
        <w:contextualSpacing w:val="0"/>
        <w:outlineLvl w:val="1"/>
        <w:rPr>
          <w:b/>
          <w:noProof/>
          <w:szCs w:val="30"/>
        </w:rPr>
      </w:pPr>
      <w:r w:rsidRPr="002658CC">
        <w:rPr>
          <w:b/>
          <w:caps/>
        </w:rPr>
        <w:t xml:space="preserve">Перечень </w:t>
      </w:r>
      <w:r w:rsidR="001623EB" w:rsidRPr="00B201C3">
        <w:rPr>
          <w:rFonts w:cs="Times New Roman"/>
          <w:b/>
          <w:bCs w:val="0"/>
          <w:caps/>
          <w:szCs w:val="30"/>
        </w:rPr>
        <w:br/>
      </w:r>
      <w:r w:rsidRPr="00B201C3">
        <w:rPr>
          <w:b/>
          <w:noProof/>
          <w:szCs w:val="30"/>
        </w:rPr>
        <w:t>технических регламентов</w:t>
      </w:r>
      <w:r w:rsidR="001623EB" w:rsidRPr="00B201C3">
        <w:rPr>
          <w:b/>
          <w:noProof/>
          <w:szCs w:val="30"/>
        </w:rPr>
        <w:t xml:space="preserve"> </w:t>
      </w:r>
      <w:r w:rsidRPr="00B201C3">
        <w:rPr>
          <w:b/>
          <w:noProof/>
          <w:szCs w:val="30"/>
        </w:rPr>
        <w:t>Евразийского экономического союза (</w:t>
      </w:r>
      <w:r w:rsidR="001623EB" w:rsidRPr="00B201C3">
        <w:rPr>
          <w:b/>
          <w:noProof/>
          <w:szCs w:val="30"/>
        </w:rPr>
        <w:t xml:space="preserve">технических регламентов </w:t>
      </w:r>
      <w:r w:rsidRPr="00B201C3">
        <w:rPr>
          <w:b/>
          <w:noProof/>
          <w:szCs w:val="30"/>
        </w:rPr>
        <w:t>Таможенного союза)</w:t>
      </w:r>
    </w:p>
    <w:p w14:paraId="15AC61C6" w14:textId="77777777" w:rsidR="00DE4F96" w:rsidRPr="00B201C3" w:rsidRDefault="003E2097" w:rsidP="00DE4F96">
      <w:pPr>
        <w:pStyle w:val="10"/>
        <w:numPr>
          <w:ilvl w:val="0"/>
          <w:numId w:val="14"/>
        </w:numPr>
        <w:spacing w:before="360" w:beforeAutospacing="0" w:after="360" w:afterAutospacing="0"/>
        <w:contextualSpacing w:val="0"/>
        <w:outlineLvl w:val="1"/>
        <w:rPr>
          <w:noProof/>
          <w:szCs w:val="30"/>
        </w:rPr>
      </w:pPr>
      <w:r w:rsidRPr="00B201C3">
        <w:rPr>
          <w:szCs w:val="30"/>
        </w:rPr>
        <w:t xml:space="preserve">Детализированные сведения из </w:t>
      </w:r>
      <w:r w:rsidR="00605267" w:rsidRPr="00B201C3">
        <w:rPr>
          <w:noProof/>
          <w:szCs w:val="30"/>
        </w:rPr>
        <w:t>справочника</w:t>
      </w:r>
    </w:p>
    <w:p w14:paraId="112FAEEA" w14:textId="751460EB" w:rsidR="001266D4" w:rsidRPr="00B201C3" w:rsidRDefault="001266D4" w:rsidP="001266D4">
      <w:pPr>
        <w:pStyle w:val="affd"/>
        <w:spacing w:before="7" w:line="360" w:lineRule="auto"/>
        <w:ind w:firstLine="708"/>
        <w:jc w:val="both"/>
        <w:rPr>
          <w:bCs/>
          <w:lang w:val="ru-RU"/>
        </w:rPr>
      </w:pPr>
      <w:r w:rsidRPr="00B201C3">
        <w:rPr>
          <w:bCs/>
          <w:lang w:val="ru-RU"/>
        </w:rPr>
        <w:t>1. Детализированные сведения из перечня технических регламентов Евразийского экономического союза (технических регламентов Таможенного союза) представлены в таблице 1</w:t>
      </w:r>
      <w:r w:rsidR="00681920">
        <w:rPr>
          <w:bCs/>
          <w:lang w:val="ru-RU"/>
        </w:rPr>
        <w:t>.</w:t>
      </w:r>
    </w:p>
    <w:p w14:paraId="6D561382" w14:textId="77777777" w:rsidR="008C252D" w:rsidRPr="00B201C3" w:rsidRDefault="008C252D" w:rsidP="00252E87">
      <w:pPr>
        <w:tabs>
          <w:tab w:val="left" w:pos="-6840"/>
        </w:tabs>
        <w:jc w:val="center"/>
        <w:rPr>
          <w:rFonts w:ascii="Times New Roman" w:hAnsi="Times New Roman"/>
          <w:sz w:val="24"/>
          <w:szCs w:val="24"/>
        </w:rPr>
        <w:sectPr w:rsidR="008C252D" w:rsidRPr="00B201C3" w:rsidSect="00511662">
          <w:headerReference w:type="default" r:id="rId9"/>
          <w:footerReference w:type="default" r:id="rId10"/>
          <w:headerReference w:type="first" r:id="rId11"/>
          <w:pgSz w:w="11906" w:h="16838"/>
          <w:pgMar w:top="1134" w:right="851" w:bottom="1134" w:left="1701" w:header="709" w:footer="709" w:gutter="0"/>
          <w:pgNumType w:start="1"/>
          <w:cols w:space="708"/>
          <w:titlePg/>
          <w:docGrid w:linePitch="408"/>
        </w:sectPr>
      </w:pPr>
    </w:p>
    <w:p w14:paraId="1A374D87" w14:textId="15DE00C9" w:rsidR="008C252D" w:rsidRPr="00B201C3" w:rsidRDefault="008C252D" w:rsidP="008C252D">
      <w:pPr>
        <w:pStyle w:val="10"/>
        <w:tabs>
          <w:tab w:val="clear" w:pos="130"/>
        </w:tabs>
        <w:spacing w:before="0" w:beforeAutospacing="0" w:after="360" w:afterAutospacing="0"/>
        <w:ind w:left="1077"/>
        <w:contextualSpacing w:val="0"/>
        <w:jc w:val="right"/>
        <w:rPr>
          <w:szCs w:val="30"/>
        </w:rPr>
      </w:pPr>
      <w:r w:rsidRPr="00B201C3">
        <w:rPr>
          <w:szCs w:val="30"/>
        </w:rPr>
        <w:lastRenderedPageBreak/>
        <w:t xml:space="preserve">Таблица </w:t>
      </w:r>
      <w:r w:rsidR="00DF4B69">
        <w:rPr>
          <w:szCs w:val="30"/>
        </w:rPr>
        <w:t>1</w:t>
      </w:r>
    </w:p>
    <w:p w14:paraId="5CF15995" w14:textId="77777777" w:rsidR="005E2074" w:rsidRDefault="008C252D" w:rsidP="008C252D">
      <w:pPr>
        <w:pStyle w:val="10"/>
        <w:tabs>
          <w:tab w:val="clear" w:pos="130"/>
        </w:tabs>
        <w:spacing w:before="360" w:beforeAutospacing="0" w:after="0" w:afterAutospacing="0"/>
        <w:ind w:left="1077"/>
        <w:contextualSpacing w:val="0"/>
        <w:rPr>
          <w:szCs w:val="30"/>
        </w:rPr>
      </w:pPr>
      <w:r w:rsidRPr="00B201C3">
        <w:rPr>
          <w:szCs w:val="30"/>
        </w:rPr>
        <w:t>Детализированные сведения из перечня технических регламентов Евразийского экономического союза (технических регламентов Таможенного союза)</w:t>
      </w:r>
    </w:p>
    <w:tbl>
      <w:tblPr>
        <w:tblStyle w:val="a5"/>
        <w:tblW w:w="5000" w:type="pct"/>
        <w:tblLayout w:type="fixed"/>
        <w:tblLook w:val="04A0" w:firstRow="1" w:lastRow="0" w:firstColumn="1" w:lastColumn="0" w:noHBand="0" w:noVBand="1"/>
      </w:tblPr>
      <w:tblGrid>
        <w:gridCol w:w="1715"/>
        <w:gridCol w:w="2221"/>
        <w:gridCol w:w="4961"/>
        <w:gridCol w:w="2693"/>
        <w:gridCol w:w="3196"/>
      </w:tblGrid>
      <w:tr w:rsidR="00106646" w:rsidRPr="00BF1339" w14:paraId="180C49D1" w14:textId="77777777" w:rsidTr="00106646">
        <w:trPr>
          <w:tblHeader/>
        </w:trPr>
        <w:tc>
          <w:tcPr>
            <w:tcW w:w="1715" w:type="dxa"/>
          </w:tcPr>
          <w:p w14:paraId="32068E5C" w14:textId="77777777" w:rsidR="00106646" w:rsidRPr="00641696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sz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br w:type="page"/>
            </w:r>
            <w:r w:rsidRPr="00641696">
              <w:rPr>
                <w:rFonts w:ascii="Times New Roman" w:hAnsi="Times New Roman"/>
                <w:sz w:val="24"/>
              </w:rPr>
              <w:t xml:space="preserve">Код </w:t>
            </w: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технического регламента</w:t>
            </w:r>
          </w:p>
        </w:tc>
        <w:tc>
          <w:tcPr>
            <w:tcW w:w="2221" w:type="dxa"/>
          </w:tcPr>
          <w:p w14:paraId="4090221C" w14:textId="77777777" w:rsidR="00106646" w:rsidRPr="00641696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sz w:val="24"/>
              </w:rPr>
            </w:pPr>
            <w:r w:rsidRPr="00641696">
              <w:rPr>
                <w:rFonts w:ascii="Times New Roman" w:hAnsi="Times New Roman"/>
                <w:sz w:val="24"/>
              </w:rPr>
              <w:t>Обозначение технического регламента</w:t>
            </w:r>
          </w:p>
        </w:tc>
        <w:tc>
          <w:tcPr>
            <w:tcW w:w="4961" w:type="dxa"/>
          </w:tcPr>
          <w:p w14:paraId="747958F8" w14:textId="77777777" w:rsidR="00106646" w:rsidRPr="00641696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sz w:val="24"/>
              </w:rPr>
            </w:pPr>
            <w:r w:rsidRPr="00641696">
              <w:rPr>
                <w:rFonts w:ascii="Times New Roman" w:hAnsi="Times New Roman"/>
                <w:sz w:val="24"/>
              </w:rPr>
              <w:t>Наименование технического регламента</w:t>
            </w:r>
          </w:p>
        </w:tc>
        <w:tc>
          <w:tcPr>
            <w:tcW w:w="2693" w:type="dxa"/>
          </w:tcPr>
          <w:p w14:paraId="6E572943" w14:textId="77777777" w:rsidR="00106646" w:rsidRPr="00641696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sz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Код формы оценки соответствия, установленной техническим регламентом</w:t>
            </w:r>
            <w:r w:rsidRPr="00BF1339">
              <w:rPr>
                <w:rStyle w:val="afb"/>
                <w:rFonts w:ascii="Times New Roman" w:hAnsi="Times New Roman"/>
                <w:bCs/>
                <w:sz w:val="24"/>
                <w:szCs w:val="24"/>
              </w:rPr>
              <w:footnoteReference w:id="2"/>
            </w:r>
          </w:p>
        </w:tc>
        <w:tc>
          <w:tcPr>
            <w:tcW w:w="3196" w:type="dxa"/>
          </w:tcPr>
          <w:p w14:paraId="20D6E342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Код схемы оценки соответствия, установленной техническим регламентом</w:t>
            </w:r>
          </w:p>
        </w:tc>
      </w:tr>
      <w:tr w:rsidR="00106646" w:rsidRPr="00BF1339" w14:paraId="54888BE3" w14:textId="77777777" w:rsidTr="00106646">
        <w:tc>
          <w:tcPr>
            <w:tcW w:w="1715" w:type="dxa"/>
            <w:vMerge w:val="restart"/>
          </w:tcPr>
          <w:p w14:paraId="2A788A1A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01</w:t>
            </w:r>
          </w:p>
        </w:tc>
        <w:tc>
          <w:tcPr>
            <w:tcW w:w="2221" w:type="dxa"/>
            <w:vMerge w:val="restart"/>
          </w:tcPr>
          <w:p w14:paraId="6D56E39B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BF1339">
              <w:rPr>
                <w:rFonts w:ascii="Times New Roman" w:hAnsi="Times New Roman"/>
                <w:sz w:val="24"/>
                <w:szCs w:val="24"/>
              </w:rPr>
              <w:t>ТР</w:t>
            </w:r>
            <w:proofErr w:type="gramEnd"/>
            <w:r w:rsidRPr="00BF1339">
              <w:rPr>
                <w:rFonts w:ascii="Times New Roman" w:hAnsi="Times New Roman"/>
                <w:sz w:val="24"/>
                <w:szCs w:val="24"/>
              </w:rPr>
              <w:t xml:space="preserve"> ТС 001/2011</w:t>
            </w:r>
          </w:p>
        </w:tc>
        <w:tc>
          <w:tcPr>
            <w:tcW w:w="4961" w:type="dxa"/>
            <w:vMerge w:val="restart"/>
          </w:tcPr>
          <w:p w14:paraId="39669B2F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>О безопасности железнодорожного подвижного с</w:t>
            </w:r>
            <w:bookmarkStart w:id="0" w:name="_GoBack"/>
            <w:bookmarkEnd w:id="0"/>
            <w:r w:rsidRPr="00BF1339">
              <w:rPr>
                <w:rFonts w:ascii="Times New Roman" w:hAnsi="Times New Roman"/>
                <w:sz w:val="24"/>
                <w:szCs w:val="24"/>
              </w:rPr>
              <w:t xml:space="preserve">остава </w:t>
            </w:r>
          </w:p>
        </w:tc>
        <w:tc>
          <w:tcPr>
            <w:tcW w:w="2693" w:type="dxa"/>
            <w:vMerge w:val="restart"/>
          </w:tcPr>
          <w:p w14:paraId="305C26E1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С</w:t>
            </w:r>
          </w:p>
        </w:tc>
        <w:tc>
          <w:tcPr>
            <w:tcW w:w="3196" w:type="dxa"/>
          </w:tcPr>
          <w:p w14:paraId="5A4C402E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1с</w:t>
            </w:r>
          </w:p>
        </w:tc>
      </w:tr>
      <w:tr w:rsidR="00106646" w:rsidRPr="00BF1339" w14:paraId="2BC534BF" w14:textId="77777777" w:rsidTr="00106646">
        <w:tc>
          <w:tcPr>
            <w:tcW w:w="1715" w:type="dxa"/>
            <w:vMerge/>
          </w:tcPr>
          <w:p w14:paraId="156B7489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566262EA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17799F39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2FDE1CFC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6" w:type="dxa"/>
          </w:tcPr>
          <w:p w14:paraId="770AA9C3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2с</w:t>
            </w:r>
          </w:p>
        </w:tc>
      </w:tr>
      <w:tr w:rsidR="00106646" w:rsidRPr="00BF1339" w14:paraId="5138218C" w14:textId="77777777" w:rsidTr="00106646">
        <w:tc>
          <w:tcPr>
            <w:tcW w:w="1715" w:type="dxa"/>
            <w:vMerge/>
          </w:tcPr>
          <w:p w14:paraId="47854D0B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5FE967AD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183B3908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3307B1F0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6" w:type="dxa"/>
          </w:tcPr>
          <w:p w14:paraId="49420959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3с</w:t>
            </w:r>
          </w:p>
        </w:tc>
      </w:tr>
      <w:tr w:rsidR="00106646" w:rsidRPr="00BF1339" w14:paraId="71708A3F" w14:textId="77777777" w:rsidTr="00106646">
        <w:tc>
          <w:tcPr>
            <w:tcW w:w="1715" w:type="dxa"/>
            <w:vMerge/>
          </w:tcPr>
          <w:p w14:paraId="716BD1C5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505B7192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5F20C361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06F45C2C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6" w:type="dxa"/>
          </w:tcPr>
          <w:p w14:paraId="6780C818" w14:textId="77777777" w:rsidR="00106646" w:rsidRPr="00641696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sz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4с</w:t>
            </w:r>
          </w:p>
        </w:tc>
      </w:tr>
      <w:tr w:rsidR="00106646" w:rsidRPr="00BF1339" w14:paraId="0EDFD0A6" w14:textId="77777777" w:rsidTr="00106646">
        <w:tc>
          <w:tcPr>
            <w:tcW w:w="1715" w:type="dxa"/>
            <w:vMerge/>
          </w:tcPr>
          <w:p w14:paraId="05748DEC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63755419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27283A38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4D4E48D7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6" w:type="dxa"/>
          </w:tcPr>
          <w:p w14:paraId="4F4D396B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5с</w:t>
            </w:r>
          </w:p>
        </w:tc>
      </w:tr>
      <w:tr w:rsidR="00106646" w:rsidRPr="00BF1339" w14:paraId="1B1EB884" w14:textId="77777777" w:rsidTr="00106646">
        <w:tc>
          <w:tcPr>
            <w:tcW w:w="1715" w:type="dxa"/>
            <w:vMerge/>
          </w:tcPr>
          <w:p w14:paraId="3B543BE8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298B17B0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58187DB3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3E9B0FCC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6" w:type="dxa"/>
          </w:tcPr>
          <w:p w14:paraId="5DB9E1CB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6с*</w:t>
            </w:r>
          </w:p>
        </w:tc>
      </w:tr>
      <w:tr w:rsidR="00106646" w:rsidRPr="00BF1339" w14:paraId="0691D379" w14:textId="77777777" w:rsidTr="00106646">
        <w:tc>
          <w:tcPr>
            <w:tcW w:w="1715" w:type="dxa"/>
            <w:vMerge/>
          </w:tcPr>
          <w:p w14:paraId="0499560E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0987101C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1D81BE6B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1572C3D9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6" w:type="dxa"/>
          </w:tcPr>
          <w:p w14:paraId="6ED01F6A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7с*</w:t>
            </w:r>
          </w:p>
        </w:tc>
      </w:tr>
      <w:tr w:rsidR="00106646" w:rsidRPr="00BF1339" w14:paraId="761A1D62" w14:textId="77777777" w:rsidTr="00106646">
        <w:tc>
          <w:tcPr>
            <w:tcW w:w="1715" w:type="dxa"/>
            <w:vMerge/>
          </w:tcPr>
          <w:p w14:paraId="236A7B9C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4714E16B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0718A63C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 w:val="restart"/>
          </w:tcPr>
          <w:p w14:paraId="57ADEF89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Д</w:t>
            </w:r>
          </w:p>
        </w:tc>
        <w:tc>
          <w:tcPr>
            <w:tcW w:w="3196" w:type="dxa"/>
          </w:tcPr>
          <w:p w14:paraId="46CB4D43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1д</w:t>
            </w:r>
          </w:p>
        </w:tc>
      </w:tr>
      <w:tr w:rsidR="00106646" w:rsidRPr="00BF1339" w14:paraId="04D9DE34" w14:textId="77777777" w:rsidTr="00106646">
        <w:tc>
          <w:tcPr>
            <w:tcW w:w="1715" w:type="dxa"/>
            <w:vMerge/>
          </w:tcPr>
          <w:p w14:paraId="62E6355B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3499DCEB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0DBCFCB0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2636B332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6" w:type="dxa"/>
          </w:tcPr>
          <w:p w14:paraId="1B85550A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2д</w:t>
            </w:r>
          </w:p>
        </w:tc>
      </w:tr>
      <w:tr w:rsidR="00106646" w:rsidRPr="00BF1339" w14:paraId="3E6ADC0D" w14:textId="77777777" w:rsidTr="00106646">
        <w:tc>
          <w:tcPr>
            <w:tcW w:w="1715" w:type="dxa"/>
            <w:vMerge/>
          </w:tcPr>
          <w:p w14:paraId="352E33A7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48806170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0026E261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6EC74ACC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6" w:type="dxa"/>
          </w:tcPr>
          <w:p w14:paraId="6E8D70B7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3д</w:t>
            </w:r>
          </w:p>
        </w:tc>
      </w:tr>
      <w:tr w:rsidR="00106646" w:rsidRPr="00BF1339" w14:paraId="219234D3" w14:textId="77777777" w:rsidTr="00106646">
        <w:tc>
          <w:tcPr>
            <w:tcW w:w="1715" w:type="dxa"/>
            <w:vMerge/>
          </w:tcPr>
          <w:p w14:paraId="2488AC33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2A42F353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657D85FA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1B89A4F5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6" w:type="dxa"/>
          </w:tcPr>
          <w:p w14:paraId="0A8A1C61" w14:textId="77777777" w:rsidR="00106646" w:rsidRPr="00641696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sz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4д</w:t>
            </w:r>
          </w:p>
        </w:tc>
      </w:tr>
      <w:tr w:rsidR="00106646" w:rsidRPr="00BF1339" w14:paraId="461A9C7E" w14:textId="77777777" w:rsidTr="00106646">
        <w:tc>
          <w:tcPr>
            <w:tcW w:w="1715" w:type="dxa"/>
            <w:vMerge/>
          </w:tcPr>
          <w:p w14:paraId="01014CE9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29F03A59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7FFB288B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614F5B63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6" w:type="dxa"/>
          </w:tcPr>
          <w:p w14:paraId="3C71C300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5д</w:t>
            </w:r>
          </w:p>
        </w:tc>
      </w:tr>
      <w:tr w:rsidR="00106646" w:rsidRPr="00BF1339" w14:paraId="39764A0A" w14:textId="77777777" w:rsidTr="00106646">
        <w:tc>
          <w:tcPr>
            <w:tcW w:w="1715" w:type="dxa"/>
            <w:vMerge w:val="restart"/>
          </w:tcPr>
          <w:p w14:paraId="05F2710F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>002</w:t>
            </w:r>
          </w:p>
        </w:tc>
        <w:tc>
          <w:tcPr>
            <w:tcW w:w="2221" w:type="dxa"/>
            <w:vMerge w:val="restart"/>
          </w:tcPr>
          <w:p w14:paraId="40E7F36A" w14:textId="77777777" w:rsidR="00106646" w:rsidRPr="00641696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</w:rPr>
            </w:pPr>
            <w:proofErr w:type="gramStart"/>
            <w:r w:rsidRPr="00641696">
              <w:rPr>
                <w:rFonts w:ascii="Times New Roman" w:hAnsi="Times New Roman"/>
                <w:sz w:val="24"/>
              </w:rPr>
              <w:t>ТР</w:t>
            </w:r>
            <w:proofErr w:type="gramEnd"/>
            <w:r w:rsidRPr="00641696">
              <w:rPr>
                <w:rFonts w:ascii="Times New Roman" w:hAnsi="Times New Roman"/>
                <w:sz w:val="24"/>
              </w:rPr>
              <w:t xml:space="preserve"> ТС </w:t>
            </w:r>
            <w:r w:rsidRPr="00BF1339">
              <w:rPr>
                <w:rFonts w:ascii="Times New Roman" w:hAnsi="Times New Roman"/>
                <w:sz w:val="24"/>
                <w:szCs w:val="24"/>
              </w:rPr>
              <w:t>002</w:t>
            </w:r>
            <w:r w:rsidRPr="00641696">
              <w:rPr>
                <w:rFonts w:ascii="Times New Roman" w:hAnsi="Times New Roman"/>
                <w:sz w:val="24"/>
              </w:rPr>
              <w:t xml:space="preserve">/2011 </w:t>
            </w:r>
          </w:p>
        </w:tc>
        <w:tc>
          <w:tcPr>
            <w:tcW w:w="4961" w:type="dxa"/>
            <w:vMerge w:val="restart"/>
          </w:tcPr>
          <w:p w14:paraId="1D71EE5F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 xml:space="preserve">О безопасности высокоскоростного железнодорожного транспорта </w:t>
            </w:r>
          </w:p>
        </w:tc>
        <w:tc>
          <w:tcPr>
            <w:tcW w:w="2693" w:type="dxa"/>
            <w:vMerge w:val="restart"/>
          </w:tcPr>
          <w:p w14:paraId="36D26337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С</w:t>
            </w:r>
          </w:p>
        </w:tc>
        <w:tc>
          <w:tcPr>
            <w:tcW w:w="3196" w:type="dxa"/>
          </w:tcPr>
          <w:p w14:paraId="4035115E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1с</w:t>
            </w:r>
          </w:p>
        </w:tc>
      </w:tr>
      <w:tr w:rsidR="00106646" w:rsidRPr="00BF1339" w14:paraId="4E90291F" w14:textId="77777777" w:rsidTr="00106646">
        <w:tc>
          <w:tcPr>
            <w:tcW w:w="1715" w:type="dxa"/>
            <w:vMerge/>
          </w:tcPr>
          <w:p w14:paraId="0A033C99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393880B1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47ADC83D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70E7A001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6" w:type="dxa"/>
          </w:tcPr>
          <w:p w14:paraId="00F22A06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2с</w:t>
            </w:r>
          </w:p>
        </w:tc>
      </w:tr>
      <w:tr w:rsidR="00106646" w:rsidRPr="00BF1339" w14:paraId="1E4D3393" w14:textId="77777777" w:rsidTr="00106646">
        <w:tc>
          <w:tcPr>
            <w:tcW w:w="1715" w:type="dxa"/>
            <w:vMerge/>
          </w:tcPr>
          <w:p w14:paraId="0B86666D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3E14271C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262D29E6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2DAD3665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6" w:type="dxa"/>
          </w:tcPr>
          <w:p w14:paraId="690C925C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3с</w:t>
            </w:r>
          </w:p>
        </w:tc>
      </w:tr>
      <w:tr w:rsidR="00106646" w:rsidRPr="00BF1339" w14:paraId="0594C98B" w14:textId="77777777" w:rsidTr="00106646">
        <w:tc>
          <w:tcPr>
            <w:tcW w:w="1715" w:type="dxa"/>
            <w:vMerge/>
          </w:tcPr>
          <w:p w14:paraId="12C05A28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784F7C81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1C68681D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6C6ECEC3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6" w:type="dxa"/>
          </w:tcPr>
          <w:p w14:paraId="71FF11D0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4с</w:t>
            </w:r>
          </w:p>
        </w:tc>
      </w:tr>
      <w:tr w:rsidR="00106646" w:rsidRPr="00BF1339" w14:paraId="232A2F4E" w14:textId="77777777" w:rsidTr="00106646">
        <w:tc>
          <w:tcPr>
            <w:tcW w:w="1715" w:type="dxa"/>
            <w:vMerge/>
          </w:tcPr>
          <w:p w14:paraId="38049630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23028E39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3416F1EE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6F4C0D67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6" w:type="dxa"/>
          </w:tcPr>
          <w:p w14:paraId="53AB0F5E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5с</w:t>
            </w:r>
          </w:p>
        </w:tc>
      </w:tr>
      <w:tr w:rsidR="00106646" w:rsidRPr="00BF1339" w14:paraId="424631B2" w14:textId="77777777" w:rsidTr="00106646">
        <w:tc>
          <w:tcPr>
            <w:tcW w:w="1715" w:type="dxa"/>
            <w:vMerge/>
          </w:tcPr>
          <w:p w14:paraId="24657E28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64A58E8F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3E5AEF79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41A1C189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6" w:type="dxa"/>
          </w:tcPr>
          <w:p w14:paraId="758A70AB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6с*</w:t>
            </w:r>
          </w:p>
        </w:tc>
      </w:tr>
      <w:tr w:rsidR="00106646" w:rsidRPr="00BF1339" w14:paraId="5032A076" w14:textId="77777777" w:rsidTr="00106646">
        <w:tc>
          <w:tcPr>
            <w:tcW w:w="1715" w:type="dxa"/>
            <w:vMerge/>
          </w:tcPr>
          <w:p w14:paraId="19ED4EEF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3FF9F56D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73491ED3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573088C0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6" w:type="dxa"/>
          </w:tcPr>
          <w:p w14:paraId="7BFB1094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7с*</w:t>
            </w:r>
          </w:p>
        </w:tc>
      </w:tr>
      <w:tr w:rsidR="00106646" w:rsidRPr="00BF1339" w14:paraId="3B5D4E31" w14:textId="77777777" w:rsidTr="00106646">
        <w:tc>
          <w:tcPr>
            <w:tcW w:w="1715" w:type="dxa"/>
            <w:vMerge/>
          </w:tcPr>
          <w:p w14:paraId="4142B19F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36A50A09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747EDCF9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 w:val="restart"/>
          </w:tcPr>
          <w:p w14:paraId="41F03744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Д</w:t>
            </w:r>
          </w:p>
        </w:tc>
        <w:tc>
          <w:tcPr>
            <w:tcW w:w="3196" w:type="dxa"/>
          </w:tcPr>
          <w:p w14:paraId="3784FA74" w14:textId="77777777" w:rsidR="00106646" w:rsidRPr="00641696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sz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1д</w:t>
            </w:r>
          </w:p>
        </w:tc>
      </w:tr>
      <w:tr w:rsidR="00106646" w:rsidRPr="00BF1339" w14:paraId="62835B2F" w14:textId="77777777" w:rsidTr="00106646">
        <w:tc>
          <w:tcPr>
            <w:tcW w:w="1715" w:type="dxa"/>
            <w:vMerge/>
          </w:tcPr>
          <w:p w14:paraId="058D914F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230C3F92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27EF7C89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29896BF6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6" w:type="dxa"/>
          </w:tcPr>
          <w:p w14:paraId="17FF8E31" w14:textId="77777777" w:rsidR="00106646" w:rsidRPr="00641696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sz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2д</w:t>
            </w:r>
          </w:p>
        </w:tc>
      </w:tr>
      <w:tr w:rsidR="00106646" w:rsidRPr="00BF1339" w14:paraId="1342C4B1" w14:textId="77777777" w:rsidTr="00106646">
        <w:tc>
          <w:tcPr>
            <w:tcW w:w="1715" w:type="dxa"/>
            <w:vMerge/>
          </w:tcPr>
          <w:p w14:paraId="644E0CF0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21533E7D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1190F916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01B072E6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6" w:type="dxa"/>
          </w:tcPr>
          <w:p w14:paraId="693493FB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3д</w:t>
            </w:r>
          </w:p>
        </w:tc>
      </w:tr>
      <w:tr w:rsidR="00106646" w:rsidRPr="00BF1339" w14:paraId="4BB35A85" w14:textId="77777777" w:rsidTr="00106646">
        <w:tc>
          <w:tcPr>
            <w:tcW w:w="1715" w:type="dxa"/>
            <w:vMerge/>
          </w:tcPr>
          <w:p w14:paraId="03807A38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72DD677E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32D852F9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2FF3DA39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6" w:type="dxa"/>
          </w:tcPr>
          <w:p w14:paraId="3907864A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4д</w:t>
            </w:r>
          </w:p>
        </w:tc>
      </w:tr>
      <w:tr w:rsidR="00106646" w:rsidRPr="00BF1339" w14:paraId="2FE9A406" w14:textId="77777777" w:rsidTr="00106646">
        <w:tc>
          <w:tcPr>
            <w:tcW w:w="1715" w:type="dxa"/>
            <w:vMerge/>
          </w:tcPr>
          <w:p w14:paraId="3AA49056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5641FBEC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3C6A6DEB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5A079A66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6" w:type="dxa"/>
          </w:tcPr>
          <w:p w14:paraId="70BB2693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5д</w:t>
            </w:r>
          </w:p>
        </w:tc>
      </w:tr>
      <w:tr w:rsidR="00106646" w:rsidRPr="00BF1339" w14:paraId="01365A8A" w14:textId="77777777" w:rsidTr="00106646">
        <w:tc>
          <w:tcPr>
            <w:tcW w:w="1715" w:type="dxa"/>
            <w:vMerge w:val="restart"/>
          </w:tcPr>
          <w:p w14:paraId="31463BAB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03</w:t>
            </w:r>
          </w:p>
        </w:tc>
        <w:tc>
          <w:tcPr>
            <w:tcW w:w="2221" w:type="dxa"/>
            <w:vMerge w:val="restart"/>
          </w:tcPr>
          <w:p w14:paraId="6E6BDF84" w14:textId="77777777" w:rsidR="00106646" w:rsidRPr="00641696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</w:rPr>
            </w:pPr>
            <w:proofErr w:type="gramStart"/>
            <w:r w:rsidRPr="00641696">
              <w:rPr>
                <w:rFonts w:ascii="Times New Roman" w:hAnsi="Times New Roman"/>
                <w:sz w:val="24"/>
              </w:rPr>
              <w:t>ТР</w:t>
            </w:r>
            <w:proofErr w:type="gramEnd"/>
            <w:r w:rsidRPr="00641696">
              <w:rPr>
                <w:rFonts w:ascii="Times New Roman" w:hAnsi="Times New Roman"/>
                <w:sz w:val="24"/>
              </w:rPr>
              <w:t xml:space="preserve"> ТС </w:t>
            </w:r>
            <w:r w:rsidRPr="00BF1339">
              <w:rPr>
                <w:rFonts w:ascii="Times New Roman" w:hAnsi="Times New Roman"/>
                <w:sz w:val="24"/>
                <w:szCs w:val="24"/>
              </w:rPr>
              <w:t>003/2011</w:t>
            </w:r>
            <w:r w:rsidRPr="00641696">
              <w:rPr>
                <w:rFonts w:ascii="Times New Roman" w:hAnsi="Times New Roman"/>
                <w:sz w:val="24"/>
              </w:rPr>
              <w:t xml:space="preserve"> </w:t>
            </w:r>
          </w:p>
        </w:tc>
        <w:tc>
          <w:tcPr>
            <w:tcW w:w="4961" w:type="dxa"/>
            <w:vMerge w:val="restart"/>
          </w:tcPr>
          <w:p w14:paraId="3B6AC756" w14:textId="77777777" w:rsidR="00106646" w:rsidRPr="00641696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</w:rPr>
            </w:pPr>
            <w:r w:rsidRPr="00641696">
              <w:rPr>
                <w:rFonts w:ascii="Times New Roman" w:hAnsi="Times New Roman"/>
                <w:sz w:val="24"/>
              </w:rPr>
              <w:t xml:space="preserve">О безопасности </w:t>
            </w:r>
            <w:r w:rsidRPr="00BF1339">
              <w:rPr>
                <w:rFonts w:ascii="Times New Roman" w:hAnsi="Times New Roman"/>
                <w:sz w:val="24"/>
                <w:szCs w:val="24"/>
              </w:rPr>
              <w:t>инфраструктуры железнодорожного транспорта</w:t>
            </w:r>
            <w:r w:rsidRPr="00641696">
              <w:rPr>
                <w:rFonts w:ascii="Times New Roman" w:hAnsi="Times New Roman"/>
                <w:sz w:val="24"/>
              </w:rPr>
              <w:t xml:space="preserve"> </w:t>
            </w:r>
          </w:p>
        </w:tc>
        <w:tc>
          <w:tcPr>
            <w:tcW w:w="2693" w:type="dxa"/>
            <w:vMerge w:val="restart"/>
          </w:tcPr>
          <w:p w14:paraId="0A6DF5CD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С</w:t>
            </w:r>
          </w:p>
        </w:tc>
        <w:tc>
          <w:tcPr>
            <w:tcW w:w="3196" w:type="dxa"/>
          </w:tcPr>
          <w:p w14:paraId="377B7EDB" w14:textId="77777777" w:rsidR="00106646" w:rsidRPr="00641696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sz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1с</w:t>
            </w:r>
          </w:p>
        </w:tc>
      </w:tr>
      <w:tr w:rsidR="00106646" w:rsidRPr="00BF1339" w14:paraId="4A45A325" w14:textId="77777777" w:rsidTr="00106646">
        <w:tc>
          <w:tcPr>
            <w:tcW w:w="1715" w:type="dxa"/>
            <w:vMerge/>
          </w:tcPr>
          <w:p w14:paraId="1D3C14CF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24F71747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3644C81C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07BDBD0B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6" w:type="dxa"/>
          </w:tcPr>
          <w:p w14:paraId="150A0925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2с</w:t>
            </w:r>
          </w:p>
        </w:tc>
      </w:tr>
      <w:tr w:rsidR="00106646" w:rsidRPr="00BF1339" w14:paraId="43D67812" w14:textId="77777777" w:rsidTr="00106646">
        <w:tc>
          <w:tcPr>
            <w:tcW w:w="1715" w:type="dxa"/>
            <w:vMerge/>
          </w:tcPr>
          <w:p w14:paraId="6C90B202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0609E254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443C5DB3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5AE363CF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6" w:type="dxa"/>
          </w:tcPr>
          <w:p w14:paraId="6078D67C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3с</w:t>
            </w:r>
          </w:p>
        </w:tc>
      </w:tr>
      <w:tr w:rsidR="00106646" w:rsidRPr="00BF1339" w14:paraId="5349927C" w14:textId="77777777" w:rsidTr="00106646">
        <w:tc>
          <w:tcPr>
            <w:tcW w:w="1715" w:type="dxa"/>
            <w:vMerge/>
          </w:tcPr>
          <w:p w14:paraId="15C91B04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5F1E1F13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219B05B4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53369026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6" w:type="dxa"/>
          </w:tcPr>
          <w:p w14:paraId="6F44DFC3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4с</w:t>
            </w:r>
          </w:p>
        </w:tc>
      </w:tr>
      <w:tr w:rsidR="00106646" w:rsidRPr="00BF1339" w14:paraId="4D472750" w14:textId="77777777" w:rsidTr="00106646">
        <w:tc>
          <w:tcPr>
            <w:tcW w:w="1715" w:type="dxa"/>
            <w:vMerge/>
          </w:tcPr>
          <w:p w14:paraId="488588D8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45DFB297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31D328D1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0CD1AB3A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6" w:type="dxa"/>
          </w:tcPr>
          <w:p w14:paraId="62A2869E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5с</w:t>
            </w:r>
          </w:p>
        </w:tc>
      </w:tr>
      <w:tr w:rsidR="00106646" w:rsidRPr="00BF1339" w14:paraId="131D7F79" w14:textId="77777777" w:rsidTr="00106646">
        <w:tc>
          <w:tcPr>
            <w:tcW w:w="1715" w:type="dxa"/>
            <w:vMerge/>
          </w:tcPr>
          <w:p w14:paraId="3DBC05A6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7131861F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13F344C8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76A26752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6" w:type="dxa"/>
          </w:tcPr>
          <w:p w14:paraId="4F62BD9C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6с*</w:t>
            </w:r>
          </w:p>
        </w:tc>
      </w:tr>
      <w:tr w:rsidR="00106646" w:rsidRPr="00BF1339" w14:paraId="4934FEC0" w14:textId="77777777" w:rsidTr="00106646">
        <w:tc>
          <w:tcPr>
            <w:tcW w:w="1715" w:type="dxa"/>
            <w:vMerge/>
          </w:tcPr>
          <w:p w14:paraId="6DB00FA8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1655A3E8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6E7DC921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6A99ECA0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6" w:type="dxa"/>
          </w:tcPr>
          <w:p w14:paraId="2E1796DC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7с*</w:t>
            </w:r>
          </w:p>
        </w:tc>
      </w:tr>
      <w:tr w:rsidR="00106646" w:rsidRPr="00BF1339" w14:paraId="263B2DE9" w14:textId="77777777" w:rsidTr="00106646">
        <w:tc>
          <w:tcPr>
            <w:tcW w:w="1715" w:type="dxa"/>
            <w:vMerge/>
          </w:tcPr>
          <w:p w14:paraId="111DD615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40AA9E4C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6C87AC10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 w:val="restart"/>
          </w:tcPr>
          <w:p w14:paraId="2BE0D594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Д</w:t>
            </w:r>
          </w:p>
        </w:tc>
        <w:tc>
          <w:tcPr>
            <w:tcW w:w="3196" w:type="dxa"/>
          </w:tcPr>
          <w:p w14:paraId="6B6E5AAA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1д</w:t>
            </w:r>
          </w:p>
        </w:tc>
      </w:tr>
      <w:tr w:rsidR="00106646" w:rsidRPr="00BF1339" w14:paraId="1959DFF0" w14:textId="77777777" w:rsidTr="00106646">
        <w:tc>
          <w:tcPr>
            <w:tcW w:w="1715" w:type="dxa"/>
            <w:vMerge/>
          </w:tcPr>
          <w:p w14:paraId="475D18EA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5991979B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417203E7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4E0C92A7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6" w:type="dxa"/>
          </w:tcPr>
          <w:p w14:paraId="5362F36C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2д</w:t>
            </w:r>
          </w:p>
        </w:tc>
      </w:tr>
      <w:tr w:rsidR="00106646" w:rsidRPr="00BF1339" w14:paraId="32EA12BA" w14:textId="77777777" w:rsidTr="00106646">
        <w:tc>
          <w:tcPr>
            <w:tcW w:w="1715" w:type="dxa"/>
            <w:vMerge/>
          </w:tcPr>
          <w:p w14:paraId="27F0A845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56742DBD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420BA139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5334E152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6" w:type="dxa"/>
          </w:tcPr>
          <w:p w14:paraId="2EB4E9EC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3д</w:t>
            </w:r>
          </w:p>
        </w:tc>
      </w:tr>
      <w:tr w:rsidR="00106646" w:rsidRPr="00BF1339" w14:paraId="10933A54" w14:textId="77777777" w:rsidTr="00106646">
        <w:tc>
          <w:tcPr>
            <w:tcW w:w="1715" w:type="dxa"/>
            <w:vMerge/>
          </w:tcPr>
          <w:p w14:paraId="58DD3FF6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3AEBAAC4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7E02F857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52FE2B53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6" w:type="dxa"/>
          </w:tcPr>
          <w:p w14:paraId="7BD0E398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4д</w:t>
            </w:r>
          </w:p>
        </w:tc>
      </w:tr>
      <w:tr w:rsidR="00106646" w:rsidRPr="00BF1339" w14:paraId="03CF97B0" w14:textId="77777777" w:rsidTr="00106646">
        <w:tc>
          <w:tcPr>
            <w:tcW w:w="1715" w:type="dxa"/>
            <w:vMerge/>
          </w:tcPr>
          <w:p w14:paraId="7B3169B3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31B0F948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6D57FF5E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63ECAC89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6" w:type="dxa"/>
          </w:tcPr>
          <w:p w14:paraId="09A3F97C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5д</w:t>
            </w:r>
          </w:p>
        </w:tc>
      </w:tr>
      <w:tr w:rsidR="00106646" w:rsidRPr="00BF1339" w14:paraId="1870DEA4" w14:textId="77777777" w:rsidTr="00106646">
        <w:tc>
          <w:tcPr>
            <w:tcW w:w="1715" w:type="dxa"/>
            <w:vMerge w:val="restart"/>
          </w:tcPr>
          <w:p w14:paraId="4DFAFB27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>004</w:t>
            </w:r>
          </w:p>
        </w:tc>
        <w:tc>
          <w:tcPr>
            <w:tcW w:w="2221" w:type="dxa"/>
            <w:vMerge w:val="restart"/>
          </w:tcPr>
          <w:p w14:paraId="3081D432" w14:textId="77777777" w:rsidR="00106646" w:rsidRPr="00641696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</w:rPr>
            </w:pPr>
            <w:proofErr w:type="gramStart"/>
            <w:r w:rsidRPr="00641696">
              <w:rPr>
                <w:rFonts w:ascii="Times New Roman" w:hAnsi="Times New Roman"/>
                <w:sz w:val="24"/>
              </w:rPr>
              <w:t>ТР</w:t>
            </w:r>
            <w:proofErr w:type="gramEnd"/>
            <w:r w:rsidRPr="00641696">
              <w:rPr>
                <w:rFonts w:ascii="Times New Roman" w:hAnsi="Times New Roman"/>
                <w:sz w:val="24"/>
              </w:rPr>
              <w:t xml:space="preserve"> </w:t>
            </w:r>
            <w:r w:rsidRPr="00BF1339">
              <w:rPr>
                <w:rFonts w:ascii="Times New Roman" w:hAnsi="Times New Roman"/>
                <w:sz w:val="24"/>
                <w:szCs w:val="24"/>
              </w:rPr>
              <w:t>ТС 004/2011</w:t>
            </w:r>
          </w:p>
        </w:tc>
        <w:tc>
          <w:tcPr>
            <w:tcW w:w="4961" w:type="dxa"/>
            <w:vMerge w:val="restart"/>
          </w:tcPr>
          <w:p w14:paraId="7FB65182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 xml:space="preserve">О безопасности низковольтного оборудования </w:t>
            </w:r>
          </w:p>
        </w:tc>
        <w:tc>
          <w:tcPr>
            <w:tcW w:w="2693" w:type="dxa"/>
            <w:vMerge w:val="restart"/>
          </w:tcPr>
          <w:p w14:paraId="1061F625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С</w:t>
            </w:r>
          </w:p>
        </w:tc>
        <w:tc>
          <w:tcPr>
            <w:tcW w:w="3196" w:type="dxa"/>
          </w:tcPr>
          <w:p w14:paraId="192C9E1E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1с</w:t>
            </w:r>
          </w:p>
        </w:tc>
      </w:tr>
      <w:tr w:rsidR="00106646" w:rsidRPr="00BF1339" w14:paraId="7528431A" w14:textId="77777777" w:rsidTr="00106646">
        <w:tc>
          <w:tcPr>
            <w:tcW w:w="1715" w:type="dxa"/>
            <w:vMerge/>
          </w:tcPr>
          <w:p w14:paraId="3D19E76F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25D06D76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4803FD11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5C104DAA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6" w:type="dxa"/>
          </w:tcPr>
          <w:p w14:paraId="78806073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3с</w:t>
            </w:r>
          </w:p>
        </w:tc>
      </w:tr>
      <w:tr w:rsidR="00106646" w:rsidRPr="00BF1339" w14:paraId="1BE9573E" w14:textId="77777777" w:rsidTr="00106646">
        <w:tc>
          <w:tcPr>
            <w:tcW w:w="1715" w:type="dxa"/>
            <w:vMerge/>
          </w:tcPr>
          <w:p w14:paraId="24A32845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224CA13B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70D216D1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46C24D95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6" w:type="dxa"/>
          </w:tcPr>
          <w:p w14:paraId="27271822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4с</w:t>
            </w:r>
          </w:p>
        </w:tc>
      </w:tr>
      <w:tr w:rsidR="00106646" w:rsidRPr="00BF1339" w14:paraId="6E0D3561" w14:textId="77777777" w:rsidTr="00106646">
        <w:tc>
          <w:tcPr>
            <w:tcW w:w="1715" w:type="dxa"/>
            <w:vMerge/>
          </w:tcPr>
          <w:p w14:paraId="61C4B64B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5292541B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52B1691F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 w:val="restart"/>
          </w:tcPr>
          <w:p w14:paraId="7B1AB7E1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Д</w:t>
            </w:r>
          </w:p>
        </w:tc>
        <w:tc>
          <w:tcPr>
            <w:tcW w:w="3196" w:type="dxa"/>
          </w:tcPr>
          <w:p w14:paraId="4B0D28FA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1д</w:t>
            </w:r>
          </w:p>
        </w:tc>
      </w:tr>
      <w:tr w:rsidR="00106646" w:rsidRPr="00BF1339" w14:paraId="0FD91FA1" w14:textId="77777777" w:rsidTr="00106646">
        <w:tc>
          <w:tcPr>
            <w:tcW w:w="1715" w:type="dxa"/>
            <w:vMerge/>
          </w:tcPr>
          <w:p w14:paraId="0BC5AB20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394298DB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4AEEE62B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4A00ECF1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6" w:type="dxa"/>
          </w:tcPr>
          <w:p w14:paraId="208EB3EB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2д</w:t>
            </w:r>
          </w:p>
        </w:tc>
      </w:tr>
      <w:tr w:rsidR="00106646" w:rsidRPr="00BF1339" w14:paraId="4D9DE3D5" w14:textId="77777777" w:rsidTr="00106646">
        <w:tc>
          <w:tcPr>
            <w:tcW w:w="1715" w:type="dxa"/>
            <w:vMerge/>
          </w:tcPr>
          <w:p w14:paraId="179F0DFA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4BE7E2EC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19F94CEE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0C090E19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6" w:type="dxa"/>
          </w:tcPr>
          <w:p w14:paraId="526E7B12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3д</w:t>
            </w:r>
          </w:p>
        </w:tc>
      </w:tr>
      <w:tr w:rsidR="00106646" w:rsidRPr="00BF1339" w14:paraId="791E017E" w14:textId="77777777" w:rsidTr="00106646">
        <w:tc>
          <w:tcPr>
            <w:tcW w:w="1715" w:type="dxa"/>
            <w:vMerge/>
          </w:tcPr>
          <w:p w14:paraId="3D3A39F8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7DCEC5E4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008AC420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6692C2AF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6" w:type="dxa"/>
          </w:tcPr>
          <w:p w14:paraId="2743A338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4д</w:t>
            </w:r>
          </w:p>
        </w:tc>
      </w:tr>
      <w:tr w:rsidR="00106646" w:rsidRPr="00BF1339" w14:paraId="057E2DDA" w14:textId="77777777" w:rsidTr="00106646">
        <w:tc>
          <w:tcPr>
            <w:tcW w:w="1715" w:type="dxa"/>
            <w:vMerge/>
          </w:tcPr>
          <w:p w14:paraId="0F2C42F3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301127A4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1D2A7D5F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0218613C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6" w:type="dxa"/>
          </w:tcPr>
          <w:p w14:paraId="7C56E55A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6д</w:t>
            </w:r>
          </w:p>
        </w:tc>
      </w:tr>
      <w:tr w:rsidR="00106646" w:rsidRPr="00BF1339" w14:paraId="622C8FAC" w14:textId="77777777" w:rsidTr="00106646">
        <w:tc>
          <w:tcPr>
            <w:tcW w:w="1715" w:type="dxa"/>
            <w:vMerge w:val="restart"/>
          </w:tcPr>
          <w:p w14:paraId="54B1C322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>005</w:t>
            </w:r>
          </w:p>
        </w:tc>
        <w:tc>
          <w:tcPr>
            <w:tcW w:w="2221" w:type="dxa"/>
            <w:vMerge w:val="restart"/>
          </w:tcPr>
          <w:p w14:paraId="4297DF5F" w14:textId="77777777" w:rsidR="00106646" w:rsidRPr="00641696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</w:rPr>
            </w:pPr>
            <w:proofErr w:type="gramStart"/>
            <w:r w:rsidRPr="00BF1339">
              <w:rPr>
                <w:rFonts w:ascii="Times New Roman" w:hAnsi="Times New Roman"/>
                <w:sz w:val="24"/>
                <w:szCs w:val="24"/>
              </w:rPr>
              <w:t>ТР</w:t>
            </w:r>
            <w:proofErr w:type="gramEnd"/>
            <w:r w:rsidRPr="00BF1339">
              <w:rPr>
                <w:rFonts w:ascii="Times New Roman" w:hAnsi="Times New Roman"/>
                <w:sz w:val="24"/>
                <w:szCs w:val="24"/>
              </w:rPr>
              <w:t xml:space="preserve"> ТС 005/2011 </w:t>
            </w:r>
          </w:p>
        </w:tc>
        <w:tc>
          <w:tcPr>
            <w:tcW w:w="4961" w:type="dxa"/>
            <w:vMerge w:val="restart"/>
          </w:tcPr>
          <w:p w14:paraId="57610831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 xml:space="preserve">О безопасности упаковки </w:t>
            </w:r>
          </w:p>
        </w:tc>
        <w:tc>
          <w:tcPr>
            <w:tcW w:w="2693" w:type="dxa"/>
            <w:vMerge w:val="restart"/>
          </w:tcPr>
          <w:p w14:paraId="408420FC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Д</w:t>
            </w:r>
          </w:p>
        </w:tc>
        <w:tc>
          <w:tcPr>
            <w:tcW w:w="3196" w:type="dxa"/>
          </w:tcPr>
          <w:p w14:paraId="27F22D94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1д</w:t>
            </w:r>
          </w:p>
        </w:tc>
      </w:tr>
      <w:tr w:rsidR="00106646" w:rsidRPr="00BF1339" w14:paraId="0ABD617D" w14:textId="77777777" w:rsidTr="00106646">
        <w:tc>
          <w:tcPr>
            <w:tcW w:w="1715" w:type="dxa"/>
            <w:vMerge/>
          </w:tcPr>
          <w:p w14:paraId="6290ABC0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6319BEAA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6DB45865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3AB01653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6" w:type="dxa"/>
          </w:tcPr>
          <w:p w14:paraId="10553CE8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2д</w:t>
            </w:r>
          </w:p>
        </w:tc>
      </w:tr>
      <w:tr w:rsidR="00106646" w:rsidRPr="00BF1339" w14:paraId="33D91557" w14:textId="77777777" w:rsidTr="00106646">
        <w:tc>
          <w:tcPr>
            <w:tcW w:w="1715" w:type="dxa"/>
            <w:vMerge/>
          </w:tcPr>
          <w:p w14:paraId="1E51B58E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3FAEC474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2EB37500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359C5931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6" w:type="dxa"/>
          </w:tcPr>
          <w:p w14:paraId="4A167E9F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3д</w:t>
            </w:r>
          </w:p>
        </w:tc>
      </w:tr>
      <w:tr w:rsidR="00106646" w:rsidRPr="00BF1339" w14:paraId="09894C17" w14:textId="77777777" w:rsidTr="00106646">
        <w:tc>
          <w:tcPr>
            <w:tcW w:w="1715" w:type="dxa"/>
            <w:vMerge/>
          </w:tcPr>
          <w:p w14:paraId="2A14771C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6E2A321A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63D113D7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66F31DCF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6" w:type="dxa"/>
          </w:tcPr>
          <w:p w14:paraId="17CB6DF6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4д</w:t>
            </w:r>
          </w:p>
        </w:tc>
      </w:tr>
      <w:tr w:rsidR="00106646" w:rsidRPr="00BF1339" w14:paraId="6A39D9DA" w14:textId="77777777" w:rsidTr="00106646">
        <w:tc>
          <w:tcPr>
            <w:tcW w:w="1715" w:type="dxa"/>
            <w:vMerge/>
          </w:tcPr>
          <w:p w14:paraId="7338D3D0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6622BB03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5D6D4405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43D75D2A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6" w:type="dxa"/>
          </w:tcPr>
          <w:p w14:paraId="381DFCEF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6д</w:t>
            </w:r>
          </w:p>
        </w:tc>
      </w:tr>
      <w:tr w:rsidR="00106646" w:rsidRPr="00BF1339" w14:paraId="7002552A" w14:textId="77777777" w:rsidTr="00106646">
        <w:tc>
          <w:tcPr>
            <w:tcW w:w="1715" w:type="dxa"/>
            <w:vMerge w:val="restart"/>
          </w:tcPr>
          <w:p w14:paraId="48677250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>006</w:t>
            </w:r>
          </w:p>
        </w:tc>
        <w:tc>
          <w:tcPr>
            <w:tcW w:w="2221" w:type="dxa"/>
            <w:vMerge w:val="restart"/>
          </w:tcPr>
          <w:p w14:paraId="4399330A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BF1339">
              <w:rPr>
                <w:rFonts w:ascii="Times New Roman" w:hAnsi="Times New Roman"/>
                <w:sz w:val="24"/>
                <w:szCs w:val="24"/>
              </w:rPr>
              <w:t>ТР</w:t>
            </w:r>
            <w:proofErr w:type="gramEnd"/>
            <w:r w:rsidRPr="00BF1339">
              <w:rPr>
                <w:rFonts w:ascii="Times New Roman" w:hAnsi="Times New Roman"/>
                <w:sz w:val="24"/>
                <w:szCs w:val="24"/>
              </w:rPr>
              <w:t xml:space="preserve"> ТС 006/2011 </w:t>
            </w:r>
          </w:p>
        </w:tc>
        <w:tc>
          <w:tcPr>
            <w:tcW w:w="4961" w:type="dxa"/>
            <w:vMerge w:val="restart"/>
          </w:tcPr>
          <w:p w14:paraId="6747E783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 xml:space="preserve">О безопасности пиротехнических изделий </w:t>
            </w:r>
          </w:p>
        </w:tc>
        <w:tc>
          <w:tcPr>
            <w:tcW w:w="2693" w:type="dxa"/>
            <w:vMerge w:val="restart"/>
          </w:tcPr>
          <w:p w14:paraId="4C898779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>С</w:t>
            </w:r>
          </w:p>
        </w:tc>
        <w:tc>
          <w:tcPr>
            <w:tcW w:w="3196" w:type="dxa"/>
          </w:tcPr>
          <w:p w14:paraId="531F0299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1с</w:t>
            </w:r>
          </w:p>
        </w:tc>
      </w:tr>
      <w:tr w:rsidR="00106646" w:rsidRPr="00BF1339" w14:paraId="27FD0BAA" w14:textId="77777777" w:rsidTr="00106646">
        <w:tc>
          <w:tcPr>
            <w:tcW w:w="1715" w:type="dxa"/>
            <w:vMerge/>
          </w:tcPr>
          <w:p w14:paraId="248A323B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64B5D294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2E5C6D1B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2AD26985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6526DC72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2с</w:t>
            </w:r>
          </w:p>
        </w:tc>
      </w:tr>
      <w:tr w:rsidR="00106646" w:rsidRPr="00BF1339" w14:paraId="6930C330" w14:textId="77777777" w:rsidTr="00106646">
        <w:tc>
          <w:tcPr>
            <w:tcW w:w="1715" w:type="dxa"/>
            <w:vMerge/>
          </w:tcPr>
          <w:p w14:paraId="31B5402A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116B6912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60AA9AE6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0C054EB6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42A957D6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3с</w:t>
            </w:r>
          </w:p>
        </w:tc>
      </w:tr>
      <w:tr w:rsidR="00106646" w:rsidRPr="00BF1339" w14:paraId="1B1B0E7F" w14:textId="77777777" w:rsidTr="00106646">
        <w:tc>
          <w:tcPr>
            <w:tcW w:w="1715" w:type="dxa"/>
            <w:vMerge/>
          </w:tcPr>
          <w:p w14:paraId="0EBCFFF4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03B3DC41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26156E53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1F362F49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7CC0C1C8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4с</w:t>
            </w:r>
          </w:p>
        </w:tc>
      </w:tr>
      <w:tr w:rsidR="00106646" w:rsidRPr="00BF1339" w14:paraId="307A2CBC" w14:textId="77777777" w:rsidTr="00106646">
        <w:tc>
          <w:tcPr>
            <w:tcW w:w="1715" w:type="dxa"/>
            <w:vMerge/>
          </w:tcPr>
          <w:p w14:paraId="7807E384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61B046CC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4298E616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7EBFBBFF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1C9C15F5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5с</w:t>
            </w:r>
          </w:p>
        </w:tc>
      </w:tr>
      <w:tr w:rsidR="00106646" w:rsidRPr="00BF1339" w14:paraId="23A907AB" w14:textId="77777777" w:rsidTr="00106646">
        <w:tc>
          <w:tcPr>
            <w:tcW w:w="1715" w:type="dxa"/>
            <w:vMerge/>
          </w:tcPr>
          <w:p w14:paraId="5A12EFB4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2382AA34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66C85040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2DBB8C68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0F062D81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6с</w:t>
            </w:r>
          </w:p>
        </w:tc>
      </w:tr>
      <w:tr w:rsidR="00106646" w:rsidRPr="00BF1339" w14:paraId="4B1D324C" w14:textId="77777777" w:rsidTr="00106646">
        <w:tc>
          <w:tcPr>
            <w:tcW w:w="1715" w:type="dxa"/>
            <w:vMerge/>
          </w:tcPr>
          <w:p w14:paraId="2697FC45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2FB5B20B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687C14B4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7B332CE1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754DBEBA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7с</w:t>
            </w:r>
          </w:p>
        </w:tc>
      </w:tr>
      <w:tr w:rsidR="00106646" w:rsidRPr="00BF1339" w14:paraId="0010E089" w14:textId="77777777" w:rsidTr="00106646">
        <w:tc>
          <w:tcPr>
            <w:tcW w:w="1715" w:type="dxa"/>
            <w:vMerge/>
          </w:tcPr>
          <w:p w14:paraId="3A1F6E44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62D60CAE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48B15138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55859B4C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01A3972B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8с</w:t>
            </w:r>
          </w:p>
        </w:tc>
      </w:tr>
      <w:tr w:rsidR="00106646" w:rsidRPr="00BF1339" w14:paraId="592B1DC1" w14:textId="77777777" w:rsidTr="00106646">
        <w:tc>
          <w:tcPr>
            <w:tcW w:w="1715" w:type="dxa"/>
            <w:vMerge/>
          </w:tcPr>
          <w:p w14:paraId="2282AA62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09CF3771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6D8E8FE3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 w:val="restart"/>
          </w:tcPr>
          <w:p w14:paraId="1132ED41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Д</w:t>
            </w:r>
          </w:p>
        </w:tc>
        <w:tc>
          <w:tcPr>
            <w:tcW w:w="3196" w:type="dxa"/>
          </w:tcPr>
          <w:p w14:paraId="69C49EC4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1д</w:t>
            </w:r>
          </w:p>
        </w:tc>
      </w:tr>
      <w:tr w:rsidR="00106646" w:rsidRPr="00BF1339" w14:paraId="4D48DD1E" w14:textId="77777777" w:rsidTr="00106646">
        <w:tc>
          <w:tcPr>
            <w:tcW w:w="1715" w:type="dxa"/>
            <w:vMerge/>
          </w:tcPr>
          <w:p w14:paraId="66215E03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29207E52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5E9AD279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74895F1E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55130911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2д</w:t>
            </w:r>
          </w:p>
        </w:tc>
      </w:tr>
      <w:tr w:rsidR="00106646" w:rsidRPr="00BF1339" w14:paraId="7D1FF374" w14:textId="77777777" w:rsidTr="00106646">
        <w:tc>
          <w:tcPr>
            <w:tcW w:w="1715" w:type="dxa"/>
            <w:vMerge/>
          </w:tcPr>
          <w:p w14:paraId="7F57B8F6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635FB93D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6A524D5F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726F2B25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2DD73164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3д</w:t>
            </w:r>
          </w:p>
        </w:tc>
      </w:tr>
      <w:tr w:rsidR="00106646" w:rsidRPr="00BF1339" w14:paraId="5B602ABB" w14:textId="77777777" w:rsidTr="00106646">
        <w:tc>
          <w:tcPr>
            <w:tcW w:w="1715" w:type="dxa"/>
            <w:vMerge/>
          </w:tcPr>
          <w:p w14:paraId="4DCB94F6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161E89E5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2C9CD894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182D7D0F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24237361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4д</w:t>
            </w:r>
          </w:p>
        </w:tc>
      </w:tr>
      <w:tr w:rsidR="00106646" w:rsidRPr="00BF1339" w14:paraId="49CC70A9" w14:textId="77777777" w:rsidTr="00106646">
        <w:tc>
          <w:tcPr>
            <w:tcW w:w="1715" w:type="dxa"/>
            <w:vMerge/>
          </w:tcPr>
          <w:p w14:paraId="13543ED9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21FBC86D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5344BCE9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0F102325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7920F683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5д</w:t>
            </w:r>
          </w:p>
        </w:tc>
      </w:tr>
      <w:tr w:rsidR="00106646" w:rsidRPr="00BF1339" w14:paraId="33AEAAE8" w14:textId="77777777" w:rsidTr="00106646">
        <w:tc>
          <w:tcPr>
            <w:tcW w:w="1715" w:type="dxa"/>
            <w:vMerge/>
          </w:tcPr>
          <w:p w14:paraId="430AE28E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13A23AC1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51B4B76F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1CEDF571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6FEDBAE7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6д</w:t>
            </w:r>
          </w:p>
        </w:tc>
      </w:tr>
      <w:tr w:rsidR="00106646" w:rsidRPr="00BF1339" w14:paraId="734CE3C4" w14:textId="77777777" w:rsidTr="00106646">
        <w:tc>
          <w:tcPr>
            <w:tcW w:w="1715" w:type="dxa"/>
            <w:vMerge w:val="restart"/>
          </w:tcPr>
          <w:p w14:paraId="4EDF643E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>007</w:t>
            </w:r>
          </w:p>
        </w:tc>
        <w:tc>
          <w:tcPr>
            <w:tcW w:w="2221" w:type="dxa"/>
            <w:vMerge w:val="restart"/>
          </w:tcPr>
          <w:p w14:paraId="6B156FD1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BF1339">
              <w:rPr>
                <w:rFonts w:ascii="Times New Roman" w:hAnsi="Times New Roman"/>
                <w:sz w:val="24"/>
                <w:szCs w:val="24"/>
              </w:rPr>
              <w:t>ТР</w:t>
            </w:r>
            <w:proofErr w:type="gramEnd"/>
            <w:r w:rsidRPr="00BF1339">
              <w:rPr>
                <w:rFonts w:ascii="Times New Roman" w:hAnsi="Times New Roman"/>
                <w:sz w:val="24"/>
                <w:szCs w:val="24"/>
              </w:rPr>
              <w:t xml:space="preserve"> ТС 007/2011 </w:t>
            </w:r>
          </w:p>
        </w:tc>
        <w:tc>
          <w:tcPr>
            <w:tcW w:w="4961" w:type="dxa"/>
            <w:vMerge w:val="restart"/>
          </w:tcPr>
          <w:p w14:paraId="306FA834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 xml:space="preserve">О безопасности продукции, предназначенной для детей и подростков </w:t>
            </w:r>
          </w:p>
        </w:tc>
        <w:tc>
          <w:tcPr>
            <w:tcW w:w="2693" w:type="dxa"/>
            <w:vMerge w:val="restart"/>
          </w:tcPr>
          <w:p w14:paraId="46948F5C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>С</w:t>
            </w:r>
          </w:p>
        </w:tc>
        <w:tc>
          <w:tcPr>
            <w:tcW w:w="3196" w:type="dxa"/>
          </w:tcPr>
          <w:p w14:paraId="4C4C864D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1с</w:t>
            </w:r>
          </w:p>
        </w:tc>
      </w:tr>
      <w:tr w:rsidR="00106646" w:rsidRPr="00BF1339" w14:paraId="6D619D08" w14:textId="77777777" w:rsidTr="00106646">
        <w:tc>
          <w:tcPr>
            <w:tcW w:w="1715" w:type="dxa"/>
            <w:vMerge/>
          </w:tcPr>
          <w:p w14:paraId="67CAC7B8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695CBEE0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261379D5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5435ADC7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2A589D7C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2с</w:t>
            </w:r>
          </w:p>
        </w:tc>
      </w:tr>
      <w:tr w:rsidR="00106646" w:rsidRPr="00BF1339" w14:paraId="5CCA5FC4" w14:textId="77777777" w:rsidTr="00106646">
        <w:tc>
          <w:tcPr>
            <w:tcW w:w="1715" w:type="dxa"/>
            <w:vMerge/>
          </w:tcPr>
          <w:p w14:paraId="54D2372A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1F9B1875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1C05FDF3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2CEC04A8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757B6F67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3с</w:t>
            </w:r>
          </w:p>
        </w:tc>
      </w:tr>
      <w:tr w:rsidR="00106646" w:rsidRPr="00BF1339" w14:paraId="4EE533BF" w14:textId="77777777" w:rsidTr="00106646">
        <w:tc>
          <w:tcPr>
            <w:tcW w:w="1715" w:type="dxa"/>
            <w:vMerge/>
          </w:tcPr>
          <w:p w14:paraId="5AC8CACD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64190A30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2FA8CCF9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79CC37C2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2A83FC5F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4с</w:t>
            </w:r>
          </w:p>
        </w:tc>
      </w:tr>
      <w:tr w:rsidR="00106646" w:rsidRPr="00BF1339" w14:paraId="145CD0D2" w14:textId="77777777" w:rsidTr="00106646">
        <w:tc>
          <w:tcPr>
            <w:tcW w:w="1715" w:type="dxa"/>
            <w:vMerge/>
          </w:tcPr>
          <w:p w14:paraId="49FF1129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59422583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59A607B4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 w:val="restart"/>
          </w:tcPr>
          <w:p w14:paraId="51825A8F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Д</w:t>
            </w:r>
          </w:p>
        </w:tc>
        <w:tc>
          <w:tcPr>
            <w:tcW w:w="3196" w:type="dxa"/>
          </w:tcPr>
          <w:p w14:paraId="10D8F572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1д</w:t>
            </w:r>
          </w:p>
        </w:tc>
      </w:tr>
      <w:tr w:rsidR="00106646" w:rsidRPr="00BF1339" w14:paraId="24D988D6" w14:textId="77777777" w:rsidTr="00106646">
        <w:tc>
          <w:tcPr>
            <w:tcW w:w="1715" w:type="dxa"/>
            <w:vMerge/>
          </w:tcPr>
          <w:p w14:paraId="47C3C0DC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3BCA9715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6612CE54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7A825437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74E5AACD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2д</w:t>
            </w:r>
          </w:p>
        </w:tc>
      </w:tr>
      <w:tr w:rsidR="00106646" w:rsidRPr="00BF1339" w14:paraId="4F6A6C04" w14:textId="77777777" w:rsidTr="00106646">
        <w:tc>
          <w:tcPr>
            <w:tcW w:w="1715" w:type="dxa"/>
            <w:vMerge/>
          </w:tcPr>
          <w:p w14:paraId="48634904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23F4FF0A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08E8DB48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683118EB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3E95DF50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3д</w:t>
            </w:r>
          </w:p>
        </w:tc>
      </w:tr>
      <w:tr w:rsidR="00106646" w:rsidRPr="00BF1339" w14:paraId="16209492" w14:textId="77777777" w:rsidTr="00106646">
        <w:tc>
          <w:tcPr>
            <w:tcW w:w="1715" w:type="dxa"/>
            <w:vMerge/>
          </w:tcPr>
          <w:p w14:paraId="40BEC579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71AA7BA3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3455FD66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61E6FC28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75647D05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4д</w:t>
            </w:r>
          </w:p>
        </w:tc>
      </w:tr>
      <w:tr w:rsidR="00106646" w:rsidRPr="00BF1339" w14:paraId="44875BF8" w14:textId="77777777" w:rsidTr="00106646">
        <w:tc>
          <w:tcPr>
            <w:tcW w:w="1715" w:type="dxa"/>
            <w:vMerge/>
          </w:tcPr>
          <w:p w14:paraId="7AF05C08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7207AB8B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2B4CF174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41D7AFA7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0A7A8292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6д</w:t>
            </w:r>
          </w:p>
        </w:tc>
      </w:tr>
      <w:tr w:rsidR="00106646" w:rsidRPr="00BF1339" w14:paraId="322A5696" w14:textId="77777777" w:rsidTr="00106646">
        <w:tc>
          <w:tcPr>
            <w:tcW w:w="1715" w:type="dxa"/>
            <w:vMerge/>
          </w:tcPr>
          <w:p w14:paraId="17E005E6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084F0301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5A32E48D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6D76CEFC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РГ</w:t>
            </w:r>
          </w:p>
        </w:tc>
        <w:tc>
          <w:tcPr>
            <w:tcW w:w="3196" w:type="dxa"/>
          </w:tcPr>
          <w:p w14:paraId="01EF8A9E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–</w:t>
            </w:r>
          </w:p>
        </w:tc>
      </w:tr>
      <w:tr w:rsidR="00106646" w:rsidRPr="00BF1339" w14:paraId="78E880E4" w14:textId="77777777" w:rsidTr="00106646">
        <w:tc>
          <w:tcPr>
            <w:tcW w:w="1715" w:type="dxa"/>
            <w:vMerge w:val="restart"/>
          </w:tcPr>
          <w:p w14:paraId="1D48744A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>008</w:t>
            </w:r>
          </w:p>
        </w:tc>
        <w:tc>
          <w:tcPr>
            <w:tcW w:w="2221" w:type="dxa"/>
            <w:vMerge w:val="restart"/>
          </w:tcPr>
          <w:p w14:paraId="7FA1EC68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BF1339">
              <w:rPr>
                <w:rFonts w:ascii="Times New Roman" w:hAnsi="Times New Roman"/>
                <w:sz w:val="24"/>
                <w:szCs w:val="24"/>
              </w:rPr>
              <w:t>ТР</w:t>
            </w:r>
            <w:proofErr w:type="gramEnd"/>
            <w:r w:rsidRPr="00BF1339">
              <w:rPr>
                <w:rFonts w:ascii="Times New Roman" w:hAnsi="Times New Roman"/>
                <w:sz w:val="24"/>
                <w:szCs w:val="24"/>
              </w:rPr>
              <w:t xml:space="preserve"> ТС 008/2011 </w:t>
            </w:r>
          </w:p>
        </w:tc>
        <w:tc>
          <w:tcPr>
            <w:tcW w:w="4961" w:type="dxa"/>
            <w:vMerge w:val="restart"/>
          </w:tcPr>
          <w:p w14:paraId="01F75476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 xml:space="preserve">О безопасности игрушек </w:t>
            </w:r>
          </w:p>
        </w:tc>
        <w:tc>
          <w:tcPr>
            <w:tcW w:w="2693" w:type="dxa"/>
            <w:vMerge w:val="restart"/>
          </w:tcPr>
          <w:p w14:paraId="086FDDF4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С</w:t>
            </w:r>
          </w:p>
        </w:tc>
        <w:tc>
          <w:tcPr>
            <w:tcW w:w="3196" w:type="dxa"/>
          </w:tcPr>
          <w:p w14:paraId="46A29E21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1с</w:t>
            </w:r>
          </w:p>
        </w:tc>
      </w:tr>
      <w:tr w:rsidR="00106646" w:rsidRPr="00BF1339" w14:paraId="3740624F" w14:textId="77777777" w:rsidTr="00106646">
        <w:tc>
          <w:tcPr>
            <w:tcW w:w="1715" w:type="dxa"/>
            <w:vMerge/>
          </w:tcPr>
          <w:p w14:paraId="0AA5A677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0FEFCB9F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7D634290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63FD8A2B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10AA7734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2с</w:t>
            </w:r>
          </w:p>
        </w:tc>
      </w:tr>
      <w:tr w:rsidR="00106646" w:rsidRPr="00BF1339" w14:paraId="490AE58C" w14:textId="77777777" w:rsidTr="00106646">
        <w:tc>
          <w:tcPr>
            <w:tcW w:w="1715" w:type="dxa"/>
            <w:vMerge/>
          </w:tcPr>
          <w:p w14:paraId="3C084957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24F263E0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01EE56FB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2F8B7D0D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15493977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3с</w:t>
            </w:r>
          </w:p>
        </w:tc>
      </w:tr>
      <w:tr w:rsidR="00106646" w:rsidRPr="00BF1339" w14:paraId="13E818A5" w14:textId="77777777" w:rsidTr="00106646">
        <w:tc>
          <w:tcPr>
            <w:tcW w:w="1715" w:type="dxa"/>
            <w:vMerge w:val="restart"/>
          </w:tcPr>
          <w:p w14:paraId="42150E64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>009</w:t>
            </w:r>
          </w:p>
        </w:tc>
        <w:tc>
          <w:tcPr>
            <w:tcW w:w="2221" w:type="dxa"/>
            <w:vMerge w:val="restart"/>
          </w:tcPr>
          <w:p w14:paraId="3CD5E6B3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BF1339">
              <w:rPr>
                <w:rFonts w:ascii="Times New Roman" w:hAnsi="Times New Roman"/>
                <w:sz w:val="24"/>
                <w:szCs w:val="24"/>
              </w:rPr>
              <w:t>ТР</w:t>
            </w:r>
            <w:proofErr w:type="gramEnd"/>
            <w:r w:rsidRPr="00BF1339">
              <w:rPr>
                <w:rFonts w:ascii="Times New Roman" w:hAnsi="Times New Roman"/>
                <w:sz w:val="24"/>
                <w:szCs w:val="24"/>
              </w:rPr>
              <w:t xml:space="preserve"> ТС 009/2011 </w:t>
            </w:r>
          </w:p>
        </w:tc>
        <w:tc>
          <w:tcPr>
            <w:tcW w:w="4961" w:type="dxa"/>
            <w:vMerge w:val="restart"/>
          </w:tcPr>
          <w:p w14:paraId="750028BB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 xml:space="preserve">О безопасности парфюмерно-косметической продукции </w:t>
            </w:r>
          </w:p>
        </w:tc>
        <w:tc>
          <w:tcPr>
            <w:tcW w:w="2693" w:type="dxa"/>
            <w:vMerge w:val="restart"/>
          </w:tcPr>
          <w:p w14:paraId="2227879F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Д</w:t>
            </w:r>
          </w:p>
        </w:tc>
        <w:tc>
          <w:tcPr>
            <w:tcW w:w="3196" w:type="dxa"/>
          </w:tcPr>
          <w:p w14:paraId="618A91A3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3д</w:t>
            </w:r>
          </w:p>
        </w:tc>
      </w:tr>
      <w:tr w:rsidR="00106646" w:rsidRPr="00BF1339" w14:paraId="08B53111" w14:textId="77777777" w:rsidTr="00106646">
        <w:tc>
          <w:tcPr>
            <w:tcW w:w="1715" w:type="dxa"/>
            <w:vMerge/>
          </w:tcPr>
          <w:p w14:paraId="4A063D2B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6C65828B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0D4E0C3B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0637DF1F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287757C5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4д</w:t>
            </w:r>
          </w:p>
        </w:tc>
      </w:tr>
      <w:tr w:rsidR="00106646" w:rsidRPr="00BF1339" w14:paraId="363C02C4" w14:textId="77777777" w:rsidTr="00106646">
        <w:tc>
          <w:tcPr>
            <w:tcW w:w="1715" w:type="dxa"/>
            <w:vMerge/>
          </w:tcPr>
          <w:p w14:paraId="2A28138C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5E82A871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5584D4EF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63E9C584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1A4B39FD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6д</w:t>
            </w:r>
          </w:p>
        </w:tc>
      </w:tr>
      <w:tr w:rsidR="00106646" w:rsidRPr="00BF1339" w14:paraId="17645770" w14:textId="77777777" w:rsidTr="00106646">
        <w:tc>
          <w:tcPr>
            <w:tcW w:w="1715" w:type="dxa"/>
            <w:vMerge/>
          </w:tcPr>
          <w:p w14:paraId="3742E508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1C5936DB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259A25F5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25AEFCE6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РГ</w:t>
            </w:r>
          </w:p>
        </w:tc>
        <w:tc>
          <w:tcPr>
            <w:tcW w:w="3196" w:type="dxa"/>
          </w:tcPr>
          <w:p w14:paraId="4528D5AD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–</w:t>
            </w:r>
          </w:p>
        </w:tc>
      </w:tr>
      <w:tr w:rsidR="00106646" w:rsidRPr="00BF1339" w14:paraId="552E2206" w14:textId="77777777" w:rsidTr="00106646">
        <w:tc>
          <w:tcPr>
            <w:tcW w:w="1715" w:type="dxa"/>
            <w:vMerge w:val="restart"/>
          </w:tcPr>
          <w:p w14:paraId="7F7B31AF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>010</w:t>
            </w:r>
          </w:p>
        </w:tc>
        <w:tc>
          <w:tcPr>
            <w:tcW w:w="2221" w:type="dxa"/>
            <w:vMerge w:val="restart"/>
          </w:tcPr>
          <w:p w14:paraId="342E0A26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BF1339">
              <w:rPr>
                <w:rFonts w:ascii="Times New Roman" w:hAnsi="Times New Roman"/>
                <w:sz w:val="24"/>
                <w:szCs w:val="24"/>
              </w:rPr>
              <w:t>ТР</w:t>
            </w:r>
            <w:proofErr w:type="gramEnd"/>
            <w:r w:rsidRPr="00BF1339">
              <w:rPr>
                <w:rFonts w:ascii="Times New Roman" w:hAnsi="Times New Roman"/>
                <w:sz w:val="24"/>
                <w:szCs w:val="24"/>
              </w:rPr>
              <w:t xml:space="preserve"> ТС 010/2011 </w:t>
            </w:r>
          </w:p>
        </w:tc>
        <w:tc>
          <w:tcPr>
            <w:tcW w:w="4961" w:type="dxa"/>
            <w:vMerge w:val="restart"/>
          </w:tcPr>
          <w:p w14:paraId="65482C25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 xml:space="preserve">О безопасности машин и оборудования </w:t>
            </w:r>
          </w:p>
        </w:tc>
        <w:tc>
          <w:tcPr>
            <w:tcW w:w="2693" w:type="dxa"/>
            <w:vMerge w:val="restart"/>
          </w:tcPr>
          <w:p w14:paraId="1CD26734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С</w:t>
            </w:r>
          </w:p>
        </w:tc>
        <w:tc>
          <w:tcPr>
            <w:tcW w:w="3196" w:type="dxa"/>
          </w:tcPr>
          <w:p w14:paraId="4ECDEE9C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1с</w:t>
            </w:r>
          </w:p>
        </w:tc>
      </w:tr>
      <w:tr w:rsidR="00106646" w:rsidRPr="00BF1339" w14:paraId="34E2C098" w14:textId="77777777" w:rsidTr="00106646">
        <w:tc>
          <w:tcPr>
            <w:tcW w:w="1715" w:type="dxa"/>
            <w:vMerge/>
          </w:tcPr>
          <w:p w14:paraId="65DC28A1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4A0F8A45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5138547A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790DBD3C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1F219CBD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3с</w:t>
            </w:r>
          </w:p>
        </w:tc>
      </w:tr>
      <w:tr w:rsidR="00106646" w:rsidRPr="00BF1339" w14:paraId="4D1A8E58" w14:textId="77777777" w:rsidTr="00106646">
        <w:tc>
          <w:tcPr>
            <w:tcW w:w="1715" w:type="dxa"/>
            <w:vMerge/>
          </w:tcPr>
          <w:p w14:paraId="7A036699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6F84048C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36AF7090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037E07FA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1504B620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9с</w:t>
            </w:r>
          </w:p>
        </w:tc>
      </w:tr>
      <w:tr w:rsidR="00106646" w:rsidRPr="00BF1339" w14:paraId="76C5C403" w14:textId="77777777" w:rsidTr="00106646">
        <w:tc>
          <w:tcPr>
            <w:tcW w:w="1715" w:type="dxa"/>
            <w:vMerge/>
          </w:tcPr>
          <w:p w14:paraId="0ED39851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668726CD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69E87C55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 w:val="restart"/>
          </w:tcPr>
          <w:p w14:paraId="16F6BE5F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Д</w:t>
            </w:r>
          </w:p>
        </w:tc>
        <w:tc>
          <w:tcPr>
            <w:tcW w:w="3196" w:type="dxa"/>
          </w:tcPr>
          <w:p w14:paraId="12F1EECC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1д</w:t>
            </w:r>
          </w:p>
        </w:tc>
      </w:tr>
      <w:tr w:rsidR="00106646" w:rsidRPr="00BF1339" w14:paraId="111C9C0E" w14:textId="77777777" w:rsidTr="00106646">
        <w:tc>
          <w:tcPr>
            <w:tcW w:w="1715" w:type="dxa"/>
            <w:vMerge/>
          </w:tcPr>
          <w:p w14:paraId="1BFD9E14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6BA629D3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609F6535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5DFA8F46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70575548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2д</w:t>
            </w:r>
          </w:p>
        </w:tc>
      </w:tr>
      <w:tr w:rsidR="00106646" w:rsidRPr="00BF1339" w14:paraId="00D3A72E" w14:textId="77777777" w:rsidTr="00106646">
        <w:tc>
          <w:tcPr>
            <w:tcW w:w="1715" w:type="dxa"/>
            <w:vMerge/>
          </w:tcPr>
          <w:p w14:paraId="119B84A1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163BC92A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0EA11E56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5615870F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12EB1EAC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3д</w:t>
            </w:r>
          </w:p>
        </w:tc>
      </w:tr>
      <w:tr w:rsidR="00106646" w:rsidRPr="00BF1339" w14:paraId="3DE4CC9C" w14:textId="77777777" w:rsidTr="00106646">
        <w:tc>
          <w:tcPr>
            <w:tcW w:w="1715" w:type="dxa"/>
            <w:vMerge/>
          </w:tcPr>
          <w:p w14:paraId="52C141D6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5B079C70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4E0956FE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575B341A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60EA9D83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4д</w:t>
            </w:r>
          </w:p>
        </w:tc>
      </w:tr>
      <w:tr w:rsidR="00106646" w:rsidRPr="00BF1339" w14:paraId="4469E6DD" w14:textId="77777777" w:rsidTr="00106646">
        <w:tc>
          <w:tcPr>
            <w:tcW w:w="1715" w:type="dxa"/>
            <w:vMerge/>
          </w:tcPr>
          <w:p w14:paraId="0D8A546B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0ED534E3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245A9BCB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43177E7B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775C1650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5д</w:t>
            </w:r>
          </w:p>
        </w:tc>
      </w:tr>
      <w:tr w:rsidR="00106646" w:rsidRPr="00BF1339" w14:paraId="205D72DC" w14:textId="77777777" w:rsidTr="00106646">
        <w:tc>
          <w:tcPr>
            <w:tcW w:w="1715" w:type="dxa"/>
            <w:vMerge/>
          </w:tcPr>
          <w:p w14:paraId="2DCA890C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4DF86641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4D779DBC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00EB1223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55237E36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6д</w:t>
            </w:r>
          </w:p>
        </w:tc>
      </w:tr>
      <w:tr w:rsidR="00106646" w:rsidRPr="00BF1339" w14:paraId="5A96FAAC" w14:textId="77777777" w:rsidTr="00106646">
        <w:tc>
          <w:tcPr>
            <w:tcW w:w="1715" w:type="dxa"/>
            <w:vMerge w:val="restart"/>
          </w:tcPr>
          <w:p w14:paraId="3C0C323F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>011</w:t>
            </w:r>
          </w:p>
        </w:tc>
        <w:tc>
          <w:tcPr>
            <w:tcW w:w="2221" w:type="dxa"/>
            <w:vMerge w:val="restart"/>
          </w:tcPr>
          <w:p w14:paraId="3AF069F0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BF1339">
              <w:rPr>
                <w:rFonts w:ascii="Times New Roman" w:hAnsi="Times New Roman"/>
                <w:sz w:val="24"/>
                <w:szCs w:val="24"/>
              </w:rPr>
              <w:t>ТР</w:t>
            </w:r>
            <w:proofErr w:type="gramEnd"/>
            <w:r w:rsidRPr="00BF1339">
              <w:rPr>
                <w:rFonts w:ascii="Times New Roman" w:hAnsi="Times New Roman"/>
                <w:sz w:val="24"/>
                <w:szCs w:val="24"/>
              </w:rPr>
              <w:t xml:space="preserve"> ТС 011/2011 </w:t>
            </w:r>
          </w:p>
        </w:tc>
        <w:tc>
          <w:tcPr>
            <w:tcW w:w="4961" w:type="dxa"/>
            <w:vMerge w:val="restart"/>
          </w:tcPr>
          <w:p w14:paraId="341CE7DE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 xml:space="preserve">Безопасность лифтов </w:t>
            </w:r>
          </w:p>
        </w:tc>
        <w:tc>
          <w:tcPr>
            <w:tcW w:w="2693" w:type="dxa"/>
            <w:vMerge w:val="restart"/>
          </w:tcPr>
          <w:p w14:paraId="53F7F4A8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С</w:t>
            </w:r>
          </w:p>
        </w:tc>
        <w:tc>
          <w:tcPr>
            <w:tcW w:w="3196" w:type="dxa"/>
          </w:tcPr>
          <w:p w14:paraId="6A71B608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1с</w:t>
            </w:r>
          </w:p>
        </w:tc>
      </w:tr>
      <w:tr w:rsidR="00106646" w:rsidRPr="00BF1339" w14:paraId="29D62E66" w14:textId="77777777" w:rsidTr="00106646">
        <w:tc>
          <w:tcPr>
            <w:tcW w:w="1715" w:type="dxa"/>
            <w:vMerge/>
          </w:tcPr>
          <w:p w14:paraId="6D1B782A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51DDE1BC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4829DA83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08B0BF0A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7F9DA83D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3с</w:t>
            </w:r>
          </w:p>
        </w:tc>
      </w:tr>
      <w:tr w:rsidR="00106646" w:rsidRPr="00BF1339" w14:paraId="392C8B79" w14:textId="77777777" w:rsidTr="00106646">
        <w:tc>
          <w:tcPr>
            <w:tcW w:w="1715" w:type="dxa"/>
            <w:vMerge/>
          </w:tcPr>
          <w:p w14:paraId="18BEDB38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6CECB6DA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502FBC49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5257165C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72019917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4с</w:t>
            </w:r>
          </w:p>
        </w:tc>
      </w:tr>
      <w:tr w:rsidR="00106646" w:rsidRPr="00BF1339" w14:paraId="28E82EBC" w14:textId="77777777" w:rsidTr="00106646">
        <w:tc>
          <w:tcPr>
            <w:tcW w:w="1715" w:type="dxa"/>
            <w:vMerge/>
          </w:tcPr>
          <w:p w14:paraId="7CEF73AD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0935A212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69974781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6B9F1E31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Д</w:t>
            </w:r>
          </w:p>
        </w:tc>
        <w:tc>
          <w:tcPr>
            <w:tcW w:w="3196" w:type="dxa"/>
          </w:tcPr>
          <w:p w14:paraId="52562114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4д</w:t>
            </w:r>
          </w:p>
        </w:tc>
      </w:tr>
      <w:tr w:rsidR="00106646" w:rsidRPr="00BF1339" w14:paraId="0F0D5811" w14:textId="77777777" w:rsidTr="00106646">
        <w:tc>
          <w:tcPr>
            <w:tcW w:w="1715" w:type="dxa"/>
            <w:vMerge w:val="restart"/>
          </w:tcPr>
          <w:p w14:paraId="6E55B53D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>012</w:t>
            </w:r>
          </w:p>
        </w:tc>
        <w:tc>
          <w:tcPr>
            <w:tcW w:w="2221" w:type="dxa"/>
            <w:vMerge w:val="restart"/>
          </w:tcPr>
          <w:p w14:paraId="6916E848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BF1339">
              <w:rPr>
                <w:rFonts w:ascii="Times New Roman" w:hAnsi="Times New Roman"/>
                <w:sz w:val="24"/>
                <w:szCs w:val="24"/>
              </w:rPr>
              <w:t>ТР</w:t>
            </w:r>
            <w:proofErr w:type="gramEnd"/>
            <w:r w:rsidRPr="00BF1339">
              <w:rPr>
                <w:rFonts w:ascii="Times New Roman" w:hAnsi="Times New Roman"/>
                <w:sz w:val="24"/>
                <w:szCs w:val="24"/>
              </w:rPr>
              <w:t xml:space="preserve"> ТС 012/2011 </w:t>
            </w:r>
          </w:p>
        </w:tc>
        <w:tc>
          <w:tcPr>
            <w:tcW w:w="4961" w:type="dxa"/>
            <w:vMerge w:val="restart"/>
          </w:tcPr>
          <w:p w14:paraId="2EDA0D91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>О безопасности оборудования для работы во взрывоопасных средах</w:t>
            </w:r>
          </w:p>
        </w:tc>
        <w:tc>
          <w:tcPr>
            <w:tcW w:w="2693" w:type="dxa"/>
            <w:vMerge w:val="restart"/>
          </w:tcPr>
          <w:p w14:paraId="7E472D5E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С</w:t>
            </w:r>
          </w:p>
        </w:tc>
        <w:tc>
          <w:tcPr>
            <w:tcW w:w="3196" w:type="dxa"/>
          </w:tcPr>
          <w:p w14:paraId="0BA46A1C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1с</w:t>
            </w:r>
          </w:p>
        </w:tc>
      </w:tr>
      <w:tr w:rsidR="00106646" w:rsidRPr="00BF1339" w14:paraId="20272024" w14:textId="77777777" w:rsidTr="00106646">
        <w:tc>
          <w:tcPr>
            <w:tcW w:w="1715" w:type="dxa"/>
            <w:vMerge/>
          </w:tcPr>
          <w:p w14:paraId="0DF8340F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05F1D98D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2A33AF3F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1BD6C022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18958D54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3с</w:t>
            </w:r>
          </w:p>
        </w:tc>
      </w:tr>
      <w:tr w:rsidR="00106646" w:rsidRPr="00BF1339" w14:paraId="4AB7DE97" w14:textId="77777777" w:rsidTr="00106646">
        <w:tc>
          <w:tcPr>
            <w:tcW w:w="1715" w:type="dxa"/>
            <w:vMerge/>
          </w:tcPr>
          <w:p w14:paraId="1808DACD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26BE9628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78935265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46CCF30A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3F949455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4с</w:t>
            </w:r>
          </w:p>
        </w:tc>
      </w:tr>
      <w:tr w:rsidR="00106646" w:rsidRPr="00BF1339" w14:paraId="78D422BD" w14:textId="77777777" w:rsidTr="00106646">
        <w:tc>
          <w:tcPr>
            <w:tcW w:w="1715" w:type="dxa"/>
            <w:vMerge w:val="restart"/>
          </w:tcPr>
          <w:p w14:paraId="0AE3251E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>013</w:t>
            </w:r>
          </w:p>
        </w:tc>
        <w:tc>
          <w:tcPr>
            <w:tcW w:w="2221" w:type="dxa"/>
            <w:vMerge w:val="restart"/>
          </w:tcPr>
          <w:p w14:paraId="4713B6B5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BF1339">
              <w:rPr>
                <w:rFonts w:ascii="Times New Roman" w:hAnsi="Times New Roman"/>
                <w:sz w:val="24"/>
                <w:szCs w:val="24"/>
              </w:rPr>
              <w:t>ТР</w:t>
            </w:r>
            <w:proofErr w:type="gramEnd"/>
            <w:r w:rsidRPr="00BF1339">
              <w:rPr>
                <w:rFonts w:ascii="Times New Roman" w:hAnsi="Times New Roman"/>
                <w:sz w:val="24"/>
                <w:szCs w:val="24"/>
              </w:rPr>
              <w:t xml:space="preserve"> ТС 013/2011 </w:t>
            </w:r>
          </w:p>
        </w:tc>
        <w:tc>
          <w:tcPr>
            <w:tcW w:w="4961" w:type="dxa"/>
            <w:vMerge w:val="restart"/>
          </w:tcPr>
          <w:p w14:paraId="5A550A2E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 xml:space="preserve">О требованиях к автомобильному и авиационному бензину, дизельному и судовому топливу, топливу для реактивных двигателей и мазуту </w:t>
            </w:r>
          </w:p>
        </w:tc>
        <w:tc>
          <w:tcPr>
            <w:tcW w:w="2693" w:type="dxa"/>
            <w:vMerge w:val="restart"/>
          </w:tcPr>
          <w:p w14:paraId="0B746B0B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Д</w:t>
            </w:r>
          </w:p>
        </w:tc>
        <w:tc>
          <w:tcPr>
            <w:tcW w:w="3196" w:type="dxa"/>
          </w:tcPr>
          <w:p w14:paraId="0C3B40CB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2д</w:t>
            </w:r>
          </w:p>
        </w:tc>
      </w:tr>
      <w:tr w:rsidR="00106646" w:rsidRPr="00BF1339" w14:paraId="6824D301" w14:textId="77777777" w:rsidTr="00106646">
        <w:tc>
          <w:tcPr>
            <w:tcW w:w="1715" w:type="dxa"/>
            <w:vMerge/>
          </w:tcPr>
          <w:p w14:paraId="7D45A478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73C37A83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2D3FFB96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0AA3770C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3C1ABAC3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3д</w:t>
            </w:r>
          </w:p>
        </w:tc>
      </w:tr>
      <w:tr w:rsidR="00106646" w:rsidRPr="00BF1339" w14:paraId="0FF0D2D8" w14:textId="77777777" w:rsidTr="00106646">
        <w:tc>
          <w:tcPr>
            <w:tcW w:w="1715" w:type="dxa"/>
            <w:vMerge/>
          </w:tcPr>
          <w:p w14:paraId="67BFC193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42721A0A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2E5DD237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605666FD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6DB9DE09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4д</w:t>
            </w:r>
          </w:p>
        </w:tc>
      </w:tr>
      <w:tr w:rsidR="00106646" w:rsidRPr="00BF1339" w14:paraId="38921751" w14:textId="77777777" w:rsidTr="00106646">
        <w:tc>
          <w:tcPr>
            <w:tcW w:w="1715" w:type="dxa"/>
            <w:vMerge/>
          </w:tcPr>
          <w:p w14:paraId="24D57559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2C0398BF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2107A0D2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3CB14C11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78BFEF5B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6д</w:t>
            </w:r>
          </w:p>
        </w:tc>
      </w:tr>
      <w:tr w:rsidR="00106646" w:rsidRPr="00BF1339" w14:paraId="07983B55" w14:textId="77777777" w:rsidTr="00106646">
        <w:tc>
          <w:tcPr>
            <w:tcW w:w="1715" w:type="dxa"/>
            <w:vMerge w:val="restart"/>
          </w:tcPr>
          <w:p w14:paraId="57954322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>014</w:t>
            </w:r>
          </w:p>
        </w:tc>
        <w:tc>
          <w:tcPr>
            <w:tcW w:w="2221" w:type="dxa"/>
            <w:vMerge w:val="restart"/>
          </w:tcPr>
          <w:p w14:paraId="143D5ED9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BF1339">
              <w:rPr>
                <w:rFonts w:ascii="Times New Roman" w:hAnsi="Times New Roman"/>
                <w:sz w:val="24"/>
                <w:szCs w:val="24"/>
              </w:rPr>
              <w:t>ТР</w:t>
            </w:r>
            <w:proofErr w:type="gramEnd"/>
            <w:r w:rsidRPr="00BF1339">
              <w:rPr>
                <w:rFonts w:ascii="Times New Roman" w:hAnsi="Times New Roman"/>
                <w:sz w:val="24"/>
                <w:szCs w:val="24"/>
              </w:rPr>
              <w:t xml:space="preserve"> ТС 014/2011 </w:t>
            </w:r>
          </w:p>
        </w:tc>
        <w:tc>
          <w:tcPr>
            <w:tcW w:w="4961" w:type="dxa"/>
            <w:vMerge w:val="restart"/>
          </w:tcPr>
          <w:p w14:paraId="116C691A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 xml:space="preserve">Безопасность автомобильных дорог </w:t>
            </w:r>
          </w:p>
        </w:tc>
        <w:tc>
          <w:tcPr>
            <w:tcW w:w="2693" w:type="dxa"/>
            <w:vMerge w:val="restart"/>
          </w:tcPr>
          <w:p w14:paraId="0708BBC0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С</w:t>
            </w:r>
          </w:p>
        </w:tc>
        <w:tc>
          <w:tcPr>
            <w:tcW w:w="3196" w:type="dxa"/>
          </w:tcPr>
          <w:p w14:paraId="75177C27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1с</w:t>
            </w:r>
          </w:p>
        </w:tc>
      </w:tr>
      <w:tr w:rsidR="00106646" w:rsidRPr="00BF1339" w14:paraId="196FF6D4" w14:textId="77777777" w:rsidTr="00106646">
        <w:tc>
          <w:tcPr>
            <w:tcW w:w="1715" w:type="dxa"/>
            <w:vMerge/>
          </w:tcPr>
          <w:p w14:paraId="7628EAAA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1ABF8434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403F8FE3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617FDEDD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0195B79B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3с</w:t>
            </w:r>
          </w:p>
        </w:tc>
      </w:tr>
      <w:tr w:rsidR="00106646" w:rsidRPr="00BF1339" w14:paraId="7CC4D384" w14:textId="77777777" w:rsidTr="00106646">
        <w:tc>
          <w:tcPr>
            <w:tcW w:w="1715" w:type="dxa"/>
            <w:vMerge/>
          </w:tcPr>
          <w:p w14:paraId="775CE2A0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416F1C7F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5EA4FE17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 w:val="restart"/>
          </w:tcPr>
          <w:p w14:paraId="7AB49CE8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Д</w:t>
            </w:r>
          </w:p>
        </w:tc>
        <w:tc>
          <w:tcPr>
            <w:tcW w:w="3196" w:type="dxa"/>
          </w:tcPr>
          <w:p w14:paraId="7DF46757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1д</w:t>
            </w:r>
          </w:p>
        </w:tc>
      </w:tr>
      <w:tr w:rsidR="00106646" w:rsidRPr="00BF1339" w14:paraId="5A8D4BB4" w14:textId="77777777" w:rsidTr="00106646">
        <w:tc>
          <w:tcPr>
            <w:tcW w:w="1715" w:type="dxa"/>
            <w:vMerge/>
          </w:tcPr>
          <w:p w14:paraId="25F35F0C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04921F03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74BC6CC9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7BA64BC9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35B64619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3д</w:t>
            </w:r>
          </w:p>
        </w:tc>
      </w:tr>
      <w:tr w:rsidR="00106646" w:rsidRPr="00BF1339" w14:paraId="0006459E" w14:textId="77777777" w:rsidTr="00106646">
        <w:tc>
          <w:tcPr>
            <w:tcW w:w="1715" w:type="dxa"/>
            <w:vMerge/>
          </w:tcPr>
          <w:p w14:paraId="799E234F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42BD959F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7E21BB6A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6F1FDCB9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346391EE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4д</w:t>
            </w:r>
          </w:p>
        </w:tc>
      </w:tr>
      <w:tr w:rsidR="00106646" w:rsidRPr="00BF1339" w14:paraId="679774B0" w14:textId="77777777" w:rsidTr="00106646">
        <w:tc>
          <w:tcPr>
            <w:tcW w:w="1715" w:type="dxa"/>
            <w:vMerge w:val="restart"/>
          </w:tcPr>
          <w:p w14:paraId="0BA973FA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>015</w:t>
            </w:r>
          </w:p>
        </w:tc>
        <w:tc>
          <w:tcPr>
            <w:tcW w:w="2221" w:type="dxa"/>
            <w:vMerge w:val="restart"/>
          </w:tcPr>
          <w:p w14:paraId="7ED2EC6C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BF1339">
              <w:rPr>
                <w:rFonts w:ascii="Times New Roman" w:hAnsi="Times New Roman"/>
                <w:sz w:val="24"/>
                <w:szCs w:val="24"/>
              </w:rPr>
              <w:t>ТР</w:t>
            </w:r>
            <w:proofErr w:type="gramEnd"/>
            <w:r w:rsidRPr="00BF1339">
              <w:rPr>
                <w:rFonts w:ascii="Times New Roman" w:hAnsi="Times New Roman"/>
                <w:sz w:val="24"/>
                <w:szCs w:val="24"/>
              </w:rPr>
              <w:t xml:space="preserve"> ТС 015/2011 </w:t>
            </w:r>
          </w:p>
        </w:tc>
        <w:tc>
          <w:tcPr>
            <w:tcW w:w="4961" w:type="dxa"/>
            <w:vMerge w:val="restart"/>
          </w:tcPr>
          <w:p w14:paraId="7CC4F857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 xml:space="preserve">О безопасности зерна </w:t>
            </w:r>
          </w:p>
        </w:tc>
        <w:tc>
          <w:tcPr>
            <w:tcW w:w="2693" w:type="dxa"/>
            <w:vMerge w:val="restart"/>
          </w:tcPr>
          <w:p w14:paraId="2B781B37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Д</w:t>
            </w:r>
          </w:p>
        </w:tc>
        <w:tc>
          <w:tcPr>
            <w:tcW w:w="3196" w:type="dxa"/>
          </w:tcPr>
          <w:p w14:paraId="39B8DF54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1д</w:t>
            </w:r>
          </w:p>
        </w:tc>
      </w:tr>
      <w:tr w:rsidR="00106646" w:rsidRPr="00BF1339" w14:paraId="0772D73C" w14:textId="77777777" w:rsidTr="00106646">
        <w:tc>
          <w:tcPr>
            <w:tcW w:w="1715" w:type="dxa"/>
            <w:vMerge/>
          </w:tcPr>
          <w:p w14:paraId="3864796D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01931D3F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03D5BAC7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396B234F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5E3669D1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2д</w:t>
            </w:r>
          </w:p>
        </w:tc>
      </w:tr>
      <w:tr w:rsidR="00106646" w:rsidRPr="00BF1339" w14:paraId="73A8DA89" w14:textId="77777777" w:rsidTr="00106646">
        <w:tc>
          <w:tcPr>
            <w:tcW w:w="1715" w:type="dxa"/>
            <w:vMerge/>
          </w:tcPr>
          <w:p w14:paraId="5BB7DB8E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376ED0B8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3149FF88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7EDCD254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787DDD1E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3д</w:t>
            </w:r>
          </w:p>
        </w:tc>
      </w:tr>
      <w:tr w:rsidR="00106646" w:rsidRPr="00BF1339" w14:paraId="25ED103C" w14:textId="77777777" w:rsidTr="00106646">
        <w:tc>
          <w:tcPr>
            <w:tcW w:w="1715" w:type="dxa"/>
            <w:vMerge/>
          </w:tcPr>
          <w:p w14:paraId="2FD49F39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0AED2574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46C27B27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2DFB60DC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1FBF9BA9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4д</w:t>
            </w:r>
          </w:p>
        </w:tc>
      </w:tr>
      <w:tr w:rsidR="00106646" w:rsidRPr="00BF1339" w14:paraId="0031E29D" w14:textId="77777777" w:rsidTr="00106646">
        <w:tc>
          <w:tcPr>
            <w:tcW w:w="1715" w:type="dxa"/>
            <w:vMerge/>
          </w:tcPr>
          <w:p w14:paraId="1294A099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6AE1B60B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7011A121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6F5F66CC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39F78B08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6д</w:t>
            </w:r>
          </w:p>
        </w:tc>
      </w:tr>
      <w:tr w:rsidR="00106646" w:rsidRPr="00BF1339" w14:paraId="1AF98F94" w14:textId="77777777" w:rsidTr="00106646">
        <w:tc>
          <w:tcPr>
            <w:tcW w:w="1715" w:type="dxa"/>
            <w:vMerge w:val="restart"/>
          </w:tcPr>
          <w:p w14:paraId="14CF4D78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>016</w:t>
            </w:r>
          </w:p>
        </w:tc>
        <w:tc>
          <w:tcPr>
            <w:tcW w:w="2221" w:type="dxa"/>
            <w:vMerge w:val="restart"/>
          </w:tcPr>
          <w:p w14:paraId="6FDBC36B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BF1339">
              <w:rPr>
                <w:rFonts w:ascii="Times New Roman" w:hAnsi="Times New Roman"/>
                <w:sz w:val="24"/>
                <w:szCs w:val="24"/>
              </w:rPr>
              <w:t>ТР</w:t>
            </w:r>
            <w:proofErr w:type="gramEnd"/>
            <w:r w:rsidRPr="00BF1339">
              <w:rPr>
                <w:rFonts w:ascii="Times New Roman" w:hAnsi="Times New Roman"/>
                <w:sz w:val="24"/>
                <w:szCs w:val="24"/>
              </w:rPr>
              <w:t xml:space="preserve"> ТС 016/2011 </w:t>
            </w:r>
          </w:p>
        </w:tc>
        <w:tc>
          <w:tcPr>
            <w:tcW w:w="4961" w:type="dxa"/>
            <w:vMerge w:val="restart"/>
          </w:tcPr>
          <w:p w14:paraId="5CE4CB5F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 xml:space="preserve">О безопасности аппаратов, работающих на газообразном топливе </w:t>
            </w:r>
          </w:p>
        </w:tc>
        <w:tc>
          <w:tcPr>
            <w:tcW w:w="2693" w:type="dxa"/>
            <w:vMerge w:val="restart"/>
          </w:tcPr>
          <w:p w14:paraId="505AF652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С</w:t>
            </w:r>
          </w:p>
        </w:tc>
        <w:tc>
          <w:tcPr>
            <w:tcW w:w="3196" w:type="dxa"/>
          </w:tcPr>
          <w:p w14:paraId="4CA87677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1с</w:t>
            </w:r>
          </w:p>
        </w:tc>
      </w:tr>
      <w:tr w:rsidR="00106646" w:rsidRPr="00BF1339" w14:paraId="57E8B7F9" w14:textId="77777777" w:rsidTr="00106646">
        <w:tc>
          <w:tcPr>
            <w:tcW w:w="1715" w:type="dxa"/>
            <w:vMerge/>
          </w:tcPr>
          <w:p w14:paraId="7305DD88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43109029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6D774225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133169B3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69B0AD00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3с</w:t>
            </w:r>
          </w:p>
        </w:tc>
      </w:tr>
      <w:tr w:rsidR="00106646" w:rsidRPr="00BF1339" w14:paraId="22F40E11" w14:textId="77777777" w:rsidTr="00106646">
        <w:tc>
          <w:tcPr>
            <w:tcW w:w="1715" w:type="dxa"/>
            <w:vMerge/>
          </w:tcPr>
          <w:p w14:paraId="15E6A12E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4BC20D65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6E88B18F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0D109AF0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51149086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4с</w:t>
            </w:r>
          </w:p>
        </w:tc>
      </w:tr>
      <w:tr w:rsidR="00106646" w:rsidRPr="00BF1339" w14:paraId="65EA5EBD" w14:textId="77777777" w:rsidTr="00106646">
        <w:tc>
          <w:tcPr>
            <w:tcW w:w="1715" w:type="dxa"/>
            <w:vMerge/>
          </w:tcPr>
          <w:p w14:paraId="07CC5A13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45A851B6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65537F8B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 w:val="restart"/>
          </w:tcPr>
          <w:p w14:paraId="4F50DBD3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Д</w:t>
            </w:r>
          </w:p>
        </w:tc>
        <w:tc>
          <w:tcPr>
            <w:tcW w:w="3196" w:type="dxa"/>
          </w:tcPr>
          <w:p w14:paraId="6C0E0FCE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1д</w:t>
            </w:r>
          </w:p>
        </w:tc>
      </w:tr>
      <w:tr w:rsidR="00106646" w:rsidRPr="00BF1339" w14:paraId="16C6E30D" w14:textId="77777777" w:rsidTr="00106646">
        <w:tc>
          <w:tcPr>
            <w:tcW w:w="1715" w:type="dxa"/>
            <w:vMerge/>
          </w:tcPr>
          <w:p w14:paraId="6B417783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4992CA49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1F67295D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53AA9C44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5339C17B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2д</w:t>
            </w:r>
          </w:p>
        </w:tc>
      </w:tr>
      <w:tr w:rsidR="00106646" w:rsidRPr="00BF1339" w14:paraId="2A8BE5B8" w14:textId="77777777" w:rsidTr="00106646">
        <w:tc>
          <w:tcPr>
            <w:tcW w:w="1715" w:type="dxa"/>
            <w:vMerge/>
          </w:tcPr>
          <w:p w14:paraId="670121EB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317F170E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73A43007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7CD3625E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5471AAA8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3д</w:t>
            </w:r>
          </w:p>
        </w:tc>
      </w:tr>
      <w:tr w:rsidR="00106646" w:rsidRPr="00BF1339" w14:paraId="7D420EB8" w14:textId="77777777" w:rsidTr="00106646">
        <w:tc>
          <w:tcPr>
            <w:tcW w:w="1715" w:type="dxa"/>
            <w:vMerge/>
          </w:tcPr>
          <w:p w14:paraId="53F897D6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02E5DE56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478F4ACE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5F359834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261CEBCB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4д</w:t>
            </w:r>
          </w:p>
        </w:tc>
      </w:tr>
      <w:tr w:rsidR="00106646" w:rsidRPr="00BF1339" w14:paraId="0887F274" w14:textId="77777777" w:rsidTr="00106646">
        <w:tc>
          <w:tcPr>
            <w:tcW w:w="1715" w:type="dxa"/>
            <w:vMerge w:val="restart"/>
          </w:tcPr>
          <w:p w14:paraId="6A3B9C02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>017</w:t>
            </w:r>
          </w:p>
        </w:tc>
        <w:tc>
          <w:tcPr>
            <w:tcW w:w="2221" w:type="dxa"/>
            <w:vMerge w:val="restart"/>
          </w:tcPr>
          <w:p w14:paraId="0BDCD99D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BF1339">
              <w:rPr>
                <w:rFonts w:ascii="Times New Roman" w:hAnsi="Times New Roman"/>
                <w:sz w:val="24"/>
                <w:szCs w:val="24"/>
              </w:rPr>
              <w:t>ТР</w:t>
            </w:r>
            <w:proofErr w:type="gramEnd"/>
            <w:r w:rsidRPr="00BF1339">
              <w:rPr>
                <w:rFonts w:ascii="Times New Roman" w:hAnsi="Times New Roman"/>
                <w:sz w:val="24"/>
                <w:szCs w:val="24"/>
              </w:rPr>
              <w:t xml:space="preserve"> ТС 017/2011 </w:t>
            </w:r>
          </w:p>
        </w:tc>
        <w:tc>
          <w:tcPr>
            <w:tcW w:w="4961" w:type="dxa"/>
            <w:vMerge w:val="restart"/>
          </w:tcPr>
          <w:p w14:paraId="32950A31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 xml:space="preserve">О безопасности продукции легкой промышленности </w:t>
            </w:r>
          </w:p>
        </w:tc>
        <w:tc>
          <w:tcPr>
            <w:tcW w:w="2693" w:type="dxa"/>
            <w:vMerge w:val="restart"/>
          </w:tcPr>
          <w:p w14:paraId="1AB4CF72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С</w:t>
            </w:r>
          </w:p>
        </w:tc>
        <w:tc>
          <w:tcPr>
            <w:tcW w:w="3196" w:type="dxa"/>
          </w:tcPr>
          <w:p w14:paraId="2587137F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1с</w:t>
            </w:r>
          </w:p>
        </w:tc>
      </w:tr>
      <w:tr w:rsidR="00106646" w:rsidRPr="00BF1339" w14:paraId="47D763C3" w14:textId="77777777" w:rsidTr="00106646">
        <w:tc>
          <w:tcPr>
            <w:tcW w:w="1715" w:type="dxa"/>
            <w:vMerge/>
          </w:tcPr>
          <w:p w14:paraId="626CF6EC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0949B113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6B1AEA9C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02A7522B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6807F9E2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2с</w:t>
            </w:r>
          </w:p>
        </w:tc>
      </w:tr>
      <w:tr w:rsidR="00106646" w:rsidRPr="00BF1339" w14:paraId="286FCDFE" w14:textId="77777777" w:rsidTr="00106646">
        <w:tc>
          <w:tcPr>
            <w:tcW w:w="1715" w:type="dxa"/>
            <w:vMerge/>
          </w:tcPr>
          <w:p w14:paraId="2D1B0496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008BB2AE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0A527BEE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19690E37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6E530E29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3с</w:t>
            </w:r>
          </w:p>
        </w:tc>
      </w:tr>
      <w:tr w:rsidR="00106646" w:rsidRPr="00BF1339" w14:paraId="515F8018" w14:textId="77777777" w:rsidTr="00106646">
        <w:tc>
          <w:tcPr>
            <w:tcW w:w="1715" w:type="dxa"/>
            <w:vMerge/>
          </w:tcPr>
          <w:p w14:paraId="643E42F8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439C0FB1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5512CCD8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 w:val="restart"/>
          </w:tcPr>
          <w:p w14:paraId="4D49689D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Д</w:t>
            </w:r>
          </w:p>
        </w:tc>
        <w:tc>
          <w:tcPr>
            <w:tcW w:w="3196" w:type="dxa"/>
          </w:tcPr>
          <w:p w14:paraId="143F2954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1д</w:t>
            </w:r>
          </w:p>
        </w:tc>
      </w:tr>
      <w:tr w:rsidR="00106646" w:rsidRPr="00BF1339" w14:paraId="320114E8" w14:textId="77777777" w:rsidTr="00106646">
        <w:tc>
          <w:tcPr>
            <w:tcW w:w="1715" w:type="dxa"/>
            <w:vMerge/>
          </w:tcPr>
          <w:p w14:paraId="57C1E931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451BD9C9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587EDDD1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1610870D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1319B553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2д</w:t>
            </w:r>
          </w:p>
        </w:tc>
      </w:tr>
      <w:tr w:rsidR="00106646" w:rsidRPr="00BF1339" w14:paraId="213CBBE6" w14:textId="77777777" w:rsidTr="00106646">
        <w:tc>
          <w:tcPr>
            <w:tcW w:w="1715" w:type="dxa"/>
            <w:vMerge/>
          </w:tcPr>
          <w:p w14:paraId="6E8BC4BF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0307C3A2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5BE8D539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0E48CE78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1A258526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3д</w:t>
            </w:r>
          </w:p>
        </w:tc>
      </w:tr>
      <w:tr w:rsidR="00106646" w:rsidRPr="00BF1339" w14:paraId="56278508" w14:textId="77777777" w:rsidTr="00106646">
        <w:tc>
          <w:tcPr>
            <w:tcW w:w="1715" w:type="dxa"/>
            <w:vMerge/>
          </w:tcPr>
          <w:p w14:paraId="32013528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736107C2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6C73A193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2B0A673C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492732C0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4д</w:t>
            </w:r>
          </w:p>
        </w:tc>
      </w:tr>
      <w:tr w:rsidR="00106646" w:rsidRPr="00BF1339" w14:paraId="212B11A3" w14:textId="77777777" w:rsidTr="00106646">
        <w:tc>
          <w:tcPr>
            <w:tcW w:w="1715" w:type="dxa"/>
            <w:vMerge/>
          </w:tcPr>
          <w:p w14:paraId="452775DF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15E1D06B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13055BA3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4F99299F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41DE9573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5д</w:t>
            </w:r>
          </w:p>
        </w:tc>
      </w:tr>
      <w:tr w:rsidR="00106646" w:rsidRPr="00BF1339" w14:paraId="10651EF3" w14:textId="77777777" w:rsidTr="00106646">
        <w:tc>
          <w:tcPr>
            <w:tcW w:w="1715" w:type="dxa"/>
            <w:vMerge/>
          </w:tcPr>
          <w:p w14:paraId="0C505051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0025EC73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49ECB405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18C2FF28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0BC37382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6д</w:t>
            </w:r>
          </w:p>
        </w:tc>
      </w:tr>
      <w:tr w:rsidR="00106646" w:rsidRPr="00BF1339" w14:paraId="4402FC04" w14:textId="77777777" w:rsidTr="00106646">
        <w:tc>
          <w:tcPr>
            <w:tcW w:w="1715" w:type="dxa"/>
            <w:vMerge w:val="restart"/>
          </w:tcPr>
          <w:p w14:paraId="1260F72B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>018</w:t>
            </w:r>
          </w:p>
        </w:tc>
        <w:tc>
          <w:tcPr>
            <w:tcW w:w="2221" w:type="dxa"/>
            <w:vMerge w:val="restart"/>
          </w:tcPr>
          <w:p w14:paraId="2CF6EA83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BF1339">
              <w:rPr>
                <w:rFonts w:ascii="Times New Roman" w:hAnsi="Times New Roman"/>
                <w:sz w:val="24"/>
                <w:szCs w:val="24"/>
              </w:rPr>
              <w:t>ТР</w:t>
            </w:r>
            <w:proofErr w:type="gramEnd"/>
            <w:r w:rsidRPr="00BF1339">
              <w:rPr>
                <w:rFonts w:ascii="Times New Roman" w:hAnsi="Times New Roman"/>
                <w:sz w:val="24"/>
                <w:szCs w:val="24"/>
              </w:rPr>
              <w:t xml:space="preserve"> ТС 018/2011 </w:t>
            </w:r>
          </w:p>
        </w:tc>
        <w:tc>
          <w:tcPr>
            <w:tcW w:w="4961" w:type="dxa"/>
            <w:vMerge w:val="restart"/>
          </w:tcPr>
          <w:p w14:paraId="178F7EC8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 xml:space="preserve">О безопасности колесных транспортных средств </w:t>
            </w:r>
          </w:p>
        </w:tc>
        <w:tc>
          <w:tcPr>
            <w:tcW w:w="2693" w:type="dxa"/>
          </w:tcPr>
          <w:p w14:paraId="76FF744D" w14:textId="77777777" w:rsidR="00106646" w:rsidRPr="00BF1339" w:rsidRDefault="00106646" w:rsidP="001D5E3D">
            <w:pPr>
              <w:pageBreakBefore/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ОТ</w:t>
            </w:r>
          </w:p>
        </w:tc>
        <w:tc>
          <w:tcPr>
            <w:tcW w:w="3196" w:type="dxa"/>
          </w:tcPr>
          <w:p w14:paraId="411DB046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–</w:t>
            </w:r>
          </w:p>
        </w:tc>
      </w:tr>
      <w:tr w:rsidR="00106646" w:rsidRPr="00BF1339" w14:paraId="401D5BC2" w14:textId="77777777" w:rsidTr="00106646">
        <w:tc>
          <w:tcPr>
            <w:tcW w:w="1715" w:type="dxa"/>
            <w:vMerge/>
          </w:tcPr>
          <w:p w14:paraId="418AFA0C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0BA77AF9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3325696A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3D49E1DF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ОС</w:t>
            </w:r>
          </w:p>
        </w:tc>
        <w:tc>
          <w:tcPr>
            <w:tcW w:w="3196" w:type="dxa"/>
          </w:tcPr>
          <w:p w14:paraId="566B0419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–</w:t>
            </w:r>
          </w:p>
        </w:tc>
      </w:tr>
      <w:tr w:rsidR="00106646" w:rsidRPr="00BF1339" w14:paraId="1F17A263" w14:textId="77777777" w:rsidTr="00106646">
        <w:tc>
          <w:tcPr>
            <w:tcW w:w="1715" w:type="dxa"/>
            <w:vMerge/>
          </w:tcPr>
          <w:p w14:paraId="4155FAF1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1A88C4BF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0BF09B06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2877DB2C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ЭТ</w:t>
            </w:r>
          </w:p>
        </w:tc>
        <w:tc>
          <w:tcPr>
            <w:tcW w:w="3196" w:type="dxa"/>
          </w:tcPr>
          <w:p w14:paraId="191FDDFC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–</w:t>
            </w:r>
          </w:p>
        </w:tc>
      </w:tr>
      <w:tr w:rsidR="00106646" w:rsidRPr="00BF1339" w14:paraId="734E9AA2" w14:textId="77777777" w:rsidTr="00106646">
        <w:tc>
          <w:tcPr>
            <w:tcW w:w="1715" w:type="dxa"/>
            <w:vMerge/>
          </w:tcPr>
          <w:p w14:paraId="68BD696F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4582AD60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414224DA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218C8508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И</w:t>
            </w:r>
          </w:p>
        </w:tc>
        <w:tc>
          <w:tcPr>
            <w:tcW w:w="3196" w:type="dxa"/>
          </w:tcPr>
          <w:p w14:paraId="26D84279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–</w:t>
            </w:r>
          </w:p>
        </w:tc>
      </w:tr>
      <w:tr w:rsidR="00106646" w:rsidRPr="00BF1339" w14:paraId="733AD02E" w14:textId="77777777" w:rsidTr="00106646">
        <w:tc>
          <w:tcPr>
            <w:tcW w:w="1715" w:type="dxa"/>
            <w:vMerge/>
          </w:tcPr>
          <w:p w14:paraId="298F3E86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775E7650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7DEDE0E2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29D927D4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ТО</w:t>
            </w:r>
          </w:p>
        </w:tc>
        <w:tc>
          <w:tcPr>
            <w:tcW w:w="3196" w:type="dxa"/>
          </w:tcPr>
          <w:p w14:paraId="0AD9AEE2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–</w:t>
            </w:r>
          </w:p>
        </w:tc>
      </w:tr>
      <w:tr w:rsidR="00106646" w:rsidRPr="00BF1339" w14:paraId="377FC19C" w14:textId="77777777" w:rsidTr="00106646">
        <w:tc>
          <w:tcPr>
            <w:tcW w:w="1715" w:type="dxa"/>
            <w:vMerge/>
          </w:tcPr>
          <w:p w14:paraId="32517BE2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7B0A5AA6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5744926E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7CB2772D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ГК</w:t>
            </w:r>
          </w:p>
        </w:tc>
        <w:tc>
          <w:tcPr>
            <w:tcW w:w="3196" w:type="dxa"/>
          </w:tcPr>
          <w:p w14:paraId="6592E4CB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–</w:t>
            </w:r>
          </w:p>
        </w:tc>
      </w:tr>
      <w:tr w:rsidR="00106646" w:rsidRPr="00BF1339" w14:paraId="134F4637" w14:textId="77777777" w:rsidTr="00106646">
        <w:tc>
          <w:tcPr>
            <w:tcW w:w="1715" w:type="dxa"/>
            <w:vMerge/>
          </w:tcPr>
          <w:p w14:paraId="3B334EF8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3A695D01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7721D231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 w:val="restart"/>
          </w:tcPr>
          <w:p w14:paraId="6789920B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С</w:t>
            </w:r>
          </w:p>
        </w:tc>
        <w:tc>
          <w:tcPr>
            <w:tcW w:w="3196" w:type="dxa"/>
          </w:tcPr>
          <w:p w14:paraId="23B48DBC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1с</w:t>
            </w:r>
          </w:p>
        </w:tc>
      </w:tr>
      <w:tr w:rsidR="00106646" w:rsidRPr="00BF1339" w14:paraId="11129B1D" w14:textId="77777777" w:rsidTr="00106646">
        <w:tc>
          <w:tcPr>
            <w:tcW w:w="1715" w:type="dxa"/>
            <w:vMerge/>
          </w:tcPr>
          <w:p w14:paraId="63456752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7899AF98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3AF24F42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7CD76652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6E7D65B3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2с</w:t>
            </w:r>
          </w:p>
        </w:tc>
      </w:tr>
      <w:tr w:rsidR="00106646" w:rsidRPr="00BF1339" w14:paraId="7FE97EF5" w14:textId="77777777" w:rsidTr="00106646">
        <w:tc>
          <w:tcPr>
            <w:tcW w:w="1715" w:type="dxa"/>
            <w:vMerge/>
          </w:tcPr>
          <w:p w14:paraId="11D56C53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43A955E3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5250C5F9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7FC7B97F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2C242763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3с</w:t>
            </w:r>
          </w:p>
        </w:tc>
      </w:tr>
      <w:tr w:rsidR="00106646" w:rsidRPr="00BF1339" w14:paraId="3C03F0BC" w14:textId="77777777" w:rsidTr="00106646">
        <w:tc>
          <w:tcPr>
            <w:tcW w:w="1715" w:type="dxa"/>
            <w:vMerge/>
          </w:tcPr>
          <w:p w14:paraId="3BB86EAC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2D7A9C05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53C035FF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0FE44ABC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4413D2A2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9с</w:t>
            </w:r>
          </w:p>
        </w:tc>
      </w:tr>
      <w:tr w:rsidR="00106646" w:rsidRPr="00BF1339" w14:paraId="6C747AFF" w14:textId="77777777" w:rsidTr="00106646">
        <w:tc>
          <w:tcPr>
            <w:tcW w:w="1715" w:type="dxa"/>
            <w:vMerge/>
          </w:tcPr>
          <w:p w14:paraId="7E373216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2689755F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02688F43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004CB757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1A22285A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10с</w:t>
            </w:r>
          </w:p>
        </w:tc>
      </w:tr>
      <w:tr w:rsidR="00106646" w:rsidRPr="00BF1339" w14:paraId="753D9A15" w14:textId="77777777" w:rsidTr="00106646">
        <w:tc>
          <w:tcPr>
            <w:tcW w:w="1715" w:type="dxa"/>
            <w:vMerge/>
          </w:tcPr>
          <w:p w14:paraId="4B9F6C24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3E04834F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4E2E4C8F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613BE223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515F50E6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11с</w:t>
            </w:r>
          </w:p>
        </w:tc>
      </w:tr>
      <w:tr w:rsidR="00106646" w:rsidRPr="00BF1339" w14:paraId="27591376" w14:textId="77777777" w:rsidTr="00106646">
        <w:tc>
          <w:tcPr>
            <w:tcW w:w="1715" w:type="dxa"/>
            <w:vMerge/>
          </w:tcPr>
          <w:p w14:paraId="574D0A7E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41986F25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0FECC373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 w:val="restart"/>
          </w:tcPr>
          <w:p w14:paraId="0912C090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Д</w:t>
            </w:r>
          </w:p>
        </w:tc>
        <w:tc>
          <w:tcPr>
            <w:tcW w:w="3196" w:type="dxa"/>
          </w:tcPr>
          <w:p w14:paraId="2F72071D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1д</w:t>
            </w:r>
          </w:p>
        </w:tc>
      </w:tr>
      <w:tr w:rsidR="00106646" w:rsidRPr="00BF1339" w14:paraId="71DFE207" w14:textId="77777777" w:rsidTr="00106646">
        <w:tc>
          <w:tcPr>
            <w:tcW w:w="1715" w:type="dxa"/>
            <w:vMerge/>
          </w:tcPr>
          <w:p w14:paraId="1F4C60B9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50275E4A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115928DC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24812996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0A2512AC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3д</w:t>
            </w:r>
          </w:p>
        </w:tc>
      </w:tr>
      <w:tr w:rsidR="00106646" w:rsidRPr="00BF1339" w14:paraId="58B4A5DE" w14:textId="77777777" w:rsidTr="00106646">
        <w:tc>
          <w:tcPr>
            <w:tcW w:w="1715" w:type="dxa"/>
            <w:vMerge/>
          </w:tcPr>
          <w:p w14:paraId="34EF19A2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53B735B1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369398F9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576061D8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2796900F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4д</w:t>
            </w:r>
          </w:p>
        </w:tc>
      </w:tr>
      <w:tr w:rsidR="00106646" w:rsidRPr="00BF1339" w14:paraId="79B1FA2C" w14:textId="77777777" w:rsidTr="00106646">
        <w:tc>
          <w:tcPr>
            <w:tcW w:w="1715" w:type="dxa"/>
            <w:vMerge/>
          </w:tcPr>
          <w:p w14:paraId="254C1688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730933EC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4319E0BE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52CFA42D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02DA334F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6д</w:t>
            </w:r>
          </w:p>
        </w:tc>
      </w:tr>
      <w:tr w:rsidR="00106646" w:rsidRPr="00BF1339" w14:paraId="0763F97D" w14:textId="77777777" w:rsidTr="00106646">
        <w:tc>
          <w:tcPr>
            <w:tcW w:w="1715" w:type="dxa"/>
            <w:vMerge/>
          </w:tcPr>
          <w:p w14:paraId="3BD772CB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535BBA60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0109CC8C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6FF8B7E6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33B3F6BB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7д</w:t>
            </w:r>
          </w:p>
        </w:tc>
      </w:tr>
      <w:tr w:rsidR="00106646" w:rsidRPr="00BF1339" w14:paraId="2A911DAF" w14:textId="77777777" w:rsidTr="00106646">
        <w:tc>
          <w:tcPr>
            <w:tcW w:w="1715" w:type="dxa"/>
            <w:vMerge w:val="restart"/>
          </w:tcPr>
          <w:p w14:paraId="2166D74D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>019</w:t>
            </w:r>
          </w:p>
        </w:tc>
        <w:tc>
          <w:tcPr>
            <w:tcW w:w="2221" w:type="dxa"/>
            <w:vMerge w:val="restart"/>
          </w:tcPr>
          <w:p w14:paraId="015E62DE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BF1339">
              <w:rPr>
                <w:rFonts w:ascii="Times New Roman" w:hAnsi="Times New Roman"/>
                <w:sz w:val="24"/>
                <w:szCs w:val="24"/>
              </w:rPr>
              <w:t>ТР</w:t>
            </w:r>
            <w:proofErr w:type="gramEnd"/>
            <w:r w:rsidRPr="00BF1339">
              <w:rPr>
                <w:rFonts w:ascii="Times New Roman" w:hAnsi="Times New Roman"/>
                <w:sz w:val="24"/>
                <w:szCs w:val="24"/>
              </w:rPr>
              <w:t xml:space="preserve"> ТС 019/2011 </w:t>
            </w:r>
          </w:p>
        </w:tc>
        <w:tc>
          <w:tcPr>
            <w:tcW w:w="4961" w:type="dxa"/>
            <w:vMerge w:val="restart"/>
          </w:tcPr>
          <w:p w14:paraId="1D03937A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 xml:space="preserve">О безопасности средств индивидуальной защиты </w:t>
            </w:r>
          </w:p>
        </w:tc>
        <w:tc>
          <w:tcPr>
            <w:tcW w:w="2693" w:type="dxa"/>
            <w:vMerge w:val="restart"/>
          </w:tcPr>
          <w:p w14:paraId="2D3D64F9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С</w:t>
            </w:r>
          </w:p>
        </w:tc>
        <w:tc>
          <w:tcPr>
            <w:tcW w:w="3196" w:type="dxa"/>
          </w:tcPr>
          <w:p w14:paraId="27576589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1с</w:t>
            </w:r>
          </w:p>
        </w:tc>
      </w:tr>
      <w:tr w:rsidR="00106646" w:rsidRPr="00BF1339" w14:paraId="103E0F0A" w14:textId="77777777" w:rsidTr="00106646">
        <w:tc>
          <w:tcPr>
            <w:tcW w:w="1715" w:type="dxa"/>
            <w:vMerge/>
          </w:tcPr>
          <w:p w14:paraId="1C2C881C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736E6339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6CE185BA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22D432DF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41B06A0E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3с</w:t>
            </w:r>
          </w:p>
        </w:tc>
      </w:tr>
      <w:tr w:rsidR="00106646" w:rsidRPr="00BF1339" w14:paraId="7D00C6B1" w14:textId="77777777" w:rsidTr="00106646">
        <w:tc>
          <w:tcPr>
            <w:tcW w:w="1715" w:type="dxa"/>
            <w:vMerge/>
          </w:tcPr>
          <w:p w14:paraId="37D3A8E2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4E02AD0F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57B5F2D0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7A30F1A5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42B35036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4с</w:t>
            </w:r>
          </w:p>
        </w:tc>
      </w:tr>
      <w:tr w:rsidR="00106646" w:rsidRPr="00BF1339" w14:paraId="0AB0727C" w14:textId="77777777" w:rsidTr="00106646">
        <w:tc>
          <w:tcPr>
            <w:tcW w:w="1715" w:type="dxa"/>
            <w:vMerge/>
          </w:tcPr>
          <w:p w14:paraId="21D37002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477CD25F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1A9F5198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6D09E7D8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30102914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5с</w:t>
            </w:r>
          </w:p>
        </w:tc>
      </w:tr>
      <w:tr w:rsidR="00106646" w:rsidRPr="00BF1339" w14:paraId="10E17B2B" w14:textId="77777777" w:rsidTr="00106646">
        <w:tc>
          <w:tcPr>
            <w:tcW w:w="1715" w:type="dxa"/>
            <w:vMerge/>
          </w:tcPr>
          <w:p w14:paraId="2E24C3E8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537C7259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683B9CB7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51F81742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35A125B4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6с</w:t>
            </w:r>
          </w:p>
        </w:tc>
      </w:tr>
      <w:tr w:rsidR="00106646" w:rsidRPr="00BF1339" w14:paraId="258E28C7" w14:textId="77777777" w:rsidTr="00106646">
        <w:tc>
          <w:tcPr>
            <w:tcW w:w="1715" w:type="dxa"/>
            <w:vMerge/>
          </w:tcPr>
          <w:p w14:paraId="353EE290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488672CC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68EED6B2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 w:val="restart"/>
          </w:tcPr>
          <w:p w14:paraId="2DAF5BA8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Д</w:t>
            </w:r>
          </w:p>
        </w:tc>
        <w:tc>
          <w:tcPr>
            <w:tcW w:w="3196" w:type="dxa"/>
          </w:tcPr>
          <w:p w14:paraId="3B5C1293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1д</w:t>
            </w:r>
          </w:p>
        </w:tc>
      </w:tr>
      <w:tr w:rsidR="00106646" w:rsidRPr="00BF1339" w14:paraId="1A65AF8A" w14:textId="77777777" w:rsidTr="00106646">
        <w:tc>
          <w:tcPr>
            <w:tcW w:w="1715" w:type="dxa"/>
            <w:vMerge/>
          </w:tcPr>
          <w:p w14:paraId="59BF1808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1309DE86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7CAA7891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32E0543A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630C1128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2д</w:t>
            </w:r>
          </w:p>
        </w:tc>
      </w:tr>
      <w:tr w:rsidR="00106646" w:rsidRPr="00BF1339" w14:paraId="1B66AA74" w14:textId="77777777" w:rsidTr="00106646">
        <w:tc>
          <w:tcPr>
            <w:tcW w:w="1715" w:type="dxa"/>
            <w:vMerge/>
          </w:tcPr>
          <w:p w14:paraId="4A0BF43C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47A576FD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31D2B5E8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7B9951A1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43DD9136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3д</w:t>
            </w:r>
          </w:p>
        </w:tc>
      </w:tr>
      <w:tr w:rsidR="00106646" w:rsidRPr="00BF1339" w14:paraId="4469C5D3" w14:textId="77777777" w:rsidTr="00106646">
        <w:tc>
          <w:tcPr>
            <w:tcW w:w="1715" w:type="dxa"/>
            <w:vMerge/>
          </w:tcPr>
          <w:p w14:paraId="4CA5D55E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10F75DF4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7CDC1535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22267B9B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3960ABC5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4д</w:t>
            </w:r>
          </w:p>
        </w:tc>
      </w:tr>
      <w:tr w:rsidR="00106646" w:rsidRPr="00BF1339" w14:paraId="277CF9E7" w14:textId="77777777" w:rsidTr="00106646">
        <w:tc>
          <w:tcPr>
            <w:tcW w:w="1715" w:type="dxa"/>
            <w:vMerge w:val="restart"/>
          </w:tcPr>
          <w:p w14:paraId="28D6FC15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>020</w:t>
            </w:r>
          </w:p>
        </w:tc>
        <w:tc>
          <w:tcPr>
            <w:tcW w:w="2221" w:type="dxa"/>
            <w:vMerge w:val="restart"/>
          </w:tcPr>
          <w:p w14:paraId="5A916F98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BF1339">
              <w:rPr>
                <w:rFonts w:ascii="Times New Roman" w:hAnsi="Times New Roman"/>
                <w:sz w:val="24"/>
                <w:szCs w:val="24"/>
              </w:rPr>
              <w:t>ТР</w:t>
            </w:r>
            <w:proofErr w:type="gramEnd"/>
            <w:r w:rsidRPr="00BF1339">
              <w:rPr>
                <w:rFonts w:ascii="Times New Roman" w:hAnsi="Times New Roman"/>
                <w:sz w:val="24"/>
                <w:szCs w:val="24"/>
              </w:rPr>
              <w:t xml:space="preserve"> ТС 020/2011 </w:t>
            </w:r>
          </w:p>
        </w:tc>
        <w:tc>
          <w:tcPr>
            <w:tcW w:w="4961" w:type="dxa"/>
            <w:vMerge w:val="restart"/>
          </w:tcPr>
          <w:p w14:paraId="1872FC61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 xml:space="preserve">Электромагнитная совместимость технических средств </w:t>
            </w:r>
          </w:p>
        </w:tc>
        <w:tc>
          <w:tcPr>
            <w:tcW w:w="2693" w:type="dxa"/>
            <w:vMerge w:val="restart"/>
          </w:tcPr>
          <w:p w14:paraId="0E48C6C5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С</w:t>
            </w:r>
          </w:p>
        </w:tc>
        <w:tc>
          <w:tcPr>
            <w:tcW w:w="3196" w:type="dxa"/>
          </w:tcPr>
          <w:p w14:paraId="18FE2984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1с</w:t>
            </w:r>
          </w:p>
        </w:tc>
      </w:tr>
      <w:tr w:rsidR="00106646" w:rsidRPr="00BF1339" w14:paraId="54932AEA" w14:textId="77777777" w:rsidTr="00106646">
        <w:tc>
          <w:tcPr>
            <w:tcW w:w="1715" w:type="dxa"/>
            <w:vMerge/>
          </w:tcPr>
          <w:p w14:paraId="008BED83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13235EDC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4EFACE1A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06C198EC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4C144CE2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3с</w:t>
            </w:r>
          </w:p>
        </w:tc>
      </w:tr>
      <w:tr w:rsidR="00106646" w:rsidRPr="00BF1339" w14:paraId="53AE979D" w14:textId="77777777" w:rsidTr="00106646">
        <w:tc>
          <w:tcPr>
            <w:tcW w:w="1715" w:type="dxa"/>
            <w:vMerge/>
          </w:tcPr>
          <w:p w14:paraId="2CE23398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7CE206DC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062E326B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3550D62A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7934D1EF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4с</w:t>
            </w:r>
          </w:p>
        </w:tc>
      </w:tr>
      <w:tr w:rsidR="00106646" w:rsidRPr="00BF1339" w14:paraId="1C219418" w14:textId="77777777" w:rsidTr="00106646">
        <w:tc>
          <w:tcPr>
            <w:tcW w:w="1715" w:type="dxa"/>
            <w:vMerge/>
          </w:tcPr>
          <w:p w14:paraId="6BFB5499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23E9675F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4C2F6FAB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 w:val="restart"/>
          </w:tcPr>
          <w:p w14:paraId="52DBC9E3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Д</w:t>
            </w:r>
          </w:p>
        </w:tc>
        <w:tc>
          <w:tcPr>
            <w:tcW w:w="3196" w:type="dxa"/>
          </w:tcPr>
          <w:p w14:paraId="54DCF057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1д</w:t>
            </w:r>
          </w:p>
        </w:tc>
      </w:tr>
      <w:tr w:rsidR="00106646" w:rsidRPr="00BF1339" w14:paraId="412E9C7C" w14:textId="77777777" w:rsidTr="00106646">
        <w:tc>
          <w:tcPr>
            <w:tcW w:w="1715" w:type="dxa"/>
            <w:vMerge/>
          </w:tcPr>
          <w:p w14:paraId="4F3B1F68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2A30A596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274D25F0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55B535BD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23DB6D6D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2д</w:t>
            </w:r>
          </w:p>
        </w:tc>
      </w:tr>
      <w:tr w:rsidR="00106646" w:rsidRPr="00BF1339" w14:paraId="29EAFFDA" w14:textId="77777777" w:rsidTr="00106646">
        <w:tc>
          <w:tcPr>
            <w:tcW w:w="1715" w:type="dxa"/>
            <w:vMerge/>
          </w:tcPr>
          <w:p w14:paraId="34360EE6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18E65CD5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58841199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5DA3F997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76AAFBFB" w14:textId="56EDC19D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3</w:t>
            </w: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д</w:t>
            </w:r>
          </w:p>
        </w:tc>
      </w:tr>
      <w:tr w:rsidR="00106646" w:rsidRPr="00BF1339" w14:paraId="61012625" w14:textId="77777777" w:rsidTr="00106646">
        <w:tc>
          <w:tcPr>
            <w:tcW w:w="1715" w:type="dxa"/>
            <w:vMerge/>
          </w:tcPr>
          <w:p w14:paraId="37661B13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63296950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46BA11DB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6B4BD8B2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57C51235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4д</w:t>
            </w:r>
          </w:p>
        </w:tc>
      </w:tr>
      <w:tr w:rsidR="00106646" w:rsidRPr="00BF1339" w14:paraId="6DCBE212" w14:textId="77777777" w:rsidTr="00106646">
        <w:tc>
          <w:tcPr>
            <w:tcW w:w="1715" w:type="dxa"/>
            <w:vMerge/>
          </w:tcPr>
          <w:p w14:paraId="0421353C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0903DF78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74A0B98F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54FBA147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54670439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6д</w:t>
            </w:r>
          </w:p>
        </w:tc>
      </w:tr>
      <w:tr w:rsidR="00106646" w:rsidRPr="00BF1339" w14:paraId="479322A1" w14:textId="77777777" w:rsidTr="00106646">
        <w:tc>
          <w:tcPr>
            <w:tcW w:w="1715" w:type="dxa"/>
            <w:vMerge w:val="restart"/>
          </w:tcPr>
          <w:p w14:paraId="41ACCAB8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>021</w:t>
            </w:r>
          </w:p>
        </w:tc>
        <w:tc>
          <w:tcPr>
            <w:tcW w:w="2221" w:type="dxa"/>
            <w:vMerge w:val="restart"/>
          </w:tcPr>
          <w:p w14:paraId="1CE9CA31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BF1339">
              <w:rPr>
                <w:rFonts w:ascii="Times New Roman" w:hAnsi="Times New Roman"/>
                <w:sz w:val="24"/>
                <w:szCs w:val="24"/>
              </w:rPr>
              <w:t>ТР</w:t>
            </w:r>
            <w:proofErr w:type="gramEnd"/>
            <w:r w:rsidRPr="00BF1339">
              <w:rPr>
                <w:rFonts w:ascii="Times New Roman" w:hAnsi="Times New Roman"/>
                <w:sz w:val="24"/>
                <w:szCs w:val="24"/>
              </w:rPr>
              <w:t xml:space="preserve"> ТС 021/2011 </w:t>
            </w:r>
          </w:p>
        </w:tc>
        <w:tc>
          <w:tcPr>
            <w:tcW w:w="4961" w:type="dxa"/>
            <w:vMerge w:val="restart"/>
          </w:tcPr>
          <w:p w14:paraId="4FFE6901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 xml:space="preserve">О безопасности пищевой продукции </w:t>
            </w:r>
          </w:p>
        </w:tc>
        <w:tc>
          <w:tcPr>
            <w:tcW w:w="2693" w:type="dxa"/>
            <w:vMerge w:val="restart"/>
          </w:tcPr>
          <w:p w14:paraId="6E0F35D5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Д</w:t>
            </w:r>
          </w:p>
        </w:tc>
        <w:tc>
          <w:tcPr>
            <w:tcW w:w="3196" w:type="dxa"/>
          </w:tcPr>
          <w:p w14:paraId="589130DA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1д</w:t>
            </w:r>
          </w:p>
        </w:tc>
      </w:tr>
      <w:tr w:rsidR="00106646" w:rsidRPr="00BF1339" w14:paraId="22911888" w14:textId="77777777" w:rsidTr="00106646">
        <w:tc>
          <w:tcPr>
            <w:tcW w:w="1715" w:type="dxa"/>
            <w:vMerge/>
          </w:tcPr>
          <w:p w14:paraId="72A45E11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26B99B61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398A8C9D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13413B9A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4898513F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2д</w:t>
            </w:r>
          </w:p>
        </w:tc>
      </w:tr>
      <w:tr w:rsidR="00106646" w:rsidRPr="00BF1339" w14:paraId="5D3771E7" w14:textId="77777777" w:rsidTr="00106646">
        <w:tc>
          <w:tcPr>
            <w:tcW w:w="1715" w:type="dxa"/>
            <w:vMerge/>
          </w:tcPr>
          <w:p w14:paraId="3366D44D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0AEB5EF9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02A73780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6408D016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4123CABD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3д</w:t>
            </w:r>
          </w:p>
        </w:tc>
      </w:tr>
      <w:tr w:rsidR="00106646" w:rsidRPr="00BF1339" w14:paraId="7E53FD98" w14:textId="77777777" w:rsidTr="00106646">
        <w:tc>
          <w:tcPr>
            <w:tcW w:w="1715" w:type="dxa"/>
            <w:vMerge/>
          </w:tcPr>
          <w:p w14:paraId="0777DC49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1C4A904C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738E7ACA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3C0986A7" w14:textId="773498F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ЭВ</w:t>
            </w:r>
          </w:p>
        </w:tc>
        <w:tc>
          <w:tcPr>
            <w:tcW w:w="3196" w:type="dxa"/>
          </w:tcPr>
          <w:p w14:paraId="547F8477" w14:textId="636B3E02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DC349F">
              <w:rPr>
                <w:rFonts w:ascii="Times New Roman" w:hAnsi="Times New Roman"/>
                <w:bCs/>
                <w:sz w:val="24"/>
                <w:szCs w:val="24"/>
              </w:rPr>
              <w:t>–</w:t>
            </w:r>
          </w:p>
        </w:tc>
      </w:tr>
      <w:tr w:rsidR="00106646" w:rsidRPr="00BF1339" w14:paraId="07A56C26" w14:textId="77777777" w:rsidTr="00106646">
        <w:tc>
          <w:tcPr>
            <w:tcW w:w="1715" w:type="dxa"/>
            <w:vMerge/>
          </w:tcPr>
          <w:p w14:paraId="331995C4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77935ACA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6B0EE85F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35F5816B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РГ</w:t>
            </w:r>
          </w:p>
        </w:tc>
        <w:tc>
          <w:tcPr>
            <w:tcW w:w="3196" w:type="dxa"/>
          </w:tcPr>
          <w:p w14:paraId="2672B7EB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–</w:t>
            </w:r>
          </w:p>
        </w:tc>
      </w:tr>
      <w:tr w:rsidR="00106646" w:rsidRPr="00BF1339" w14:paraId="16A1C679" w14:textId="77777777" w:rsidTr="00106646">
        <w:tc>
          <w:tcPr>
            <w:tcW w:w="1715" w:type="dxa"/>
          </w:tcPr>
          <w:p w14:paraId="70329511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>022</w:t>
            </w:r>
          </w:p>
        </w:tc>
        <w:tc>
          <w:tcPr>
            <w:tcW w:w="2221" w:type="dxa"/>
          </w:tcPr>
          <w:p w14:paraId="5F8D8DE8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BF1339">
              <w:rPr>
                <w:rFonts w:ascii="Times New Roman" w:hAnsi="Times New Roman"/>
                <w:sz w:val="24"/>
                <w:szCs w:val="24"/>
              </w:rPr>
              <w:t>ТР</w:t>
            </w:r>
            <w:proofErr w:type="gramEnd"/>
            <w:r w:rsidRPr="00BF1339">
              <w:rPr>
                <w:rFonts w:ascii="Times New Roman" w:hAnsi="Times New Roman"/>
                <w:sz w:val="24"/>
                <w:szCs w:val="24"/>
              </w:rPr>
              <w:t xml:space="preserve"> ТС 022/2011 </w:t>
            </w:r>
          </w:p>
        </w:tc>
        <w:tc>
          <w:tcPr>
            <w:tcW w:w="4961" w:type="dxa"/>
          </w:tcPr>
          <w:p w14:paraId="5489EA4D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 xml:space="preserve">Пищевая продукция в части ее маркировки </w:t>
            </w:r>
          </w:p>
        </w:tc>
        <w:tc>
          <w:tcPr>
            <w:tcW w:w="2693" w:type="dxa"/>
          </w:tcPr>
          <w:p w14:paraId="49EE70D3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–</w:t>
            </w:r>
          </w:p>
        </w:tc>
        <w:tc>
          <w:tcPr>
            <w:tcW w:w="3196" w:type="dxa"/>
          </w:tcPr>
          <w:p w14:paraId="5B6B3B39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–</w:t>
            </w:r>
          </w:p>
        </w:tc>
      </w:tr>
      <w:tr w:rsidR="00106646" w:rsidRPr="00BF1339" w14:paraId="200B990E" w14:textId="77777777" w:rsidTr="00106646">
        <w:tc>
          <w:tcPr>
            <w:tcW w:w="1715" w:type="dxa"/>
            <w:vMerge w:val="restart"/>
          </w:tcPr>
          <w:p w14:paraId="5747C8C0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>023</w:t>
            </w:r>
          </w:p>
        </w:tc>
        <w:tc>
          <w:tcPr>
            <w:tcW w:w="2221" w:type="dxa"/>
            <w:vMerge w:val="restart"/>
          </w:tcPr>
          <w:p w14:paraId="77ED61D0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BF1339">
              <w:rPr>
                <w:rFonts w:ascii="Times New Roman" w:hAnsi="Times New Roman"/>
                <w:sz w:val="24"/>
                <w:szCs w:val="24"/>
              </w:rPr>
              <w:t>ТР</w:t>
            </w:r>
            <w:proofErr w:type="gramEnd"/>
            <w:r w:rsidRPr="00BF1339">
              <w:rPr>
                <w:rFonts w:ascii="Times New Roman" w:hAnsi="Times New Roman"/>
                <w:sz w:val="24"/>
                <w:szCs w:val="24"/>
              </w:rPr>
              <w:t xml:space="preserve"> ТС 023/2011 </w:t>
            </w:r>
          </w:p>
        </w:tc>
        <w:tc>
          <w:tcPr>
            <w:tcW w:w="4961" w:type="dxa"/>
            <w:vMerge w:val="restart"/>
          </w:tcPr>
          <w:p w14:paraId="68CE5043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 xml:space="preserve">Технический регламент на соковую продукцию из фруктов и овощей </w:t>
            </w:r>
          </w:p>
        </w:tc>
        <w:tc>
          <w:tcPr>
            <w:tcW w:w="2693" w:type="dxa"/>
            <w:vMerge w:val="restart"/>
          </w:tcPr>
          <w:p w14:paraId="4DEA032A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Д</w:t>
            </w:r>
          </w:p>
        </w:tc>
        <w:tc>
          <w:tcPr>
            <w:tcW w:w="3196" w:type="dxa"/>
          </w:tcPr>
          <w:p w14:paraId="25884085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1д</w:t>
            </w:r>
          </w:p>
        </w:tc>
      </w:tr>
      <w:tr w:rsidR="00106646" w:rsidRPr="00BF1339" w14:paraId="6F0F53AB" w14:textId="77777777" w:rsidTr="00106646">
        <w:tc>
          <w:tcPr>
            <w:tcW w:w="1715" w:type="dxa"/>
            <w:vMerge/>
          </w:tcPr>
          <w:p w14:paraId="77FB6C0C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036D10E2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0A2D5FC8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09C03F8B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2F5280B4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2д</w:t>
            </w:r>
          </w:p>
        </w:tc>
      </w:tr>
      <w:tr w:rsidR="00106646" w:rsidRPr="00BF1339" w14:paraId="2D1D8FF1" w14:textId="77777777" w:rsidTr="00106646">
        <w:tc>
          <w:tcPr>
            <w:tcW w:w="1715" w:type="dxa"/>
            <w:vMerge/>
          </w:tcPr>
          <w:p w14:paraId="3A09B544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217BCC25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25536423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0B354B24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16904EF1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3д</w:t>
            </w:r>
          </w:p>
        </w:tc>
      </w:tr>
      <w:tr w:rsidR="00106646" w:rsidRPr="00BF1339" w14:paraId="567295D7" w14:textId="77777777" w:rsidTr="00106646">
        <w:tc>
          <w:tcPr>
            <w:tcW w:w="1715" w:type="dxa"/>
            <w:vMerge/>
          </w:tcPr>
          <w:p w14:paraId="6227DA0E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2DE52C32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4BDD3D39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0182A35B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0BC17FE7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4д</w:t>
            </w:r>
          </w:p>
        </w:tc>
      </w:tr>
      <w:tr w:rsidR="00106646" w:rsidRPr="00BF1339" w14:paraId="33BC784A" w14:textId="77777777" w:rsidTr="00106646">
        <w:tc>
          <w:tcPr>
            <w:tcW w:w="1715" w:type="dxa"/>
            <w:vMerge/>
          </w:tcPr>
          <w:p w14:paraId="04EB3E86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4FCA5B91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2127AF0E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0A737CB6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РГ</w:t>
            </w:r>
          </w:p>
        </w:tc>
        <w:tc>
          <w:tcPr>
            <w:tcW w:w="3196" w:type="dxa"/>
          </w:tcPr>
          <w:p w14:paraId="0B8416AE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–</w:t>
            </w:r>
          </w:p>
        </w:tc>
      </w:tr>
      <w:tr w:rsidR="00106646" w:rsidRPr="00BF1339" w14:paraId="68316C49" w14:textId="77777777" w:rsidTr="00106646">
        <w:tc>
          <w:tcPr>
            <w:tcW w:w="1715" w:type="dxa"/>
            <w:vMerge w:val="restart"/>
          </w:tcPr>
          <w:p w14:paraId="605F85CC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lastRenderedPageBreak/>
              <w:t>024</w:t>
            </w:r>
          </w:p>
        </w:tc>
        <w:tc>
          <w:tcPr>
            <w:tcW w:w="2221" w:type="dxa"/>
            <w:vMerge w:val="restart"/>
          </w:tcPr>
          <w:p w14:paraId="4B9CD7EC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BF1339">
              <w:rPr>
                <w:rFonts w:ascii="Times New Roman" w:hAnsi="Times New Roman"/>
                <w:sz w:val="24"/>
                <w:szCs w:val="24"/>
              </w:rPr>
              <w:t>ТР</w:t>
            </w:r>
            <w:proofErr w:type="gramEnd"/>
            <w:r w:rsidRPr="00BF1339">
              <w:rPr>
                <w:rFonts w:ascii="Times New Roman" w:hAnsi="Times New Roman"/>
                <w:sz w:val="24"/>
                <w:szCs w:val="24"/>
              </w:rPr>
              <w:t xml:space="preserve"> ТС 024/2011 </w:t>
            </w:r>
          </w:p>
        </w:tc>
        <w:tc>
          <w:tcPr>
            <w:tcW w:w="4961" w:type="dxa"/>
            <w:vMerge w:val="restart"/>
          </w:tcPr>
          <w:p w14:paraId="5B145964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 xml:space="preserve">Технический регламент на масложировую продукцию </w:t>
            </w:r>
          </w:p>
        </w:tc>
        <w:tc>
          <w:tcPr>
            <w:tcW w:w="2693" w:type="dxa"/>
            <w:vMerge w:val="restart"/>
          </w:tcPr>
          <w:p w14:paraId="36B6374E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Д</w:t>
            </w:r>
          </w:p>
        </w:tc>
        <w:tc>
          <w:tcPr>
            <w:tcW w:w="3196" w:type="dxa"/>
          </w:tcPr>
          <w:p w14:paraId="07748D59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1д</w:t>
            </w:r>
          </w:p>
        </w:tc>
      </w:tr>
      <w:tr w:rsidR="00106646" w:rsidRPr="00BF1339" w14:paraId="655B2377" w14:textId="77777777" w:rsidTr="00106646">
        <w:tc>
          <w:tcPr>
            <w:tcW w:w="1715" w:type="dxa"/>
            <w:vMerge/>
          </w:tcPr>
          <w:p w14:paraId="4B142395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5EA5D6A8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1B28C878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069F6A7B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2CC49DB8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2д</w:t>
            </w:r>
          </w:p>
        </w:tc>
      </w:tr>
      <w:tr w:rsidR="00106646" w:rsidRPr="00BF1339" w14:paraId="525EB75A" w14:textId="77777777" w:rsidTr="00106646">
        <w:tc>
          <w:tcPr>
            <w:tcW w:w="1715" w:type="dxa"/>
            <w:vMerge/>
          </w:tcPr>
          <w:p w14:paraId="746C86F6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02827971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62799115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6CBFB2D6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113CB547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3д</w:t>
            </w:r>
          </w:p>
        </w:tc>
      </w:tr>
      <w:tr w:rsidR="00106646" w:rsidRPr="00BF1339" w14:paraId="794DC551" w14:textId="77777777" w:rsidTr="00106646">
        <w:tc>
          <w:tcPr>
            <w:tcW w:w="1715" w:type="dxa"/>
            <w:vMerge/>
          </w:tcPr>
          <w:p w14:paraId="16ACE911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0275DDD6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7ECC181B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76C5BAF2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1AA1BF7E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4д</w:t>
            </w:r>
          </w:p>
        </w:tc>
      </w:tr>
      <w:tr w:rsidR="00106646" w:rsidRPr="00BF1339" w14:paraId="5187A274" w14:textId="77777777" w:rsidTr="00106646">
        <w:tc>
          <w:tcPr>
            <w:tcW w:w="1715" w:type="dxa"/>
            <w:vMerge/>
          </w:tcPr>
          <w:p w14:paraId="3797A6D8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4FE86E08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22D20046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6D614F53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492D1172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6д</w:t>
            </w:r>
          </w:p>
        </w:tc>
      </w:tr>
      <w:tr w:rsidR="00106646" w:rsidRPr="00BF1339" w14:paraId="0B6DCA82" w14:textId="77777777" w:rsidTr="00106646">
        <w:tc>
          <w:tcPr>
            <w:tcW w:w="1715" w:type="dxa"/>
            <w:vMerge/>
          </w:tcPr>
          <w:p w14:paraId="5B7023EA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781EB7CC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4D7E0D9C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77DD074A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РГ</w:t>
            </w:r>
          </w:p>
        </w:tc>
        <w:tc>
          <w:tcPr>
            <w:tcW w:w="3196" w:type="dxa"/>
          </w:tcPr>
          <w:p w14:paraId="756D981E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–</w:t>
            </w:r>
          </w:p>
        </w:tc>
      </w:tr>
      <w:tr w:rsidR="00106646" w:rsidRPr="00BF1339" w14:paraId="64EDC6B5" w14:textId="77777777" w:rsidTr="00106646">
        <w:tc>
          <w:tcPr>
            <w:tcW w:w="1715" w:type="dxa"/>
            <w:vMerge w:val="restart"/>
          </w:tcPr>
          <w:p w14:paraId="0DFE9EB8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>025</w:t>
            </w:r>
          </w:p>
        </w:tc>
        <w:tc>
          <w:tcPr>
            <w:tcW w:w="2221" w:type="dxa"/>
            <w:vMerge w:val="restart"/>
          </w:tcPr>
          <w:p w14:paraId="7C1BA2E0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BF1339">
              <w:rPr>
                <w:rFonts w:ascii="Times New Roman" w:hAnsi="Times New Roman"/>
                <w:sz w:val="24"/>
                <w:szCs w:val="24"/>
              </w:rPr>
              <w:t>ТР</w:t>
            </w:r>
            <w:proofErr w:type="gramEnd"/>
            <w:r w:rsidRPr="00BF1339">
              <w:rPr>
                <w:rFonts w:ascii="Times New Roman" w:hAnsi="Times New Roman"/>
                <w:sz w:val="24"/>
                <w:szCs w:val="24"/>
              </w:rPr>
              <w:t xml:space="preserve"> ТС 025/2012 </w:t>
            </w:r>
          </w:p>
        </w:tc>
        <w:tc>
          <w:tcPr>
            <w:tcW w:w="4961" w:type="dxa"/>
            <w:vMerge w:val="restart"/>
          </w:tcPr>
          <w:p w14:paraId="4B4467C1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 xml:space="preserve">О безопасности мебельной продукции </w:t>
            </w:r>
          </w:p>
        </w:tc>
        <w:tc>
          <w:tcPr>
            <w:tcW w:w="2693" w:type="dxa"/>
            <w:vMerge w:val="restart"/>
          </w:tcPr>
          <w:p w14:paraId="1A4D4509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С</w:t>
            </w:r>
          </w:p>
        </w:tc>
        <w:tc>
          <w:tcPr>
            <w:tcW w:w="3196" w:type="dxa"/>
          </w:tcPr>
          <w:p w14:paraId="215E2FA8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1с</w:t>
            </w:r>
          </w:p>
        </w:tc>
      </w:tr>
      <w:tr w:rsidR="00106646" w:rsidRPr="00BF1339" w14:paraId="75B178C3" w14:textId="77777777" w:rsidTr="00106646">
        <w:tc>
          <w:tcPr>
            <w:tcW w:w="1715" w:type="dxa"/>
            <w:vMerge/>
          </w:tcPr>
          <w:p w14:paraId="10ECE8CC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6BAB81D2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2DA03978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76C984E3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2BFBDF91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2с</w:t>
            </w:r>
          </w:p>
        </w:tc>
      </w:tr>
      <w:tr w:rsidR="00106646" w:rsidRPr="00BF1339" w14:paraId="58547820" w14:textId="77777777" w:rsidTr="00106646">
        <w:tc>
          <w:tcPr>
            <w:tcW w:w="1715" w:type="dxa"/>
            <w:vMerge/>
          </w:tcPr>
          <w:p w14:paraId="3472BB2A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30830A82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2E36E54F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0B07D780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46E30E22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3с</w:t>
            </w:r>
          </w:p>
        </w:tc>
      </w:tr>
      <w:tr w:rsidR="00106646" w:rsidRPr="00BF1339" w14:paraId="6904339D" w14:textId="77777777" w:rsidTr="00106646">
        <w:tc>
          <w:tcPr>
            <w:tcW w:w="1715" w:type="dxa"/>
            <w:vMerge/>
          </w:tcPr>
          <w:p w14:paraId="3B913AEB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4D8E144D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5EAD9A06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 w:val="restart"/>
          </w:tcPr>
          <w:p w14:paraId="44FAC008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Д</w:t>
            </w:r>
          </w:p>
        </w:tc>
        <w:tc>
          <w:tcPr>
            <w:tcW w:w="3196" w:type="dxa"/>
          </w:tcPr>
          <w:p w14:paraId="62A5C34D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1д</w:t>
            </w:r>
          </w:p>
        </w:tc>
      </w:tr>
      <w:tr w:rsidR="00106646" w:rsidRPr="00BF1339" w14:paraId="75317BEC" w14:textId="77777777" w:rsidTr="00106646">
        <w:tc>
          <w:tcPr>
            <w:tcW w:w="1715" w:type="dxa"/>
            <w:vMerge/>
          </w:tcPr>
          <w:p w14:paraId="613CF9C8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7B474F22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79B3D79D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0363A371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2081CDD7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2д</w:t>
            </w:r>
          </w:p>
        </w:tc>
      </w:tr>
      <w:tr w:rsidR="00106646" w:rsidRPr="00BF1339" w14:paraId="60687993" w14:textId="77777777" w:rsidTr="00106646">
        <w:tc>
          <w:tcPr>
            <w:tcW w:w="1715" w:type="dxa"/>
            <w:vMerge/>
          </w:tcPr>
          <w:p w14:paraId="066C139C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7B38F959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53C2B594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6FBCDE7B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3BB00E38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3д</w:t>
            </w:r>
          </w:p>
        </w:tc>
      </w:tr>
      <w:tr w:rsidR="00106646" w:rsidRPr="00BF1339" w14:paraId="2D6BFD68" w14:textId="77777777" w:rsidTr="00106646">
        <w:tc>
          <w:tcPr>
            <w:tcW w:w="1715" w:type="dxa"/>
            <w:vMerge/>
          </w:tcPr>
          <w:p w14:paraId="230CEDEC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42103154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02413F02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1C1ADAE3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4D4C01EB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4д</w:t>
            </w:r>
          </w:p>
        </w:tc>
      </w:tr>
      <w:tr w:rsidR="00106646" w:rsidRPr="00BF1339" w14:paraId="3458D36B" w14:textId="77777777" w:rsidTr="00106646">
        <w:tc>
          <w:tcPr>
            <w:tcW w:w="1715" w:type="dxa"/>
            <w:vMerge/>
          </w:tcPr>
          <w:p w14:paraId="22E552A1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529FA7C7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51F46D76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29181E7C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1D5653FD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6д</w:t>
            </w:r>
          </w:p>
        </w:tc>
      </w:tr>
      <w:tr w:rsidR="00106646" w:rsidRPr="00BF1339" w14:paraId="705FF9CF" w14:textId="77777777" w:rsidTr="00106646">
        <w:tc>
          <w:tcPr>
            <w:tcW w:w="1715" w:type="dxa"/>
            <w:vMerge w:val="restart"/>
          </w:tcPr>
          <w:p w14:paraId="4EB3799A" w14:textId="31E00F6A" w:rsidR="00106646" w:rsidRPr="00BF1339" w:rsidRDefault="00106646" w:rsidP="002658CC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157D2">
              <w:rPr>
                <w:rFonts w:ascii="Times New Roman" w:hAnsi="Times New Roman"/>
                <w:sz w:val="24"/>
                <w:szCs w:val="24"/>
              </w:rPr>
              <w:t>026</w:t>
            </w:r>
          </w:p>
        </w:tc>
        <w:tc>
          <w:tcPr>
            <w:tcW w:w="2221" w:type="dxa"/>
            <w:vMerge w:val="restart"/>
          </w:tcPr>
          <w:p w14:paraId="564CD898" w14:textId="77777777" w:rsidR="00106646" w:rsidRPr="00641696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641696">
              <w:rPr>
                <w:rFonts w:ascii="Times New Roman" w:hAnsi="Times New Roman"/>
                <w:sz w:val="24"/>
                <w:szCs w:val="24"/>
              </w:rPr>
              <w:t>ТР</w:t>
            </w:r>
            <w:proofErr w:type="gramEnd"/>
            <w:r w:rsidRPr="00641696">
              <w:rPr>
                <w:rFonts w:ascii="Times New Roman" w:hAnsi="Times New Roman"/>
                <w:sz w:val="24"/>
                <w:szCs w:val="24"/>
              </w:rPr>
              <w:t xml:space="preserve"> ТС 026/2012 </w:t>
            </w:r>
          </w:p>
        </w:tc>
        <w:tc>
          <w:tcPr>
            <w:tcW w:w="4961" w:type="dxa"/>
            <w:vMerge w:val="restart"/>
          </w:tcPr>
          <w:p w14:paraId="5D1E1C47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 xml:space="preserve">О безопасности маломерных судов </w:t>
            </w:r>
          </w:p>
        </w:tc>
        <w:tc>
          <w:tcPr>
            <w:tcW w:w="2693" w:type="dxa"/>
            <w:vMerge w:val="restart"/>
          </w:tcPr>
          <w:p w14:paraId="672FC08F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С</w:t>
            </w:r>
          </w:p>
        </w:tc>
        <w:tc>
          <w:tcPr>
            <w:tcW w:w="3196" w:type="dxa"/>
          </w:tcPr>
          <w:p w14:paraId="2DFB15F3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1с</w:t>
            </w:r>
          </w:p>
        </w:tc>
      </w:tr>
      <w:tr w:rsidR="00106646" w:rsidRPr="00BF1339" w14:paraId="17310AD0" w14:textId="77777777" w:rsidTr="00106646">
        <w:tc>
          <w:tcPr>
            <w:tcW w:w="1715" w:type="dxa"/>
            <w:vMerge/>
          </w:tcPr>
          <w:p w14:paraId="2CFF68DF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5D66F16D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5148C833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7035320D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43CE21A5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3с</w:t>
            </w:r>
          </w:p>
        </w:tc>
      </w:tr>
      <w:tr w:rsidR="00106646" w:rsidRPr="00BF1339" w14:paraId="63AF5568" w14:textId="77777777" w:rsidTr="00106646">
        <w:tc>
          <w:tcPr>
            <w:tcW w:w="1715" w:type="dxa"/>
            <w:vMerge/>
          </w:tcPr>
          <w:p w14:paraId="4F7884C9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5D8AE7D6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34ECEE42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007D3AF0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К</w:t>
            </w:r>
          </w:p>
        </w:tc>
        <w:tc>
          <w:tcPr>
            <w:tcW w:w="3196" w:type="dxa"/>
          </w:tcPr>
          <w:p w14:paraId="5F4ABE4F" w14:textId="24EFAAFB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–</w:t>
            </w:r>
          </w:p>
        </w:tc>
      </w:tr>
      <w:tr w:rsidR="00106646" w:rsidRPr="00BF1339" w14:paraId="7BB14F60" w14:textId="77777777" w:rsidTr="00106646">
        <w:tc>
          <w:tcPr>
            <w:tcW w:w="1715" w:type="dxa"/>
            <w:vMerge/>
          </w:tcPr>
          <w:p w14:paraId="586C6B98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526886E0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0F0B255B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39A4CFB4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ГК</w:t>
            </w:r>
          </w:p>
        </w:tc>
        <w:tc>
          <w:tcPr>
            <w:tcW w:w="3196" w:type="dxa"/>
          </w:tcPr>
          <w:p w14:paraId="02C0F659" w14:textId="3CD8D999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–</w:t>
            </w:r>
          </w:p>
        </w:tc>
      </w:tr>
      <w:tr w:rsidR="00106646" w:rsidRPr="00BF1339" w14:paraId="6CBC252B" w14:textId="77777777" w:rsidTr="00106646">
        <w:tc>
          <w:tcPr>
            <w:tcW w:w="1715" w:type="dxa"/>
            <w:vMerge w:val="restart"/>
          </w:tcPr>
          <w:p w14:paraId="5C3F1EC5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>027</w:t>
            </w:r>
          </w:p>
        </w:tc>
        <w:tc>
          <w:tcPr>
            <w:tcW w:w="2221" w:type="dxa"/>
            <w:vMerge w:val="restart"/>
          </w:tcPr>
          <w:p w14:paraId="7C8C4002" w14:textId="77777777" w:rsidR="00106646" w:rsidRPr="00641696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641696">
              <w:rPr>
                <w:rFonts w:ascii="Times New Roman" w:hAnsi="Times New Roman"/>
                <w:sz w:val="24"/>
                <w:szCs w:val="24"/>
              </w:rPr>
              <w:t>ТР</w:t>
            </w:r>
            <w:proofErr w:type="gramEnd"/>
            <w:r w:rsidRPr="00641696">
              <w:rPr>
                <w:rFonts w:ascii="Times New Roman" w:hAnsi="Times New Roman"/>
                <w:sz w:val="24"/>
                <w:szCs w:val="24"/>
              </w:rPr>
              <w:t xml:space="preserve"> ТС 027/2012 </w:t>
            </w:r>
          </w:p>
        </w:tc>
        <w:tc>
          <w:tcPr>
            <w:tcW w:w="4961" w:type="dxa"/>
            <w:vMerge w:val="restart"/>
          </w:tcPr>
          <w:p w14:paraId="2B8081C4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 xml:space="preserve">О безопасности отдельных видов специализированной пищевой продукции, в том числе диетического лечебного и диетического профилактического питания </w:t>
            </w:r>
          </w:p>
        </w:tc>
        <w:tc>
          <w:tcPr>
            <w:tcW w:w="2693" w:type="dxa"/>
            <w:vMerge w:val="restart"/>
          </w:tcPr>
          <w:p w14:paraId="7BFF0B8D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Д</w:t>
            </w:r>
          </w:p>
        </w:tc>
        <w:tc>
          <w:tcPr>
            <w:tcW w:w="3196" w:type="dxa"/>
          </w:tcPr>
          <w:p w14:paraId="026B07C7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1д</w:t>
            </w:r>
          </w:p>
        </w:tc>
      </w:tr>
      <w:tr w:rsidR="00106646" w:rsidRPr="00BF1339" w14:paraId="283F5481" w14:textId="77777777" w:rsidTr="00106646">
        <w:tc>
          <w:tcPr>
            <w:tcW w:w="1715" w:type="dxa"/>
            <w:vMerge/>
          </w:tcPr>
          <w:p w14:paraId="08EADDCF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354BF2FD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3DB5B4DE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7EE88422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3922043D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2д</w:t>
            </w:r>
          </w:p>
        </w:tc>
      </w:tr>
      <w:tr w:rsidR="00106646" w:rsidRPr="00BF1339" w14:paraId="2E0BF106" w14:textId="77777777" w:rsidTr="00106646">
        <w:tc>
          <w:tcPr>
            <w:tcW w:w="1715" w:type="dxa"/>
            <w:vMerge/>
          </w:tcPr>
          <w:p w14:paraId="2099A3DE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41304EAB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7546D9D9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3A2050F8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04CF0CBE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3д</w:t>
            </w:r>
          </w:p>
        </w:tc>
      </w:tr>
      <w:tr w:rsidR="00106646" w:rsidRPr="00BF1339" w14:paraId="7C6FB49F" w14:textId="77777777" w:rsidTr="00106646">
        <w:tc>
          <w:tcPr>
            <w:tcW w:w="1715" w:type="dxa"/>
            <w:vMerge/>
          </w:tcPr>
          <w:p w14:paraId="1B2A43CE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3F77FA65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78CDD63F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0BA11BC3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РГ</w:t>
            </w:r>
          </w:p>
        </w:tc>
        <w:tc>
          <w:tcPr>
            <w:tcW w:w="3196" w:type="dxa"/>
          </w:tcPr>
          <w:p w14:paraId="3EB2B878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–</w:t>
            </w:r>
          </w:p>
        </w:tc>
      </w:tr>
      <w:tr w:rsidR="00106646" w:rsidRPr="00BF1339" w14:paraId="3B030EF9" w14:textId="77777777" w:rsidTr="00106646">
        <w:tc>
          <w:tcPr>
            <w:tcW w:w="1715" w:type="dxa"/>
            <w:vMerge w:val="restart"/>
          </w:tcPr>
          <w:p w14:paraId="6471447A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>028</w:t>
            </w:r>
          </w:p>
        </w:tc>
        <w:tc>
          <w:tcPr>
            <w:tcW w:w="2221" w:type="dxa"/>
            <w:vMerge w:val="restart"/>
          </w:tcPr>
          <w:p w14:paraId="685CDAF4" w14:textId="77777777" w:rsidR="00106646" w:rsidRPr="00641696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641696">
              <w:rPr>
                <w:rFonts w:ascii="Times New Roman" w:hAnsi="Times New Roman"/>
                <w:sz w:val="24"/>
                <w:szCs w:val="24"/>
              </w:rPr>
              <w:t>ТР</w:t>
            </w:r>
            <w:proofErr w:type="gramEnd"/>
            <w:r w:rsidRPr="00641696">
              <w:rPr>
                <w:rFonts w:ascii="Times New Roman" w:hAnsi="Times New Roman"/>
                <w:sz w:val="24"/>
                <w:szCs w:val="24"/>
              </w:rPr>
              <w:t xml:space="preserve"> ТС 028/2012 </w:t>
            </w:r>
          </w:p>
        </w:tc>
        <w:tc>
          <w:tcPr>
            <w:tcW w:w="4961" w:type="dxa"/>
            <w:vMerge w:val="restart"/>
          </w:tcPr>
          <w:p w14:paraId="4D48AC4A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 xml:space="preserve">О безопасности взрывчатых веществ и изделий на их основе </w:t>
            </w:r>
          </w:p>
        </w:tc>
        <w:tc>
          <w:tcPr>
            <w:tcW w:w="2693" w:type="dxa"/>
            <w:vMerge w:val="restart"/>
          </w:tcPr>
          <w:p w14:paraId="78067111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С</w:t>
            </w:r>
          </w:p>
        </w:tc>
        <w:tc>
          <w:tcPr>
            <w:tcW w:w="3196" w:type="dxa"/>
          </w:tcPr>
          <w:p w14:paraId="2A2C7F61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3с</w:t>
            </w:r>
          </w:p>
        </w:tc>
      </w:tr>
      <w:tr w:rsidR="00106646" w:rsidRPr="00BF1339" w14:paraId="623FF846" w14:textId="77777777" w:rsidTr="00106646">
        <w:tc>
          <w:tcPr>
            <w:tcW w:w="1715" w:type="dxa"/>
            <w:vMerge/>
          </w:tcPr>
          <w:p w14:paraId="7F624C22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790FA0D8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679A7F45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2D115D33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0E312CEC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7с</w:t>
            </w:r>
          </w:p>
        </w:tc>
      </w:tr>
      <w:tr w:rsidR="00106646" w:rsidRPr="00BF1339" w14:paraId="720309E7" w14:textId="77777777" w:rsidTr="00106646">
        <w:tc>
          <w:tcPr>
            <w:tcW w:w="1715" w:type="dxa"/>
            <w:vMerge/>
          </w:tcPr>
          <w:p w14:paraId="4B2478DC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513D6B2F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3C45CD0E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5CD869E7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75639842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8с</w:t>
            </w:r>
          </w:p>
        </w:tc>
      </w:tr>
      <w:tr w:rsidR="00106646" w:rsidRPr="00BF1339" w14:paraId="2924D657" w14:textId="77777777" w:rsidTr="00106646">
        <w:tc>
          <w:tcPr>
            <w:tcW w:w="1715" w:type="dxa"/>
            <w:vMerge/>
          </w:tcPr>
          <w:p w14:paraId="799FCEF6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02D3B0E0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0E353E72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2BA95051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197B070C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9с</w:t>
            </w:r>
          </w:p>
        </w:tc>
      </w:tr>
      <w:tr w:rsidR="00106646" w:rsidRPr="00BF1339" w14:paraId="3B0933A0" w14:textId="77777777" w:rsidTr="00106646">
        <w:tc>
          <w:tcPr>
            <w:tcW w:w="1715" w:type="dxa"/>
            <w:vMerge w:val="restart"/>
          </w:tcPr>
          <w:p w14:paraId="053F9D1A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>029</w:t>
            </w:r>
          </w:p>
        </w:tc>
        <w:tc>
          <w:tcPr>
            <w:tcW w:w="2221" w:type="dxa"/>
            <w:vMerge w:val="restart"/>
          </w:tcPr>
          <w:p w14:paraId="747AAB95" w14:textId="77777777" w:rsidR="00106646" w:rsidRPr="00641696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641696">
              <w:rPr>
                <w:rFonts w:ascii="Times New Roman" w:hAnsi="Times New Roman"/>
                <w:sz w:val="24"/>
                <w:szCs w:val="24"/>
              </w:rPr>
              <w:t>ТР</w:t>
            </w:r>
            <w:proofErr w:type="gramEnd"/>
            <w:r w:rsidRPr="00641696">
              <w:rPr>
                <w:rFonts w:ascii="Times New Roman" w:hAnsi="Times New Roman"/>
                <w:sz w:val="24"/>
                <w:szCs w:val="24"/>
              </w:rPr>
              <w:t xml:space="preserve"> ТС 029/2012 </w:t>
            </w:r>
          </w:p>
        </w:tc>
        <w:tc>
          <w:tcPr>
            <w:tcW w:w="4961" w:type="dxa"/>
            <w:vMerge w:val="restart"/>
          </w:tcPr>
          <w:p w14:paraId="21157BBA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 xml:space="preserve">Требования безопасности пищевых добавок, </w:t>
            </w:r>
            <w:proofErr w:type="spellStart"/>
            <w:r w:rsidRPr="00BF1339">
              <w:rPr>
                <w:rFonts w:ascii="Times New Roman" w:hAnsi="Times New Roman"/>
                <w:sz w:val="24"/>
                <w:szCs w:val="24"/>
              </w:rPr>
              <w:t>ароматизаторов</w:t>
            </w:r>
            <w:proofErr w:type="spellEnd"/>
            <w:r w:rsidRPr="00BF1339">
              <w:rPr>
                <w:rFonts w:ascii="Times New Roman" w:hAnsi="Times New Roman"/>
                <w:sz w:val="24"/>
                <w:szCs w:val="24"/>
              </w:rPr>
              <w:t xml:space="preserve"> и технологических вспомогательных средств </w:t>
            </w:r>
          </w:p>
        </w:tc>
        <w:tc>
          <w:tcPr>
            <w:tcW w:w="2693" w:type="dxa"/>
            <w:vMerge w:val="restart"/>
          </w:tcPr>
          <w:p w14:paraId="50384724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Д</w:t>
            </w:r>
          </w:p>
        </w:tc>
        <w:tc>
          <w:tcPr>
            <w:tcW w:w="3196" w:type="dxa"/>
          </w:tcPr>
          <w:p w14:paraId="1A0E0F3D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1д</w:t>
            </w:r>
          </w:p>
        </w:tc>
      </w:tr>
      <w:tr w:rsidR="00106646" w:rsidRPr="00BF1339" w14:paraId="6C6D18E9" w14:textId="77777777" w:rsidTr="00106646">
        <w:tc>
          <w:tcPr>
            <w:tcW w:w="1715" w:type="dxa"/>
            <w:vMerge/>
          </w:tcPr>
          <w:p w14:paraId="6B0E4396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1D43AFC1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48BA4612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2D1EFAE7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188C4C02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2д</w:t>
            </w:r>
          </w:p>
        </w:tc>
      </w:tr>
      <w:tr w:rsidR="00106646" w:rsidRPr="00BF1339" w14:paraId="58146E5E" w14:textId="77777777" w:rsidTr="00106646">
        <w:tc>
          <w:tcPr>
            <w:tcW w:w="1715" w:type="dxa"/>
            <w:vMerge/>
          </w:tcPr>
          <w:p w14:paraId="3061A279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2CA2D14D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7D444C8A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4039349B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6DA3FC7E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3д</w:t>
            </w:r>
          </w:p>
        </w:tc>
      </w:tr>
      <w:tr w:rsidR="00106646" w:rsidRPr="00BF1339" w14:paraId="5CB9CCB2" w14:textId="77777777" w:rsidTr="00106646">
        <w:tc>
          <w:tcPr>
            <w:tcW w:w="1715" w:type="dxa"/>
            <w:vMerge/>
          </w:tcPr>
          <w:p w14:paraId="22DAF01B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4439FB20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7F63C0C1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30E6ACEB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РГ</w:t>
            </w:r>
          </w:p>
        </w:tc>
        <w:tc>
          <w:tcPr>
            <w:tcW w:w="3196" w:type="dxa"/>
          </w:tcPr>
          <w:p w14:paraId="1C847024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–</w:t>
            </w:r>
          </w:p>
        </w:tc>
      </w:tr>
      <w:tr w:rsidR="00106646" w:rsidRPr="00BF1339" w14:paraId="755F7B15" w14:textId="77777777" w:rsidTr="00106646">
        <w:tc>
          <w:tcPr>
            <w:tcW w:w="1715" w:type="dxa"/>
            <w:vMerge w:val="restart"/>
          </w:tcPr>
          <w:p w14:paraId="5EEE9EFB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>030</w:t>
            </w:r>
          </w:p>
        </w:tc>
        <w:tc>
          <w:tcPr>
            <w:tcW w:w="2221" w:type="dxa"/>
            <w:vMerge w:val="restart"/>
          </w:tcPr>
          <w:p w14:paraId="0355E69E" w14:textId="77777777" w:rsidR="00106646" w:rsidRPr="00641696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641696">
              <w:rPr>
                <w:rFonts w:ascii="Times New Roman" w:hAnsi="Times New Roman"/>
                <w:sz w:val="24"/>
                <w:szCs w:val="24"/>
              </w:rPr>
              <w:t>ТР</w:t>
            </w:r>
            <w:proofErr w:type="gramEnd"/>
            <w:r w:rsidRPr="00641696">
              <w:rPr>
                <w:rFonts w:ascii="Times New Roman" w:hAnsi="Times New Roman"/>
                <w:sz w:val="24"/>
                <w:szCs w:val="24"/>
              </w:rPr>
              <w:t xml:space="preserve"> ТС 030/2012 </w:t>
            </w:r>
          </w:p>
        </w:tc>
        <w:tc>
          <w:tcPr>
            <w:tcW w:w="4961" w:type="dxa"/>
            <w:vMerge w:val="restart"/>
          </w:tcPr>
          <w:p w14:paraId="117CF04D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 xml:space="preserve">О требованиях к смазочным материалам, маслам и специальным жидкостям </w:t>
            </w:r>
          </w:p>
        </w:tc>
        <w:tc>
          <w:tcPr>
            <w:tcW w:w="2693" w:type="dxa"/>
            <w:vMerge w:val="restart"/>
          </w:tcPr>
          <w:p w14:paraId="011B7698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Д</w:t>
            </w:r>
          </w:p>
        </w:tc>
        <w:tc>
          <w:tcPr>
            <w:tcW w:w="3196" w:type="dxa"/>
          </w:tcPr>
          <w:p w14:paraId="15A156AD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1д</w:t>
            </w:r>
          </w:p>
        </w:tc>
      </w:tr>
      <w:tr w:rsidR="00106646" w:rsidRPr="00BF1339" w14:paraId="448469BE" w14:textId="77777777" w:rsidTr="00106646">
        <w:tc>
          <w:tcPr>
            <w:tcW w:w="1715" w:type="dxa"/>
            <w:vMerge/>
          </w:tcPr>
          <w:p w14:paraId="6B01CDB6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3F3DAD56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3C2F9D93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09BCE85F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2F2B416E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2д</w:t>
            </w:r>
          </w:p>
        </w:tc>
      </w:tr>
      <w:tr w:rsidR="00106646" w:rsidRPr="00BF1339" w14:paraId="4044871D" w14:textId="77777777" w:rsidTr="00106646">
        <w:tc>
          <w:tcPr>
            <w:tcW w:w="1715" w:type="dxa"/>
            <w:vMerge w:val="restart"/>
          </w:tcPr>
          <w:p w14:paraId="26D97518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lastRenderedPageBreak/>
              <w:t>031</w:t>
            </w:r>
          </w:p>
        </w:tc>
        <w:tc>
          <w:tcPr>
            <w:tcW w:w="2221" w:type="dxa"/>
            <w:vMerge w:val="restart"/>
          </w:tcPr>
          <w:p w14:paraId="7F6DCFBD" w14:textId="77777777" w:rsidR="00106646" w:rsidRPr="00641696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641696">
              <w:rPr>
                <w:rFonts w:ascii="Times New Roman" w:hAnsi="Times New Roman"/>
                <w:sz w:val="24"/>
                <w:szCs w:val="24"/>
              </w:rPr>
              <w:t>ТР</w:t>
            </w:r>
            <w:proofErr w:type="gramEnd"/>
            <w:r w:rsidRPr="00641696">
              <w:rPr>
                <w:rFonts w:ascii="Times New Roman" w:hAnsi="Times New Roman"/>
                <w:sz w:val="24"/>
                <w:szCs w:val="24"/>
              </w:rPr>
              <w:t xml:space="preserve"> ТС 031/2012 </w:t>
            </w:r>
          </w:p>
        </w:tc>
        <w:tc>
          <w:tcPr>
            <w:tcW w:w="4961" w:type="dxa"/>
            <w:vMerge w:val="restart"/>
          </w:tcPr>
          <w:p w14:paraId="32C78471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 xml:space="preserve">О безопасности сельскохозяйственных и лесохозяйственных тракторов и прицепов к ним </w:t>
            </w:r>
          </w:p>
        </w:tc>
        <w:tc>
          <w:tcPr>
            <w:tcW w:w="2693" w:type="dxa"/>
            <w:vMerge w:val="restart"/>
          </w:tcPr>
          <w:p w14:paraId="2B30A36A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С</w:t>
            </w:r>
          </w:p>
        </w:tc>
        <w:tc>
          <w:tcPr>
            <w:tcW w:w="3196" w:type="dxa"/>
          </w:tcPr>
          <w:p w14:paraId="03F9F47A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1с</w:t>
            </w:r>
          </w:p>
        </w:tc>
      </w:tr>
      <w:tr w:rsidR="00106646" w:rsidRPr="00BF1339" w14:paraId="6A1AFA43" w14:textId="77777777" w:rsidTr="00106646">
        <w:tc>
          <w:tcPr>
            <w:tcW w:w="1715" w:type="dxa"/>
            <w:vMerge/>
          </w:tcPr>
          <w:p w14:paraId="20003762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435967E5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57F385FF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34685E41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22F4BC8E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3с</w:t>
            </w:r>
          </w:p>
        </w:tc>
      </w:tr>
      <w:tr w:rsidR="00106646" w:rsidRPr="00BF1339" w14:paraId="70CA209C" w14:textId="77777777" w:rsidTr="00106646">
        <w:tc>
          <w:tcPr>
            <w:tcW w:w="1715" w:type="dxa"/>
            <w:vMerge/>
          </w:tcPr>
          <w:p w14:paraId="27FFCC6F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1B528DFA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491D6685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07F2C6B9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07BE68D9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4с</w:t>
            </w:r>
          </w:p>
        </w:tc>
      </w:tr>
      <w:tr w:rsidR="00106646" w:rsidRPr="00BF1339" w14:paraId="1D5F7CA1" w14:textId="77777777" w:rsidTr="00106646">
        <w:tc>
          <w:tcPr>
            <w:tcW w:w="1715" w:type="dxa"/>
            <w:vMerge w:val="restart"/>
          </w:tcPr>
          <w:p w14:paraId="1551EF58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>032</w:t>
            </w:r>
          </w:p>
        </w:tc>
        <w:tc>
          <w:tcPr>
            <w:tcW w:w="2221" w:type="dxa"/>
            <w:vMerge w:val="restart"/>
          </w:tcPr>
          <w:p w14:paraId="0357C163" w14:textId="77777777" w:rsidR="00106646" w:rsidRPr="00641696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641696">
              <w:rPr>
                <w:rFonts w:ascii="Times New Roman" w:hAnsi="Times New Roman"/>
                <w:sz w:val="24"/>
                <w:szCs w:val="24"/>
              </w:rPr>
              <w:t>ТР</w:t>
            </w:r>
            <w:proofErr w:type="gramEnd"/>
            <w:r w:rsidRPr="00641696">
              <w:rPr>
                <w:rFonts w:ascii="Times New Roman" w:hAnsi="Times New Roman"/>
                <w:sz w:val="24"/>
                <w:szCs w:val="24"/>
              </w:rPr>
              <w:t xml:space="preserve"> ТС 032/2013 </w:t>
            </w:r>
          </w:p>
        </w:tc>
        <w:tc>
          <w:tcPr>
            <w:tcW w:w="4961" w:type="dxa"/>
            <w:vMerge w:val="restart"/>
          </w:tcPr>
          <w:p w14:paraId="58A2B234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 xml:space="preserve">О безопасности оборудования, работающего под избыточным давлением </w:t>
            </w:r>
          </w:p>
        </w:tc>
        <w:tc>
          <w:tcPr>
            <w:tcW w:w="2693" w:type="dxa"/>
            <w:vMerge w:val="restart"/>
          </w:tcPr>
          <w:p w14:paraId="749B5A6A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С</w:t>
            </w:r>
          </w:p>
        </w:tc>
        <w:tc>
          <w:tcPr>
            <w:tcW w:w="3196" w:type="dxa"/>
          </w:tcPr>
          <w:p w14:paraId="06E8996F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1с</w:t>
            </w:r>
          </w:p>
        </w:tc>
      </w:tr>
      <w:tr w:rsidR="00106646" w:rsidRPr="00BF1339" w14:paraId="5A8F1B86" w14:textId="77777777" w:rsidTr="00106646">
        <w:tc>
          <w:tcPr>
            <w:tcW w:w="1715" w:type="dxa"/>
            <w:vMerge/>
          </w:tcPr>
          <w:p w14:paraId="733CE3B5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01F891F1" w14:textId="77777777" w:rsidR="00106646" w:rsidRPr="00641696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38036F57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76D33D90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20EDAFCE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3с</w:t>
            </w:r>
          </w:p>
        </w:tc>
      </w:tr>
      <w:tr w:rsidR="00106646" w:rsidRPr="00BF1339" w14:paraId="77B98B6C" w14:textId="77777777" w:rsidTr="00106646">
        <w:tc>
          <w:tcPr>
            <w:tcW w:w="1715" w:type="dxa"/>
            <w:vMerge/>
          </w:tcPr>
          <w:p w14:paraId="3F1FBA13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3F322EF0" w14:textId="77777777" w:rsidR="00106646" w:rsidRPr="00641696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033F8455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36C46DDF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28B7D84F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4с</w:t>
            </w:r>
          </w:p>
        </w:tc>
      </w:tr>
      <w:tr w:rsidR="00106646" w:rsidRPr="00BF1339" w14:paraId="53C1D3C8" w14:textId="77777777" w:rsidTr="00106646">
        <w:tc>
          <w:tcPr>
            <w:tcW w:w="1715" w:type="dxa"/>
            <w:vMerge/>
          </w:tcPr>
          <w:p w14:paraId="2426AE4A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7AF910B1" w14:textId="77777777" w:rsidR="00106646" w:rsidRPr="00641696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40023EE7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3133ED46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3022699A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7с</w:t>
            </w:r>
          </w:p>
        </w:tc>
      </w:tr>
      <w:tr w:rsidR="00106646" w:rsidRPr="00BF1339" w14:paraId="0DE5080F" w14:textId="77777777" w:rsidTr="00106646">
        <w:tc>
          <w:tcPr>
            <w:tcW w:w="1715" w:type="dxa"/>
            <w:vMerge/>
          </w:tcPr>
          <w:p w14:paraId="4DE672E7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1CD2DA31" w14:textId="77777777" w:rsidR="00106646" w:rsidRPr="00641696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60094E35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 w:val="restart"/>
          </w:tcPr>
          <w:p w14:paraId="600A413C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Д</w:t>
            </w:r>
          </w:p>
        </w:tc>
        <w:tc>
          <w:tcPr>
            <w:tcW w:w="3196" w:type="dxa"/>
          </w:tcPr>
          <w:p w14:paraId="04758FEA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1д</w:t>
            </w:r>
          </w:p>
        </w:tc>
      </w:tr>
      <w:tr w:rsidR="00106646" w:rsidRPr="00BF1339" w14:paraId="5D80CD50" w14:textId="77777777" w:rsidTr="00106646">
        <w:tc>
          <w:tcPr>
            <w:tcW w:w="1715" w:type="dxa"/>
            <w:vMerge/>
          </w:tcPr>
          <w:p w14:paraId="2672E498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20B85717" w14:textId="77777777" w:rsidR="00106646" w:rsidRPr="00641696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5AF1C5DA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08401464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1D5AEBCA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2д</w:t>
            </w:r>
          </w:p>
        </w:tc>
      </w:tr>
      <w:tr w:rsidR="00106646" w:rsidRPr="00BF1339" w14:paraId="39C53965" w14:textId="77777777" w:rsidTr="00106646">
        <w:tc>
          <w:tcPr>
            <w:tcW w:w="1715" w:type="dxa"/>
            <w:vMerge/>
          </w:tcPr>
          <w:p w14:paraId="315168EE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1B333766" w14:textId="77777777" w:rsidR="00106646" w:rsidRPr="00641696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16E0FBBB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5025E6D6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59157888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3д</w:t>
            </w:r>
          </w:p>
        </w:tc>
      </w:tr>
      <w:tr w:rsidR="00106646" w:rsidRPr="00BF1339" w14:paraId="0DF2BB85" w14:textId="77777777" w:rsidTr="00106646">
        <w:tc>
          <w:tcPr>
            <w:tcW w:w="1715" w:type="dxa"/>
            <w:vMerge/>
          </w:tcPr>
          <w:p w14:paraId="5E37A0AC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171BBD2E" w14:textId="77777777" w:rsidR="00106646" w:rsidRPr="00641696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1E354742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7CFB75A1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55DCACB4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4д</w:t>
            </w:r>
          </w:p>
        </w:tc>
      </w:tr>
      <w:tr w:rsidR="00106646" w:rsidRPr="00BF1339" w14:paraId="0671E5CA" w14:textId="77777777" w:rsidTr="00106646">
        <w:tc>
          <w:tcPr>
            <w:tcW w:w="1715" w:type="dxa"/>
            <w:vMerge/>
          </w:tcPr>
          <w:p w14:paraId="34108DA5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7A16D2D9" w14:textId="77777777" w:rsidR="00106646" w:rsidRPr="00641696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58A3BBDA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1C6A7F20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3C9BBBCD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5д</w:t>
            </w:r>
          </w:p>
        </w:tc>
      </w:tr>
      <w:tr w:rsidR="00106646" w:rsidRPr="00BF1339" w14:paraId="0E78E271" w14:textId="77777777" w:rsidTr="00106646">
        <w:tc>
          <w:tcPr>
            <w:tcW w:w="1715" w:type="dxa"/>
            <w:vMerge w:val="restart"/>
          </w:tcPr>
          <w:p w14:paraId="5A892BA8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>033</w:t>
            </w:r>
          </w:p>
        </w:tc>
        <w:tc>
          <w:tcPr>
            <w:tcW w:w="2221" w:type="dxa"/>
            <w:vMerge w:val="restart"/>
          </w:tcPr>
          <w:p w14:paraId="5B5CAB7D" w14:textId="77777777" w:rsidR="00106646" w:rsidRPr="00641696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641696">
              <w:rPr>
                <w:rFonts w:ascii="Times New Roman" w:hAnsi="Times New Roman"/>
                <w:sz w:val="24"/>
                <w:szCs w:val="24"/>
              </w:rPr>
              <w:t>ТР</w:t>
            </w:r>
            <w:proofErr w:type="gramEnd"/>
            <w:r w:rsidRPr="00641696">
              <w:rPr>
                <w:rFonts w:ascii="Times New Roman" w:hAnsi="Times New Roman"/>
                <w:sz w:val="24"/>
                <w:szCs w:val="24"/>
              </w:rPr>
              <w:t xml:space="preserve"> ТС 033/2013 </w:t>
            </w:r>
          </w:p>
        </w:tc>
        <w:tc>
          <w:tcPr>
            <w:tcW w:w="4961" w:type="dxa"/>
            <w:vMerge w:val="restart"/>
          </w:tcPr>
          <w:p w14:paraId="0D2BC3FD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 xml:space="preserve">О безопасности молока и молочной продукции </w:t>
            </w:r>
          </w:p>
        </w:tc>
        <w:tc>
          <w:tcPr>
            <w:tcW w:w="2693" w:type="dxa"/>
            <w:vMerge w:val="restart"/>
          </w:tcPr>
          <w:p w14:paraId="630A71C3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Д</w:t>
            </w:r>
          </w:p>
        </w:tc>
        <w:tc>
          <w:tcPr>
            <w:tcW w:w="3196" w:type="dxa"/>
          </w:tcPr>
          <w:p w14:paraId="22BB302A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1д</w:t>
            </w:r>
          </w:p>
        </w:tc>
      </w:tr>
      <w:tr w:rsidR="00106646" w:rsidRPr="00BF1339" w14:paraId="3ECC1181" w14:textId="77777777" w:rsidTr="00106646">
        <w:tc>
          <w:tcPr>
            <w:tcW w:w="1715" w:type="dxa"/>
            <w:vMerge/>
          </w:tcPr>
          <w:p w14:paraId="4E93B69C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13D159F0" w14:textId="77777777" w:rsidR="00106646" w:rsidRPr="00641696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617408CE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3B829EA7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1D0D4204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2д</w:t>
            </w:r>
          </w:p>
        </w:tc>
      </w:tr>
      <w:tr w:rsidR="00106646" w:rsidRPr="00BF1339" w14:paraId="214F6F85" w14:textId="77777777" w:rsidTr="00106646">
        <w:tc>
          <w:tcPr>
            <w:tcW w:w="1715" w:type="dxa"/>
            <w:vMerge/>
          </w:tcPr>
          <w:p w14:paraId="35C85FF9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6316B2B0" w14:textId="77777777" w:rsidR="00106646" w:rsidRPr="00641696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78D204F7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2C1581AD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501C8CC2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3д</w:t>
            </w:r>
          </w:p>
        </w:tc>
      </w:tr>
      <w:tr w:rsidR="00106646" w:rsidRPr="00BF1339" w14:paraId="78C8D70C" w14:textId="77777777" w:rsidTr="00106646">
        <w:tc>
          <w:tcPr>
            <w:tcW w:w="1715" w:type="dxa"/>
            <w:vMerge/>
          </w:tcPr>
          <w:p w14:paraId="7F761010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6F533257" w14:textId="77777777" w:rsidR="00106646" w:rsidRPr="00641696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65BF2F9C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7292652F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7540C364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4д</w:t>
            </w:r>
          </w:p>
        </w:tc>
      </w:tr>
      <w:tr w:rsidR="00106646" w:rsidRPr="00BF1339" w14:paraId="54F84AD7" w14:textId="77777777" w:rsidTr="00106646">
        <w:tc>
          <w:tcPr>
            <w:tcW w:w="1715" w:type="dxa"/>
            <w:vMerge/>
          </w:tcPr>
          <w:p w14:paraId="4BEED7E7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24DD8C2A" w14:textId="77777777" w:rsidR="00106646" w:rsidRPr="00641696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6256F987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3DAF9AD1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14D3178C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6д</w:t>
            </w:r>
          </w:p>
        </w:tc>
      </w:tr>
      <w:tr w:rsidR="00106646" w:rsidRPr="00BF1339" w14:paraId="1626EE9C" w14:textId="77777777" w:rsidTr="00106646">
        <w:tc>
          <w:tcPr>
            <w:tcW w:w="1715" w:type="dxa"/>
            <w:vMerge/>
          </w:tcPr>
          <w:p w14:paraId="545BEF99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6603AF8D" w14:textId="77777777" w:rsidR="00106646" w:rsidRPr="00641696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36728E70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63CF2CD6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РГ</w:t>
            </w:r>
          </w:p>
        </w:tc>
        <w:tc>
          <w:tcPr>
            <w:tcW w:w="3196" w:type="dxa"/>
          </w:tcPr>
          <w:p w14:paraId="1DF7F8E4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–</w:t>
            </w:r>
          </w:p>
        </w:tc>
      </w:tr>
      <w:tr w:rsidR="00106646" w:rsidRPr="00BF1339" w14:paraId="3A6910FD" w14:textId="77777777" w:rsidTr="00106646">
        <w:tc>
          <w:tcPr>
            <w:tcW w:w="1715" w:type="dxa"/>
            <w:vMerge/>
          </w:tcPr>
          <w:p w14:paraId="6E9C8859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0627A896" w14:textId="77777777" w:rsidR="00106646" w:rsidRPr="00641696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3A7B257C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2159D938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ЭВ</w:t>
            </w:r>
          </w:p>
        </w:tc>
        <w:tc>
          <w:tcPr>
            <w:tcW w:w="3196" w:type="dxa"/>
          </w:tcPr>
          <w:p w14:paraId="0EEF04A6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–</w:t>
            </w:r>
          </w:p>
        </w:tc>
      </w:tr>
      <w:tr w:rsidR="00106646" w:rsidRPr="00BF1339" w14:paraId="3F94E2AC" w14:textId="77777777" w:rsidTr="00106646">
        <w:tc>
          <w:tcPr>
            <w:tcW w:w="1715" w:type="dxa"/>
            <w:vMerge w:val="restart"/>
          </w:tcPr>
          <w:p w14:paraId="6BBD8C2E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>034</w:t>
            </w:r>
          </w:p>
        </w:tc>
        <w:tc>
          <w:tcPr>
            <w:tcW w:w="2221" w:type="dxa"/>
            <w:vMerge w:val="restart"/>
          </w:tcPr>
          <w:p w14:paraId="61B7C27C" w14:textId="77777777" w:rsidR="00106646" w:rsidRPr="00641696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641696">
              <w:rPr>
                <w:rFonts w:ascii="Times New Roman" w:hAnsi="Times New Roman"/>
                <w:sz w:val="24"/>
                <w:szCs w:val="24"/>
              </w:rPr>
              <w:t>ТР</w:t>
            </w:r>
            <w:proofErr w:type="gramEnd"/>
            <w:r w:rsidRPr="00641696">
              <w:rPr>
                <w:rFonts w:ascii="Times New Roman" w:hAnsi="Times New Roman"/>
                <w:sz w:val="24"/>
                <w:szCs w:val="24"/>
              </w:rPr>
              <w:t xml:space="preserve"> ТС 034/2013 </w:t>
            </w:r>
          </w:p>
        </w:tc>
        <w:tc>
          <w:tcPr>
            <w:tcW w:w="4961" w:type="dxa"/>
            <w:vMerge w:val="restart"/>
          </w:tcPr>
          <w:p w14:paraId="61ACFFF6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 xml:space="preserve">О безопасности мяса и мясной продукции </w:t>
            </w:r>
          </w:p>
        </w:tc>
        <w:tc>
          <w:tcPr>
            <w:tcW w:w="2693" w:type="dxa"/>
            <w:vMerge w:val="restart"/>
          </w:tcPr>
          <w:p w14:paraId="44E4764E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Д</w:t>
            </w:r>
          </w:p>
        </w:tc>
        <w:tc>
          <w:tcPr>
            <w:tcW w:w="3196" w:type="dxa"/>
          </w:tcPr>
          <w:p w14:paraId="0B9B646F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3д</w:t>
            </w:r>
          </w:p>
        </w:tc>
      </w:tr>
      <w:tr w:rsidR="00106646" w:rsidRPr="00BF1339" w14:paraId="3E9BFAE1" w14:textId="77777777" w:rsidTr="00106646">
        <w:tc>
          <w:tcPr>
            <w:tcW w:w="1715" w:type="dxa"/>
            <w:vMerge/>
          </w:tcPr>
          <w:p w14:paraId="4DC8C257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29D465FD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54596158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03F83CEC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6545D5F1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4д</w:t>
            </w:r>
          </w:p>
        </w:tc>
      </w:tr>
      <w:tr w:rsidR="00106646" w:rsidRPr="00BF1339" w14:paraId="6EB8DCF3" w14:textId="77777777" w:rsidTr="00106646">
        <w:tc>
          <w:tcPr>
            <w:tcW w:w="1715" w:type="dxa"/>
            <w:vMerge/>
          </w:tcPr>
          <w:p w14:paraId="00F459FE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392D06FE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0F720E14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2592BF01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09B64383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6д</w:t>
            </w:r>
          </w:p>
        </w:tc>
      </w:tr>
      <w:tr w:rsidR="00106646" w:rsidRPr="00BF1339" w14:paraId="7D870ADF" w14:textId="77777777" w:rsidTr="00106646">
        <w:trPr>
          <w:trHeight w:val="70"/>
        </w:trPr>
        <w:tc>
          <w:tcPr>
            <w:tcW w:w="1715" w:type="dxa"/>
            <w:vMerge/>
          </w:tcPr>
          <w:p w14:paraId="450145D8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5CE15B24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4C724E97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583DE0E1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РГ</w:t>
            </w:r>
          </w:p>
        </w:tc>
        <w:tc>
          <w:tcPr>
            <w:tcW w:w="3196" w:type="dxa"/>
          </w:tcPr>
          <w:p w14:paraId="58E8F266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–</w:t>
            </w:r>
          </w:p>
        </w:tc>
      </w:tr>
      <w:tr w:rsidR="00106646" w:rsidRPr="00BF1339" w14:paraId="3E803614" w14:textId="77777777" w:rsidTr="00106646">
        <w:tc>
          <w:tcPr>
            <w:tcW w:w="1715" w:type="dxa"/>
            <w:vMerge/>
          </w:tcPr>
          <w:p w14:paraId="40B905B9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151D55AA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216C0ADD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48E98B4A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ЭВ</w:t>
            </w:r>
          </w:p>
        </w:tc>
        <w:tc>
          <w:tcPr>
            <w:tcW w:w="3196" w:type="dxa"/>
          </w:tcPr>
          <w:p w14:paraId="429168E7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–</w:t>
            </w:r>
          </w:p>
        </w:tc>
      </w:tr>
      <w:tr w:rsidR="00106646" w:rsidRPr="00BF1339" w14:paraId="6F95DE87" w14:textId="77777777" w:rsidTr="00106646">
        <w:tc>
          <w:tcPr>
            <w:tcW w:w="1715" w:type="dxa"/>
            <w:vMerge w:val="restart"/>
          </w:tcPr>
          <w:p w14:paraId="57A76FC3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>035</w:t>
            </w:r>
          </w:p>
        </w:tc>
        <w:tc>
          <w:tcPr>
            <w:tcW w:w="2221" w:type="dxa"/>
            <w:vMerge w:val="restart"/>
          </w:tcPr>
          <w:p w14:paraId="4D776527" w14:textId="77777777" w:rsidR="00106646" w:rsidRPr="00641696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641696">
              <w:rPr>
                <w:rFonts w:ascii="Times New Roman" w:hAnsi="Times New Roman"/>
                <w:sz w:val="24"/>
                <w:szCs w:val="24"/>
              </w:rPr>
              <w:t>ТР</w:t>
            </w:r>
            <w:proofErr w:type="gramEnd"/>
            <w:r w:rsidRPr="00641696">
              <w:rPr>
                <w:rFonts w:ascii="Times New Roman" w:hAnsi="Times New Roman"/>
                <w:sz w:val="24"/>
                <w:szCs w:val="24"/>
              </w:rPr>
              <w:t xml:space="preserve"> ТС 035/2014 </w:t>
            </w:r>
          </w:p>
        </w:tc>
        <w:tc>
          <w:tcPr>
            <w:tcW w:w="4961" w:type="dxa"/>
            <w:vMerge w:val="restart"/>
          </w:tcPr>
          <w:p w14:paraId="787076C9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 xml:space="preserve">Технический регламент на табачную продукцию </w:t>
            </w:r>
          </w:p>
        </w:tc>
        <w:tc>
          <w:tcPr>
            <w:tcW w:w="2693" w:type="dxa"/>
            <w:vMerge w:val="restart"/>
          </w:tcPr>
          <w:p w14:paraId="0D89F343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Д</w:t>
            </w:r>
          </w:p>
        </w:tc>
        <w:tc>
          <w:tcPr>
            <w:tcW w:w="3196" w:type="dxa"/>
          </w:tcPr>
          <w:p w14:paraId="0045F6BC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1д</w:t>
            </w:r>
          </w:p>
        </w:tc>
      </w:tr>
      <w:tr w:rsidR="00106646" w:rsidRPr="00BF1339" w14:paraId="33C65E9A" w14:textId="77777777" w:rsidTr="00106646">
        <w:tc>
          <w:tcPr>
            <w:tcW w:w="1715" w:type="dxa"/>
            <w:vMerge/>
          </w:tcPr>
          <w:p w14:paraId="6386C3EE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44175A40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4EEE2C74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222C4ADD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1840C945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2д</w:t>
            </w:r>
          </w:p>
        </w:tc>
      </w:tr>
      <w:tr w:rsidR="00106646" w:rsidRPr="00BF1339" w14:paraId="1A7D1F56" w14:textId="77777777" w:rsidTr="00106646">
        <w:tc>
          <w:tcPr>
            <w:tcW w:w="1715" w:type="dxa"/>
            <w:vMerge/>
          </w:tcPr>
          <w:p w14:paraId="5C28009A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05ABF8CD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317496AF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60C5729E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11CAF656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3д</w:t>
            </w:r>
          </w:p>
        </w:tc>
      </w:tr>
      <w:tr w:rsidR="00106646" w:rsidRPr="00BF1339" w14:paraId="4433A7CA" w14:textId="77777777" w:rsidTr="00106646">
        <w:tc>
          <w:tcPr>
            <w:tcW w:w="1715" w:type="dxa"/>
            <w:vMerge/>
          </w:tcPr>
          <w:p w14:paraId="4D27E794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0EEC0198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0F05DC1E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6EDA31B4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43B1B92E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4д</w:t>
            </w:r>
          </w:p>
        </w:tc>
      </w:tr>
      <w:tr w:rsidR="00106646" w:rsidRPr="00BF1339" w14:paraId="09B173BF" w14:textId="77777777" w:rsidTr="00106646">
        <w:tc>
          <w:tcPr>
            <w:tcW w:w="1715" w:type="dxa"/>
            <w:vMerge/>
          </w:tcPr>
          <w:p w14:paraId="0CB8C847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27E801BE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0A97A779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77009170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6BD876A3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6д</w:t>
            </w:r>
          </w:p>
        </w:tc>
      </w:tr>
      <w:tr w:rsidR="00106646" w:rsidRPr="00BF1339" w14:paraId="6D3EABD8" w14:textId="77777777" w:rsidTr="00106646">
        <w:tc>
          <w:tcPr>
            <w:tcW w:w="1715" w:type="dxa"/>
            <w:vMerge w:val="restart"/>
          </w:tcPr>
          <w:p w14:paraId="77B214D7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>036</w:t>
            </w:r>
          </w:p>
        </w:tc>
        <w:tc>
          <w:tcPr>
            <w:tcW w:w="2221" w:type="dxa"/>
            <w:vMerge w:val="restart"/>
          </w:tcPr>
          <w:p w14:paraId="05D66DA0" w14:textId="77777777" w:rsidR="00106646" w:rsidRPr="00641696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641696">
              <w:rPr>
                <w:rFonts w:ascii="Times New Roman" w:hAnsi="Times New Roman"/>
                <w:sz w:val="24"/>
                <w:szCs w:val="24"/>
              </w:rPr>
              <w:t>ТР</w:t>
            </w:r>
            <w:proofErr w:type="gramEnd"/>
            <w:r w:rsidRPr="00641696">
              <w:rPr>
                <w:rFonts w:ascii="Times New Roman" w:hAnsi="Times New Roman"/>
                <w:sz w:val="24"/>
                <w:szCs w:val="24"/>
              </w:rPr>
              <w:t xml:space="preserve"> ЕАЭС 036/2016 </w:t>
            </w:r>
          </w:p>
        </w:tc>
        <w:tc>
          <w:tcPr>
            <w:tcW w:w="4961" w:type="dxa"/>
            <w:vMerge w:val="restart"/>
          </w:tcPr>
          <w:p w14:paraId="0E384DCC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 xml:space="preserve">Требования к сжиженным углеводородным газам для использования их в качестве топлива </w:t>
            </w:r>
          </w:p>
        </w:tc>
        <w:tc>
          <w:tcPr>
            <w:tcW w:w="2693" w:type="dxa"/>
            <w:vMerge w:val="restart"/>
          </w:tcPr>
          <w:p w14:paraId="210D4734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Д</w:t>
            </w:r>
          </w:p>
        </w:tc>
        <w:tc>
          <w:tcPr>
            <w:tcW w:w="3196" w:type="dxa"/>
          </w:tcPr>
          <w:p w14:paraId="1571634B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3д</w:t>
            </w:r>
          </w:p>
        </w:tc>
      </w:tr>
      <w:tr w:rsidR="00106646" w:rsidRPr="00BF1339" w14:paraId="7BAE43C4" w14:textId="77777777" w:rsidTr="00106646">
        <w:tc>
          <w:tcPr>
            <w:tcW w:w="1715" w:type="dxa"/>
            <w:vMerge/>
          </w:tcPr>
          <w:p w14:paraId="18538099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56791C43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7F3E1665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0BEE1BA7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48A78BFE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4д</w:t>
            </w:r>
          </w:p>
        </w:tc>
      </w:tr>
      <w:tr w:rsidR="00106646" w:rsidRPr="00BF1339" w14:paraId="021E23A0" w14:textId="77777777" w:rsidTr="00106646">
        <w:tc>
          <w:tcPr>
            <w:tcW w:w="1715" w:type="dxa"/>
            <w:vMerge/>
          </w:tcPr>
          <w:p w14:paraId="676AB907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04492115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0486C673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4177D683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2D6D23ED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6д</w:t>
            </w:r>
          </w:p>
        </w:tc>
      </w:tr>
      <w:tr w:rsidR="00106646" w:rsidRPr="00BF1339" w14:paraId="731DC385" w14:textId="77777777" w:rsidTr="00106646">
        <w:tc>
          <w:tcPr>
            <w:tcW w:w="1715" w:type="dxa"/>
            <w:vMerge w:val="restart"/>
          </w:tcPr>
          <w:p w14:paraId="5949608E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lastRenderedPageBreak/>
              <w:t>037</w:t>
            </w:r>
          </w:p>
        </w:tc>
        <w:tc>
          <w:tcPr>
            <w:tcW w:w="2221" w:type="dxa"/>
            <w:vMerge w:val="restart"/>
          </w:tcPr>
          <w:p w14:paraId="6F0A009A" w14:textId="77777777" w:rsidR="00106646" w:rsidRPr="00641696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641696">
              <w:rPr>
                <w:rFonts w:ascii="Times New Roman" w:hAnsi="Times New Roman"/>
                <w:sz w:val="24"/>
                <w:szCs w:val="24"/>
              </w:rPr>
              <w:t>ТР</w:t>
            </w:r>
            <w:proofErr w:type="gramEnd"/>
            <w:r w:rsidRPr="00641696">
              <w:rPr>
                <w:rFonts w:ascii="Times New Roman" w:hAnsi="Times New Roman"/>
                <w:sz w:val="24"/>
                <w:szCs w:val="24"/>
              </w:rPr>
              <w:t xml:space="preserve"> ЕАЭС 037/2016 </w:t>
            </w:r>
          </w:p>
        </w:tc>
        <w:tc>
          <w:tcPr>
            <w:tcW w:w="4961" w:type="dxa"/>
            <w:vMerge w:val="restart"/>
          </w:tcPr>
          <w:p w14:paraId="6DC5FCB1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 xml:space="preserve">Об ограничении применения опасных веществ в изделиях электротехники и радиоэлектроники </w:t>
            </w:r>
          </w:p>
        </w:tc>
        <w:tc>
          <w:tcPr>
            <w:tcW w:w="2693" w:type="dxa"/>
            <w:vMerge w:val="restart"/>
          </w:tcPr>
          <w:p w14:paraId="5F7C101B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С</w:t>
            </w:r>
          </w:p>
        </w:tc>
        <w:tc>
          <w:tcPr>
            <w:tcW w:w="3196" w:type="dxa"/>
          </w:tcPr>
          <w:p w14:paraId="3582B4C0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1с</w:t>
            </w:r>
          </w:p>
        </w:tc>
      </w:tr>
      <w:tr w:rsidR="00106646" w:rsidRPr="00BF1339" w14:paraId="00A0C3D6" w14:textId="77777777" w:rsidTr="00106646">
        <w:tc>
          <w:tcPr>
            <w:tcW w:w="1715" w:type="dxa"/>
            <w:vMerge/>
          </w:tcPr>
          <w:p w14:paraId="57E2B57C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2F592CBE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0B162E92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6D055DB2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01E85A86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2с</w:t>
            </w:r>
          </w:p>
        </w:tc>
      </w:tr>
      <w:tr w:rsidR="00106646" w:rsidRPr="00BF1339" w14:paraId="69AA5E9A" w14:textId="77777777" w:rsidTr="00106646">
        <w:tc>
          <w:tcPr>
            <w:tcW w:w="1715" w:type="dxa"/>
            <w:vMerge/>
          </w:tcPr>
          <w:p w14:paraId="328589B6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4800E1F6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64E96D59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6A14E2B8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3E4AA28E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3с</w:t>
            </w:r>
          </w:p>
        </w:tc>
      </w:tr>
      <w:tr w:rsidR="00106646" w:rsidRPr="00BF1339" w14:paraId="25EA8ADF" w14:textId="77777777" w:rsidTr="00106646">
        <w:tc>
          <w:tcPr>
            <w:tcW w:w="1715" w:type="dxa"/>
            <w:vMerge/>
          </w:tcPr>
          <w:p w14:paraId="47FC2072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2E75A1D6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71CE6236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159A98CC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66E4823B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6с</w:t>
            </w:r>
          </w:p>
        </w:tc>
      </w:tr>
      <w:tr w:rsidR="00106646" w:rsidRPr="00BF1339" w14:paraId="4173FC23" w14:textId="77777777" w:rsidTr="00106646">
        <w:tc>
          <w:tcPr>
            <w:tcW w:w="1715" w:type="dxa"/>
            <w:vMerge/>
          </w:tcPr>
          <w:p w14:paraId="31DE4C1A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381A590A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65D69512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 w:val="restart"/>
          </w:tcPr>
          <w:p w14:paraId="7421B578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Д</w:t>
            </w:r>
          </w:p>
        </w:tc>
        <w:tc>
          <w:tcPr>
            <w:tcW w:w="3196" w:type="dxa"/>
          </w:tcPr>
          <w:p w14:paraId="4C3BA5F1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1д</w:t>
            </w:r>
          </w:p>
        </w:tc>
      </w:tr>
      <w:tr w:rsidR="00106646" w:rsidRPr="00BF1339" w14:paraId="7901D2E1" w14:textId="77777777" w:rsidTr="00106646">
        <w:tc>
          <w:tcPr>
            <w:tcW w:w="1715" w:type="dxa"/>
            <w:vMerge/>
          </w:tcPr>
          <w:p w14:paraId="199C9186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26878E1C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39638623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3A1DCEDF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249618E8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2д</w:t>
            </w:r>
          </w:p>
        </w:tc>
      </w:tr>
      <w:tr w:rsidR="00106646" w:rsidRPr="00BF1339" w14:paraId="734B42FA" w14:textId="77777777" w:rsidTr="00106646">
        <w:tc>
          <w:tcPr>
            <w:tcW w:w="1715" w:type="dxa"/>
            <w:vMerge/>
          </w:tcPr>
          <w:p w14:paraId="5603EC96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6F98113A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37D9DD00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3C001773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6A90776F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3д</w:t>
            </w:r>
          </w:p>
        </w:tc>
      </w:tr>
      <w:tr w:rsidR="00106646" w:rsidRPr="00BF1339" w14:paraId="6A9B7DE2" w14:textId="77777777" w:rsidTr="00106646">
        <w:tc>
          <w:tcPr>
            <w:tcW w:w="1715" w:type="dxa"/>
            <w:vMerge/>
          </w:tcPr>
          <w:p w14:paraId="29556124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4B7C6058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7D88E7A2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082B1FA0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7968F4A5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4д</w:t>
            </w:r>
          </w:p>
        </w:tc>
      </w:tr>
      <w:tr w:rsidR="00106646" w:rsidRPr="00BF1339" w14:paraId="69B8215B" w14:textId="77777777" w:rsidTr="00106646">
        <w:tc>
          <w:tcPr>
            <w:tcW w:w="1715" w:type="dxa"/>
            <w:vMerge/>
          </w:tcPr>
          <w:p w14:paraId="6A39298E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2DFC205A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3C71E886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78F22F9F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7E19E9E2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6д</w:t>
            </w:r>
          </w:p>
        </w:tc>
      </w:tr>
      <w:tr w:rsidR="00106646" w:rsidRPr="00BF1339" w14:paraId="274FCC3C" w14:textId="77777777" w:rsidTr="00106646">
        <w:tc>
          <w:tcPr>
            <w:tcW w:w="1715" w:type="dxa"/>
            <w:vMerge w:val="restart"/>
          </w:tcPr>
          <w:p w14:paraId="57E4A1FC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>038</w:t>
            </w:r>
          </w:p>
        </w:tc>
        <w:tc>
          <w:tcPr>
            <w:tcW w:w="2221" w:type="dxa"/>
            <w:vMerge w:val="restart"/>
          </w:tcPr>
          <w:p w14:paraId="79271909" w14:textId="77777777" w:rsidR="00106646" w:rsidRPr="00641696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641696">
              <w:rPr>
                <w:rFonts w:ascii="Times New Roman" w:hAnsi="Times New Roman"/>
                <w:sz w:val="24"/>
                <w:szCs w:val="24"/>
              </w:rPr>
              <w:t>ТР</w:t>
            </w:r>
            <w:proofErr w:type="gramEnd"/>
            <w:r w:rsidRPr="00641696">
              <w:rPr>
                <w:rFonts w:ascii="Times New Roman" w:hAnsi="Times New Roman"/>
                <w:sz w:val="24"/>
                <w:szCs w:val="24"/>
              </w:rPr>
              <w:t xml:space="preserve"> ЕАЭС 038/2016 </w:t>
            </w:r>
          </w:p>
        </w:tc>
        <w:tc>
          <w:tcPr>
            <w:tcW w:w="4961" w:type="dxa"/>
            <w:vMerge w:val="restart"/>
          </w:tcPr>
          <w:p w14:paraId="6BF85BF6" w14:textId="77777777" w:rsidR="00106646" w:rsidRPr="00641696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641696">
              <w:rPr>
                <w:rFonts w:ascii="Times New Roman" w:hAnsi="Times New Roman"/>
                <w:sz w:val="24"/>
                <w:szCs w:val="24"/>
              </w:rPr>
              <w:t xml:space="preserve">О безопасности аттракционов </w:t>
            </w:r>
          </w:p>
        </w:tc>
        <w:tc>
          <w:tcPr>
            <w:tcW w:w="2693" w:type="dxa"/>
            <w:vMerge w:val="restart"/>
          </w:tcPr>
          <w:p w14:paraId="31ECE993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С</w:t>
            </w:r>
          </w:p>
        </w:tc>
        <w:tc>
          <w:tcPr>
            <w:tcW w:w="3196" w:type="dxa"/>
          </w:tcPr>
          <w:p w14:paraId="68C973F5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1с</w:t>
            </w:r>
          </w:p>
        </w:tc>
      </w:tr>
      <w:tr w:rsidR="00106646" w:rsidRPr="00BF1339" w14:paraId="13E4CCF4" w14:textId="77777777" w:rsidTr="00106646">
        <w:tc>
          <w:tcPr>
            <w:tcW w:w="1715" w:type="dxa"/>
            <w:vMerge/>
          </w:tcPr>
          <w:p w14:paraId="3B5AD956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27509348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592EFF3B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7B025E9C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24F48142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2с</w:t>
            </w:r>
          </w:p>
        </w:tc>
      </w:tr>
      <w:tr w:rsidR="00106646" w:rsidRPr="00BF1339" w14:paraId="1863FC0D" w14:textId="77777777" w:rsidTr="00106646">
        <w:tc>
          <w:tcPr>
            <w:tcW w:w="1715" w:type="dxa"/>
            <w:vMerge/>
          </w:tcPr>
          <w:p w14:paraId="4B975EC4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091B72E7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7D13B865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7895E888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2A06B4B3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3с</w:t>
            </w:r>
          </w:p>
        </w:tc>
      </w:tr>
      <w:tr w:rsidR="00106646" w:rsidRPr="00BF1339" w14:paraId="12C3B5CA" w14:textId="77777777" w:rsidTr="00106646">
        <w:tc>
          <w:tcPr>
            <w:tcW w:w="1715" w:type="dxa"/>
            <w:vMerge/>
          </w:tcPr>
          <w:p w14:paraId="4EC9338C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17CB5DE0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6FDD0FF2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0EB9B240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04F7F421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9с</w:t>
            </w:r>
          </w:p>
        </w:tc>
      </w:tr>
      <w:tr w:rsidR="00106646" w:rsidRPr="00BF1339" w14:paraId="35BFB710" w14:textId="77777777" w:rsidTr="00106646">
        <w:tc>
          <w:tcPr>
            <w:tcW w:w="1715" w:type="dxa"/>
            <w:vMerge/>
          </w:tcPr>
          <w:p w14:paraId="7921D19C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2173359A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5BDC0606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 w:val="restart"/>
          </w:tcPr>
          <w:p w14:paraId="22DFED0C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Д</w:t>
            </w:r>
          </w:p>
        </w:tc>
        <w:tc>
          <w:tcPr>
            <w:tcW w:w="3196" w:type="dxa"/>
          </w:tcPr>
          <w:p w14:paraId="0395A92C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1д</w:t>
            </w:r>
          </w:p>
        </w:tc>
      </w:tr>
      <w:tr w:rsidR="00106646" w:rsidRPr="00BF1339" w14:paraId="21C724E2" w14:textId="77777777" w:rsidTr="00106646">
        <w:tc>
          <w:tcPr>
            <w:tcW w:w="1715" w:type="dxa"/>
            <w:vMerge/>
          </w:tcPr>
          <w:p w14:paraId="16DEB3FC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78AB95D9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69A094B9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507676D1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6BB90232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2д</w:t>
            </w:r>
          </w:p>
        </w:tc>
      </w:tr>
      <w:tr w:rsidR="00106646" w:rsidRPr="00BF1339" w14:paraId="33A951A8" w14:textId="77777777" w:rsidTr="00106646">
        <w:tc>
          <w:tcPr>
            <w:tcW w:w="1715" w:type="dxa"/>
            <w:vMerge/>
          </w:tcPr>
          <w:p w14:paraId="6FDEC7D1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50A49556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5501DA2F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431C2407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299EEA0D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5д</w:t>
            </w:r>
          </w:p>
        </w:tc>
      </w:tr>
      <w:tr w:rsidR="00106646" w:rsidRPr="00BF1339" w14:paraId="2E76D523" w14:textId="77777777" w:rsidTr="00106646">
        <w:tc>
          <w:tcPr>
            <w:tcW w:w="1715" w:type="dxa"/>
            <w:vMerge/>
          </w:tcPr>
          <w:p w14:paraId="01AE6351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1A24C044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0EF0C022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45079126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4E582C81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6д</w:t>
            </w:r>
          </w:p>
        </w:tc>
      </w:tr>
      <w:tr w:rsidR="00106646" w:rsidRPr="00BF1339" w14:paraId="4793903A" w14:textId="77777777" w:rsidTr="00106646">
        <w:tc>
          <w:tcPr>
            <w:tcW w:w="1715" w:type="dxa"/>
          </w:tcPr>
          <w:p w14:paraId="1FDB7DFA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>039</w:t>
            </w:r>
          </w:p>
        </w:tc>
        <w:tc>
          <w:tcPr>
            <w:tcW w:w="2221" w:type="dxa"/>
          </w:tcPr>
          <w:p w14:paraId="427CA6A1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BF1339">
              <w:rPr>
                <w:rFonts w:ascii="Times New Roman" w:hAnsi="Times New Roman"/>
                <w:sz w:val="24"/>
                <w:szCs w:val="24"/>
              </w:rPr>
              <w:t>ТР</w:t>
            </w:r>
            <w:proofErr w:type="gramEnd"/>
            <w:r w:rsidRPr="00BF1339">
              <w:rPr>
                <w:rFonts w:ascii="Times New Roman" w:hAnsi="Times New Roman"/>
                <w:sz w:val="24"/>
                <w:szCs w:val="24"/>
              </w:rPr>
              <w:t xml:space="preserve"> ЕАЭС 039/2016 </w:t>
            </w:r>
          </w:p>
        </w:tc>
        <w:tc>
          <w:tcPr>
            <w:tcW w:w="4961" w:type="dxa"/>
          </w:tcPr>
          <w:p w14:paraId="43113AEA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 xml:space="preserve">О требованиях к минеральным удобрениям </w:t>
            </w:r>
          </w:p>
        </w:tc>
        <w:tc>
          <w:tcPr>
            <w:tcW w:w="2693" w:type="dxa"/>
          </w:tcPr>
          <w:p w14:paraId="070E0757" w14:textId="5355A4C0" w:rsidR="00106646" w:rsidRPr="00BF1339" w:rsidRDefault="00106646" w:rsidP="00552CA5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BF1339">
              <w:rPr>
                <w:rFonts w:ascii="Times New Roman" w:hAnsi="Times New Roman"/>
                <w:sz w:val="24"/>
                <w:szCs w:val="24"/>
              </w:rPr>
              <w:t>Р</w:t>
            </w:r>
            <w:proofErr w:type="gramEnd"/>
          </w:p>
        </w:tc>
        <w:tc>
          <w:tcPr>
            <w:tcW w:w="3196" w:type="dxa"/>
          </w:tcPr>
          <w:p w14:paraId="403C5066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>–</w:t>
            </w:r>
          </w:p>
        </w:tc>
      </w:tr>
      <w:tr w:rsidR="00106646" w:rsidRPr="00BF1339" w14:paraId="2CD895B1" w14:textId="77777777" w:rsidTr="00106646">
        <w:tc>
          <w:tcPr>
            <w:tcW w:w="1715" w:type="dxa"/>
            <w:vMerge w:val="restart"/>
          </w:tcPr>
          <w:p w14:paraId="0310D285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>040</w:t>
            </w:r>
          </w:p>
        </w:tc>
        <w:tc>
          <w:tcPr>
            <w:tcW w:w="2221" w:type="dxa"/>
            <w:vMerge w:val="restart"/>
          </w:tcPr>
          <w:p w14:paraId="3768FCCD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BF1339">
              <w:rPr>
                <w:rFonts w:ascii="Times New Roman" w:hAnsi="Times New Roman"/>
                <w:sz w:val="24"/>
                <w:szCs w:val="24"/>
              </w:rPr>
              <w:t>ТР</w:t>
            </w:r>
            <w:proofErr w:type="gramEnd"/>
            <w:r w:rsidRPr="00BF1339">
              <w:rPr>
                <w:rFonts w:ascii="Times New Roman" w:hAnsi="Times New Roman"/>
                <w:sz w:val="24"/>
                <w:szCs w:val="24"/>
              </w:rPr>
              <w:t xml:space="preserve"> ЕАЭС 040/2016 </w:t>
            </w:r>
          </w:p>
        </w:tc>
        <w:tc>
          <w:tcPr>
            <w:tcW w:w="4961" w:type="dxa"/>
            <w:vMerge w:val="restart"/>
          </w:tcPr>
          <w:p w14:paraId="51B71F10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 xml:space="preserve">О безопасности рыбы и рыбной продукции </w:t>
            </w:r>
          </w:p>
        </w:tc>
        <w:tc>
          <w:tcPr>
            <w:tcW w:w="2693" w:type="dxa"/>
            <w:vMerge w:val="restart"/>
          </w:tcPr>
          <w:p w14:paraId="792F8A71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Д</w:t>
            </w:r>
          </w:p>
        </w:tc>
        <w:tc>
          <w:tcPr>
            <w:tcW w:w="3196" w:type="dxa"/>
          </w:tcPr>
          <w:p w14:paraId="2FDF04E4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3д</w:t>
            </w:r>
          </w:p>
        </w:tc>
      </w:tr>
      <w:tr w:rsidR="00106646" w:rsidRPr="00BF1339" w14:paraId="3BE25A91" w14:textId="77777777" w:rsidTr="00106646">
        <w:tc>
          <w:tcPr>
            <w:tcW w:w="1715" w:type="dxa"/>
            <w:vMerge/>
          </w:tcPr>
          <w:p w14:paraId="0BF37C33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16F05C4A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1E11395C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15D233EC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3C1EB2BC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4д</w:t>
            </w:r>
          </w:p>
        </w:tc>
      </w:tr>
      <w:tr w:rsidR="00106646" w:rsidRPr="00BF1339" w14:paraId="549122C3" w14:textId="77777777" w:rsidTr="00106646">
        <w:tc>
          <w:tcPr>
            <w:tcW w:w="1715" w:type="dxa"/>
            <w:vMerge/>
          </w:tcPr>
          <w:p w14:paraId="75B94C6F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60B628DF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474AD83D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1D568536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1B41356C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6д</w:t>
            </w:r>
          </w:p>
        </w:tc>
      </w:tr>
      <w:tr w:rsidR="00106646" w:rsidRPr="00BF1339" w14:paraId="1CD904D4" w14:textId="77777777" w:rsidTr="00106646">
        <w:tc>
          <w:tcPr>
            <w:tcW w:w="1715" w:type="dxa"/>
            <w:vMerge/>
          </w:tcPr>
          <w:p w14:paraId="5EEF6C9A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22264104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3098ED9A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75DFFACB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РГ</w:t>
            </w:r>
          </w:p>
        </w:tc>
        <w:tc>
          <w:tcPr>
            <w:tcW w:w="3196" w:type="dxa"/>
          </w:tcPr>
          <w:p w14:paraId="2CA53363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–</w:t>
            </w:r>
          </w:p>
        </w:tc>
      </w:tr>
      <w:tr w:rsidR="00106646" w:rsidRPr="00BF1339" w14:paraId="463D5918" w14:textId="77777777" w:rsidTr="00106646">
        <w:tc>
          <w:tcPr>
            <w:tcW w:w="1715" w:type="dxa"/>
            <w:vMerge/>
          </w:tcPr>
          <w:p w14:paraId="4C9AF089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6F0AA876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06ED97E7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63E93515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ЭВ</w:t>
            </w:r>
          </w:p>
        </w:tc>
        <w:tc>
          <w:tcPr>
            <w:tcW w:w="3196" w:type="dxa"/>
          </w:tcPr>
          <w:p w14:paraId="04A6615E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–</w:t>
            </w:r>
          </w:p>
        </w:tc>
      </w:tr>
      <w:tr w:rsidR="00106646" w:rsidRPr="00BF1339" w14:paraId="7EA6B3F9" w14:textId="77777777" w:rsidTr="00106646">
        <w:tc>
          <w:tcPr>
            <w:tcW w:w="1715" w:type="dxa"/>
            <w:vMerge w:val="restart"/>
          </w:tcPr>
          <w:p w14:paraId="3A8FC6F6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>041</w:t>
            </w:r>
          </w:p>
        </w:tc>
        <w:tc>
          <w:tcPr>
            <w:tcW w:w="2221" w:type="dxa"/>
            <w:vMerge w:val="restart"/>
          </w:tcPr>
          <w:p w14:paraId="38D08BA8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BF1339">
              <w:rPr>
                <w:rFonts w:ascii="Times New Roman" w:hAnsi="Times New Roman"/>
                <w:sz w:val="24"/>
                <w:szCs w:val="24"/>
              </w:rPr>
              <w:t>ТР</w:t>
            </w:r>
            <w:proofErr w:type="gramEnd"/>
            <w:r w:rsidRPr="00BF1339">
              <w:rPr>
                <w:rFonts w:ascii="Times New Roman" w:hAnsi="Times New Roman"/>
                <w:sz w:val="24"/>
                <w:szCs w:val="24"/>
              </w:rPr>
              <w:t xml:space="preserve"> ЕАЭС 041/2017 </w:t>
            </w:r>
          </w:p>
        </w:tc>
        <w:tc>
          <w:tcPr>
            <w:tcW w:w="4961" w:type="dxa"/>
            <w:vMerge w:val="restart"/>
          </w:tcPr>
          <w:p w14:paraId="338A8007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 xml:space="preserve">О безопасности химической продукции </w:t>
            </w:r>
          </w:p>
        </w:tc>
        <w:tc>
          <w:tcPr>
            <w:tcW w:w="2693" w:type="dxa"/>
          </w:tcPr>
          <w:p w14:paraId="635E57C5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>РГУ</w:t>
            </w:r>
          </w:p>
        </w:tc>
        <w:tc>
          <w:tcPr>
            <w:tcW w:w="3196" w:type="dxa"/>
          </w:tcPr>
          <w:p w14:paraId="355A087E" w14:textId="77777777" w:rsidR="00106646" w:rsidRPr="00641696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641696">
              <w:rPr>
                <w:rFonts w:ascii="Times New Roman" w:hAnsi="Times New Roman"/>
                <w:bCs/>
                <w:sz w:val="24"/>
                <w:szCs w:val="24"/>
              </w:rPr>
              <w:t>–</w:t>
            </w:r>
          </w:p>
        </w:tc>
      </w:tr>
      <w:tr w:rsidR="00106646" w:rsidRPr="00BF1339" w14:paraId="54D49144" w14:textId="77777777" w:rsidTr="00106646">
        <w:tc>
          <w:tcPr>
            <w:tcW w:w="1715" w:type="dxa"/>
            <w:vMerge/>
          </w:tcPr>
          <w:p w14:paraId="5C5345C0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01A7BEFB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1B5649B3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58561971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>РГР</w:t>
            </w:r>
          </w:p>
        </w:tc>
        <w:tc>
          <w:tcPr>
            <w:tcW w:w="3196" w:type="dxa"/>
          </w:tcPr>
          <w:p w14:paraId="7A1AD8FB" w14:textId="77777777" w:rsidR="00106646" w:rsidRPr="00641696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641696">
              <w:rPr>
                <w:rFonts w:ascii="Times New Roman" w:hAnsi="Times New Roman"/>
                <w:bCs/>
                <w:sz w:val="24"/>
                <w:szCs w:val="24"/>
              </w:rPr>
              <w:t>–</w:t>
            </w:r>
          </w:p>
        </w:tc>
      </w:tr>
      <w:tr w:rsidR="00106646" w:rsidRPr="00BF1339" w14:paraId="1E5291B5" w14:textId="77777777" w:rsidTr="00106646">
        <w:tc>
          <w:tcPr>
            <w:tcW w:w="1715" w:type="dxa"/>
            <w:vMerge w:val="restart"/>
          </w:tcPr>
          <w:p w14:paraId="79D5B6A4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>042</w:t>
            </w:r>
          </w:p>
        </w:tc>
        <w:tc>
          <w:tcPr>
            <w:tcW w:w="2221" w:type="dxa"/>
            <w:vMerge w:val="restart"/>
          </w:tcPr>
          <w:p w14:paraId="16CCA2B9" w14:textId="77777777" w:rsidR="00106646" w:rsidRPr="00641696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641696">
              <w:rPr>
                <w:rFonts w:ascii="Times New Roman" w:hAnsi="Times New Roman"/>
                <w:sz w:val="24"/>
                <w:szCs w:val="24"/>
              </w:rPr>
              <w:t>ТР</w:t>
            </w:r>
            <w:proofErr w:type="gramEnd"/>
            <w:r w:rsidRPr="00641696">
              <w:rPr>
                <w:rFonts w:ascii="Times New Roman" w:hAnsi="Times New Roman"/>
                <w:sz w:val="24"/>
                <w:szCs w:val="24"/>
              </w:rPr>
              <w:t xml:space="preserve"> ЕАЭС 042/2017 </w:t>
            </w:r>
          </w:p>
        </w:tc>
        <w:tc>
          <w:tcPr>
            <w:tcW w:w="4961" w:type="dxa"/>
            <w:vMerge w:val="restart"/>
          </w:tcPr>
          <w:p w14:paraId="438B5179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 xml:space="preserve">О безопасности оборудования для детских игровых площадок </w:t>
            </w:r>
          </w:p>
        </w:tc>
        <w:tc>
          <w:tcPr>
            <w:tcW w:w="2693" w:type="dxa"/>
            <w:vMerge w:val="restart"/>
          </w:tcPr>
          <w:p w14:paraId="52C1669F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С</w:t>
            </w:r>
          </w:p>
        </w:tc>
        <w:tc>
          <w:tcPr>
            <w:tcW w:w="3196" w:type="dxa"/>
          </w:tcPr>
          <w:p w14:paraId="608ACF88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1с</w:t>
            </w:r>
          </w:p>
        </w:tc>
      </w:tr>
      <w:tr w:rsidR="00106646" w:rsidRPr="00BF1339" w14:paraId="6F063F38" w14:textId="77777777" w:rsidTr="00106646">
        <w:tc>
          <w:tcPr>
            <w:tcW w:w="1715" w:type="dxa"/>
            <w:vMerge/>
          </w:tcPr>
          <w:p w14:paraId="60AC8B8B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56723594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767E3FAF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645E235E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0A7FC4AA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2с</w:t>
            </w:r>
          </w:p>
        </w:tc>
      </w:tr>
      <w:tr w:rsidR="00106646" w:rsidRPr="00BF1339" w14:paraId="51386279" w14:textId="77777777" w:rsidTr="00106646">
        <w:tc>
          <w:tcPr>
            <w:tcW w:w="1715" w:type="dxa"/>
            <w:vMerge/>
          </w:tcPr>
          <w:p w14:paraId="5DB436D6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65A8945E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0F50D82E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2B82241F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3AB070B6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3с</w:t>
            </w:r>
          </w:p>
        </w:tc>
      </w:tr>
      <w:tr w:rsidR="00106646" w:rsidRPr="00BF1339" w14:paraId="5233FA28" w14:textId="77777777" w:rsidTr="00106646">
        <w:tc>
          <w:tcPr>
            <w:tcW w:w="1715" w:type="dxa"/>
            <w:vMerge/>
          </w:tcPr>
          <w:p w14:paraId="7B269E09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1389B68F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252D4605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54E3FEE3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49B638D5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4с</w:t>
            </w:r>
          </w:p>
        </w:tc>
      </w:tr>
      <w:tr w:rsidR="00106646" w:rsidRPr="00BF1339" w14:paraId="55CBF92D" w14:textId="77777777" w:rsidTr="00106646">
        <w:tc>
          <w:tcPr>
            <w:tcW w:w="1715" w:type="dxa"/>
            <w:vMerge/>
          </w:tcPr>
          <w:p w14:paraId="2F10B8C2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2F8CB75B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4462DF79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 w:val="restart"/>
          </w:tcPr>
          <w:p w14:paraId="2023EE64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Д</w:t>
            </w:r>
          </w:p>
        </w:tc>
        <w:tc>
          <w:tcPr>
            <w:tcW w:w="3196" w:type="dxa"/>
          </w:tcPr>
          <w:p w14:paraId="1D7D261B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1д</w:t>
            </w:r>
          </w:p>
        </w:tc>
      </w:tr>
      <w:tr w:rsidR="00106646" w:rsidRPr="00BF1339" w14:paraId="4A754C3D" w14:textId="77777777" w:rsidTr="00106646">
        <w:tc>
          <w:tcPr>
            <w:tcW w:w="1715" w:type="dxa"/>
            <w:vMerge/>
          </w:tcPr>
          <w:p w14:paraId="0D232970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18F96B5B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33984858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741C19FA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751D8CFE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2д</w:t>
            </w:r>
          </w:p>
        </w:tc>
      </w:tr>
      <w:tr w:rsidR="00106646" w:rsidRPr="00BF1339" w14:paraId="64B01273" w14:textId="77777777" w:rsidTr="00106646">
        <w:tc>
          <w:tcPr>
            <w:tcW w:w="1715" w:type="dxa"/>
            <w:vMerge/>
          </w:tcPr>
          <w:p w14:paraId="10FA9A3A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78FB6348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5F1CB48B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6B472E35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24C48ECF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3д</w:t>
            </w:r>
          </w:p>
        </w:tc>
      </w:tr>
      <w:tr w:rsidR="00106646" w:rsidRPr="00BF1339" w14:paraId="579893FD" w14:textId="77777777" w:rsidTr="00106646">
        <w:tc>
          <w:tcPr>
            <w:tcW w:w="1715" w:type="dxa"/>
            <w:vMerge/>
          </w:tcPr>
          <w:p w14:paraId="51C0A9F5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6744F039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5AC09AD7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2A0105AB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0443499E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4д</w:t>
            </w:r>
          </w:p>
        </w:tc>
      </w:tr>
      <w:tr w:rsidR="00106646" w:rsidRPr="00BF1339" w14:paraId="69199E3C" w14:textId="77777777" w:rsidTr="00106646">
        <w:tc>
          <w:tcPr>
            <w:tcW w:w="1715" w:type="dxa"/>
            <w:vMerge/>
          </w:tcPr>
          <w:p w14:paraId="13723EC2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20DE56E5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0CB84E6F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15A5B77E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ОС</w:t>
            </w:r>
          </w:p>
        </w:tc>
        <w:tc>
          <w:tcPr>
            <w:tcW w:w="3196" w:type="dxa"/>
          </w:tcPr>
          <w:p w14:paraId="117D14F9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–</w:t>
            </w:r>
          </w:p>
        </w:tc>
      </w:tr>
      <w:tr w:rsidR="00106646" w:rsidRPr="00BF1339" w14:paraId="2738A1B8" w14:textId="77777777" w:rsidTr="00106646">
        <w:tc>
          <w:tcPr>
            <w:tcW w:w="1715" w:type="dxa"/>
            <w:vMerge w:val="restart"/>
          </w:tcPr>
          <w:p w14:paraId="16D849A1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 xml:space="preserve">043 </w:t>
            </w:r>
          </w:p>
        </w:tc>
        <w:tc>
          <w:tcPr>
            <w:tcW w:w="2221" w:type="dxa"/>
            <w:vMerge w:val="restart"/>
          </w:tcPr>
          <w:p w14:paraId="028D5333" w14:textId="77777777" w:rsidR="00106646" w:rsidRPr="00641696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641696">
              <w:rPr>
                <w:rFonts w:ascii="Times New Roman" w:hAnsi="Times New Roman"/>
                <w:sz w:val="24"/>
                <w:szCs w:val="24"/>
              </w:rPr>
              <w:t>ТР</w:t>
            </w:r>
            <w:proofErr w:type="gramEnd"/>
            <w:r w:rsidRPr="00641696">
              <w:rPr>
                <w:rFonts w:ascii="Times New Roman" w:hAnsi="Times New Roman"/>
                <w:sz w:val="24"/>
                <w:szCs w:val="24"/>
              </w:rPr>
              <w:t xml:space="preserve"> ЕАЭС 043/2017 </w:t>
            </w:r>
          </w:p>
        </w:tc>
        <w:tc>
          <w:tcPr>
            <w:tcW w:w="4961" w:type="dxa"/>
            <w:vMerge w:val="restart"/>
          </w:tcPr>
          <w:p w14:paraId="02BD775D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 xml:space="preserve">О требованиях к средствам обеспечения пожарной безопасности и пожаротушения </w:t>
            </w:r>
          </w:p>
        </w:tc>
        <w:tc>
          <w:tcPr>
            <w:tcW w:w="2693" w:type="dxa"/>
            <w:vMerge w:val="restart"/>
          </w:tcPr>
          <w:p w14:paraId="3998E83B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С</w:t>
            </w:r>
          </w:p>
        </w:tc>
        <w:tc>
          <w:tcPr>
            <w:tcW w:w="3196" w:type="dxa"/>
          </w:tcPr>
          <w:p w14:paraId="3A11E7CF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1с</w:t>
            </w:r>
          </w:p>
        </w:tc>
      </w:tr>
      <w:tr w:rsidR="00106646" w:rsidRPr="00BF1339" w14:paraId="638C5937" w14:textId="77777777" w:rsidTr="00106646">
        <w:tc>
          <w:tcPr>
            <w:tcW w:w="1715" w:type="dxa"/>
            <w:vMerge/>
          </w:tcPr>
          <w:p w14:paraId="42A0D1DB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2E9F9960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3BCBB10C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1053E38B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7D4CF83A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3с</w:t>
            </w:r>
          </w:p>
        </w:tc>
      </w:tr>
      <w:tr w:rsidR="00106646" w:rsidRPr="00BF1339" w14:paraId="078E335E" w14:textId="77777777" w:rsidTr="00106646">
        <w:tc>
          <w:tcPr>
            <w:tcW w:w="1715" w:type="dxa"/>
            <w:vMerge/>
          </w:tcPr>
          <w:p w14:paraId="1A478C38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45DAEFC6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7B2D57F1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1593B0AA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5DED23D3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4с</w:t>
            </w:r>
          </w:p>
        </w:tc>
      </w:tr>
      <w:tr w:rsidR="00106646" w:rsidRPr="00BF1339" w14:paraId="2D7844F7" w14:textId="77777777" w:rsidTr="00106646">
        <w:tc>
          <w:tcPr>
            <w:tcW w:w="1715" w:type="dxa"/>
            <w:vMerge/>
          </w:tcPr>
          <w:p w14:paraId="75553FB0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62793906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5F8D7F35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 w:val="restart"/>
          </w:tcPr>
          <w:p w14:paraId="525600E6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Д</w:t>
            </w:r>
          </w:p>
        </w:tc>
        <w:tc>
          <w:tcPr>
            <w:tcW w:w="3196" w:type="dxa"/>
          </w:tcPr>
          <w:p w14:paraId="486D5FEE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3д</w:t>
            </w:r>
          </w:p>
        </w:tc>
      </w:tr>
      <w:tr w:rsidR="00106646" w:rsidRPr="00BF1339" w14:paraId="2F1BD698" w14:textId="77777777" w:rsidTr="00106646">
        <w:tc>
          <w:tcPr>
            <w:tcW w:w="1715" w:type="dxa"/>
            <w:vMerge/>
          </w:tcPr>
          <w:p w14:paraId="79FA81E8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1A569ABE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077B2F70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1BD788F2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36AD7AAA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4д</w:t>
            </w:r>
          </w:p>
        </w:tc>
      </w:tr>
      <w:tr w:rsidR="00106646" w:rsidRPr="00BF1339" w14:paraId="2B1B0FDA" w14:textId="77777777" w:rsidTr="00106646">
        <w:tc>
          <w:tcPr>
            <w:tcW w:w="1715" w:type="dxa"/>
            <w:vMerge/>
          </w:tcPr>
          <w:p w14:paraId="5A04425C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7072A5A6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7949D686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20B7D163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46E87C6F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6д</w:t>
            </w:r>
          </w:p>
        </w:tc>
      </w:tr>
      <w:tr w:rsidR="00106646" w:rsidRPr="00BF1339" w14:paraId="1D3E27E3" w14:textId="77777777" w:rsidTr="00106646">
        <w:tc>
          <w:tcPr>
            <w:tcW w:w="1715" w:type="dxa"/>
            <w:vMerge w:val="restart"/>
          </w:tcPr>
          <w:p w14:paraId="483BE407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>044</w:t>
            </w:r>
          </w:p>
        </w:tc>
        <w:tc>
          <w:tcPr>
            <w:tcW w:w="2221" w:type="dxa"/>
            <w:vMerge w:val="restart"/>
          </w:tcPr>
          <w:p w14:paraId="3CA7C579" w14:textId="77777777" w:rsidR="00106646" w:rsidRPr="00641696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641696">
              <w:rPr>
                <w:rFonts w:ascii="Times New Roman" w:hAnsi="Times New Roman"/>
                <w:sz w:val="24"/>
                <w:szCs w:val="24"/>
              </w:rPr>
              <w:t>ТР</w:t>
            </w:r>
            <w:proofErr w:type="gramEnd"/>
            <w:r w:rsidRPr="00641696">
              <w:rPr>
                <w:rFonts w:ascii="Times New Roman" w:hAnsi="Times New Roman"/>
                <w:sz w:val="24"/>
                <w:szCs w:val="24"/>
              </w:rPr>
              <w:t xml:space="preserve"> ЕАЭС 044/2017 </w:t>
            </w:r>
          </w:p>
        </w:tc>
        <w:tc>
          <w:tcPr>
            <w:tcW w:w="4961" w:type="dxa"/>
            <w:vMerge w:val="restart"/>
          </w:tcPr>
          <w:p w14:paraId="0B4F8023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 xml:space="preserve">О безопасности упакованной питьевой воды, включая природную минеральную воду </w:t>
            </w:r>
          </w:p>
        </w:tc>
        <w:tc>
          <w:tcPr>
            <w:tcW w:w="2693" w:type="dxa"/>
            <w:vMerge w:val="restart"/>
          </w:tcPr>
          <w:p w14:paraId="03F375A4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Д</w:t>
            </w:r>
          </w:p>
        </w:tc>
        <w:tc>
          <w:tcPr>
            <w:tcW w:w="3196" w:type="dxa"/>
          </w:tcPr>
          <w:p w14:paraId="2DF4CD86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1д</w:t>
            </w:r>
          </w:p>
        </w:tc>
      </w:tr>
      <w:tr w:rsidR="00106646" w:rsidRPr="00BF1339" w14:paraId="7033A237" w14:textId="77777777" w:rsidTr="00106646">
        <w:tc>
          <w:tcPr>
            <w:tcW w:w="1715" w:type="dxa"/>
            <w:vMerge/>
          </w:tcPr>
          <w:p w14:paraId="748CF2AC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5E46AE10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58908622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3B76BCE4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553937F1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2д</w:t>
            </w:r>
          </w:p>
        </w:tc>
      </w:tr>
      <w:tr w:rsidR="00106646" w:rsidRPr="00BF1339" w14:paraId="3510311A" w14:textId="77777777" w:rsidTr="00106646">
        <w:tc>
          <w:tcPr>
            <w:tcW w:w="1715" w:type="dxa"/>
            <w:vMerge/>
          </w:tcPr>
          <w:p w14:paraId="07E30408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2B1E57B0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4616B7EE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709AF9C1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046C4838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3д</w:t>
            </w:r>
          </w:p>
        </w:tc>
      </w:tr>
      <w:tr w:rsidR="00106646" w:rsidRPr="00BF1339" w14:paraId="786C5DF6" w14:textId="77777777" w:rsidTr="00106646">
        <w:tc>
          <w:tcPr>
            <w:tcW w:w="1715" w:type="dxa"/>
            <w:vMerge/>
          </w:tcPr>
          <w:p w14:paraId="49387641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161D8437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0565FB57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3467E56A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10D8DED0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4д</w:t>
            </w:r>
          </w:p>
        </w:tc>
      </w:tr>
      <w:tr w:rsidR="00106646" w:rsidRPr="00BF1339" w14:paraId="5917D734" w14:textId="77777777" w:rsidTr="00106646">
        <w:tc>
          <w:tcPr>
            <w:tcW w:w="1715" w:type="dxa"/>
            <w:vMerge/>
          </w:tcPr>
          <w:p w14:paraId="705D9F13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52AC8DB8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40C5A263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78F381EF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96" w:type="dxa"/>
          </w:tcPr>
          <w:p w14:paraId="30CCA317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6д</w:t>
            </w:r>
          </w:p>
        </w:tc>
      </w:tr>
      <w:tr w:rsidR="00106646" w:rsidRPr="00BF1339" w14:paraId="3176ECBB" w14:textId="77777777" w:rsidTr="00106646">
        <w:tc>
          <w:tcPr>
            <w:tcW w:w="1715" w:type="dxa"/>
            <w:vMerge/>
          </w:tcPr>
          <w:p w14:paraId="02A7C607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7964AFBD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26B6E485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51697A49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РГ</w:t>
            </w:r>
          </w:p>
        </w:tc>
        <w:tc>
          <w:tcPr>
            <w:tcW w:w="3196" w:type="dxa"/>
          </w:tcPr>
          <w:p w14:paraId="568536A8" w14:textId="77777777" w:rsidR="00106646" w:rsidRPr="00BF1339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F1339">
              <w:rPr>
                <w:rFonts w:ascii="Times New Roman" w:hAnsi="Times New Roman"/>
                <w:bCs/>
                <w:sz w:val="24"/>
                <w:szCs w:val="24"/>
              </w:rPr>
              <w:t>–</w:t>
            </w:r>
          </w:p>
        </w:tc>
      </w:tr>
      <w:tr w:rsidR="00106646" w:rsidRPr="00BF1339" w14:paraId="19452878" w14:textId="77777777" w:rsidTr="00106646">
        <w:tc>
          <w:tcPr>
            <w:tcW w:w="1715" w:type="dxa"/>
          </w:tcPr>
          <w:p w14:paraId="3A64A092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>045</w:t>
            </w:r>
          </w:p>
        </w:tc>
        <w:tc>
          <w:tcPr>
            <w:tcW w:w="2221" w:type="dxa"/>
          </w:tcPr>
          <w:p w14:paraId="4170C453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BF1339">
              <w:rPr>
                <w:rFonts w:ascii="Times New Roman" w:hAnsi="Times New Roman"/>
                <w:sz w:val="24"/>
                <w:szCs w:val="24"/>
              </w:rPr>
              <w:t>ТР</w:t>
            </w:r>
            <w:proofErr w:type="gramEnd"/>
            <w:r w:rsidRPr="00BF1339">
              <w:rPr>
                <w:rFonts w:ascii="Times New Roman" w:hAnsi="Times New Roman"/>
                <w:sz w:val="24"/>
                <w:szCs w:val="24"/>
              </w:rPr>
              <w:t xml:space="preserve"> ЕАЭС 045/2017</w:t>
            </w:r>
          </w:p>
        </w:tc>
        <w:tc>
          <w:tcPr>
            <w:tcW w:w="4961" w:type="dxa"/>
          </w:tcPr>
          <w:p w14:paraId="1E288257" w14:textId="77777777" w:rsidR="00106646" w:rsidRPr="00BF1339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>О безопасности нефти, подготовленной к транспортировке и (или) использованию</w:t>
            </w:r>
          </w:p>
        </w:tc>
        <w:tc>
          <w:tcPr>
            <w:tcW w:w="2693" w:type="dxa"/>
          </w:tcPr>
          <w:p w14:paraId="131D0373" w14:textId="77777777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1339">
              <w:rPr>
                <w:rFonts w:ascii="Times New Roman" w:hAnsi="Times New Roman"/>
                <w:sz w:val="24"/>
                <w:szCs w:val="24"/>
              </w:rPr>
              <w:t>ИП</w:t>
            </w:r>
          </w:p>
        </w:tc>
        <w:tc>
          <w:tcPr>
            <w:tcW w:w="3196" w:type="dxa"/>
          </w:tcPr>
          <w:p w14:paraId="5B19FCF6" w14:textId="77777777" w:rsidR="00106646" w:rsidRPr="00641696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641696">
              <w:rPr>
                <w:rFonts w:ascii="Times New Roman" w:hAnsi="Times New Roman"/>
                <w:bCs/>
                <w:sz w:val="24"/>
                <w:szCs w:val="24"/>
              </w:rPr>
              <w:t>–</w:t>
            </w:r>
          </w:p>
        </w:tc>
      </w:tr>
      <w:tr w:rsidR="00106646" w:rsidRPr="00BF1339" w14:paraId="189C5F0A" w14:textId="77777777" w:rsidTr="00106646">
        <w:trPr>
          <w:trHeight w:val="327"/>
        </w:trPr>
        <w:tc>
          <w:tcPr>
            <w:tcW w:w="1715" w:type="dxa"/>
            <w:vMerge w:val="restart"/>
          </w:tcPr>
          <w:p w14:paraId="51B9D5BB" w14:textId="41F6B582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046</w:t>
            </w:r>
          </w:p>
        </w:tc>
        <w:tc>
          <w:tcPr>
            <w:tcW w:w="2221" w:type="dxa"/>
            <w:vMerge w:val="restart"/>
          </w:tcPr>
          <w:p w14:paraId="61495334" w14:textId="03FC1576" w:rsidR="00106646" w:rsidRPr="00BF1339" w:rsidRDefault="00106646" w:rsidP="009213F4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ТР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 xml:space="preserve"> ЕАЭС 046/2018</w:t>
            </w:r>
          </w:p>
        </w:tc>
        <w:tc>
          <w:tcPr>
            <w:tcW w:w="4961" w:type="dxa"/>
            <w:vMerge w:val="restart"/>
          </w:tcPr>
          <w:p w14:paraId="5509DDC9" w14:textId="2505DA58" w:rsidR="00106646" w:rsidRPr="00BF1339" w:rsidRDefault="00106646" w:rsidP="00552CA5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552CA5">
              <w:rPr>
                <w:rFonts w:ascii="Times New Roman" w:hAnsi="Times New Roman"/>
                <w:sz w:val="24"/>
                <w:szCs w:val="24"/>
              </w:rPr>
              <w:t>О безопасности газа горючего природного,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52CA5">
              <w:rPr>
                <w:rFonts w:ascii="Times New Roman" w:hAnsi="Times New Roman"/>
                <w:sz w:val="24"/>
                <w:szCs w:val="24"/>
              </w:rPr>
              <w:t>подготовленного к транспортированию и (или) использованию</w:t>
            </w:r>
          </w:p>
        </w:tc>
        <w:tc>
          <w:tcPr>
            <w:tcW w:w="2693" w:type="dxa"/>
            <w:vMerge w:val="restart"/>
          </w:tcPr>
          <w:p w14:paraId="768E576F" w14:textId="6C962F84" w:rsidR="00106646" w:rsidRPr="00BF1339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Д</w:t>
            </w:r>
          </w:p>
        </w:tc>
        <w:tc>
          <w:tcPr>
            <w:tcW w:w="3196" w:type="dxa"/>
          </w:tcPr>
          <w:p w14:paraId="4DBD4159" w14:textId="514A30C4" w:rsidR="00106646" w:rsidRPr="00641696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д</w:t>
            </w:r>
          </w:p>
        </w:tc>
      </w:tr>
      <w:tr w:rsidR="00106646" w:rsidRPr="00BF1339" w14:paraId="2AC5FA4D" w14:textId="77777777" w:rsidTr="00106646">
        <w:trPr>
          <w:trHeight w:val="326"/>
        </w:trPr>
        <w:tc>
          <w:tcPr>
            <w:tcW w:w="1715" w:type="dxa"/>
            <w:vMerge/>
          </w:tcPr>
          <w:p w14:paraId="592A28A4" w14:textId="77777777" w:rsidR="00106646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41660E4B" w14:textId="77777777" w:rsidR="00106646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033F309C" w14:textId="77777777" w:rsidR="00106646" w:rsidRPr="00552CA5" w:rsidRDefault="00106646" w:rsidP="00552CA5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2A389096" w14:textId="77777777" w:rsidR="00106646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6" w:type="dxa"/>
          </w:tcPr>
          <w:p w14:paraId="570FA202" w14:textId="385F829E" w:rsidR="00106646" w:rsidRPr="00641696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3д</w:t>
            </w:r>
          </w:p>
        </w:tc>
      </w:tr>
      <w:tr w:rsidR="00106646" w:rsidRPr="00BF1339" w14:paraId="1684DB61" w14:textId="77777777" w:rsidTr="00106646">
        <w:trPr>
          <w:trHeight w:val="326"/>
        </w:trPr>
        <w:tc>
          <w:tcPr>
            <w:tcW w:w="1715" w:type="dxa"/>
            <w:vMerge/>
          </w:tcPr>
          <w:p w14:paraId="08201F69" w14:textId="77777777" w:rsidR="00106646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5361C4E7" w14:textId="77777777" w:rsidR="00106646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68CBAFE0" w14:textId="77777777" w:rsidR="00106646" w:rsidRPr="00552CA5" w:rsidRDefault="00106646" w:rsidP="00552CA5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69271C09" w14:textId="77777777" w:rsidR="00106646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6" w:type="dxa"/>
          </w:tcPr>
          <w:p w14:paraId="1C6B622F" w14:textId="4322C3A3" w:rsidR="00106646" w:rsidRPr="00641696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4д</w:t>
            </w:r>
          </w:p>
        </w:tc>
      </w:tr>
      <w:tr w:rsidR="00106646" w:rsidRPr="00BF1339" w14:paraId="28F05317" w14:textId="77777777" w:rsidTr="00106646">
        <w:trPr>
          <w:trHeight w:val="326"/>
        </w:trPr>
        <w:tc>
          <w:tcPr>
            <w:tcW w:w="1715" w:type="dxa"/>
            <w:vMerge/>
          </w:tcPr>
          <w:p w14:paraId="01E0CF77" w14:textId="77777777" w:rsidR="00106646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1" w:type="dxa"/>
            <w:vMerge/>
          </w:tcPr>
          <w:p w14:paraId="2883B6B0" w14:textId="77777777" w:rsidR="00106646" w:rsidRDefault="00106646" w:rsidP="001D5E3D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1" w:type="dxa"/>
            <w:vMerge/>
          </w:tcPr>
          <w:p w14:paraId="60044917" w14:textId="77777777" w:rsidR="00106646" w:rsidRPr="00552CA5" w:rsidRDefault="00106646" w:rsidP="00552CA5">
            <w:pPr>
              <w:widowControl w:val="0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1F74EF51" w14:textId="77777777" w:rsidR="00106646" w:rsidRDefault="00106646" w:rsidP="001D5E3D">
            <w:pPr>
              <w:widowControl w:val="0"/>
              <w:spacing w:before="60" w:after="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6" w:type="dxa"/>
          </w:tcPr>
          <w:p w14:paraId="640DC8D8" w14:textId="27B80EB2" w:rsidR="00106646" w:rsidRPr="00641696" w:rsidRDefault="00106646" w:rsidP="001D5E3D">
            <w:pPr>
              <w:widowControl w:val="0"/>
              <w:tabs>
                <w:tab w:val="left" w:pos="-6840"/>
              </w:tabs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6д</w:t>
            </w:r>
          </w:p>
        </w:tc>
      </w:tr>
    </w:tbl>
    <w:p w14:paraId="56A5EBB7" w14:textId="0BB5EA7C" w:rsidR="008C252D" w:rsidRDefault="008C252D" w:rsidP="008C252D">
      <w:pPr>
        <w:pStyle w:val="10"/>
        <w:tabs>
          <w:tab w:val="clear" w:pos="130"/>
        </w:tabs>
        <w:spacing w:before="360" w:beforeAutospacing="0" w:after="0" w:afterAutospacing="0"/>
        <w:ind w:left="1077"/>
        <w:contextualSpacing w:val="0"/>
        <w:rPr>
          <w:szCs w:val="30"/>
        </w:rPr>
      </w:pPr>
    </w:p>
    <w:p w14:paraId="303DB983" w14:textId="77777777" w:rsidR="005E2074" w:rsidRPr="00B201C3" w:rsidRDefault="005E2074" w:rsidP="008C252D">
      <w:pPr>
        <w:pStyle w:val="10"/>
        <w:tabs>
          <w:tab w:val="clear" w:pos="130"/>
        </w:tabs>
        <w:spacing w:before="360" w:beforeAutospacing="0" w:after="0" w:afterAutospacing="0"/>
        <w:ind w:left="1077"/>
        <w:contextualSpacing w:val="0"/>
        <w:rPr>
          <w:sz w:val="24"/>
          <w:szCs w:val="24"/>
        </w:rPr>
      </w:pPr>
    </w:p>
    <w:p w14:paraId="2C5C1A46" w14:textId="32C64901" w:rsidR="00A81B56" w:rsidRPr="00B201C3" w:rsidRDefault="00A81B56" w:rsidP="00DE4F96">
      <w:pPr>
        <w:pStyle w:val="10"/>
        <w:tabs>
          <w:tab w:val="clear" w:pos="130"/>
        </w:tabs>
        <w:spacing w:before="360" w:beforeAutospacing="0" w:after="360" w:afterAutospacing="0"/>
        <w:contextualSpacing w:val="0"/>
        <w:outlineLvl w:val="1"/>
        <w:rPr>
          <w:rFonts w:cs="Times New Roman"/>
          <w:szCs w:val="30"/>
        </w:rPr>
        <w:sectPr w:rsidR="00A81B56" w:rsidRPr="00B201C3" w:rsidSect="00A81B56">
          <w:pgSz w:w="16838" w:h="11906" w:orient="landscape"/>
          <w:pgMar w:top="1701" w:right="1134" w:bottom="851" w:left="1134" w:header="709" w:footer="709" w:gutter="0"/>
          <w:pgNumType w:start="1"/>
          <w:cols w:space="708"/>
          <w:titlePg/>
          <w:docGrid w:linePitch="408"/>
        </w:sectPr>
      </w:pPr>
    </w:p>
    <w:p w14:paraId="6468AE11" w14:textId="77777777" w:rsidR="001266D4" w:rsidRPr="00B201C3" w:rsidRDefault="001266D4" w:rsidP="001266D4">
      <w:pPr>
        <w:pStyle w:val="affd"/>
        <w:spacing w:before="7" w:line="360" w:lineRule="auto"/>
        <w:ind w:firstLine="708"/>
        <w:jc w:val="both"/>
        <w:rPr>
          <w:lang w:val="ru-RU"/>
        </w:rPr>
      </w:pPr>
      <w:r w:rsidRPr="00B201C3">
        <w:rPr>
          <w:lang w:val="ru-RU"/>
        </w:rPr>
        <w:lastRenderedPageBreak/>
        <w:t xml:space="preserve">2. Детализированные сведения из перечня </w:t>
      </w:r>
      <w:r w:rsidRPr="00B201C3">
        <w:rPr>
          <w:bCs/>
          <w:lang w:val="ru-RU"/>
        </w:rPr>
        <w:t xml:space="preserve">технических регламентов Евразийского экономического союза (технических регламентов Таможенного союза) </w:t>
      </w:r>
      <w:r w:rsidRPr="00B201C3">
        <w:rPr>
          <w:lang w:val="ru-RU"/>
        </w:rPr>
        <w:t>в части дополнительных признаков, характеризующих формы оценки соответствия</w:t>
      </w:r>
      <w:r w:rsidR="00B201C3" w:rsidRPr="00B201C3">
        <w:rPr>
          <w:lang w:val="ru-RU"/>
        </w:rPr>
        <w:t xml:space="preserve"> требованиям технических регламентов</w:t>
      </w:r>
      <w:r w:rsidRPr="00B201C3">
        <w:rPr>
          <w:lang w:val="ru-RU"/>
        </w:rPr>
        <w:t>, представлены в таблице 2.</w:t>
      </w:r>
    </w:p>
    <w:p w14:paraId="1EEABCB0" w14:textId="77777777" w:rsidR="00173BE5" w:rsidRPr="00B201C3" w:rsidRDefault="00173BE5" w:rsidP="008C252D">
      <w:pPr>
        <w:pStyle w:val="10"/>
        <w:tabs>
          <w:tab w:val="clear" w:pos="130"/>
        </w:tabs>
        <w:spacing w:before="0" w:beforeAutospacing="0" w:after="360" w:afterAutospacing="0"/>
        <w:ind w:left="1077"/>
        <w:contextualSpacing w:val="0"/>
        <w:jc w:val="right"/>
        <w:rPr>
          <w:szCs w:val="30"/>
        </w:rPr>
      </w:pPr>
      <w:r w:rsidRPr="00B201C3">
        <w:rPr>
          <w:szCs w:val="30"/>
        </w:rPr>
        <w:t xml:space="preserve">Таблица </w:t>
      </w:r>
      <w:r w:rsidR="002A4700" w:rsidRPr="00B201C3">
        <w:rPr>
          <w:szCs w:val="30"/>
        </w:rPr>
        <w:t>2</w:t>
      </w:r>
    </w:p>
    <w:p w14:paraId="2E555EBE" w14:textId="77777777" w:rsidR="00173BE5" w:rsidRPr="00B201C3" w:rsidRDefault="00173BE5" w:rsidP="002A4700">
      <w:pPr>
        <w:pStyle w:val="10"/>
        <w:tabs>
          <w:tab w:val="clear" w:pos="130"/>
        </w:tabs>
        <w:spacing w:before="360" w:beforeAutospacing="0" w:after="0" w:afterAutospacing="0"/>
        <w:ind w:left="1077"/>
        <w:contextualSpacing w:val="0"/>
        <w:rPr>
          <w:szCs w:val="30"/>
        </w:rPr>
      </w:pPr>
      <w:r w:rsidRPr="00B201C3">
        <w:rPr>
          <w:szCs w:val="30"/>
        </w:rPr>
        <w:t>Перечень форм оценки соответствия</w:t>
      </w:r>
      <w:r w:rsidR="002A4700" w:rsidRPr="00B201C3">
        <w:rPr>
          <w:szCs w:val="30"/>
        </w:rPr>
        <w:t xml:space="preserve"> требованиям </w:t>
      </w:r>
      <w:r w:rsidR="002A4700" w:rsidRPr="00B201C3">
        <w:rPr>
          <w:szCs w:val="30"/>
        </w:rPr>
        <w:br/>
        <w:t>технических регламентов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779"/>
        <w:gridCol w:w="7791"/>
      </w:tblGrid>
      <w:tr w:rsidR="00173BE5" w:rsidRPr="00B201C3" w14:paraId="6F1216D8" w14:textId="77777777" w:rsidTr="00106646">
        <w:trPr>
          <w:tblHeader/>
        </w:trPr>
        <w:tc>
          <w:tcPr>
            <w:tcW w:w="1779" w:type="dxa"/>
          </w:tcPr>
          <w:p w14:paraId="1C205859" w14:textId="77777777" w:rsidR="00173BE5" w:rsidRPr="00B201C3" w:rsidRDefault="00173BE5" w:rsidP="001623EB">
            <w:pPr>
              <w:spacing w:before="60" w:after="6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201C3">
              <w:rPr>
                <w:rFonts w:ascii="Times New Roman" w:hAnsi="Times New Roman"/>
                <w:sz w:val="24"/>
                <w:szCs w:val="24"/>
              </w:rPr>
              <w:t>Код формы оценки соответствия</w:t>
            </w:r>
          </w:p>
        </w:tc>
        <w:tc>
          <w:tcPr>
            <w:tcW w:w="7791" w:type="dxa"/>
          </w:tcPr>
          <w:p w14:paraId="1FEA0016" w14:textId="77777777" w:rsidR="00173BE5" w:rsidRPr="00B201C3" w:rsidRDefault="00173BE5" w:rsidP="001623EB">
            <w:pPr>
              <w:spacing w:before="60" w:after="6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201C3">
              <w:rPr>
                <w:rFonts w:ascii="Times New Roman" w:hAnsi="Times New Roman"/>
                <w:sz w:val="24"/>
                <w:szCs w:val="24"/>
              </w:rPr>
              <w:t>Наименование формы оценки соответствия</w:t>
            </w:r>
          </w:p>
        </w:tc>
      </w:tr>
      <w:tr w:rsidR="00173BE5" w:rsidRPr="00B201C3" w14:paraId="460C77F3" w14:textId="77777777" w:rsidTr="00106646">
        <w:tc>
          <w:tcPr>
            <w:tcW w:w="1779" w:type="dxa"/>
          </w:tcPr>
          <w:p w14:paraId="240347EB" w14:textId="77777777" w:rsidR="00173BE5" w:rsidRPr="00B201C3" w:rsidRDefault="00173BE5" w:rsidP="001623EB">
            <w:pPr>
              <w:spacing w:before="60" w:after="6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201C3">
              <w:rPr>
                <w:rFonts w:ascii="Times New Roman" w:hAnsi="Times New Roman"/>
                <w:sz w:val="24"/>
                <w:szCs w:val="24"/>
              </w:rPr>
              <w:t>Р</w:t>
            </w:r>
          </w:p>
        </w:tc>
        <w:tc>
          <w:tcPr>
            <w:tcW w:w="7791" w:type="dxa"/>
          </w:tcPr>
          <w:p w14:paraId="2CEAC821" w14:textId="77777777" w:rsidR="00173BE5" w:rsidRPr="00B201C3" w:rsidRDefault="00173BE5" w:rsidP="001623EB">
            <w:pPr>
              <w:spacing w:before="60" w:after="6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201C3">
              <w:rPr>
                <w:rFonts w:ascii="Times New Roman" w:hAnsi="Times New Roman"/>
                <w:sz w:val="24"/>
                <w:szCs w:val="24"/>
              </w:rPr>
              <w:t>регистрация</w:t>
            </w:r>
          </w:p>
        </w:tc>
      </w:tr>
      <w:tr w:rsidR="00173BE5" w:rsidRPr="00B201C3" w14:paraId="0C0A59E5" w14:textId="77777777" w:rsidTr="00106646">
        <w:tc>
          <w:tcPr>
            <w:tcW w:w="1779" w:type="dxa"/>
          </w:tcPr>
          <w:p w14:paraId="67627693" w14:textId="77777777" w:rsidR="00173BE5" w:rsidRPr="00B201C3" w:rsidRDefault="00173BE5" w:rsidP="001623EB">
            <w:pPr>
              <w:spacing w:before="60" w:after="6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201C3">
              <w:rPr>
                <w:rFonts w:ascii="Times New Roman" w:hAnsi="Times New Roman"/>
                <w:sz w:val="24"/>
                <w:szCs w:val="24"/>
              </w:rPr>
              <w:t>РГ</w:t>
            </w:r>
          </w:p>
        </w:tc>
        <w:tc>
          <w:tcPr>
            <w:tcW w:w="7791" w:type="dxa"/>
          </w:tcPr>
          <w:p w14:paraId="476BC250" w14:textId="77777777" w:rsidR="00173BE5" w:rsidRPr="00B201C3" w:rsidRDefault="00173BE5" w:rsidP="001623EB">
            <w:pPr>
              <w:spacing w:before="60" w:after="6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201C3">
              <w:rPr>
                <w:rFonts w:ascii="Times New Roman" w:hAnsi="Times New Roman"/>
                <w:sz w:val="24"/>
                <w:szCs w:val="24"/>
              </w:rPr>
              <w:t>государственной регистрация</w:t>
            </w:r>
          </w:p>
        </w:tc>
      </w:tr>
      <w:tr w:rsidR="00173BE5" w:rsidRPr="00B201C3" w14:paraId="2FBFE072" w14:textId="77777777" w:rsidTr="00106646">
        <w:tc>
          <w:tcPr>
            <w:tcW w:w="1779" w:type="dxa"/>
          </w:tcPr>
          <w:p w14:paraId="04277013" w14:textId="77777777" w:rsidR="00173BE5" w:rsidRPr="00B201C3" w:rsidRDefault="00173BE5" w:rsidP="001623EB">
            <w:pPr>
              <w:spacing w:before="60" w:after="6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201C3">
              <w:rPr>
                <w:rFonts w:ascii="Times New Roman" w:hAnsi="Times New Roman"/>
                <w:sz w:val="24"/>
                <w:szCs w:val="24"/>
              </w:rPr>
              <w:t>РГУ</w:t>
            </w:r>
          </w:p>
        </w:tc>
        <w:tc>
          <w:tcPr>
            <w:tcW w:w="7791" w:type="dxa"/>
          </w:tcPr>
          <w:p w14:paraId="7803401F" w14:textId="77777777" w:rsidR="00173BE5" w:rsidRPr="00B201C3" w:rsidRDefault="00173BE5" w:rsidP="001623EB">
            <w:pPr>
              <w:spacing w:before="60" w:after="6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201C3">
              <w:rPr>
                <w:rFonts w:ascii="Times New Roman" w:hAnsi="Times New Roman"/>
                <w:sz w:val="24"/>
                <w:szCs w:val="24"/>
              </w:rPr>
              <w:t>уведомительная государственная регистрация</w:t>
            </w:r>
          </w:p>
        </w:tc>
      </w:tr>
      <w:tr w:rsidR="00173BE5" w:rsidRPr="00B201C3" w14:paraId="084DB17E" w14:textId="77777777" w:rsidTr="00106646">
        <w:tc>
          <w:tcPr>
            <w:tcW w:w="1779" w:type="dxa"/>
          </w:tcPr>
          <w:p w14:paraId="6F124091" w14:textId="77777777" w:rsidR="00173BE5" w:rsidRPr="00B201C3" w:rsidRDefault="00173BE5" w:rsidP="001623EB">
            <w:pPr>
              <w:spacing w:before="60" w:after="6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201C3">
              <w:rPr>
                <w:rFonts w:ascii="Times New Roman" w:hAnsi="Times New Roman"/>
                <w:sz w:val="24"/>
                <w:szCs w:val="24"/>
              </w:rPr>
              <w:t>РГР</w:t>
            </w:r>
          </w:p>
        </w:tc>
        <w:tc>
          <w:tcPr>
            <w:tcW w:w="7791" w:type="dxa"/>
          </w:tcPr>
          <w:p w14:paraId="2A43DBA2" w14:textId="77777777" w:rsidR="00173BE5" w:rsidRPr="00B201C3" w:rsidRDefault="00173BE5" w:rsidP="001623EB">
            <w:pPr>
              <w:spacing w:before="60" w:after="6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201C3">
              <w:rPr>
                <w:rFonts w:ascii="Times New Roman" w:hAnsi="Times New Roman"/>
                <w:sz w:val="24"/>
                <w:szCs w:val="24"/>
              </w:rPr>
              <w:t>разрешительная государственная регистрация</w:t>
            </w:r>
          </w:p>
        </w:tc>
      </w:tr>
      <w:tr w:rsidR="00173BE5" w:rsidRPr="00B201C3" w14:paraId="1AFE76ED" w14:textId="77777777" w:rsidTr="00106646">
        <w:tc>
          <w:tcPr>
            <w:tcW w:w="1779" w:type="dxa"/>
          </w:tcPr>
          <w:p w14:paraId="279EE7DF" w14:textId="77777777" w:rsidR="00173BE5" w:rsidRPr="00B201C3" w:rsidRDefault="00173BE5" w:rsidP="001623EB">
            <w:pPr>
              <w:spacing w:before="60" w:after="6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201C3">
              <w:rPr>
                <w:rFonts w:ascii="Times New Roman" w:hAnsi="Times New Roman"/>
                <w:sz w:val="24"/>
                <w:szCs w:val="24"/>
              </w:rPr>
              <w:t>ГК</w:t>
            </w:r>
          </w:p>
        </w:tc>
        <w:tc>
          <w:tcPr>
            <w:tcW w:w="7791" w:type="dxa"/>
          </w:tcPr>
          <w:p w14:paraId="1632193A" w14:textId="77777777" w:rsidR="00173BE5" w:rsidRPr="00B201C3" w:rsidRDefault="00173BE5" w:rsidP="001623EB">
            <w:pPr>
              <w:spacing w:before="60" w:after="6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201C3">
              <w:rPr>
                <w:rFonts w:ascii="Times New Roman" w:hAnsi="Times New Roman"/>
                <w:sz w:val="24"/>
                <w:szCs w:val="24"/>
              </w:rPr>
              <w:t>государственный контроль (надзор)</w:t>
            </w:r>
          </w:p>
        </w:tc>
      </w:tr>
      <w:tr w:rsidR="00173BE5" w:rsidRPr="00B201C3" w14:paraId="7710043C" w14:textId="77777777" w:rsidTr="00106646">
        <w:tc>
          <w:tcPr>
            <w:tcW w:w="1779" w:type="dxa"/>
          </w:tcPr>
          <w:p w14:paraId="2F25260F" w14:textId="77777777" w:rsidR="00173BE5" w:rsidRPr="00B201C3" w:rsidRDefault="00173BE5" w:rsidP="001623EB">
            <w:pPr>
              <w:spacing w:before="60" w:after="6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201C3">
              <w:rPr>
                <w:rFonts w:ascii="Times New Roman" w:hAnsi="Times New Roman"/>
                <w:sz w:val="24"/>
                <w:szCs w:val="24"/>
              </w:rPr>
              <w:t>И</w:t>
            </w:r>
          </w:p>
        </w:tc>
        <w:tc>
          <w:tcPr>
            <w:tcW w:w="7791" w:type="dxa"/>
          </w:tcPr>
          <w:p w14:paraId="3F31DD9F" w14:textId="77777777" w:rsidR="00173BE5" w:rsidRPr="00B201C3" w:rsidRDefault="00173BE5" w:rsidP="001623EB">
            <w:pPr>
              <w:spacing w:before="60" w:after="6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201C3">
              <w:rPr>
                <w:rFonts w:ascii="Times New Roman" w:hAnsi="Times New Roman"/>
                <w:sz w:val="24"/>
                <w:szCs w:val="24"/>
              </w:rPr>
              <w:t>испытания</w:t>
            </w:r>
          </w:p>
        </w:tc>
      </w:tr>
      <w:tr w:rsidR="00173BE5" w:rsidRPr="00B201C3" w14:paraId="73546182" w14:textId="77777777" w:rsidTr="00106646">
        <w:tc>
          <w:tcPr>
            <w:tcW w:w="1779" w:type="dxa"/>
          </w:tcPr>
          <w:p w14:paraId="3C7F6C15" w14:textId="77777777" w:rsidR="00173BE5" w:rsidRPr="00B201C3" w:rsidRDefault="00173BE5" w:rsidP="001623EB">
            <w:pPr>
              <w:spacing w:before="60" w:after="6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201C3">
              <w:rPr>
                <w:rFonts w:ascii="Times New Roman" w:hAnsi="Times New Roman"/>
                <w:sz w:val="24"/>
                <w:szCs w:val="24"/>
              </w:rPr>
              <w:t>ИП</w:t>
            </w:r>
          </w:p>
        </w:tc>
        <w:tc>
          <w:tcPr>
            <w:tcW w:w="7791" w:type="dxa"/>
          </w:tcPr>
          <w:p w14:paraId="7F6225E3" w14:textId="77777777" w:rsidR="00173BE5" w:rsidRPr="00B201C3" w:rsidRDefault="00173BE5" w:rsidP="001623EB">
            <w:pPr>
              <w:spacing w:before="60" w:after="6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201C3">
              <w:rPr>
                <w:rFonts w:ascii="Times New Roman" w:hAnsi="Times New Roman"/>
                <w:sz w:val="24"/>
                <w:szCs w:val="24"/>
              </w:rPr>
              <w:t>испытания с оформлением паспорта</w:t>
            </w:r>
          </w:p>
        </w:tc>
      </w:tr>
      <w:tr w:rsidR="00173BE5" w:rsidRPr="00B201C3" w14:paraId="78118D0B" w14:textId="77777777" w:rsidTr="00106646">
        <w:tc>
          <w:tcPr>
            <w:tcW w:w="1779" w:type="dxa"/>
          </w:tcPr>
          <w:p w14:paraId="072DB5BC" w14:textId="77777777" w:rsidR="00173BE5" w:rsidRPr="00B201C3" w:rsidRDefault="00173BE5" w:rsidP="001623EB">
            <w:pPr>
              <w:spacing w:before="60" w:after="6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201C3">
              <w:rPr>
                <w:rFonts w:ascii="Times New Roman" w:hAnsi="Times New Roman"/>
                <w:sz w:val="24"/>
                <w:szCs w:val="24"/>
              </w:rPr>
              <w:t>К</w:t>
            </w:r>
          </w:p>
        </w:tc>
        <w:tc>
          <w:tcPr>
            <w:tcW w:w="7791" w:type="dxa"/>
          </w:tcPr>
          <w:p w14:paraId="7FA1AA5C" w14:textId="77777777" w:rsidR="00173BE5" w:rsidRPr="00B201C3" w:rsidRDefault="00173BE5" w:rsidP="001623EB">
            <w:pPr>
              <w:spacing w:before="60" w:after="6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201C3">
              <w:rPr>
                <w:rFonts w:ascii="Times New Roman" w:hAnsi="Times New Roman"/>
                <w:sz w:val="24"/>
                <w:szCs w:val="24"/>
              </w:rPr>
              <w:t>классификация</w:t>
            </w:r>
          </w:p>
        </w:tc>
      </w:tr>
      <w:tr w:rsidR="00173BE5" w:rsidRPr="00B201C3" w14:paraId="13B39D3C" w14:textId="77777777" w:rsidTr="00106646">
        <w:tc>
          <w:tcPr>
            <w:tcW w:w="1779" w:type="dxa"/>
          </w:tcPr>
          <w:p w14:paraId="545CE87D" w14:textId="77777777" w:rsidR="00173BE5" w:rsidRPr="00B201C3" w:rsidRDefault="00173BE5" w:rsidP="001623EB">
            <w:pPr>
              <w:spacing w:before="60" w:after="6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201C3">
              <w:rPr>
                <w:rFonts w:ascii="Times New Roman" w:hAnsi="Times New Roman"/>
                <w:sz w:val="24"/>
                <w:szCs w:val="24"/>
              </w:rPr>
              <w:t>П</w:t>
            </w:r>
          </w:p>
        </w:tc>
        <w:tc>
          <w:tcPr>
            <w:tcW w:w="7791" w:type="dxa"/>
          </w:tcPr>
          <w:p w14:paraId="0B4FE93E" w14:textId="77777777" w:rsidR="00173BE5" w:rsidRPr="00B201C3" w:rsidRDefault="00173BE5" w:rsidP="001623EB">
            <w:pPr>
              <w:spacing w:before="60" w:after="6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201C3">
              <w:rPr>
                <w:rFonts w:ascii="Times New Roman" w:hAnsi="Times New Roman"/>
                <w:sz w:val="24"/>
                <w:szCs w:val="24"/>
              </w:rPr>
              <w:t>подтверждение соответствия</w:t>
            </w:r>
          </w:p>
        </w:tc>
      </w:tr>
      <w:tr w:rsidR="00173BE5" w:rsidRPr="00B201C3" w14:paraId="6B134AFC" w14:textId="77777777" w:rsidTr="00106646">
        <w:tc>
          <w:tcPr>
            <w:tcW w:w="1779" w:type="dxa"/>
          </w:tcPr>
          <w:p w14:paraId="6CA3B2A1" w14:textId="77777777" w:rsidR="00173BE5" w:rsidRPr="00B201C3" w:rsidRDefault="00173BE5" w:rsidP="001623EB">
            <w:pPr>
              <w:spacing w:before="60" w:after="6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201C3">
              <w:rPr>
                <w:rFonts w:ascii="Times New Roman" w:hAnsi="Times New Roman"/>
                <w:sz w:val="24"/>
                <w:szCs w:val="24"/>
              </w:rPr>
              <w:t>С</w:t>
            </w:r>
          </w:p>
        </w:tc>
        <w:tc>
          <w:tcPr>
            <w:tcW w:w="7791" w:type="dxa"/>
          </w:tcPr>
          <w:p w14:paraId="5F08AE4B" w14:textId="77777777" w:rsidR="00173BE5" w:rsidRPr="00B201C3" w:rsidRDefault="00173BE5" w:rsidP="001623EB">
            <w:pPr>
              <w:spacing w:before="60" w:after="6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201C3">
              <w:rPr>
                <w:rFonts w:ascii="Times New Roman" w:hAnsi="Times New Roman"/>
                <w:sz w:val="24"/>
                <w:szCs w:val="24"/>
              </w:rPr>
              <w:t>сертификация</w:t>
            </w:r>
          </w:p>
        </w:tc>
      </w:tr>
      <w:tr w:rsidR="00173BE5" w:rsidRPr="00B201C3" w14:paraId="3695E718" w14:textId="77777777" w:rsidTr="00106646">
        <w:tc>
          <w:tcPr>
            <w:tcW w:w="1779" w:type="dxa"/>
          </w:tcPr>
          <w:p w14:paraId="5E309A49" w14:textId="77777777" w:rsidR="00173BE5" w:rsidRPr="00B201C3" w:rsidRDefault="00173BE5" w:rsidP="001623EB">
            <w:pPr>
              <w:spacing w:before="60" w:after="6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201C3">
              <w:rPr>
                <w:rFonts w:ascii="Times New Roman" w:hAnsi="Times New Roman"/>
                <w:sz w:val="24"/>
                <w:szCs w:val="24"/>
              </w:rPr>
              <w:t>Д</w:t>
            </w:r>
          </w:p>
        </w:tc>
        <w:tc>
          <w:tcPr>
            <w:tcW w:w="7791" w:type="dxa"/>
          </w:tcPr>
          <w:p w14:paraId="099BBC5D" w14:textId="77777777" w:rsidR="00173BE5" w:rsidRPr="00B201C3" w:rsidRDefault="00173BE5" w:rsidP="001623EB">
            <w:pPr>
              <w:spacing w:before="60" w:after="6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201C3">
              <w:rPr>
                <w:rFonts w:ascii="Times New Roman" w:hAnsi="Times New Roman"/>
                <w:sz w:val="24"/>
                <w:szCs w:val="24"/>
              </w:rPr>
              <w:t>декларирование соответствия</w:t>
            </w:r>
          </w:p>
        </w:tc>
      </w:tr>
      <w:tr w:rsidR="00173BE5" w:rsidRPr="00B201C3" w14:paraId="7AC219CE" w14:textId="77777777" w:rsidTr="00106646">
        <w:tc>
          <w:tcPr>
            <w:tcW w:w="1779" w:type="dxa"/>
          </w:tcPr>
          <w:p w14:paraId="2FCF5D1C" w14:textId="77777777" w:rsidR="00173BE5" w:rsidRPr="00B201C3" w:rsidRDefault="00173BE5" w:rsidP="001623EB">
            <w:pPr>
              <w:spacing w:before="60" w:after="6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201C3">
              <w:rPr>
                <w:rFonts w:ascii="Times New Roman" w:hAnsi="Times New Roman"/>
                <w:sz w:val="24"/>
                <w:szCs w:val="24"/>
              </w:rPr>
              <w:t>Э</w:t>
            </w:r>
          </w:p>
        </w:tc>
        <w:tc>
          <w:tcPr>
            <w:tcW w:w="7791" w:type="dxa"/>
          </w:tcPr>
          <w:p w14:paraId="4133C966" w14:textId="77777777" w:rsidR="00173BE5" w:rsidRPr="00B201C3" w:rsidRDefault="00173BE5" w:rsidP="001623EB">
            <w:pPr>
              <w:spacing w:before="60" w:after="6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201C3">
              <w:rPr>
                <w:rFonts w:ascii="Times New Roman" w:hAnsi="Times New Roman"/>
                <w:sz w:val="24"/>
                <w:szCs w:val="24"/>
              </w:rPr>
              <w:t>экспертиза</w:t>
            </w:r>
          </w:p>
        </w:tc>
      </w:tr>
      <w:tr w:rsidR="00173BE5" w:rsidRPr="00B201C3" w14:paraId="1CDCC4B2" w14:textId="77777777" w:rsidTr="00106646">
        <w:tc>
          <w:tcPr>
            <w:tcW w:w="1779" w:type="dxa"/>
          </w:tcPr>
          <w:p w14:paraId="0364E62E" w14:textId="77777777" w:rsidR="00173BE5" w:rsidRPr="00B201C3" w:rsidRDefault="00173BE5" w:rsidP="001623EB">
            <w:pPr>
              <w:spacing w:before="60" w:after="6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201C3">
              <w:rPr>
                <w:rFonts w:ascii="Times New Roman" w:hAnsi="Times New Roman"/>
                <w:sz w:val="24"/>
                <w:szCs w:val="24"/>
              </w:rPr>
              <w:t>ЭТ</w:t>
            </w:r>
          </w:p>
        </w:tc>
        <w:tc>
          <w:tcPr>
            <w:tcW w:w="7791" w:type="dxa"/>
          </w:tcPr>
          <w:p w14:paraId="50DF2D61" w14:textId="77777777" w:rsidR="00173BE5" w:rsidRPr="00B201C3" w:rsidRDefault="00173BE5" w:rsidP="001623EB">
            <w:pPr>
              <w:spacing w:before="60" w:after="6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201C3">
              <w:rPr>
                <w:rFonts w:ascii="Times New Roman" w:hAnsi="Times New Roman"/>
                <w:sz w:val="24"/>
                <w:szCs w:val="24"/>
              </w:rPr>
              <w:t>техническая экспертиза</w:t>
            </w:r>
          </w:p>
        </w:tc>
      </w:tr>
      <w:tr w:rsidR="00173BE5" w:rsidRPr="00B201C3" w14:paraId="49308F4F" w14:textId="77777777" w:rsidTr="00106646">
        <w:tc>
          <w:tcPr>
            <w:tcW w:w="1779" w:type="dxa"/>
          </w:tcPr>
          <w:p w14:paraId="5C72AE10" w14:textId="77777777" w:rsidR="00173BE5" w:rsidRPr="00B201C3" w:rsidRDefault="00173BE5" w:rsidP="001623EB">
            <w:pPr>
              <w:spacing w:before="60" w:after="6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201C3">
              <w:rPr>
                <w:rFonts w:ascii="Times New Roman" w:hAnsi="Times New Roman"/>
                <w:sz w:val="24"/>
                <w:szCs w:val="24"/>
              </w:rPr>
              <w:t>ЭВ</w:t>
            </w:r>
          </w:p>
        </w:tc>
        <w:tc>
          <w:tcPr>
            <w:tcW w:w="7791" w:type="dxa"/>
          </w:tcPr>
          <w:p w14:paraId="368C8E01" w14:textId="77777777" w:rsidR="00173BE5" w:rsidRPr="00B201C3" w:rsidRDefault="00173BE5" w:rsidP="001623EB">
            <w:pPr>
              <w:spacing w:before="60" w:after="6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201C3">
              <w:rPr>
                <w:rFonts w:ascii="Times New Roman" w:hAnsi="Times New Roman"/>
                <w:sz w:val="24"/>
                <w:szCs w:val="24"/>
              </w:rPr>
              <w:t>ветеринарно-санитарная экспертиза</w:t>
            </w:r>
          </w:p>
        </w:tc>
      </w:tr>
      <w:tr w:rsidR="00173BE5" w:rsidRPr="00B201C3" w14:paraId="46E7F7F6" w14:textId="77777777" w:rsidTr="00106646">
        <w:tc>
          <w:tcPr>
            <w:tcW w:w="1779" w:type="dxa"/>
          </w:tcPr>
          <w:p w14:paraId="66F6A675" w14:textId="77777777" w:rsidR="00173BE5" w:rsidRPr="00B201C3" w:rsidRDefault="00173BE5" w:rsidP="001623EB">
            <w:pPr>
              <w:spacing w:before="60" w:after="6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201C3">
              <w:rPr>
                <w:rFonts w:ascii="Times New Roman" w:hAnsi="Times New Roman"/>
                <w:sz w:val="24"/>
                <w:szCs w:val="24"/>
              </w:rPr>
              <w:t>ОС</w:t>
            </w:r>
          </w:p>
        </w:tc>
        <w:tc>
          <w:tcPr>
            <w:tcW w:w="7791" w:type="dxa"/>
          </w:tcPr>
          <w:p w14:paraId="1F5CD1C3" w14:textId="77777777" w:rsidR="00173BE5" w:rsidRPr="00B201C3" w:rsidRDefault="00173BE5" w:rsidP="001623EB">
            <w:pPr>
              <w:spacing w:before="60" w:after="6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201C3">
              <w:rPr>
                <w:rFonts w:ascii="Times New Roman" w:hAnsi="Times New Roman"/>
                <w:sz w:val="24"/>
                <w:szCs w:val="24"/>
              </w:rPr>
              <w:t>оценка состояния (техническое освидетельствование)</w:t>
            </w:r>
          </w:p>
        </w:tc>
      </w:tr>
      <w:tr w:rsidR="00173BE5" w:rsidRPr="00B201C3" w14:paraId="092AE51E" w14:textId="77777777" w:rsidTr="00106646">
        <w:tc>
          <w:tcPr>
            <w:tcW w:w="1779" w:type="dxa"/>
          </w:tcPr>
          <w:p w14:paraId="4C207534" w14:textId="77777777" w:rsidR="00173BE5" w:rsidRPr="00B201C3" w:rsidRDefault="00173BE5" w:rsidP="001623EB">
            <w:pPr>
              <w:spacing w:before="60" w:after="6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201C3">
              <w:rPr>
                <w:rFonts w:ascii="Times New Roman" w:hAnsi="Times New Roman"/>
                <w:sz w:val="24"/>
                <w:szCs w:val="24"/>
              </w:rPr>
              <w:t>ОТ</w:t>
            </w:r>
          </w:p>
        </w:tc>
        <w:tc>
          <w:tcPr>
            <w:tcW w:w="7791" w:type="dxa"/>
          </w:tcPr>
          <w:p w14:paraId="143D27C1" w14:textId="77777777" w:rsidR="00173BE5" w:rsidRPr="00B201C3" w:rsidRDefault="00173BE5" w:rsidP="001623EB">
            <w:pPr>
              <w:spacing w:before="60" w:after="6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201C3">
              <w:rPr>
                <w:rFonts w:ascii="Times New Roman" w:hAnsi="Times New Roman"/>
                <w:sz w:val="24"/>
                <w:szCs w:val="24"/>
              </w:rPr>
              <w:t>одобрение типа транспортного средства</w:t>
            </w:r>
          </w:p>
        </w:tc>
      </w:tr>
      <w:tr w:rsidR="00173BE5" w:rsidRPr="00B201C3" w14:paraId="10451055" w14:textId="77777777" w:rsidTr="00106646">
        <w:tc>
          <w:tcPr>
            <w:tcW w:w="1779" w:type="dxa"/>
          </w:tcPr>
          <w:p w14:paraId="4DA466BF" w14:textId="77777777" w:rsidR="00173BE5" w:rsidRPr="00B201C3" w:rsidRDefault="00173BE5" w:rsidP="001623EB">
            <w:pPr>
              <w:spacing w:before="60" w:after="6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201C3">
              <w:rPr>
                <w:rFonts w:ascii="Times New Roman" w:hAnsi="Times New Roman"/>
                <w:sz w:val="24"/>
                <w:szCs w:val="24"/>
              </w:rPr>
              <w:t>ТО</w:t>
            </w:r>
          </w:p>
        </w:tc>
        <w:tc>
          <w:tcPr>
            <w:tcW w:w="7791" w:type="dxa"/>
          </w:tcPr>
          <w:p w14:paraId="370685BA" w14:textId="77777777" w:rsidR="00173BE5" w:rsidRPr="00B201C3" w:rsidRDefault="00173BE5" w:rsidP="001623EB">
            <w:pPr>
              <w:spacing w:before="60" w:after="6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201C3">
              <w:rPr>
                <w:rFonts w:ascii="Times New Roman" w:hAnsi="Times New Roman"/>
                <w:sz w:val="24"/>
                <w:szCs w:val="24"/>
              </w:rPr>
              <w:t>технический осмотр</w:t>
            </w:r>
          </w:p>
        </w:tc>
      </w:tr>
    </w:tbl>
    <w:p w14:paraId="15A6C464" w14:textId="77777777" w:rsidR="002658CC" w:rsidRDefault="002658CC" w:rsidP="002658CC">
      <w:pPr>
        <w:pStyle w:val="10"/>
        <w:tabs>
          <w:tab w:val="clear" w:pos="130"/>
        </w:tabs>
        <w:spacing w:before="360" w:beforeAutospacing="0" w:after="360" w:afterAutospacing="0"/>
        <w:ind w:left="360"/>
        <w:contextualSpacing w:val="0"/>
        <w:outlineLvl w:val="1"/>
        <w:rPr>
          <w:szCs w:val="30"/>
        </w:rPr>
      </w:pPr>
    </w:p>
    <w:p w14:paraId="6EB21B25" w14:textId="77777777" w:rsidR="002658CC" w:rsidRDefault="002658CC">
      <w:pPr>
        <w:spacing w:after="0" w:line="240" w:lineRule="auto"/>
        <w:rPr>
          <w:rFonts w:ascii="Times New Roman" w:eastAsia="Times New Roman" w:hAnsi="Times New Roman" w:cs="Arial"/>
          <w:bCs/>
          <w:sz w:val="30"/>
          <w:szCs w:val="30"/>
          <w:lang w:eastAsia="ru-RU"/>
        </w:rPr>
      </w:pPr>
      <w:r>
        <w:rPr>
          <w:szCs w:val="30"/>
        </w:rPr>
        <w:br w:type="page"/>
      </w:r>
    </w:p>
    <w:p w14:paraId="152483A6" w14:textId="39C8FD81" w:rsidR="0006063A" w:rsidRPr="002658CC" w:rsidRDefault="0006063A" w:rsidP="002658CC">
      <w:pPr>
        <w:pStyle w:val="10"/>
        <w:tabs>
          <w:tab w:val="clear" w:pos="130"/>
        </w:tabs>
        <w:spacing w:before="360" w:beforeAutospacing="0" w:after="360" w:afterAutospacing="0"/>
        <w:ind w:left="360"/>
        <w:contextualSpacing w:val="0"/>
        <w:outlineLvl w:val="1"/>
        <w:rPr>
          <w:szCs w:val="30"/>
        </w:rPr>
      </w:pPr>
      <w:r w:rsidRPr="002658CC">
        <w:rPr>
          <w:szCs w:val="30"/>
        </w:rPr>
        <w:lastRenderedPageBreak/>
        <w:t xml:space="preserve">II. </w:t>
      </w:r>
      <w:r w:rsidR="003E2097" w:rsidRPr="002658CC">
        <w:rPr>
          <w:szCs w:val="30"/>
        </w:rPr>
        <w:t xml:space="preserve">Паспорт </w:t>
      </w:r>
      <w:r w:rsidR="000D4DB6" w:rsidRPr="002658CC">
        <w:rPr>
          <w:szCs w:val="30"/>
        </w:rPr>
        <w:t>справочника</w:t>
      </w:r>
    </w:p>
    <w:tbl>
      <w:tblPr>
        <w:tblW w:w="93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57" w:type="dxa"/>
        </w:tblCellMar>
        <w:tblLook w:val="0680" w:firstRow="0" w:lastRow="0" w:firstColumn="1" w:lastColumn="0" w:noHBand="1" w:noVBand="1"/>
      </w:tblPr>
      <w:tblGrid>
        <w:gridCol w:w="570"/>
        <w:gridCol w:w="3221"/>
        <w:gridCol w:w="5565"/>
      </w:tblGrid>
      <w:tr w:rsidR="00060DB5" w:rsidRPr="00B201C3" w14:paraId="4B0BA9DB" w14:textId="77777777" w:rsidTr="002658CC">
        <w:trPr>
          <w:trHeight w:val="30"/>
          <w:tblHeader/>
          <w:jc w:val="center"/>
        </w:trPr>
        <w:tc>
          <w:tcPr>
            <w:tcW w:w="0" w:type="auto"/>
            <w:shd w:val="clear" w:color="auto" w:fill="auto"/>
          </w:tcPr>
          <w:p w14:paraId="34DB39B1" w14:textId="77777777" w:rsidR="00060DB5" w:rsidRPr="00B201C3" w:rsidRDefault="00060DB5" w:rsidP="00282132">
            <w:pPr>
              <w:pStyle w:val="a6"/>
              <w:keepNext w:val="0"/>
              <w:widowControl w:val="0"/>
              <w:spacing w:line="264" w:lineRule="auto"/>
            </w:pPr>
            <w:r w:rsidRPr="00B201C3">
              <w:t>№ п/п</w:t>
            </w:r>
          </w:p>
        </w:tc>
        <w:tc>
          <w:tcPr>
            <w:tcW w:w="0" w:type="auto"/>
            <w:shd w:val="clear" w:color="auto" w:fill="auto"/>
          </w:tcPr>
          <w:p w14:paraId="59411297" w14:textId="77777777" w:rsidR="00060DB5" w:rsidRPr="00B201C3" w:rsidRDefault="00060DB5" w:rsidP="00282132">
            <w:pPr>
              <w:pStyle w:val="a6"/>
              <w:keepNext w:val="0"/>
              <w:widowControl w:val="0"/>
              <w:spacing w:line="264" w:lineRule="auto"/>
            </w:pPr>
            <w:r w:rsidRPr="00B201C3">
              <w:t>Обозначение элемента</w:t>
            </w:r>
          </w:p>
        </w:tc>
        <w:tc>
          <w:tcPr>
            <w:tcW w:w="0" w:type="auto"/>
            <w:shd w:val="clear" w:color="auto" w:fill="auto"/>
          </w:tcPr>
          <w:p w14:paraId="30731C26" w14:textId="77777777" w:rsidR="00060DB5" w:rsidRPr="00B201C3" w:rsidRDefault="00060DB5" w:rsidP="00282132">
            <w:pPr>
              <w:pStyle w:val="a6"/>
              <w:keepNext w:val="0"/>
              <w:widowControl w:val="0"/>
              <w:spacing w:line="264" w:lineRule="auto"/>
            </w:pPr>
            <w:r w:rsidRPr="00B201C3">
              <w:t>Описание</w:t>
            </w:r>
          </w:p>
        </w:tc>
      </w:tr>
      <w:tr w:rsidR="00060DB5" w:rsidRPr="00B201C3" w14:paraId="174DD383" w14:textId="77777777" w:rsidTr="002658CC">
        <w:trPr>
          <w:trHeight w:val="30"/>
          <w:tblHeader/>
          <w:jc w:val="center"/>
        </w:trPr>
        <w:tc>
          <w:tcPr>
            <w:tcW w:w="0" w:type="auto"/>
            <w:shd w:val="clear" w:color="auto" w:fill="auto"/>
            <w:vAlign w:val="center"/>
          </w:tcPr>
          <w:p w14:paraId="19801E69" w14:textId="77777777" w:rsidR="00060DB5" w:rsidRPr="00B201C3" w:rsidRDefault="00060DB5" w:rsidP="00282132">
            <w:pPr>
              <w:pStyle w:val="a6"/>
              <w:keepNext w:val="0"/>
              <w:widowControl w:val="0"/>
              <w:spacing w:line="264" w:lineRule="auto"/>
            </w:pPr>
            <w:r w:rsidRPr="00B201C3"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31B728A" w14:textId="77777777" w:rsidR="00060DB5" w:rsidRPr="00B201C3" w:rsidRDefault="00060DB5" w:rsidP="00282132">
            <w:pPr>
              <w:pStyle w:val="a6"/>
              <w:keepNext w:val="0"/>
              <w:widowControl w:val="0"/>
              <w:spacing w:line="264" w:lineRule="auto"/>
            </w:pPr>
            <w:r w:rsidRPr="00B201C3"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F061484" w14:textId="77777777" w:rsidR="00060DB5" w:rsidRPr="00B201C3" w:rsidRDefault="00060DB5" w:rsidP="00282132">
            <w:pPr>
              <w:pStyle w:val="a6"/>
              <w:keepNext w:val="0"/>
              <w:widowControl w:val="0"/>
              <w:spacing w:line="264" w:lineRule="auto"/>
            </w:pPr>
            <w:r w:rsidRPr="00B201C3">
              <w:t>3</w:t>
            </w:r>
          </w:p>
        </w:tc>
      </w:tr>
      <w:tr w:rsidR="00060DB5" w:rsidRPr="00B201C3" w14:paraId="53F45064" w14:textId="77777777" w:rsidTr="002658CC">
        <w:trPr>
          <w:jc w:val="center"/>
        </w:trPr>
        <w:tc>
          <w:tcPr>
            <w:tcW w:w="0" w:type="auto"/>
            <w:shd w:val="clear" w:color="auto" w:fill="auto"/>
          </w:tcPr>
          <w:p w14:paraId="1FB80DFA" w14:textId="77777777" w:rsidR="00060DB5" w:rsidRPr="00B201C3" w:rsidRDefault="00060DB5" w:rsidP="00282132">
            <w:pPr>
              <w:pStyle w:val="a7"/>
              <w:widowControl w:val="0"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B201C3">
              <w:rPr>
                <w:rFonts w:cs="Times New Roman"/>
                <w:szCs w:val="24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14:paraId="72FCEAF0" w14:textId="77777777" w:rsidR="00060DB5" w:rsidRPr="00B201C3" w:rsidRDefault="00060DB5" w:rsidP="00282132">
            <w:pPr>
              <w:pStyle w:val="a7"/>
              <w:widowControl w:val="0"/>
              <w:spacing w:line="264" w:lineRule="auto"/>
              <w:jc w:val="left"/>
              <w:rPr>
                <w:rFonts w:cs="Times New Roman"/>
                <w:szCs w:val="24"/>
              </w:rPr>
            </w:pPr>
            <w:r w:rsidRPr="00B201C3">
              <w:rPr>
                <w:rFonts w:cs="Times New Roman"/>
                <w:szCs w:val="24"/>
              </w:rPr>
              <w:t>Код</w:t>
            </w:r>
          </w:p>
        </w:tc>
        <w:tc>
          <w:tcPr>
            <w:tcW w:w="0" w:type="auto"/>
            <w:shd w:val="clear" w:color="auto" w:fill="auto"/>
          </w:tcPr>
          <w:p w14:paraId="6BCDDF16" w14:textId="4B65ACC2" w:rsidR="00060DB5" w:rsidRPr="00B201C3" w:rsidRDefault="002A4700" w:rsidP="00282132">
            <w:pPr>
              <w:pStyle w:val="a7"/>
              <w:widowControl w:val="0"/>
              <w:spacing w:line="264" w:lineRule="auto"/>
              <w:jc w:val="left"/>
              <w:rPr>
                <w:rFonts w:cs="Times New Roman"/>
                <w:noProof/>
                <w:szCs w:val="24"/>
              </w:rPr>
            </w:pPr>
            <w:r w:rsidRPr="00B201C3">
              <w:rPr>
                <w:rFonts w:cs="Times New Roman"/>
                <w:noProof/>
                <w:szCs w:val="24"/>
              </w:rPr>
              <w:t>_</w:t>
            </w:r>
            <w:r w:rsidR="00060DB5" w:rsidRPr="00B201C3">
              <w:rPr>
                <w:rFonts w:cs="Times New Roman"/>
                <w:noProof/>
                <w:szCs w:val="24"/>
              </w:rPr>
              <w:t>__</w:t>
            </w:r>
          </w:p>
        </w:tc>
      </w:tr>
      <w:tr w:rsidR="00060DB5" w:rsidRPr="00B201C3" w14:paraId="133FDAA1" w14:textId="77777777" w:rsidTr="002658CC">
        <w:trPr>
          <w:jc w:val="center"/>
        </w:trPr>
        <w:tc>
          <w:tcPr>
            <w:tcW w:w="0" w:type="auto"/>
            <w:shd w:val="clear" w:color="auto" w:fill="auto"/>
          </w:tcPr>
          <w:p w14:paraId="5EBD00D7" w14:textId="77777777" w:rsidR="00060DB5" w:rsidRPr="00B201C3" w:rsidRDefault="00060DB5" w:rsidP="00282132">
            <w:pPr>
              <w:pStyle w:val="a7"/>
              <w:widowControl w:val="0"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B201C3">
              <w:rPr>
                <w:rFonts w:cs="Times New Roman"/>
                <w:szCs w:val="24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14:paraId="13D62342" w14:textId="77777777" w:rsidR="00060DB5" w:rsidRPr="00B201C3" w:rsidRDefault="00060DB5" w:rsidP="00282132">
            <w:pPr>
              <w:pStyle w:val="a7"/>
              <w:widowControl w:val="0"/>
              <w:spacing w:line="264" w:lineRule="auto"/>
              <w:jc w:val="left"/>
              <w:rPr>
                <w:rFonts w:cs="Times New Roman"/>
                <w:szCs w:val="24"/>
              </w:rPr>
            </w:pPr>
            <w:r w:rsidRPr="00B201C3">
              <w:rPr>
                <w:rFonts w:cs="Times New Roman"/>
                <w:szCs w:val="24"/>
              </w:rPr>
              <w:t>Тип</w:t>
            </w:r>
          </w:p>
        </w:tc>
        <w:tc>
          <w:tcPr>
            <w:tcW w:w="0" w:type="auto"/>
            <w:shd w:val="clear" w:color="auto" w:fill="auto"/>
          </w:tcPr>
          <w:p w14:paraId="191344B7" w14:textId="77777777" w:rsidR="00060DB5" w:rsidRPr="00B201C3" w:rsidRDefault="00DE4F96" w:rsidP="00DE4F96">
            <w:pPr>
              <w:pStyle w:val="a7"/>
              <w:widowControl w:val="0"/>
              <w:spacing w:line="264" w:lineRule="auto"/>
              <w:jc w:val="left"/>
              <w:rPr>
                <w:rFonts w:cs="Times New Roman"/>
                <w:noProof/>
                <w:szCs w:val="24"/>
              </w:rPr>
            </w:pPr>
            <w:r w:rsidRPr="00B201C3">
              <w:rPr>
                <w:rFonts w:cs="Times New Roman"/>
                <w:noProof/>
                <w:szCs w:val="24"/>
              </w:rPr>
              <w:t>1</w:t>
            </w:r>
            <w:r w:rsidR="00060DB5" w:rsidRPr="00B201C3">
              <w:rPr>
                <w:rFonts w:cs="Times New Roman"/>
                <w:noProof/>
                <w:szCs w:val="24"/>
              </w:rPr>
              <w:t xml:space="preserve"> – </w:t>
            </w:r>
            <w:r w:rsidRPr="00B201C3">
              <w:rPr>
                <w:rFonts w:cs="Times New Roman"/>
                <w:noProof/>
                <w:szCs w:val="24"/>
              </w:rPr>
              <w:t>справочник</w:t>
            </w:r>
          </w:p>
        </w:tc>
      </w:tr>
      <w:tr w:rsidR="00DE4F96" w:rsidRPr="00B201C3" w14:paraId="44C2CC8F" w14:textId="77777777" w:rsidTr="002658CC">
        <w:trPr>
          <w:jc w:val="center"/>
        </w:trPr>
        <w:tc>
          <w:tcPr>
            <w:tcW w:w="0" w:type="auto"/>
            <w:shd w:val="clear" w:color="auto" w:fill="auto"/>
          </w:tcPr>
          <w:p w14:paraId="13B3042B" w14:textId="77777777" w:rsidR="00DE4F96" w:rsidRPr="00B201C3" w:rsidRDefault="00DE4F96" w:rsidP="00282132">
            <w:pPr>
              <w:pStyle w:val="a7"/>
              <w:widowControl w:val="0"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B201C3">
              <w:rPr>
                <w:rFonts w:cs="Times New Roman"/>
                <w:szCs w:val="24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14:paraId="55B3A981" w14:textId="77777777" w:rsidR="00DE4F96" w:rsidRPr="00B201C3" w:rsidDel="007710E5" w:rsidRDefault="00DE4F96" w:rsidP="00282132">
            <w:pPr>
              <w:pStyle w:val="a7"/>
              <w:widowControl w:val="0"/>
              <w:spacing w:line="264" w:lineRule="auto"/>
              <w:jc w:val="left"/>
              <w:rPr>
                <w:rFonts w:cs="Times New Roman"/>
                <w:szCs w:val="24"/>
              </w:rPr>
            </w:pPr>
            <w:r w:rsidRPr="00B201C3">
              <w:rPr>
                <w:rFonts w:cs="Times New Roman"/>
                <w:szCs w:val="24"/>
              </w:rPr>
              <w:t>Наименование</w:t>
            </w:r>
          </w:p>
        </w:tc>
        <w:tc>
          <w:tcPr>
            <w:tcW w:w="0" w:type="auto"/>
            <w:shd w:val="clear" w:color="auto" w:fill="auto"/>
          </w:tcPr>
          <w:p w14:paraId="687AA96E" w14:textId="77777777" w:rsidR="00DE4F96" w:rsidRPr="00B201C3" w:rsidRDefault="00DE4F96" w:rsidP="00DE4F9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201C3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Перечень технических регламентов Евразийского экономического союза (</w:t>
            </w:r>
            <w:r w:rsidR="002A4700" w:rsidRPr="00B201C3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технических регламентов </w:t>
            </w:r>
            <w:r w:rsidRPr="00B201C3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Таможенного союза)</w:t>
            </w:r>
          </w:p>
        </w:tc>
      </w:tr>
      <w:tr w:rsidR="00060DB5" w:rsidRPr="00B201C3" w14:paraId="377EBBE2" w14:textId="77777777" w:rsidTr="002658CC">
        <w:trPr>
          <w:jc w:val="center"/>
        </w:trPr>
        <w:tc>
          <w:tcPr>
            <w:tcW w:w="0" w:type="auto"/>
            <w:shd w:val="clear" w:color="auto" w:fill="auto"/>
          </w:tcPr>
          <w:p w14:paraId="002E5D80" w14:textId="77777777" w:rsidR="00060DB5" w:rsidRPr="00B201C3" w:rsidRDefault="00060DB5" w:rsidP="00282132">
            <w:pPr>
              <w:pStyle w:val="a7"/>
              <w:widowControl w:val="0"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B201C3">
              <w:rPr>
                <w:rFonts w:cs="Times New Roman"/>
                <w:szCs w:val="24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14:paraId="0DC598EC" w14:textId="77777777" w:rsidR="00060DB5" w:rsidRPr="00B201C3" w:rsidRDefault="00060DB5" w:rsidP="00282132">
            <w:pPr>
              <w:pStyle w:val="a7"/>
              <w:widowControl w:val="0"/>
              <w:spacing w:line="264" w:lineRule="auto"/>
              <w:jc w:val="left"/>
              <w:rPr>
                <w:rFonts w:cs="Times New Roman"/>
                <w:szCs w:val="24"/>
              </w:rPr>
            </w:pPr>
            <w:r w:rsidRPr="00B201C3">
              <w:rPr>
                <w:rFonts w:cs="Times New Roman"/>
                <w:szCs w:val="24"/>
              </w:rPr>
              <w:t>Аббревиатура</w:t>
            </w:r>
          </w:p>
        </w:tc>
        <w:tc>
          <w:tcPr>
            <w:tcW w:w="0" w:type="auto"/>
            <w:shd w:val="clear" w:color="auto" w:fill="auto"/>
          </w:tcPr>
          <w:p w14:paraId="708849A9" w14:textId="77777777" w:rsidR="00060DB5" w:rsidRPr="00B201C3" w:rsidRDefault="00DE4F96" w:rsidP="00282132">
            <w:pPr>
              <w:pStyle w:val="a7"/>
              <w:widowControl w:val="0"/>
              <w:spacing w:line="264" w:lineRule="auto"/>
              <w:jc w:val="left"/>
              <w:rPr>
                <w:rFonts w:cs="Times New Roman"/>
                <w:noProof/>
                <w:szCs w:val="24"/>
              </w:rPr>
            </w:pPr>
            <w:r w:rsidRPr="00B201C3">
              <w:rPr>
                <w:rFonts w:cs="Times New Roman"/>
                <w:noProof/>
                <w:szCs w:val="24"/>
              </w:rPr>
              <w:t>СТР</w:t>
            </w:r>
          </w:p>
        </w:tc>
      </w:tr>
      <w:tr w:rsidR="00060DB5" w:rsidRPr="00B201C3" w14:paraId="277DAAB2" w14:textId="77777777" w:rsidTr="002658CC">
        <w:trPr>
          <w:jc w:val="center"/>
        </w:trPr>
        <w:tc>
          <w:tcPr>
            <w:tcW w:w="0" w:type="auto"/>
            <w:shd w:val="clear" w:color="auto" w:fill="auto"/>
          </w:tcPr>
          <w:p w14:paraId="13FA90EA" w14:textId="77777777" w:rsidR="00060DB5" w:rsidRPr="00B201C3" w:rsidRDefault="00060DB5" w:rsidP="00282132">
            <w:pPr>
              <w:pStyle w:val="a7"/>
              <w:widowControl w:val="0"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B201C3">
              <w:rPr>
                <w:rFonts w:cs="Times New Roman"/>
                <w:szCs w:val="24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14:paraId="0E96233F" w14:textId="77777777" w:rsidR="00060DB5" w:rsidRPr="00B201C3" w:rsidRDefault="00060DB5" w:rsidP="00282132">
            <w:pPr>
              <w:pStyle w:val="a7"/>
              <w:widowControl w:val="0"/>
              <w:spacing w:line="264" w:lineRule="auto"/>
              <w:jc w:val="left"/>
              <w:rPr>
                <w:rFonts w:cs="Times New Roman"/>
                <w:szCs w:val="24"/>
              </w:rPr>
            </w:pPr>
            <w:r w:rsidRPr="00B201C3">
              <w:rPr>
                <w:rFonts w:cs="Times New Roman"/>
                <w:szCs w:val="24"/>
              </w:rPr>
              <w:t>Обозначение</w:t>
            </w:r>
          </w:p>
        </w:tc>
        <w:tc>
          <w:tcPr>
            <w:tcW w:w="0" w:type="auto"/>
            <w:shd w:val="clear" w:color="auto" w:fill="auto"/>
          </w:tcPr>
          <w:p w14:paraId="30D2F13E" w14:textId="4AB86B40" w:rsidR="00060DB5" w:rsidRPr="00B201C3" w:rsidRDefault="00060DB5" w:rsidP="002A4700">
            <w:pPr>
              <w:pStyle w:val="a7"/>
              <w:widowControl w:val="0"/>
              <w:spacing w:line="264" w:lineRule="auto"/>
              <w:jc w:val="left"/>
              <w:rPr>
                <w:rFonts w:cs="Times New Roman"/>
                <w:noProof/>
                <w:szCs w:val="24"/>
              </w:rPr>
            </w:pPr>
            <w:r w:rsidRPr="00B201C3">
              <w:rPr>
                <w:rFonts w:cs="Times New Roman"/>
                <w:noProof/>
                <w:szCs w:val="24"/>
              </w:rPr>
              <w:t xml:space="preserve">ЕС </w:t>
            </w:r>
            <w:r w:rsidR="002A4700" w:rsidRPr="00B201C3">
              <w:rPr>
                <w:rFonts w:cs="Times New Roman"/>
                <w:noProof/>
                <w:szCs w:val="24"/>
              </w:rPr>
              <w:t>_</w:t>
            </w:r>
            <w:r w:rsidRPr="00B201C3">
              <w:rPr>
                <w:rFonts w:cs="Times New Roman"/>
                <w:noProof/>
                <w:szCs w:val="24"/>
              </w:rPr>
              <w:t>__- 201</w:t>
            </w:r>
            <w:r w:rsidRPr="002658CC">
              <w:t>8</w:t>
            </w:r>
            <w:r w:rsidRPr="00B201C3">
              <w:rPr>
                <w:rFonts w:cs="Times New Roman"/>
                <w:noProof/>
                <w:szCs w:val="24"/>
              </w:rPr>
              <w:t xml:space="preserve"> (ред. 1)</w:t>
            </w:r>
          </w:p>
        </w:tc>
      </w:tr>
      <w:tr w:rsidR="00D0767C" w:rsidRPr="00B201C3" w14:paraId="3483A6DC" w14:textId="77777777" w:rsidTr="002658CC">
        <w:trPr>
          <w:jc w:val="center"/>
        </w:trPr>
        <w:tc>
          <w:tcPr>
            <w:tcW w:w="0" w:type="auto"/>
            <w:shd w:val="clear" w:color="auto" w:fill="auto"/>
          </w:tcPr>
          <w:p w14:paraId="1B0A39F8" w14:textId="77777777" w:rsidR="00D0767C" w:rsidRPr="00B201C3" w:rsidRDefault="00D0767C" w:rsidP="00282132">
            <w:pPr>
              <w:pStyle w:val="a7"/>
              <w:widowControl w:val="0"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B201C3">
              <w:rPr>
                <w:rFonts w:cs="Times New Roman"/>
                <w:szCs w:val="24"/>
              </w:rPr>
              <w:t>6</w:t>
            </w:r>
          </w:p>
        </w:tc>
        <w:tc>
          <w:tcPr>
            <w:tcW w:w="0" w:type="auto"/>
            <w:shd w:val="clear" w:color="auto" w:fill="auto"/>
          </w:tcPr>
          <w:p w14:paraId="725EA79F" w14:textId="77777777" w:rsidR="00D0767C" w:rsidRPr="00B201C3" w:rsidRDefault="00D0767C" w:rsidP="00282132">
            <w:pPr>
              <w:pStyle w:val="a7"/>
              <w:widowControl w:val="0"/>
              <w:spacing w:line="264" w:lineRule="auto"/>
              <w:jc w:val="left"/>
              <w:rPr>
                <w:rFonts w:cs="Times New Roman"/>
                <w:szCs w:val="24"/>
              </w:rPr>
            </w:pPr>
            <w:r w:rsidRPr="00B201C3">
              <w:rPr>
                <w:rFonts w:cs="Times New Roman"/>
                <w:szCs w:val="24"/>
              </w:rPr>
              <w:t>Реквизиты акта о принятии (утверждении) справочника (классификатора)</w:t>
            </w:r>
          </w:p>
        </w:tc>
        <w:tc>
          <w:tcPr>
            <w:tcW w:w="0" w:type="auto"/>
            <w:shd w:val="clear" w:color="auto" w:fill="auto"/>
          </w:tcPr>
          <w:p w14:paraId="3451785F" w14:textId="77777777" w:rsidR="00D0767C" w:rsidRPr="00B201C3" w:rsidRDefault="00D0767C" w:rsidP="00282132">
            <w:pPr>
              <w:widowControl w:val="0"/>
              <w:spacing w:line="264" w:lineRule="auto"/>
              <w:rPr>
                <w:rFonts w:ascii="Times New Roman" w:hAnsi="Times New Roman"/>
                <w:sz w:val="24"/>
                <w:szCs w:val="24"/>
                <w:lang w:eastAsia="x-none"/>
              </w:rPr>
            </w:pPr>
            <w:r w:rsidRPr="00B201C3">
              <w:rPr>
                <w:rFonts w:ascii="Times New Roman" w:hAnsi="Times New Roman"/>
                <w:noProof/>
                <w:sz w:val="24"/>
                <w:szCs w:val="24"/>
              </w:rPr>
              <w:t xml:space="preserve">Решение Коллегии Евразийской экономической комиссии от                                20     г. №              </w:t>
            </w:r>
          </w:p>
        </w:tc>
      </w:tr>
      <w:tr w:rsidR="00D0767C" w:rsidRPr="00B201C3" w14:paraId="4C67BB46" w14:textId="77777777" w:rsidTr="002658CC">
        <w:trPr>
          <w:jc w:val="center"/>
        </w:trPr>
        <w:tc>
          <w:tcPr>
            <w:tcW w:w="0" w:type="auto"/>
            <w:shd w:val="clear" w:color="auto" w:fill="auto"/>
          </w:tcPr>
          <w:p w14:paraId="39A5114D" w14:textId="77777777" w:rsidR="00D0767C" w:rsidRPr="00B201C3" w:rsidRDefault="00D0767C" w:rsidP="00282132">
            <w:pPr>
              <w:pStyle w:val="a7"/>
              <w:widowControl w:val="0"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B201C3">
              <w:rPr>
                <w:rFonts w:cs="Times New Roman"/>
                <w:szCs w:val="24"/>
              </w:rPr>
              <w:t>7</w:t>
            </w:r>
          </w:p>
        </w:tc>
        <w:tc>
          <w:tcPr>
            <w:tcW w:w="0" w:type="auto"/>
            <w:shd w:val="clear" w:color="auto" w:fill="auto"/>
          </w:tcPr>
          <w:p w14:paraId="0C95867A" w14:textId="77777777" w:rsidR="00D0767C" w:rsidRPr="00B201C3" w:rsidRDefault="00D0767C" w:rsidP="00282132">
            <w:pPr>
              <w:pStyle w:val="a7"/>
              <w:widowControl w:val="0"/>
              <w:spacing w:line="264" w:lineRule="auto"/>
              <w:jc w:val="left"/>
              <w:rPr>
                <w:rFonts w:cs="Times New Roman"/>
                <w:szCs w:val="24"/>
              </w:rPr>
            </w:pPr>
            <w:r w:rsidRPr="00B201C3">
              <w:rPr>
                <w:rFonts w:cs="Times New Roman"/>
                <w:szCs w:val="24"/>
              </w:rPr>
              <w:t xml:space="preserve">Дата введения в действие </w:t>
            </w:r>
            <w:r w:rsidRPr="00B201C3">
              <w:rPr>
                <w:rFonts w:cs="Times New Roman"/>
                <w:szCs w:val="24"/>
              </w:rPr>
              <w:br/>
              <w:t>(начала применения) справочника (классификатора)</w:t>
            </w:r>
          </w:p>
        </w:tc>
        <w:tc>
          <w:tcPr>
            <w:tcW w:w="0" w:type="auto"/>
            <w:shd w:val="clear" w:color="auto" w:fill="auto"/>
          </w:tcPr>
          <w:p w14:paraId="5F549F14" w14:textId="77777777" w:rsidR="00D0767C" w:rsidRPr="00B201C3" w:rsidRDefault="00D0767C" w:rsidP="00282132">
            <w:pPr>
              <w:widowControl w:val="0"/>
              <w:spacing w:line="264" w:lineRule="auto"/>
              <w:rPr>
                <w:rFonts w:ascii="Times New Roman" w:hAnsi="Times New Roman"/>
                <w:sz w:val="24"/>
                <w:szCs w:val="24"/>
                <w:lang w:eastAsia="x-none"/>
              </w:rPr>
            </w:pPr>
            <w:r w:rsidRPr="00B201C3">
              <w:rPr>
                <w:rFonts w:ascii="Times New Roman" w:hAnsi="Times New Roman"/>
                <w:noProof/>
                <w:sz w:val="24"/>
                <w:szCs w:val="24"/>
              </w:rPr>
              <w:t>С даты вступления в силу Решения Коллегии Евразийской экономической комиссии</w:t>
            </w:r>
            <w:r w:rsidRPr="00B201C3">
              <w:rPr>
                <w:rFonts w:ascii="Times New Roman" w:hAnsi="Times New Roman"/>
                <w:noProof/>
                <w:sz w:val="24"/>
                <w:szCs w:val="24"/>
              </w:rPr>
              <w:br/>
              <w:t xml:space="preserve">от                                20     г. №              </w:t>
            </w:r>
          </w:p>
        </w:tc>
      </w:tr>
      <w:tr w:rsidR="00060DB5" w:rsidRPr="00B201C3" w14:paraId="0EF79740" w14:textId="77777777" w:rsidTr="002658CC">
        <w:trPr>
          <w:jc w:val="center"/>
        </w:trPr>
        <w:tc>
          <w:tcPr>
            <w:tcW w:w="0" w:type="auto"/>
            <w:shd w:val="clear" w:color="auto" w:fill="auto"/>
          </w:tcPr>
          <w:p w14:paraId="428853AE" w14:textId="77777777" w:rsidR="00060DB5" w:rsidRPr="00B201C3" w:rsidDel="00BE687F" w:rsidRDefault="00060DB5" w:rsidP="00282132">
            <w:pPr>
              <w:pStyle w:val="a7"/>
              <w:widowControl w:val="0"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B201C3">
              <w:rPr>
                <w:rFonts w:cs="Times New Roman"/>
                <w:szCs w:val="24"/>
              </w:rPr>
              <w:t>8</w:t>
            </w:r>
          </w:p>
        </w:tc>
        <w:tc>
          <w:tcPr>
            <w:tcW w:w="0" w:type="auto"/>
            <w:shd w:val="clear" w:color="auto" w:fill="auto"/>
          </w:tcPr>
          <w:p w14:paraId="02FF1F98" w14:textId="77777777" w:rsidR="00060DB5" w:rsidRPr="00B201C3" w:rsidRDefault="00060DB5" w:rsidP="00282132">
            <w:pPr>
              <w:pStyle w:val="a7"/>
              <w:widowControl w:val="0"/>
              <w:spacing w:line="264" w:lineRule="auto"/>
              <w:jc w:val="left"/>
              <w:rPr>
                <w:rFonts w:cs="Times New Roman"/>
                <w:szCs w:val="24"/>
              </w:rPr>
            </w:pPr>
            <w:r w:rsidRPr="00B201C3">
              <w:rPr>
                <w:rFonts w:cs="Times New Roman"/>
                <w:szCs w:val="24"/>
              </w:rPr>
              <w:t>Реквизиты акта о прекращении применения справочника (классификатора)</w:t>
            </w:r>
          </w:p>
        </w:tc>
        <w:tc>
          <w:tcPr>
            <w:tcW w:w="0" w:type="auto"/>
            <w:shd w:val="clear" w:color="auto" w:fill="auto"/>
          </w:tcPr>
          <w:p w14:paraId="106BB47B" w14:textId="77777777" w:rsidR="00060DB5" w:rsidRPr="00B201C3" w:rsidRDefault="00060DB5" w:rsidP="00282132">
            <w:pPr>
              <w:pStyle w:val="a7"/>
              <w:widowControl w:val="0"/>
              <w:spacing w:line="264" w:lineRule="auto"/>
              <w:jc w:val="left"/>
              <w:rPr>
                <w:rFonts w:cs="Times New Roman"/>
                <w:noProof/>
                <w:szCs w:val="24"/>
              </w:rPr>
            </w:pPr>
            <w:r w:rsidRPr="00B201C3">
              <w:rPr>
                <w:rFonts w:cs="Times New Roman"/>
                <w:noProof/>
                <w:szCs w:val="24"/>
              </w:rPr>
              <w:t>–</w:t>
            </w:r>
          </w:p>
        </w:tc>
      </w:tr>
      <w:tr w:rsidR="00060DB5" w:rsidRPr="00B201C3" w14:paraId="7CC7539F" w14:textId="77777777" w:rsidTr="002658CC">
        <w:trPr>
          <w:jc w:val="center"/>
        </w:trPr>
        <w:tc>
          <w:tcPr>
            <w:tcW w:w="0" w:type="auto"/>
            <w:shd w:val="clear" w:color="auto" w:fill="auto"/>
          </w:tcPr>
          <w:p w14:paraId="4B721E15" w14:textId="77777777" w:rsidR="00060DB5" w:rsidRPr="00B201C3" w:rsidRDefault="00060DB5" w:rsidP="00282132">
            <w:pPr>
              <w:pStyle w:val="a7"/>
              <w:widowControl w:val="0"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B201C3">
              <w:rPr>
                <w:rFonts w:cs="Times New Roman"/>
                <w:szCs w:val="24"/>
              </w:rPr>
              <w:t>9</w:t>
            </w:r>
          </w:p>
        </w:tc>
        <w:tc>
          <w:tcPr>
            <w:tcW w:w="0" w:type="auto"/>
            <w:shd w:val="clear" w:color="auto" w:fill="auto"/>
          </w:tcPr>
          <w:p w14:paraId="73F8EF6E" w14:textId="77777777" w:rsidR="00060DB5" w:rsidRPr="00B201C3" w:rsidRDefault="00060DB5" w:rsidP="00282132">
            <w:pPr>
              <w:pStyle w:val="a7"/>
              <w:widowControl w:val="0"/>
              <w:spacing w:line="264" w:lineRule="auto"/>
              <w:jc w:val="left"/>
              <w:rPr>
                <w:rFonts w:cs="Times New Roman"/>
                <w:szCs w:val="24"/>
              </w:rPr>
            </w:pPr>
            <w:r w:rsidRPr="00B201C3">
              <w:rPr>
                <w:rFonts w:cs="Times New Roman"/>
                <w:szCs w:val="24"/>
              </w:rPr>
              <w:t>Дата окончания применения справочника (классификатора)</w:t>
            </w:r>
          </w:p>
        </w:tc>
        <w:tc>
          <w:tcPr>
            <w:tcW w:w="0" w:type="auto"/>
            <w:shd w:val="clear" w:color="auto" w:fill="auto"/>
          </w:tcPr>
          <w:p w14:paraId="30064D11" w14:textId="77777777" w:rsidR="00060DB5" w:rsidRPr="00B201C3" w:rsidRDefault="00060DB5" w:rsidP="00282132">
            <w:pPr>
              <w:pStyle w:val="a7"/>
              <w:widowControl w:val="0"/>
              <w:spacing w:line="264" w:lineRule="auto"/>
              <w:jc w:val="left"/>
              <w:rPr>
                <w:rFonts w:cs="Times New Roman"/>
                <w:noProof/>
                <w:szCs w:val="24"/>
              </w:rPr>
            </w:pPr>
            <w:r w:rsidRPr="00B201C3">
              <w:rPr>
                <w:rFonts w:cs="Times New Roman"/>
                <w:noProof/>
                <w:szCs w:val="24"/>
              </w:rPr>
              <w:t>–</w:t>
            </w:r>
          </w:p>
        </w:tc>
      </w:tr>
      <w:tr w:rsidR="00060DB5" w:rsidRPr="00B201C3" w14:paraId="65E070CE" w14:textId="77777777" w:rsidTr="002658CC">
        <w:trPr>
          <w:jc w:val="center"/>
        </w:trPr>
        <w:tc>
          <w:tcPr>
            <w:tcW w:w="0" w:type="auto"/>
            <w:shd w:val="clear" w:color="auto" w:fill="auto"/>
          </w:tcPr>
          <w:p w14:paraId="05E001C9" w14:textId="77777777" w:rsidR="00060DB5" w:rsidRPr="00B201C3" w:rsidRDefault="00060DB5" w:rsidP="00282132">
            <w:pPr>
              <w:pStyle w:val="a7"/>
              <w:widowControl w:val="0"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B201C3">
              <w:rPr>
                <w:rFonts w:cs="Times New Roman"/>
                <w:szCs w:val="24"/>
              </w:rPr>
              <w:t>10</w:t>
            </w:r>
          </w:p>
        </w:tc>
        <w:tc>
          <w:tcPr>
            <w:tcW w:w="0" w:type="auto"/>
            <w:shd w:val="clear" w:color="auto" w:fill="auto"/>
          </w:tcPr>
          <w:p w14:paraId="7DB13BC8" w14:textId="77777777" w:rsidR="00060DB5" w:rsidRPr="00B201C3" w:rsidRDefault="00060DB5" w:rsidP="00282132">
            <w:pPr>
              <w:pStyle w:val="a7"/>
              <w:widowControl w:val="0"/>
              <w:spacing w:line="264" w:lineRule="auto"/>
              <w:jc w:val="left"/>
              <w:rPr>
                <w:rFonts w:cs="Times New Roman"/>
                <w:szCs w:val="24"/>
              </w:rPr>
            </w:pPr>
            <w:r w:rsidRPr="00B201C3">
              <w:rPr>
                <w:rFonts w:cs="Times New Roman"/>
                <w:szCs w:val="24"/>
              </w:rPr>
              <w:t>Оператор (операторы)</w:t>
            </w:r>
          </w:p>
        </w:tc>
        <w:tc>
          <w:tcPr>
            <w:tcW w:w="0" w:type="auto"/>
            <w:shd w:val="clear" w:color="auto" w:fill="auto"/>
          </w:tcPr>
          <w:p w14:paraId="134F579A" w14:textId="77777777" w:rsidR="00060DB5" w:rsidRPr="00B201C3" w:rsidRDefault="00060DB5" w:rsidP="00282132">
            <w:pPr>
              <w:pStyle w:val="a7"/>
              <w:widowControl w:val="0"/>
              <w:spacing w:line="264" w:lineRule="auto"/>
              <w:jc w:val="left"/>
              <w:rPr>
                <w:rFonts w:cs="Times New Roman"/>
                <w:noProof/>
                <w:szCs w:val="24"/>
              </w:rPr>
            </w:pPr>
            <w:r w:rsidRPr="00B201C3">
              <w:rPr>
                <w:rFonts w:cs="Times New Roman"/>
                <w:noProof/>
                <w:szCs w:val="24"/>
              </w:rPr>
              <w:t>Евразийская экономическая комиссия</w:t>
            </w:r>
          </w:p>
        </w:tc>
      </w:tr>
      <w:tr w:rsidR="00DE4F96" w:rsidRPr="00B201C3" w14:paraId="30428397" w14:textId="77777777" w:rsidTr="002658CC">
        <w:trPr>
          <w:jc w:val="center"/>
        </w:trPr>
        <w:tc>
          <w:tcPr>
            <w:tcW w:w="0" w:type="auto"/>
            <w:shd w:val="clear" w:color="auto" w:fill="auto"/>
          </w:tcPr>
          <w:p w14:paraId="6E548213" w14:textId="77777777" w:rsidR="00DE4F96" w:rsidRPr="00B201C3" w:rsidRDefault="00DE4F96" w:rsidP="00282132">
            <w:pPr>
              <w:pStyle w:val="a7"/>
              <w:widowControl w:val="0"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B201C3">
              <w:rPr>
                <w:rFonts w:cs="Times New Roman"/>
                <w:szCs w:val="24"/>
              </w:rPr>
              <w:t>11</w:t>
            </w:r>
          </w:p>
        </w:tc>
        <w:tc>
          <w:tcPr>
            <w:tcW w:w="0" w:type="auto"/>
            <w:shd w:val="clear" w:color="auto" w:fill="auto"/>
          </w:tcPr>
          <w:p w14:paraId="3B0EFAAE" w14:textId="77777777" w:rsidR="00DE4F96" w:rsidRPr="00B201C3" w:rsidRDefault="00DE4F96" w:rsidP="00282132">
            <w:pPr>
              <w:pStyle w:val="a7"/>
              <w:widowControl w:val="0"/>
              <w:spacing w:line="264" w:lineRule="auto"/>
              <w:jc w:val="left"/>
              <w:rPr>
                <w:rFonts w:cs="Times New Roman"/>
                <w:szCs w:val="24"/>
              </w:rPr>
            </w:pPr>
            <w:r w:rsidRPr="00B201C3">
              <w:rPr>
                <w:rFonts w:cs="Times New Roman"/>
                <w:szCs w:val="24"/>
              </w:rPr>
              <w:t>Назначение</w:t>
            </w:r>
          </w:p>
        </w:tc>
        <w:tc>
          <w:tcPr>
            <w:tcW w:w="0" w:type="auto"/>
            <w:shd w:val="clear" w:color="auto" w:fill="auto"/>
          </w:tcPr>
          <w:p w14:paraId="48B3AEB7" w14:textId="351FE652" w:rsidR="00DE4F96" w:rsidRPr="00B201C3" w:rsidRDefault="00DE4F96" w:rsidP="009213F4">
            <w:pPr>
              <w:pStyle w:val="ConsPlusNormal"/>
              <w:rPr>
                <w:b w:val="0"/>
                <w:sz w:val="24"/>
                <w:szCs w:val="24"/>
              </w:rPr>
            </w:pPr>
            <w:proofErr w:type="gramStart"/>
            <w:r w:rsidRPr="00B201C3">
              <w:rPr>
                <w:b w:val="0"/>
                <w:sz w:val="24"/>
                <w:szCs w:val="24"/>
              </w:rPr>
              <w:t>предназначен</w:t>
            </w:r>
            <w:proofErr w:type="gramEnd"/>
            <w:r w:rsidRPr="00B201C3">
              <w:rPr>
                <w:b w:val="0"/>
                <w:sz w:val="24"/>
                <w:szCs w:val="24"/>
              </w:rPr>
              <w:t xml:space="preserve"> для систематизации и кодирования технических регламентов Евразийского экономического союза </w:t>
            </w:r>
            <w:r w:rsidR="009213F4">
              <w:rPr>
                <w:b w:val="0"/>
                <w:sz w:val="24"/>
                <w:szCs w:val="24"/>
              </w:rPr>
              <w:t>(</w:t>
            </w:r>
            <w:r w:rsidR="002A4700" w:rsidRPr="00B201C3">
              <w:rPr>
                <w:b w:val="0"/>
                <w:sz w:val="24"/>
                <w:szCs w:val="24"/>
              </w:rPr>
              <w:t xml:space="preserve">технических регламентов </w:t>
            </w:r>
            <w:r w:rsidRPr="00B201C3">
              <w:rPr>
                <w:b w:val="0"/>
                <w:sz w:val="24"/>
                <w:szCs w:val="24"/>
              </w:rPr>
              <w:t>Таможенного союза</w:t>
            </w:r>
            <w:r w:rsidR="009213F4">
              <w:rPr>
                <w:b w:val="0"/>
                <w:sz w:val="24"/>
                <w:szCs w:val="24"/>
              </w:rPr>
              <w:t>)</w:t>
            </w:r>
            <w:r w:rsidRPr="00B201C3">
              <w:rPr>
                <w:b w:val="0"/>
                <w:sz w:val="24"/>
                <w:szCs w:val="24"/>
              </w:rPr>
              <w:t xml:space="preserve"> </w:t>
            </w:r>
          </w:p>
        </w:tc>
      </w:tr>
      <w:tr w:rsidR="00DE4F96" w:rsidRPr="00B201C3" w14:paraId="2CD27D71" w14:textId="77777777" w:rsidTr="002658CC">
        <w:trPr>
          <w:jc w:val="center"/>
        </w:trPr>
        <w:tc>
          <w:tcPr>
            <w:tcW w:w="0" w:type="auto"/>
            <w:shd w:val="clear" w:color="auto" w:fill="auto"/>
          </w:tcPr>
          <w:p w14:paraId="02BEFAEC" w14:textId="77777777" w:rsidR="00DE4F96" w:rsidRPr="00B201C3" w:rsidRDefault="00DE4F96" w:rsidP="00282132">
            <w:pPr>
              <w:pStyle w:val="a7"/>
              <w:widowControl w:val="0"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B201C3">
              <w:rPr>
                <w:rFonts w:cs="Times New Roman"/>
                <w:szCs w:val="24"/>
              </w:rPr>
              <w:t>12</w:t>
            </w:r>
          </w:p>
        </w:tc>
        <w:tc>
          <w:tcPr>
            <w:tcW w:w="0" w:type="auto"/>
            <w:shd w:val="clear" w:color="auto" w:fill="auto"/>
          </w:tcPr>
          <w:p w14:paraId="73ACD2A6" w14:textId="77777777" w:rsidR="00DE4F96" w:rsidRPr="00B201C3" w:rsidRDefault="00DE4F96" w:rsidP="00282132">
            <w:pPr>
              <w:pStyle w:val="a7"/>
              <w:widowControl w:val="0"/>
              <w:spacing w:line="264" w:lineRule="auto"/>
              <w:jc w:val="left"/>
              <w:rPr>
                <w:rFonts w:cs="Times New Roman"/>
                <w:szCs w:val="24"/>
              </w:rPr>
            </w:pPr>
            <w:r w:rsidRPr="00B201C3">
              <w:rPr>
                <w:rFonts w:cs="Times New Roman"/>
                <w:szCs w:val="24"/>
              </w:rPr>
              <w:t>Аннотация (область применения)</w:t>
            </w:r>
          </w:p>
        </w:tc>
        <w:tc>
          <w:tcPr>
            <w:tcW w:w="0" w:type="auto"/>
            <w:shd w:val="clear" w:color="auto" w:fill="auto"/>
          </w:tcPr>
          <w:p w14:paraId="481A1CDF" w14:textId="0B6EFDDF" w:rsidR="00DE4F96" w:rsidRPr="00B201C3" w:rsidRDefault="00DE4F96" w:rsidP="008E275D">
            <w:pPr>
              <w:pStyle w:val="ConsPlusNormal"/>
              <w:rPr>
                <w:b w:val="0"/>
                <w:sz w:val="24"/>
                <w:szCs w:val="24"/>
              </w:rPr>
            </w:pPr>
            <w:r w:rsidRPr="00B201C3">
              <w:rPr>
                <w:b w:val="0"/>
                <w:sz w:val="24"/>
                <w:szCs w:val="24"/>
              </w:rPr>
              <w:t xml:space="preserve">обеспечение информационного взаимодействия при реализации </w:t>
            </w:r>
            <w:r w:rsidR="008E275D">
              <w:rPr>
                <w:b w:val="0"/>
                <w:sz w:val="24"/>
                <w:szCs w:val="24"/>
              </w:rPr>
              <w:t>электронного обмена данными</w:t>
            </w:r>
            <w:r w:rsidRPr="00B201C3">
              <w:rPr>
                <w:b w:val="0"/>
                <w:sz w:val="24"/>
                <w:szCs w:val="24"/>
              </w:rPr>
              <w:t xml:space="preserve"> в рамках Евразийского экономического союза</w:t>
            </w:r>
          </w:p>
        </w:tc>
      </w:tr>
      <w:tr w:rsidR="00DE4F96" w:rsidRPr="00B201C3" w14:paraId="35577CAB" w14:textId="77777777" w:rsidTr="002658CC">
        <w:trPr>
          <w:jc w:val="center"/>
        </w:trPr>
        <w:tc>
          <w:tcPr>
            <w:tcW w:w="0" w:type="auto"/>
            <w:shd w:val="clear" w:color="auto" w:fill="auto"/>
          </w:tcPr>
          <w:p w14:paraId="22231724" w14:textId="77777777" w:rsidR="00DE4F96" w:rsidRPr="00B201C3" w:rsidRDefault="00DE4F96" w:rsidP="00282132">
            <w:pPr>
              <w:pStyle w:val="a7"/>
              <w:widowControl w:val="0"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B201C3">
              <w:rPr>
                <w:rFonts w:cs="Times New Roman"/>
                <w:szCs w:val="24"/>
              </w:rPr>
              <w:t>13</w:t>
            </w:r>
          </w:p>
        </w:tc>
        <w:tc>
          <w:tcPr>
            <w:tcW w:w="0" w:type="auto"/>
            <w:shd w:val="clear" w:color="auto" w:fill="auto"/>
          </w:tcPr>
          <w:p w14:paraId="373B97AC" w14:textId="77777777" w:rsidR="00DE4F96" w:rsidRPr="00B201C3" w:rsidRDefault="00DE4F96" w:rsidP="00282132">
            <w:pPr>
              <w:pStyle w:val="a7"/>
              <w:widowControl w:val="0"/>
              <w:spacing w:line="264" w:lineRule="auto"/>
              <w:jc w:val="left"/>
              <w:rPr>
                <w:rFonts w:cs="Times New Roman"/>
                <w:szCs w:val="24"/>
              </w:rPr>
            </w:pPr>
            <w:r w:rsidRPr="00B201C3">
              <w:rPr>
                <w:rFonts w:cs="Times New Roman"/>
                <w:szCs w:val="24"/>
              </w:rPr>
              <w:t>Ключевые слова</w:t>
            </w:r>
          </w:p>
        </w:tc>
        <w:tc>
          <w:tcPr>
            <w:tcW w:w="0" w:type="auto"/>
            <w:shd w:val="clear" w:color="auto" w:fill="auto"/>
          </w:tcPr>
          <w:p w14:paraId="043661ED" w14:textId="7D81043D" w:rsidR="00DE4F96" w:rsidRPr="00B201C3" w:rsidRDefault="00DE4F96" w:rsidP="00EC5E69">
            <w:pPr>
              <w:pStyle w:val="ConsPlusNormal"/>
              <w:rPr>
                <w:b w:val="0"/>
                <w:sz w:val="24"/>
                <w:szCs w:val="24"/>
              </w:rPr>
            </w:pPr>
            <w:r w:rsidRPr="00B201C3">
              <w:rPr>
                <w:b w:val="0"/>
                <w:sz w:val="24"/>
                <w:szCs w:val="24"/>
              </w:rPr>
              <w:t>технический регламент, регламент</w:t>
            </w:r>
            <w:r w:rsidR="009213F4">
              <w:rPr>
                <w:b w:val="0"/>
                <w:sz w:val="24"/>
                <w:szCs w:val="24"/>
              </w:rPr>
              <w:t>, оценка соответствия</w:t>
            </w:r>
          </w:p>
        </w:tc>
      </w:tr>
      <w:tr w:rsidR="00DE4F96" w:rsidRPr="00B201C3" w14:paraId="4C5F5B6E" w14:textId="77777777" w:rsidTr="002658CC">
        <w:trPr>
          <w:jc w:val="center"/>
        </w:trPr>
        <w:tc>
          <w:tcPr>
            <w:tcW w:w="0" w:type="auto"/>
            <w:shd w:val="clear" w:color="auto" w:fill="auto"/>
          </w:tcPr>
          <w:p w14:paraId="78566F1B" w14:textId="77777777" w:rsidR="00DE4F96" w:rsidRPr="00B201C3" w:rsidRDefault="00DE4F96" w:rsidP="00282132">
            <w:pPr>
              <w:pStyle w:val="a7"/>
              <w:widowControl w:val="0"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B201C3">
              <w:rPr>
                <w:rFonts w:cs="Times New Roman"/>
                <w:szCs w:val="24"/>
              </w:rPr>
              <w:t>14</w:t>
            </w:r>
          </w:p>
        </w:tc>
        <w:tc>
          <w:tcPr>
            <w:tcW w:w="0" w:type="auto"/>
            <w:shd w:val="clear" w:color="auto" w:fill="auto"/>
          </w:tcPr>
          <w:p w14:paraId="26F1477C" w14:textId="77777777" w:rsidR="00DE4F96" w:rsidRPr="00B201C3" w:rsidRDefault="00DE4F96" w:rsidP="00282132">
            <w:pPr>
              <w:pStyle w:val="a7"/>
              <w:widowControl w:val="0"/>
              <w:spacing w:line="264" w:lineRule="auto"/>
              <w:jc w:val="left"/>
              <w:rPr>
                <w:rFonts w:cs="Times New Roman"/>
                <w:szCs w:val="24"/>
              </w:rPr>
            </w:pPr>
            <w:r w:rsidRPr="00B201C3">
              <w:rPr>
                <w:rFonts w:cs="Times New Roman"/>
                <w:szCs w:val="24"/>
              </w:rPr>
              <w:t>Сфера, в которой реализуются полномочия органов Евразийского экономического союза</w:t>
            </w:r>
          </w:p>
        </w:tc>
        <w:tc>
          <w:tcPr>
            <w:tcW w:w="0" w:type="auto"/>
            <w:shd w:val="clear" w:color="auto" w:fill="auto"/>
          </w:tcPr>
          <w:p w14:paraId="11503073" w14:textId="77777777" w:rsidR="00DE4F96" w:rsidRPr="00B201C3" w:rsidRDefault="00DE4F96" w:rsidP="00EC5E69">
            <w:pPr>
              <w:pStyle w:val="ConsPlusNormal"/>
              <w:rPr>
                <w:b w:val="0"/>
                <w:sz w:val="24"/>
                <w:szCs w:val="24"/>
              </w:rPr>
            </w:pPr>
            <w:r w:rsidRPr="00B201C3">
              <w:rPr>
                <w:b w:val="0"/>
                <w:sz w:val="24"/>
                <w:szCs w:val="24"/>
              </w:rPr>
              <w:t>техническое регулирование</w:t>
            </w:r>
          </w:p>
        </w:tc>
      </w:tr>
      <w:tr w:rsidR="00DE4F96" w:rsidRPr="00B201C3" w14:paraId="28195D73" w14:textId="77777777" w:rsidTr="002658CC">
        <w:trPr>
          <w:jc w:val="center"/>
        </w:trPr>
        <w:tc>
          <w:tcPr>
            <w:tcW w:w="0" w:type="auto"/>
            <w:shd w:val="clear" w:color="auto" w:fill="auto"/>
          </w:tcPr>
          <w:p w14:paraId="014378E3" w14:textId="77777777" w:rsidR="00DE4F96" w:rsidRPr="00B201C3" w:rsidDel="00AF3669" w:rsidRDefault="00DE4F96" w:rsidP="00282132">
            <w:pPr>
              <w:pStyle w:val="a7"/>
              <w:widowControl w:val="0"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B201C3">
              <w:rPr>
                <w:rFonts w:cs="Times New Roman"/>
                <w:szCs w:val="24"/>
              </w:rPr>
              <w:lastRenderedPageBreak/>
              <w:t>15</w:t>
            </w:r>
          </w:p>
        </w:tc>
        <w:tc>
          <w:tcPr>
            <w:tcW w:w="0" w:type="auto"/>
            <w:shd w:val="clear" w:color="auto" w:fill="auto"/>
          </w:tcPr>
          <w:p w14:paraId="14813B7D" w14:textId="77777777" w:rsidR="00DE4F96" w:rsidRPr="00B201C3" w:rsidRDefault="00DE4F96" w:rsidP="00282132">
            <w:pPr>
              <w:pStyle w:val="a7"/>
              <w:widowControl w:val="0"/>
              <w:spacing w:line="264" w:lineRule="auto"/>
              <w:jc w:val="left"/>
              <w:rPr>
                <w:rFonts w:cs="Times New Roman"/>
                <w:szCs w:val="24"/>
              </w:rPr>
            </w:pPr>
            <w:r w:rsidRPr="00B201C3">
              <w:rPr>
                <w:rFonts w:cs="Times New Roman"/>
                <w:szCs w:val="24"/>
              </w:rPr>
              <w:t>Использование международной (межгосударственной, региональной) классификации</w:t>
            </w:r>
          </w:p>
        </w:tc>
        <w:tc>
          <w:tcPr>
            <w:tcW w:w="0" w:type="auto"/>
            <w:shd w:val="clear" w:color="auto" w:fill="auto"/>
          </w:tcPr>
          <w:p w14:paraId="3CD3E588" w14:textId="77777777" w:rsidR="00DE4F96" w:rsidRPr="00B201C3" w:rsidRDefault="00DE4F96" w:rsidP="00EC5E69">
            <w:pPr>
              <w:pStyle w:val="ConsPlusNormal"/>
              <w:rPr>
                <w:b w:val="0"/>
                <w:sz w:val="24"/>
                <w:szCs w:val="24"/>
              </w:rPr>
            </w:pPr>
            <w:r w:rsidRPr="00B201C3">
              <w:rPr>
                <w:b w:val="0"/>
                <w:sz w:val="24"/>
                <w:szCs w:val="24"/>
              </w:rPr>
              <w:t>1 - не имеет международных (межгосударственных, региональных) аналогов</w:t>
            </w:r>
          </w:p>
        </w:tc>
      </w:tr>
      <w:tr w:rsidR="00DE4F96" w:rsidRPr="00B201C3" w14:paraId="48499786" w14:textId="77777777" w:rsidTr="002658CC">
        <w:trPr>
          <w:jc w:val="center"/>
        </w:trPr>
        <w:tc>
          <w:tcPr>
            <w:tcW w:w="0" w:type="auto"/>
            <w:shd w:val="clear" w:color="auto" w:fill="auto"/>
          </w:tcPr>
          <w:p w14:paraId="7022C80F" w14:textId="77777777" w:rsidR="00DE4F96" w:rsidRPr="00B201C3" w:rsidDel="001348EA" w:rsidRDefault="00DE4F96" w:rsidP="00282132">
            <w:pPr>
              <w:pStyle w:val="a7"/>
              <w:widowControl w:val="0"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B201C3">
              <w:rPr>
                <w:rFonts w:cs="Times New Roman"/>
                <w:szCs w:val="24"/>
              </w:rPr>
              <w:t>16</w:t>
            </w:r>
          </w:p>
        </w:tc>
        <w:tc>
          <w:tcPr>
            <w:tcW w:w="0" w:type="auto"/>
            <w:shd w:val="clear" w:color="auto" w:fill="auto"/>
          </w:tcPr>
          <w:p w14:paraId="0161EC00" w14:textId="77777777" w:rsidR="00DE4F96" w:rsidRPr="006404BF" w:rsidRDefault="00DE4F96" w:rsidP="002658CC">
            <w:pPr>
              <w:pStyle w:val="a7"/>
              <w:widowControl w:val="0"/>
              <w:spacing w:line="264" w:lineRule="auto"/>
              <w:jc w:val="left"/>
            </w:pPr>
            <w:r w:rsidRPr="006404BF">
              <w:t xml:space="preserve">Наличие государственных справочников (классификаторов) </w:t>
            </w:r>
            <w:r w:rsidRPr="006404BF">
              <w:br/>
              <w:t>государств – членов Евразийского экономического союза</w:t>
            </w:r>
          </w:p>
        </w:tc>
        <w:tc>
          <w:tcPr>
            <w:tcW w:w="0" w:type="auto"/>
            <w:shd w:val="clear" w:color="auto" w:fill="auto"/>
          </w:tcPr>
          <w:p w14:paraId="24A77BEA" w14:textId="77777777" w:rsidR="00DE4F96" w:rsidRPr="00B201C3" w:rsidRDefault="00DE4F96" w:rsidP="00EC5E69">
            <w:pPr>
              <w:pStyle w:val="ConsPlusNormal"/>
              <w:rPr>
                <w:b w:val="0"/>
                <w:sz w:val="24"/>
                <w:szCs w:val="24"/>
              </w:rPr>
            </w:pPr>
            <w:r w:rsidRPr="00B201C3">
              <w:rPr>
                <w:b w:val="0"/>
                <w:sz w:val="24"/>
                <w:szCs w:val="24"/>
              </w:rPr>
              <w:t>1 – справочник не имеет аналогов в государствах-членах Евразийского экономического союза</w:t>
            </w:r>
          </w:p>
        </w:tc>
      </w:tr>
      <w:tr w:rsidR="00DE4F96" w:rsidRPr="00B201C3" w14:paraId="64DC6F7D" w14:textId="77777777" w:rsidTr="002658CC">
        <w:trPr>
          <w:jc w:val="center"/>
        </w:trPr>
        <w:tc>
          <w:tcPr>
            <w:tcW w:w="0" w:type="auto"/>
            <w:shd w:val="clear" w:color="auto" w:fill="auto"/>
          </w:tcPr>
          <w:p w14:paraId="4A46DB04" w14:textId="77777777" w:rsidR="00DE4F96" w:rsidRPr="00B201C3" w:rsidDel="00AF3669" w:rsidRDefault="00DE4F96" w:rsidP="00282132">
            <w:pPr>
              <w:pStyle w:val="a7"/>
              <w:widowControl w:val="0"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B201C3">
              <w:rPr>
                <w:rFonts w:cs="Times New Roman"/>
                <w:szCs w:val="24"/>
              </w:rPr>
              <w:t>17</w:t>
            </w:r>
          </w:p>
        </w:tc>
        <w:tc>
          <w:tcPr>
            <w:tcW w:w="0" w:type="auto"/>
            <w:shd w:val="clear" w:color="auto" w:fill="auto"/>
          </w:tcPr>
          <w:p w14:paraId="1B4CF6D5" w14:textId="77777777" w:rsidR="00DE4F96" w:rsidRPr="00B201C3" w:rsidRDefault="00DE4F96" w:rsidP="00282132">
            <w:pPr>
              <w:pStyle w:val="a7"/>
              <w:widowControl w:val="0"/>
              <w:spacing w:line="264" w:lineRule="auto"/>
              <w:jc w:val="left"/>
              <w:rPr>
                <w:rFonts w:cs="Times New Roman"/>
                <w:szCs w:val="24"/>
              </w:rPr>
            </w:pPr>
            <w:r w:rsidRPr="00B201C3">
              <w:rPr>
                <w:rFonts w:cs="Times New Roman"/>
                <w:szCs w:val="24"/>
              </w:rPr>
              <w:t>Метод систематизации (классификации)</w:t>
            </w:r>
          </w:p>
        </w:tc>
        <w:tc>
          <w:tcPr>
            <w:tcW w:w="0" w:type="auto"/>
            <w:shd w:val="clear" w:color="auto" w:fill="auto"/>
          </w:tcPr>
          <w:p w14:paraId="72A5FCB4" w14:textId="77777777" w:rsidR="00DE4F96" w:rsidRPr="00B201C3" w:rsidRDefault="00DE4F96" w:rsidP="00EC5E69">
            <w:pPr>
              <w:pStyle w:val="ConsPlusNormal"/>
              <w:rPr>
                <w:b w:val="0"/>
                <w:sz w:val="24"/>
                <w:szCs w:val="24"/>
              </w:rPr>
            </w:pPr>
            <w:r w:rsidRPr="00B201C3">
              <w:rPr>
                <w:b w:val="0"/>
                <w:sz w:val="24"/>
                <w:szCs w:val="24"/>
              </w:rPr>
              <w:t xml:space="preserve">1 - порядковый метод систематизации, принцип систематизации хронологический </w:t>
            </w:r>
          </w:p>
        </w:tc>
      </w:tr>
      <w:tr w:rsidR="00DE4F96" w:rsidRPr="00B201C3" w14:paraId="03A4FD1C" w14:textId="77777777" w:rsidTr="002658CC">
        <w:trPr>
          <w:jc w:val="center"/>
        </w:trPr>
        <w:tc>
          <w:tcPr>
            <w:tcW w:w="0" w:type="auto"/>
            <w:shd w:val="clear" w:color="auto" w:fill="auto"/>
          </w:tcPr>
          <w:p w14:paraId="77ADF00A" w14:textId="77777777" w:rsidR="00DE4F96" w:rsidRPr="00B201C3" w:rsidDel="00AF3669" w:rsidRDefault="00DE4F96" w:rsidP="00282132">
            <w:pPr>
              <w:pStyle w:val="a7"/>
              <w:widowControl w:val="0"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B201C3">
              <w:rPr>
                <w:rFonts w:cs="Times New Roman"/>
                <w:szCs w:val="24"/>
              </w:rPr>
              <w:t>18</w:t>
            </w:r>
          </w:p>
        </w:tc>
        <w:tc>
          <w:tcPr>
            <w:tcW w:w="0" w:type="auto"/>
            <w:shd w:val="clear" w:color="auto" w:fill="auto"/>
          </w:tcPr>
          <w:p w14:paraId="66DEA378" w14:textId="77777777" w:rsidR="00DE4F96" w:rsidRPr="00B201C3" w:rsidRDefault="00DE4F96" w:rsidP="00282132">
            <w:pPr>
              <w:pStyle w:val="a7"/>
              <w:widowControl w:val="0"/>
              <w:spacing w:line="264" w:lineRule="auto"/>
              <w:jc w:val="left"/>
              <w:rPr>
                <w:rFonts w:cs="Times New Roman"/>
                <w:szCs w:val="24"/>
              </w:rPr>
            </w:pPr>
            <w:r w:rsidRPr="00B201C3">
              <w:rPr>
                <w:rFonts w:cs="Times New Roman"/>
                <w:szCs w:val="24"/>
              </w:rPr>
              <w:t>Методика ведения</w:t>
            </w:r>
          </w:p>
        </w:tc>
        <w:tc>
          <w:tcPr>
            <w:tcW w:w="0" w:type="auto"/>
            <w:shd w:val="clear" w:color="auto" w:fill="auto"/>
          </w:tcPr>
          <w:p w14:paraId="06322BE8" w14:textId="1FF75663" w:rsidR="00DE4F96" w:rsidRPr="00B201C3" w:rsidRDefault="00DE4F96" w:rsidP="002A4700">
            <w:pPr>
              <w:pStyle w:val="ConsPlusNormal"/>
              <w:rPr>
                <w:b w:val="0"/>
                <w:color w:val="000000" w:themeColor="text1"/>
                <w:sz w:val="24"/>
                <w:szCs w:val="24"/>
              </w:rPr>
            </w:pPr>
            <w:r w:rsidRPr="00B201C3">
              <w:rPr>
                <w:b w:val="0"/>
                <w:color w:val="000000" w:themeColor="text1"/>
                <w:sz w:val="24"/>
                <w:szCs w:val="24"/>
              </w:rPr>
              <w:t>1 - централизованная процедура веден</w:t>
            </w:r>
            <w:r w:rsidR="002A4700" w:rsidRPr="00B201C3">
              <w:rPr>
                <w:b w:val="0"/>
                <w:color w:val="000000" w:themeColor="text1"/>
                <w:sz w:val="24"/>
                <w:szCs w:val="24"/>
              </w:rPr>
              <w:t>ия справочника (классификатора).</w:t>
            </w:r>
          </w:p>
          <w:p w14:paraId="4DCB19AE" w14:textId="686728BF" w:rsidR="002A4700" w:rsidRPr="00B201C3" w:rsidRDefault="002A4700" w:rsidP="002A4700">
            <w:pPr>
              <w:pStyle w:val="ConsPlusNormal"/>
              <w:rPr>
                <w:b w:val="0"/>
                <w:sz w:val="24"/>
                <w:szCs w:val="24"/>
              </w:rPr>
            </w:pPr>
            <w:r w:rsidRPr="00B201C3">
              <w:rPr>
                <w:b w:val="0"/>
                <w:sz w:val="24"/>
                <w:szCs w:val="24"/>
              </w:rPr>
              <w:t>Добавление, изменение или исключение значений справочника выполняется оператором</w:t>
            </w:r>
            <w:r w:rsidRPr="002658CC">
              <w:rPr>
                <w:b w:val="0"/>
                <w:sz w:val="24"/>
              </w:rPr>
              <w:t xml:space="preserve"> в соответствии с </w:t>
            </w:r>
            <w:r w:rsidRPr="00B201C3">
              <w:rPr>
                <w:b w:val="0"/>
                <w:sz w:val="24"/>
                <w:szCs w:val="24"/>
              </w:rPr>
              <w:t>актом Евразийской экономической комиссии. Оператор обеспечивает размещение актуальных сведений из справочника</w:t>
            </w:r>
            <w:r w:rsidRPr="002658CC">
              <w:rPr>
                <w:b w:val="0"/>
                <w:sz w:val="24"/>
              </w:rPr>
              <w:t xml:space="preserve"> в </w:t>
            </w:r>
            <w:r w:rsidRPr="00B201C3">
              <w:rPr>
                <w:b w:val="0"/>
                <w:sz w:val="24"/>
                <w:szCs w:val="24"/>
              </w:rPr>
              <w:t>ресурсах Единой системы нормативно-справочной информации Евразийского экономического союза. В случае исключения значения запись справочника отмечается как недействующая с даты исключения и с указанием сведений об акте Евразийской экономической комиссии, регламентирующем окончание действия записи классификатора. Коды справочника являются уникальными, повторное использование кодов справочника, в том числе недействующих, не допускается</w:t>
            </w:r>
          </w:p>
        </w:tc>
      </w:tr>
      <w:tr w:rsidR="00DE4F96" w:rsidRPr="00B201C3" w14:paraId="48898FD4" w14:textId="77777777" w:rsidTr="002658CC">
        <w:trPr>
          <w:jc w:val="center"/>
        </w:trPr>
        <w:tc>
          <w:tcPr>
            <w:tcW w:w="0" w:type="auto"/>
            <w:shd w:val="clear" w:color="auto" w:fill="auto"/>
          </w:tcPr>
          <w:p w14:paraId="6B8EC6ED" w14:textId="77777777" w:rsidR="00DE4F96" w:rsidRPr="00B201C3" w:rsidRDefault="00DE4F96" w:rsidP="00E31C9A">
            <w:pPr>
              <w:pStyle w:val="a7"/>
              <w:widowControl w:val="0"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B201C3">
              <w:rPr>
                <w:rFonts w:cs="Times New Roman"/>
                <w:szCs w:val="24"/>
              </w:rPr>
              <w:t>19</w:t>
            </w:r>
          </w:p>
        </w:tc>
        <w:tc>
          <w:tcPr>
            <w:tcW w:w="0" w:type="auto"/>
            <w:shd w:val="clear" w:color="auto" w:fill="auto"/>
          </w:tcPr>
          <w:p w14:paraId="5F72754C" w14:textId="77777777" w:rsidR="00DE4F96" w:rsidRPr="00B201C3" w:rsidRDefault="00DE4F96" w:rsidP="00E31C9A">
            <w:pPr>
              <w:pStyle w:val="a7"/>
              <w:widowControl w:val="0"/>
              <w:spacing w:line="264" w:lineRule="auto"/>
              <w:jc w:val="left"/>
              <w:rPr>
                <w:rFonts w:cs="Times New Roman"/>
                <w:szCs w:val="24"/>
              </w:rPr>
            </w:pPr>
            <w:r w:rsidRPr="00B201C3">
              <w:rPr>
                <w:rFonts w:cs="Times New Roman"/>
                <w:szCs w:val="24"/>
              </w:rPr>
              <w:t>Структура</w:t>
            </w:r>
          </w:p>
        </w:tc>
        <w:tc>
          <w:tcPr>
            <w:tcW w:w="0" w:type="auto"/>
            <w:shd w:val="clear" w:color="auto" w:fill="auto"/>
          </w:tcPr>
          <w:p w14:paraId="450AC08C" w14:textId="77777777" w:rsidR="00DE4F96" w:rsidRPr="00B201C3" w:rsidRDefault="00DE4F96" w:rsidP="00EC5E69">
            <w:pPr>
              <w:pStyle w:val="ConsPlusNormal"/>
              <w:rPr>
                <w:b w:val="0"/>
                <w:sz w:val="24"/>
                <w:szCs w:val="24"/>
              </w:rPr>
            </w:pPr>
            <w:r w:rsidRPr="00B201C3">
              <w:rPr>
                <w:b w:val="0"/>
                <w:sz w:val="24"/>
                <w:szCs w:val="24"/>
              </w:rPr>
              <w:t xml:space="preserve">информация о структуре справочника (состав полей справочника, области их значений и правила формирования) приведена в </w:t>
            </w:r>
            <w:hyperlink w:anchor="P2156" w:history="1">
              <w:r w:rsidRPr="00B201C3">
                <w:rPr>
                  <w:b w:val="0"/>
                  <w:sz w:val="24"/>
                  <w:szCs w:val="24"/>
                </w:rPr>
                <w:t>разделе I</w:t>
              </w:r>
              <w:r w:rsidRPr="002658CC">
                <w:rPr>
                  <w:b w:val="0"/>
                  <w:sz w:val="24"/>
                </w:rPr>
                <w:t>I</w:t>
              </w:r>
              <w:r w:rsidRPr="00B201C3">
                <w:rPr>
                  <w:b w:val="0"/>
                  <w:sz w:val="24"/>
                  <w:szCs w:val="24"/>
                </w:rPr>
                <w:t>I</w:t>
              </w:r>
            </w:hyperlink>
            <w:r w:rsidRPr="00B201C3">
              <w:rPr>
                <w:b w:val="0"/>
                <w:sz w:val="24"/>
                <w:szCs w:val="24"/>
              </w:rPr>
              <w:t xml:space="preserve"> настоящего документа  </w:t>
            </w:r>
          </w:p>
        </w:tc>
      </w:tr>
      <w:tr w:rsidR="00DE4F96" w:rsidRPr="00B201C3" w14:paraId="3C840ADA" w14:textId="77777777" w:rsidTr="002658CC">
        <w:trPr>
          <w:jc w:val="center"/>
        </w:trPr>
        <w:tc>
          <w:tcPr>
            <w:tcW w:w="0" w:type="auto"/>
            <w:shd w:val="clear" w:color="auto" w:fill="auto"/>
          </w:tcPr>
          <w:p w14:paraId="605F911B" w14:textId="77777777" w:rsidR="00DE4F96" w:rsidRPr="00B201C3" w:rsidDel="00BE687F" w:rsidRDefault="00DE4F96" w:rsidP="00E31C9A">
            <w:pPr>
              <w:pStyle w:val="a7"/>
              <w:widowControl w:val="0"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B201C3">
              <w:rPr>
                <w:rFonts w:cs="Times New Roman"/>
                <w:szCs w:val="24"/>
              </w:rPr>
              <w:t>20</w:t>
            </w:r>
          </w:p>
        </w:tc>
        <w:tc>
          <w:tcPr>
            <w:tcW w:w="0" w:type="auto"/>
            <w:shd w:val="clear" w:color="auto" w:fill="auto"/>
          </w:tcPr>
          <w:p w14:paraId="4D4E9186" w14:textId="77777777" w:rsidR="00DE4F96" w:rsidRPr="00B201C3" w:rsidRDefault="00DE4F96" w:rsidP="00E31C9A">
            <w:pPr>
              <w:pStyle w:val="a7"/>
              <w:widowControl w:val="0"/>
              <w:spacing w:line="264" w:lineRule="auto"/>
              <w:jc w:val="left"/>
              <w:rPr>
                <w:rFonts w:cs="Times New Roman"/>
                <w:szCs w:val="24"/>
              </w:rPr>
            </w:pPr>
            <w:r w:rsidRPr="00B201C3">
              <w:rPr>
                <w:rFonts w:cs="Times New Roman"/>
                <w:szCs w:val="24"/>
              </w:rPr>
              <w:t>Степень конфиденциальности данных</w:t>
            </w:r>
          </w:p>
        </w:tc>
        <w:tc>
          <w:tcPr>
            <w:tcW w:w="0" w:type="auto"/>
            <w:shd w:val="clear" w:color="auto" w:fill="auto"/>
          </w:tcPr>
          <w:p w14:paraId="5A319DEA" w14:textId="77777777" w:rsidR="00DE4F96" w:rsidRPr="00B201C3" w:rsidRDefault="00DE4F96" w:rsidP="00EC5E69">
            <w:pPr>
              <w:pStyle w:val="ConsPlusNormal"/>
              <w:rPr>
                <w:b w:val="0"/>
                <w:sz w:val="24"/>
                <w:szCs w:val="24"/>
              </w:rPr>
            </w:pPr>
            <w:r w:rsidRPr="00B201C3">
              <w:rPr>
                <w:b w:val="0"/>
                <w:sz w:val="24"/>
                <w:szCs w:val="24"/>
              </w:rPr>
              <w:t>сведения из справочника относятся к информации открытого доступа</w:t>
            </w:r>
          </w:p>
        </w:tc>
      </w:tr>
      <w:tr w:rsidR="00DE4F96" w:rsidRPr="00B201C3" w14:paraId="51ACF824" w14:textId="77777777" w:rsidTr="002658CC">
        <w:trPr>
          <w:jc w:val="center"/>
        </w:trPr>
        <w:tc>
          <w:tcPr>
            <w:tcW w:w="0" w:type="auto"/>
            <w:shd w:val="clear" w:color="auto" w:fill="auto"/>
          </w:tcPr>
          <w:p w14:paraId="30A115CD" w14:textId="77777777" w:rsidR="00DE4F96" w:rsidRPr="00B201C3" w:rsidRDefault="00DE4F96" w:rsidP="00E31C9A">
            <w:pPr>
              <w:pStyle w:val="a7"/>
              <w:widowControl w:val="0"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B201C3">
              <w:rPr>
                <w:rFonts w:cs="Times New Roman"/>
                <w:szCs w:val="24"/>
              </w:rPr>
              <w:t>21</w:t>
            </w:r>
          </w:p>
        </w:tc>
        <w:tc>
          <w:tcPr>
            <w:tcW w:w="0" w:type="auto"/>
            <w:shd w:val="clear" w:color="auto" w:fill="auto"/>
          </w:tcPr>
          <w:p w14:paraId="2ECE33B0" w14:textId="77777777" w:rsidR="00DE4F96" w:rsidRPr="00B201C3" w:rsidRDefault="00DE4F96" w:rsidP="00E31C9A">
            <w:pPr>
              <w:pStyle w:val="a7"/>
              <w:widowControl w:val="0"/>
              <w:spacing w:line="264" w:lineRule="auto"/>
              <w:jc w:val="left"/>
              <w:rPr>
                <w:rFonts w:cs="Times New Roman"/>
                <w:szCs w:val="24"/>
              </w:rPr>
            </w:pPr>
            <w:r w:rsidRPr="00B201C3">
              <w:rPr>
                <w:rFonts w:cs="Times New Roman"/>
                <w:szCs w:val="24"/>
              </w:rPr>
              <w:t>Установленная периодичность пересмотра</w:t>
            </w:r>
          </w:p>
        </w:tc>
        <w:tc>
          <w:tcPr>
            <w:tcW w:w="0" w:type="auto"/>
            <w:shd w:val="clear" w:color="auto" w:fill="auto"/>
          </w:tcPr>
          <w:p w14:paraId="37A1B517" w14:textId="58931528" w:rsidR="00DE4F96" w:rsidRPr="00B201C3" w:rsidRDefault="00DE4F96" w:rsidP="0077545A">
            <w:pPr>
              <w:pStyle w:val="ConsPlusNormal"/>
              <w:rPr>
                <w:b w:val="0"/>
                <w:sz w:val="24"/>
                <w:szCs w:val="24"/>
              </w:rPr>
            </w:pPr>
            <w:r w:rsidRPr="00B201C3">
              <w:rPr>
                <w:b w:val="0"/>
                <w:sz w:val="24"/>
                <w:szCs w:val="24"/>
              </w:rPr>
              <w:t xml:space="preserve">по мере принятия (изменения) технических регламентов </w:t>
            </w:r>
            <w:r w:rsidR="0077545A" w:rsidRPr="00B201C3">
              <w:rPr>
                <w:b w:val="0"/>
                <w:sz w:val="24"/>
                <w:szCs w:val="24"/>
              </w:rPr>
              <w:t>Евразийского экономического союза (Таможенного союза)</w:t>
            </w:r>
            <w:r w:rsidRPr="00B201C3">
              <w:rPr>
                <w:b w:val="0"/>
                <w:sz w:val="24"/>
                <w:szCs w:val="24"/>
              </w:rPr>
              <w:t>, но не реже 1 раза в год</w:t>
            </w:r>
          </w:p>
        </w:tc>
      </w:tr>
      <w:tr w:rsidR="00DE4F96" w:rsidRPr="00B201C3" w14:paraId="179ECBD6" w14:textId="77777777" w:rsidTr="002658CC">
        <w:trPr>
          <w:jc w:val="center"/>
        </w:trPr>
        <w:tc>
          <w:tcPr>
            <w:tcW w:w="0" w:type="auto"/>
            <w:shd w:val="clear" w:color="auto" w:fill="auto"/>
          </w:tcPr>
          <w:p w14:paraId="73B84D2C" w14:textId="77777777" w:rsidR="00DE4F96" w:rsidRPr="00B201C3" w:rsidRDefault="00DE4F96" w:rsidP="00E31C9A">
            <w:pPr>
              <w:pStyle w:val="a7"/>
              <w:widowControl w:val="0"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B201C3">
              <w:rPr>
                <w:rFonts w:cs="Times New Roman"/>
                <w:szCs w:val="24"/>
              </w:rPr>
              <w:t>22</w:t>
            </w:r>
          </w:p>
        </w:tc>
        <w:tc>
          <w:tcPr>
            <w:tcW w:w="0" w:type="auto"/>
            <w:shd w:val="clear" w:color="auto" w:fill="auto"/>
          </w:tcPr>
          <w:p w14:paraId="007597DC" w14:textId="77777777" w:rsidR="00DE4F96" w:rsidRPr="00B201C3" w:rsidRDefault="00DE4F96" w:rsidP="00E31C9A">
            <w:pPr>
              <w:pStyle w:val="a7"/>
              <w:widowControl w:val="0"/>
              <w:spacing w:line="264" w:lineRule="auto"/>
              <w:jc w:val="left"/>
              <w:rPr>
                <w:rFonts w:cs="Times New Roman"/>
                <w:szCs w:val="24"/>
              </w:rPr>
            </w:pPr>
            <w:r w:rsidRPr="00B201C3">
              <w:rPr>
                <w:rFonts w:cs="Times New Roman"/>
                <w:szCs w:val="24"/>
              </w:rPr>
              <w:t>Изменения</w:t>
            </w:r>
          </w:p>
        </w:tc>
        <w:tc>
          <w:tcPr>
            <w:tcW w:w="0" w:type="auto"/>
            <w:shd w:val="clear" w:color="auto" w:fill="auto"/>
          </w:tcPr>
          <w:p w14:paraId="3A4F849A" w14:textId="1D9F7D58" w:rsidR="00DE4F96" w:rsidRPr="00B201C3" w:rsidRDefault="002A4700" w:rsidP="002658CC">
            <w:pPr>
              <w:pStyle w:val="ConsPlusNormal"/>
              <w:rPr>
                <w:b w:val="0"/>
                <w:sz w:val="24"/>
                <w:szCs w:val="24"/>
              </w:rPr>
            </w:pPr>
            <w:r w:rsidRPr="00B201C3">
              <w:rPr>
                <w:b w:val="0"/>
                <w:sz w:val="24"/>
                <w:szCs w:val="24"/>
              </w:rPr>
              <w:t>–</w:t>
            </w:r>
          </w:p>
        </w:tc>
      </w:tr>
      <w:tr w:rsidR="00DE4F96" w:rsidRPr="00B201C3" w14:paraId="2E07F2B4" w14:textId="77777777" w:rsidTr="002658CC">
        <w:trPr>
          <w:jc w:val="center"/>
        </w:trPr>
        <w:tc>
          <w:tcPr>
            <w:tcW w:w="0" w:type="auto"/>
            <w:shd w:val="clear" w:color="auto" w:fill="auto"/>
          </w:tcPr>
          <w:p w14:paraId="41FE7F0C" w14:textId="77777777" w:rsidR="00DE4F96" w:rsidRPr="00B201C3" w:rsidRDefault="00DE4F96" w:rsidP="00E31C9A">
            <w:pPr>
              <w:pStyle w:val="a7"/>
              <w:widowControl w:val="0"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B201C3">
              <w:rPr>
                <w:rFonts w:cs="Times New Roman"/>
                <w:szCs w:val="24"/>
              </w:rPr>
              <w:lastRenderedPageBreak/>
              <w:t>23</w:t>
            </w:r>
          </w:p>
        </w:tc>
        <w:tc>
          <w:tcPr>
            <w:tcW w:w="0" w:type="auto"/>
            <w:shd w:val="clear" w:color="auto" w:fill="auto"/>
          </w:tcPr>
          <w:p w14:paraId="5B5CD2F0" w14:textId="77777777" w:rsidR="00DE4F96" w:rsidRPr="00B201C3" w:rsidRDefault="00DE4F96" w:rsidP="00E31C9A">
            <w:pPr>
              <w:pStyle w:val="a7"/>
              <w:widowControl w:val="0"/>
              <w:spacing w:line="264" w:lineRule="auto"/>
              <w:jc w:val="left"/>
              <w:rPr>
                <w:rFonts w:cs="Times New Roman"/>
                <w:szCs w:val="24"/>
              </w:rPr>
            </w:pPr>
            <w:r w:rsidRPr="00B201C3">
              <w:rPr>
                <w:rFonts w:cs="Times New Roman"/>
                <w:szCs w:val="24"/>
              </w:rPr>
              <w:t>Ссылка на детализированные сведения из справочника (классификатора)</w:t>
            </w:r>
          </w:p>
        </w:tc>
        <w:tc>
          <w:tcPr>
            <w:tcW w:w="0" w:type="auto"/>
            <w:shd w:val="clear" w:color="auto" w:fill="auto"/>
          </w:tcPr>
          <w:p w14:paraId="13152A64" w14:textId="0A985C55" w:rsidR="00DE4F96" w:rsidRPr="00B201C3" w:rsidRDefault="00DE4F96" w:rsidP="0077545A">
            <w:pPr>
              <w:pStyle w:val="ConsPlusNormal"/>
              <w:rPr>
                <w:b w:val="0"/>
                <w:sz w:val="24"/>
                <w:szCs w:val="24"/>
              </w:rPr>
            </w:pPr>
            <w:r w:rsidRPr="00B201C3">
              <w:rPr>
                <w:b w:val="0"/>
                <w:color w:val="000000" w:themeColor="text1"/>
                <w:sz w:val="24"/>
                <w:szCs w:val="24"/>
              </w:rPr>
              <w:t xml:space="preserve">детализированные сведения из справочника приведены в разделе </w:t>
            </w:r>
            <w:r w:rsidRPr="002658CC">
              <w:rPr>
                <w:b w:val="0"/>
                <w:color w:val="000000" w:themeColor="text1"/>
                <w:sz w:val="24"/>
              </w:rPr>
              <w:t>I</w:t>
            </w:r>
          </w:p>
        </w:tc>
      </w:tr>
      <w:tr w:rsidR="00DE4F96" w:rsidRPr="00B201C3" w14:paraId="2764C963" w14:textId="77777777" w:rsidTr="002658CC">
        <w:trPr>
          <w:jc w:val="center"/>
        </w:trPr>
        <w:tc>
          <w:tcPr>
            <w:tcW w:w="0" w:type="auto"/>
            <w:shd w:val="clear" w:color="auto" w:fill="auto"/>
          </w:tcPr>
          <w:p w14:paraId="01F6BBF6" w14:textId="77777777" w:rsidR="00DE4F96" w:rsidRPr="00B201C3" w:rsidRDefault="00DE4F96" w:rsidP="00E31C9A">
            <w:pPr>
              <w:pStyle w:val="a7"/>
              <w:widowControl w:val="0"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B201C3">
              <w:rPr>
                <w:rFonts w:cs="Times New Roman"/>
                <w:szCs w:val="24"/>
              </w:rPr>
              <w:t>24</w:t>
            </w:r>
          </w:p>
        </w:tc>
        <w:tc>
          <w:tcPr>
            <w:tcW w:w="0" w:type="auto"/>
            <w:shd w:val="clear" w:color="auto" w:fill="auto"/>
          </w:tcPr>
          <w:p w14:paraId="7195744D" w14:textId="77777777" w:rsidR="00DE4F96" w:rsidRPr="00B201C3" w:rsidRDefault="00DE4F96" w:rsidP="00E31C9A">
            <w:pPr>
              <w:pStyle w:val="a7"/>
              <w:widowControl w:val="0"/>
              <w:spacing w:line="264" w:lineRule="auto"/>
              <w:jc w:val="left"/>
              <w:rPr>
                <w:rFonts w:cs="Times New Roman"/>
                <w:szCs w:val="24"/>
              </w:rPr>
            </w:pPr>
            <w:r w:rsidRPr="00B201C3">
              <w:rPr>
                <w:rFonts w:cs="Times New Roman"/>
                <w:szCs w:val="24"/>
              </w:rPr>
              <w:t>Способ представления сведений из справочника (классификатора)</w:t>
            </w:r>
          </w:p>
        </w:tc>
        <w:tc>
          <w:tcPr>
            <w:tcW w:w="0" w:type="auto"/>
            <w:shd w:val="clear" w:color="auto" w:fill="auto"/>
          </w:tcPr>
          <w:p w14:paraId="0D9BA710" w14:textId="2D366D34" w:rsidR="00DE4F96" w:rsidRPr="00B201C3" w:rsidRDefault="00DE4F96" w:rsidP="002A4700">
            <w:pPr>
              <w:pStyle w:val="ConsPlusNormal"/>
              <w:rPr>
                <w:b w:val="0"/>
                <w:sz w:val="24"/>
                <w:szCs w:val="24"/>
              </w:rPr>
            </w:pPr>
            <w:r w:rsidRPr="00B201C3">
              <w:rPr>
                <w:b w:val="0"/>
                <w:sz w:val="24"/>
                <w:szCs w:val="24"/>
              </w:rPr>
              <w:t>опубликование на информационном портале Евразийского экономического союза</w:t>
            </w:r>
          </w:p>
        </w:tc>
      </w:tr>
    </w:tbl>
    <w:p w14:paraId="608E93C2" w14:textId="77777777" w:rsidR="0006063A" w:rsidRPr="00B201C3" w:rsidRDefault="0006063A" w:rsidP="0006063A">
      <w:pPr>
        <w:pStyle w:val="a9"/>
        <w:keepLines/>
        <w:spacing w:line="264" w:lineRule="auto"/>
        <w:rPr>
          <w:rFonts w:cs="Times New Roman"/>
          <w:sz w:val="28"/>
          <w:szCs w:val="28"/>
        </w:rPr>
      </w:pPr>
    </w:p>
    <w:p w14:paraId="58C76D8A" w14:textId="77777777" w:rsidR="00E31C9A" w:rsidRPr="00B201C3" w:rsidRDefault="00E31C9A" w:rsidP="00BE7B49">
      <w:pPr>
        <w:pStyle w:val="10"/>
        <w:spacing w:before="0" w:beforeAutospacing="0" w:after="360" w:afterAutospacing="0"/>
        <w:contextualSpacing w:val="0"/>
        <w:outlineLvl w:val="1"/>
      </w:pPr>
      <w:r w:rsidRPr="00B201C3">
        <w:rPr>
          <w:rFonts w:cs="Times New Roman"/>
          <w:sz w:val="28"/>
        </w:rPr>
        <w:br w:type="page"/>
      </w:r>
      <w:r w:rsidRPr="002658CC">
        <w:rPr>
          <w:caps/>
        </w:rPr>
        <w:lastRenderedPageBreak/>
        <w:t>III</w:t>
      </w:r>
      <w:r w:rsidRPr="00B201C3">
        <w:rPr>
          <w:rFonts w:cs="Times New Roman"/>
          <w:caps/>
          <w:szCs w:val="30"/>
        </w:rPr>
        <w:t>. О</w:t>
      </w:r>
      <w:r w:rsidRPr="00B201C3">
        <w:rPr>
          <w:rFonts w:cs="Times New Roman"/>
          <w:szCs w:val="30"/>
        </w:rPr>
        <w:t>писание</w:t>
      </w:r>
      <w:r w:rsidRPr="00B201C3">
        <w:rPr>
          <w:rFonts w:cs="Times New Roman"/>
          <w:caps/>
          <w:szCs w:val="30"/>
        </w:rPr>
        <w:t xml:space="preserve"> </w:t>
      </w:r>
      <w:r w:rsidRPr="00B201C3">
        <w:t xml:space="preserve">структуры </w:t>
      </w:r>
      <w:r w:rsidR="00DE4F96" w:rsidRPr="00B201C3">
        <w:t>справочника</w:t>
      </w:r>
    </w:p>
    <w:p w14:paraId="75C22ED5" w14:textId="77777777" w:rsidR="00F87574" w:rsidRPr="002658CC" w:rsidRDefault="00F87574" w:rsidP="00F87574">
      <w:pPr>
        <w:pStyle w:val="aff7"/>
        <w:keepNext/>
        <w:keepLines/>
        <w:spacing w:line="336" w:lineRule="auto"/>
        <w:rPr>
          <w:lang w:val="ru-RU"/>
        </w:rPr>
      </w:pPr>
      <w:r w:rsidRPr="00B201C3">
        <w:rPr>
          <w:szCs w:val="30"/>
          <w:lang w:val="ru-RU"/>
        </w:rPr>
        <w:t xml:space="preserve">1. </w:t>
      </w:r>
      <w:r w:rsidRPr="002658CC">
        <w:rPr>
          <w:lang w:val="ru-RU"/>
        </w:rPr>
        <w:t xml:space="preserve">Настоящий раздел устанавливает требования к структуре </w:t>
      </w:r>
      <w:r w:rsidR="00DE4F96" w:rsidRPr="002658CC">
        <w:rPr>
          <w:lang w:val="ru-RU"/>
        </w:rPr>
        <w:t>справочника</w:t>
      </w:r>
      <w:r w:rsidRPr="002658CC">
        <w:rPr>
          <w:lang w:val="ru-RU"/>
        </w:rPr>
        <w:t xml:space="preserve">, в том числе определяет реквизитный состав и структуру </w:t>
      </w:r>
      <w:r w:rsidR="00DE4F96" w:rsidRPr="002658CC">
        <w:rPr>
          <w:lang w:val="ru-RU"/>
        </w:rPr>
        <w:t>справочника</w:t>
      </w:r>
      <w:r w:rsidRPr="002658CC">
        <w:rPr>
          <w:lang w:val="ru-RU"/>
        </w:rPr>
        <w:t xml:space="preserve">, области значений реквизитов и правила их формирования. </w:t>
      </w:r>
    </w:p>
    <w:p w14:paraId="358B8A34" w14:textId="77777777" w:rsidR="00F87574" w:rsidRPr="00B201C3" w:rsidRDefault="00F87574" w:rsidP="00C6288D">
      <w:pPr>
        <w:pStyle w:val="aff7"/>
        <w:keepNext/>
        <w:keepLines/>
        <w:spacing w:line="336" w:lineRule="auto"/>
        <w:rPr>
          <w:szCs w:val="30"/>
          <w:lang w:val="ru-RU"/>
        </w:rPr>
      </w:pPr>
      <w:r w:rsidRPr="00B201C3">
        <w:rPr>
          <w:szCs w:val="30"/>
          <w:lang w:val="ru-RU"/>
        </w:rPr>
        <w:t xml:space="preserve">2. Структура и реквизитный состав </w:t>
      </w:r>
      <w:r w:rsidR="00DE4F96" w:rsidRPr="002658CC">
        <w:rPr>
          <w:lang w:val="ru-RU"/>
        </w:rPr>
        <w:t>справочника</w:t>
      </w:r>
      <w:r w:rsidRPr="00B201C3">
        <w:rPr>
          <w:szCs w:val="30"/>
          <w:lang w:val="ru-RU"/>
        </w:rPr>
        <w:t xml:space="preserve"> приведены в таблице</w:t>
      </w:r>
      <w:r w:rsidR="002A4700" w:rsidRPr="00B201C3">
        <w:rPr>
          <w:szCs w:val="30"/>
          <w:lang w:val="ru-RU"/>
        </w:rPr>
        <w:t xml:space="preserve"> 3</w:t>
      </w:r>
      <w:r w:rsidRPr="00B201C3">
        <w:rPr>
          <w:szCs w:val="30"/>
          <w:lang w:val="ru-RU"/>
        </w:rPr>
        <w:t>, в которой формируются следующие поля (графы):</w:t>
      </w:r>
    </w:p>
    <w:p w14:paraId="4541CB3A" w14:textId="1C0834D1" w:rsidR="00F87574" w:rsidRPr="002658CC" w:rsidRDefault="00F87574" w:rsidP="00C6288D">
      <w:pPr>
        <w:pStyle w:val="aff7"/>
        <w:keepNext/>
        <w:keepLines/>
        <w:spacing w:line="336" w:lineRule="auto"/>
        <w:rPr>
          <w:lang w:val="ru-RU"/>
        </w:rPr>
      </w:pPr>
      <w:r w:rsidRPr="002658CC">
        <w:rPr>
          <w:lang w:val="ru-RU"/>
        </w:rPr>
        <w:t xml:space="preserve">«область значения реквизита» </w:t>
      </w:r>
      <w:r w:rsidR="002A4700" w:rsidRPr="00B201C3">
        <w:rPr>
          <w:szCs w:val="30"/>
          <w:lang w:val="ru-RU"/>
        </w:rPr>
        <w:t>–</w:t>
      </w:r>
      <w:r w:rsidRPr="002658CC">
        <w:rPr>
          <w:lang w:val="ru-RU"/>
        </w:rPr>
        <w:t xml:space="preserve"> текст, поясняющий смысл (семантику) элемента;</w:t>
      </w:r>
    </w:p>
    <w:p w14:paraId="081E3DDA" w14:textId="77777777" w:rsidR="00F87574" w:rsidRPr="002658CC" w:rsidRDefault="00F87574" w:rsidP="00F87574">
      <w:pPr>
        <w:pStyle w:val="aff7"/>
        <w:keepNext/>
        <w:keepLines/>
        <w:spacing w:line="336" w:lineRule="auto"/>
        <w:rPr>
          <w:lang w:val="ru-RU"/>
        </w:rPr>
      </w:pPr>
      <w:r w:rsidRPr="002658CC">
        <w:rPr>
          <w:lang w:val="ru-RU"/>
        </w:rPr>
        <w:t>«правила формирования</w:t>
      </w:r>
      <w:r w:rsidRPr="00B201C3">
        <w:rPr>
          <w:szCs w:val="30"/>
          <w:lang w:val="ru-RU"/>
        </w:rPr>
        <w:t xml:space="preserve"> значения реквизита</w:t>
      </w:r>
      <w:r w:rsidRPr="002658CC">
        <w:rPr>
          <w:lang w:val="ru-RU"/>
        </w:rPr>
        <w:t xml:space="preserve">» – текст, уточняющий назначение </w:t>
      </w:r>
      <w:r w:rsidRPr="00B201C3">
        <w:rPr>
          <w:szCs w:val="30"/>
          <w:lang w:val="ru-RU"/>
        </w:rPr>
        <w:t>элемента</w:t>
      </w:r>
      <w:r w:rsidRPr="002658CC">
        <w:rPr>
          <w:lang w:val="ru-RU"/>
        </w:rPr>
        <w:t xml:space="preserve"> и определяющий правила его формирования (заполнения), или словесное описание возможных значений </w:t>
      </w:r>
      <w:r w:rsidRPr="00B201C3">
        <w:rPr>
          <w:szCs w:val="30"/>
          <w:lang w:val="ru-RU"/>
        </w:rPr>
        <w:t>элемента</w:t>
      </w:r>
      <w:r w:rsidRPr="002658CC">
        <w:rPr>
          <w:lang w:val="ru-RU"/>
        </w:rPr>
        <w:t>;</w:t>
      </w:r>
    </w:p>
    <w:p w14:paraId="0B377624" w14:textId="77777777" w:rsidR="00F87574" w:rsidRPr="002658CC" w:rsidRDefault="00F87574" w:rsidP="00F87574">
      <w:pPr>
        <w:pStyle w:val="aff7"/>
        <w:rPr>
          <w:lang w:val="ru-RU"/>
        </w:rPr>
      </w:pPr>
      <w:r w:rsidRPr="002658CC">
        <w:rPr>
          <w:lang w:val="ru-RU"/>
        </w:rPr>
        <w:t xml:space="preserve">«мн.» – множественность </w:t>
      </w:r>
      <w:r w:rsidRPr="00B201C3">
        <w:rPr>
          <w:szCs w:val="30"/>
          <w:lang w:val="ru-RU"/>
        </w:rPr>
        <w:t xml:space="preserve">реквизитов </w:t>
      </w:r>
      <w:r w:rsidRPr="002658CC">
        <w:rPr>
          <w:lang w:val="ru-RU"/>
        </w:rPr>
        <w:t>(обязательность (</w:t>
      </w:r>
      <w:proofErr w:type="spellStart"/>
      <w:r w:rsidRPr="002658CC">
        <w:rPr>
          <w:lang w:val="ru-RU"/>
        </w:rPr>
        <w:t>опциональность</w:t>
      </w:r>
      <w:proofErr w:type="spellEnd"/>
      <w:r w:rsidRPr="002658CC">
        <w:rPr>
          <w:lang w:val="ru-RU"/>
        </w:rPr>
        <w:t>)</w:t>
      </w:r>
      <w:r w:rsidRPr="00B201C3">
        <w:rPr>
          <w:szCs w:val="30"/>
          <w:lang w:val="ru-RU"/>
        </w:rPr>
        <w:t xml:space="preserve"> и количество возможных повторений реквизита</w:t>
      </w:r>
      <w:r w:rsidRPr="002658CC">
        <w:rPr>
          <w:lang w:val="ru-RU"/>
        </w:rPr>
        <w:t>).</w:t>
      </w:r>
    </w:p>
    <w:p w14:paraId="69BC016B" w14:textId="77777777" w:rsidR="00AF2D73" w:rsidRPr="002658CC" w:rsidRDefault="00AF2D73" w:rsidP="00AF2D73">
      <w:pPr>
        <w:pStyle w:val="aff7"/>
        <w:rPr>
          <w:lang w:val="ru-RU"/>
        </w:rPr>
      </w:pPr>
      <w:r w:rsidRPr="002658CC">
        <w:rPr>
          <w:lang w:val="ru-RU"/>
        </w:rPr>
        <w:t xml:space="preserve">3. Для указания множественности </w:t>
      </w:r>
      <w:r w:rsidRPr="00B201C3">
        <w:rPr>
          <w:szCs w:val="30"/>
          <w:lang w:val="ru-RU"/>
        </w:rPr>
        <w:t xml:space="preserve">реквизитов передаваемых данных </w:t>
      </w:r>
      <w:r w:rsidRPr="002658CC">
        <w:rPr>
          <w:lang w:val="ru-RU"/>
        </w:rPr>
        <w:t>используются следующие обозначения:</w:t>
      </w:r>
    </w:p>
    <w:p w14:paraId="6C8F4481" w14:textId="77777777" w:rsidR="00AF2D73" w:rsidRPr="002658CC" w:rsidRDefault="00AF2D73" w:rsidP="00AF2D73">
      <w:pPr>
        <w:pStyle w:val="aff7"/>
        <w:rPr>
          <w:lang w:val="ru-RU"/>
        </w:rPr>
      </w:pPr>
      <w:r w:rsidRPr="002658CC">
        <w:rPr>
          <w:lang w:val="ru-RU"/>
        </w:rPr>
        <w:t>1 – </w:t>
      </w:r>
      <w:r w:rsidRPr="00B201C3">
        <w:rPr>
          <w:szCs w:val="30"/>
          <w:lang w:val="ru-RU"/>
        </w:rPr>
        <w:t>реквизит</w:t>
      </w:r>
      <w:r w:rsidRPr="002658CC">
        <w:rPr>
          <w:lang w:val="ru-RU"/>
        </w:rPr>
        <w:t xml:space="preserve"> </w:t>
      </w:r>
      <w:r w:rsidR="00E2645B" w:rsidRPr="002658CC">
        <w:rPr>
          <w:lang w:val="ru-RU"/>
        </w:rPr>
        <w:t>обязател</w:t>
      </w:r>
      <w:r w:rsidR="00E2645B" w:rsidRPr="00B201C3">
        <w:rPr>
          <w:szCs w:val="30"/>
          <w:lang w:val="ru-RU"/>
        </w:rPr>
        <w:t>ен</w:t>
      </w:r>
      <w:r w:rsidRPr="002658CC">
        <w:rPr>
          <w:lang w:val="ru-RU"/>
        </w:rPr>
        <w:t xml:space="preserve">, повторения не допускаются; </w:t>
      </w:r>
    </w:p>
    <w:p w14:paraId="4F43F283" w14:textId="77777777" w:rsidR="00AF2D73" w:rsidRPr="00B201C3" w:rsidRDefault="00AF2D73" w:rsidP="00AF2D73">
      <w:pPr>
        <w:pStyle w:val="aff7"/>
        <w:rPr>
          <w:szCs w:val="30"/>
          <w:lang w:val="ru-RU"/>
        </w:rPr>
      </w:pPr>
      <w:r w:rsidRPr="002658CC">
        <w:rPr>
          <w:lang w:val="ru-RU"/>
        </w:rPr>
        <w:t>n</w:t>
      </w:r>
      <w:r w:rsidRPr="00B201C3">
        <w:rPr>
          <w:szCs w:val="30"/>
          <w:lang w:val="ru-RU"/>
        </w:rPr>
        <w:t xml:space="preserve"> – </w:t>
      </w:r>
      <w:r w:rsidR="00A2189F" w:rsidRPr="00B201C3">
        <w:rPr>
          <w:szCs w:val="30"/>
          <w:lang w:val="ru-RU"/>
        </w:rPr>
        <w:t>реквизит</w:t>
      </w:r>
      <w:r w:rsidR="00A2189F" w:rsidRPr="002658CC">
        <w:rPr>
          <w:lang w:val="ru-RU"/>
        </w:rPr>
        <w:t xml:space="preserve"> </w:t>
      </w:r>
      <w:r w:rsidR="00E2645B" w:rsidRPr="002658CC">
        <w:rPr>
          <w:lang w:val="ru-RU"/>
        </w:rPr>
        <w:t>обязател</w:t>
      </w:r>
      <w:r w:rsidR="00E2645B" w:rsidRPr="00B201C3">
        <w:rPr>
          <w:szCs w:val="30"/>
          <w:lang w:val="ru-RU"/>
        </w:rPr>
        <w:t>ен</w:t>
      </w:r>
      <w:r w:rsidR="00A2189F" w:rsidRPr="002658CC">
        <w:rPr>
          <w:lang w:val="ru-RU"/>
        </w:rPr>
        <w:t>,</w:t>
      </w:r>
      <w:r w:rsidR="00A2189F" w:rsidRPr="00B201C3">
        <w:rPr>
          <w:szCs w:val="30"/>
          <w:lang w:val="ru-RU"/>
        </w:rPr>
        <w:t xml:space="preserve"> должен повторяться </w:t>
      </w:r>
      <w:r w:rsidR="00A2189F" w:rsidRPr="002658CC">
        <w:rPr>
          <w:lang w:val="ru-RU"/>
        </w:rPr>
        <w:t>n</w:t>
      </w:r>
      <w:r w:rsidR="00A2189F" w:rsidRPr="00B201C3">
        <w:rPr>
          <w:szCs w:val="30"/>
          <w:lang w:val="ru-RU"/>
        </w:rPr>
        <w:t xml:space="preserve"> раз (</w:t>
      </w:r>
      <w:r w:rsidR="00A2189F" w:rsidRPr="002658CC">
        <w:rPr>
          <w:lang w:val="ru-RU"/>
        </w:rPr>
        <w:t>n</w:t>
      </w:r>
      <w:r w:rsidR="00A2189F" w:rsidRPr="00B201C3">
        <w:rPr>
          <w:szCs w:val="30"/>
          <w:lang w:val="ru-RU"/>
        </w:rPr>
        <w:t>&gt;1);</w:t>
      </w:r>
    </w:p>
    <w:p w14:paraId="7CBB69EC" w14:textId="77777777" w:rsidR="00AF2D73" w:rsidRPr="00B201C3" w:rsidRDefault="00AF2D73" w:rsidP="00AF2D73">
      <w:pPr>
        <w:pStyle w:val="aff7"/>
        <w:rPr>
          <w:szCs w:val="30"/>
          <w:lang w:val="ru-RU"/>
        </w:rPr>
      </w:pPr>
      <w:r w:rsidRPr="00B201C3">
        <w:rPr>
          <w:szCs w:val="30"/>
          <w:lang w:val="ru-RU"/>
        </w:rPr>
        <w:t xml:space="preserve">1..* - </w:t>
      </w:r>
      <w:r w:rsidR="00A2189F" w:rsidRPr="00B201C3">
        <w:rPr>
          <w:szCs w:val="30"/>
          <w:lang w:val="ru-RU"/>
        </w:rPr>
        <w:t>реквизит</w:t>
      </w:r>
      <w:r w:rsidR="00A2189F" w:rsidRPr="002658CC">
        <w:rPr>
          <w:lang w:val="ru-RU"/>
        </w:rPr>
        <w:t xml:space="preserve"> </w:t>
      </w:r>
      <w:r w:rsidR="00E2645B" w:rsidRPr="002658CC">
        <w:rPr>
          <w:lang w:val="ru-RU"/>
        </w:rPr>
        <w:t>обязател</w:t>
      </w:r>
      <w:r w:rsidR="00E2645B" w:rsidRPr="00B201C3">
        <w:rPr>
          <w:szCs w:val="30"/>
          <w:lang w:val="ru-RU"/>
        </w:rPr>
        <w:t>ен</w:t>
      </w:r>
      <w:r w:rsidR="00A2189F" w:rsidRPr="002658CC">
        <w:rPr>
          <w:lang w:val="ru-RU"/>
        </w:rPr>
        <w:t>,</w:t>
      </w:r>
      <w:r w:rsidR="00A2189F" w:rsidRPr="00B201C3">
        <w:rPr>
          <w:szCs w:val="30"/>
          <w:lang w:val="ru-RU"/>
        </w:rPr>
        <w:t xml:space="preserve"> может повторяться без ограничений;</w:t>
      </w:r>
    </w:p>
    <w:p w14:paraId="3CDB76E0" w14:textId="77777777" w:rsidR="00AF2D73" w:rsidRPr="00B201C3" w:rsidRDefault="00AF2D73" w:rsidP="00AF2D73">
      <w:pPr>
        <w:pStyle w:val="aff7"/>
        <w:rPr>
          <w:szCs w:val="30"/>
          <w:lang w:val="ru-RU"/>
        </w:rPr>
      </w:pPr>
      <w:r w:rsidRPr="002658CC">
        <w:rPr>
          <w:lang w:val="ru-RU"/>
        </w:rPr>
        <w:t>n</w:t>
      </w:r>
      <w:r w:rsidRPr="00B201C3">
        <w:rPr>
          <w:szCs w:val="30"/>
          <w:lang w:val="ru-RU"/>
        </w:rPr>
        <w:t xml:space="preserve">..* - </w:t>
      </w:r>
      <w:r w:rsidR="00A2189F" w:rsidRPr="00B201C3">
        <w:rPr>
          <w:szCs w:val="30"/>
          <w:lang w:val="ru-RU"/>
        </w:rPr>
        <w:t>реквизит</w:t>
      </w:r>
      <w:r w:rsidR="00A2189F" w:rsidRPr="002658CC">
        <w:rPr>
          <w:lang w:val="ru-RU"/>
        </w:rPr>
        <w:t xml:space="preserve"> </w:t>
      </w:r>
      <w:r w:rsidR="00E2645B" w:rsidRPr="002658CC">
        <w:rPr>
          <w:lang w:val="ru-RU"/>
        </w:rPr>
        <w:t>обязател</w:t>
      </w:r>
      <w:r w:rsidR="00E2645B" w:rsidRPr="00B201C3">
        <w:rPr>
          <w:szCs w:val="30"/>
          <w:lang w:val="ru-RU"/>
        </w:rPr>
        <w:t>ен</w:t>
      </w:r>
      <w:r w:rsidR="00A2189F" w:rsidRPr="002658CC">
        <w:rPr>
          <w:lang w:val="ru-RU"/>
        </w:rPr>
        <w:t>,</w:t>
      </w:r>
      <w:r w:rsidR="00A2189F" w:rsidRPr="00B201C3">
        <w:rPr>
          <w:szCs w:val="30"/>
          <w:lang w:val="ru-RU"/>
        </w:rPr>
        <w:t xml:space="preserve"> должен повторяться не менее </w:t>
      </w:r>
      <w:r w:rsidR="00A2189F" w:rsidRPr="002658CC">
        <w:rPr>
          <w:lang w:val="ru-RU"/>
        </w:rPr>
        <w:t>n</w:t>
      </w:r>
      <w:r w:rsidR="00A2189F" w:rsidRPr="00B201C3">
        <w:rPr>
          <w:szCs w:val="30"/>
          <w:lang w:val="ru-RU"/>
        </w:rPr>
        <w:t xml:space="preserve"> раз (</w:t>
      </w:r>
      <w:r w:rsidR="00A2189F" w:rsidRPr="002658CC">
        <w:rPr>
          <w:lang w:val="ru-RU"/>
        </w:rPr>
        <w:t>n</w:t>
      </w:r>
      <w:r w:rsidR="00A2189F" w:rsidRPr="00B201C3">
        <w:rPr>
          <w:szCs w:val="30"/>
          <w:lang w:val="ru-RU"/>
        </w:rPr>
        <w:t>&gt;1);</w:t>
      </w:r>
    </w:p>
    <w:p w14:paraId="4A6C37D5" w14:textId="41C8601D" w:rsidR="00AF2D73" w:rsidRPr="00B201C3" w:rsidRDefault="00AF2D73" w:rsidP="00AF2D73">
      <w:pPr>
        <w:pStyle w:val="aff7"/>
        <w:rPr>
          <w:szCs w:val="30"/>
          <w:lang w:val="ru-RU"/>
        </w:rPr>
      </w:pPr>
      <w:proofErr w:type="spellStart"/>
      <w:r w:rsidRPr="002658CC">
        <w:rPr>
          <w:lang w:val="ru-RU"/>
        </w:rPr>
        <w:t>n</w:t>
      </w:r>
      <w:r w:rsidRPr="00B201C3">
        <w:rPr>
          <w:szCs w:val="30"/>
          <w:lang w:val="ru-RU"/>
        </w:rPr>
        <w:t>..</w:t>
      </w:r>
      <w:r w:rsidRPr="002658CC">
        <w:rPr>
          <w:lang w:val="ru-RU"/>
        </w:rPr>
        <w:t>m</w:t>
      </w:r>
      <w:proofErr w:type="spellEnd"/>
      <w:r w:rsidRPr="00B201C3">
        <w:rPr>
          <w:szCs w:val="30"/>
          <w:lang w:val="ru-RU"/>
        </w:rPr>
        <w:t xml:space="preserve"> – </w:t>
      </w:r>
      <w:r w:rsidR="00A2189F" w:rsidRPr="00B201C3">
        <w:rPr>
          <w:szCs w:val="30"/>
          <w:lang w:val="ru-RU"/>
        </w:rPr>
        <w:t>реквизит</w:t>
      </w:r>
      <w:r w:rsidR="00A2189F" w:rsidRPr="002658CC">
        <w:rPr>
          <w:lang w:val="ru-RU"/>
        </w:rPr>
        <w:t xml:space="preserve"> </w:t>
      </w:r>
      <w:r w:rsidR="00E2645B" w:rsidRPr="002658CC">
        <w:rPr>
          <w:lang w:val="ru-RU"/>
        </w:rPr>
        <w:t>обязател</w:t>
      </w:r>
      <w:r w:rsidR="00E2645B" w:rsidRPr="00B201C3">
        <w:rPr>
          <w:szCs w:val="30"/>
          <w:lang w:val="ru-RU"/>
        </w:rPr>
        <w:t>ен</w:t>
      </w:r>
      <w:r w:rsidR="00A2189F" w:rsidRPr="002658CC">
        <w:rPr>
          <w:lang w:val="ru-RU"/>
        </w:rPr>
        <w:t>,</w:t>
      </w:r>
      <w:r w:rsidR="00A2189F" w:rsidRPr="00B201C3">
        <w:rPr>
          <w:szCs w:val="30"/>
          <w:lang w:val="ru-RU"/>
        </w:rPr>
        <w:t xml:space="preserve"> должен повторяться не менее </w:t>
      </w:r>
      <w:r w:rsidR="002658CC">
        <w:rPr>
          <w:szCs w:val="30"/>
          <w:lang w:val="ru-RU"/>
        </w:rPr>
        <w:br/>
      </w:r>
      <w:r w:rsidR="00A2189F" w:rsidRPr="002658CC">
        <w:rPr>
          <w:lang w:val="ru-RU"/>
        </w:rPr>
        <w:t>n</w:t>
      </w:r>
      <w:r w:rsidR="00A2189F" w:rsidRPr="00B201C3">
        <w:rPr>
          <w:szCs w:val="30"/>
          <w:lang w:val="ru-RU"/>
        </w:rPr>
        <w:t xml:space="preserve"> раз и не более </w:t>
      </w:r>
      <w:r w:rsidR="00A2189F" w:rsidRPr="002658CC">
        <w:rPr>
          <w:lang w:val="ru-RU"/>
        </w:rPr>
        <w:t>m</w:t>
      </w:r>
      <w:r w:rsidR="00A2189F" w:rsidRPr="00B201C3">
        <w:rPr>
          <w:szCs w:val="30"/>
          <w:lang w:val="ru-RU"/>
        </w:rPr>
        <w:t xml:space="preserve"> раз (</w:t>
      </w:r>
      <w:r w:rsidR="00A2189F" w:rsidRPr="002658CC">
        <w:rPr>
          <w:lang w:val="ru-RU"/>
        </w:rPr>
        <w:t>n</w:t>
      </w:r>
      <w:r w:rsidR="00A2189F" w:rsidRPr="00B201C3">
        <w:rPr>
          <w:szCs w:val="30"/>
          <w:lang w:val="ru-RU"/>
        </w:rPr>
        <w:t xml:space="preserve">&gt;1, </w:t>
      </w:r>
      <w:r w:rsidR="00A2189F" w:rsidRPr="002658CC">
        <w:rPr>
          <w:lang w:val="ru-RU"/>
        </w:rPr>
        <w:t>m</w:t>
      </w:r>
      <w:r w:rsidR="00A2189F" w:rsidRPr="00B201C3">
        <w:rPr>
          <w:szCs w:val="30"/>
          <w:lang w:val="ru-RU"/>
        </w:rPr>
        <w:t>&gt;1);</w:t>
      </w:r>
    </w:p>
    <w:p w14:paraId="34A6B2A8" w14:textId="77777777" w:rsidR="00AF2D73" w:rsidRPr="00B201C3" w:rsidRDefault="00AF2D73" w:rsidP="00AF2D73">
      <w:pPr>
        <w:pStyle w:val="aff7"/>
        <w:rPr>
          <w:szCs w:val="30"/>
          <w:lang w:val="ru-RU"/>
        </w:rPr>
      </w:pPr>
      <w:r w:rsidRPr="00B201C3">
        <w:rPr>
          <w:szCs w:val="30"/>
          <w:lang w:val="ru-RU"/>
        </w:rPr>
        <w:t xml:space="preserve">0..1 – </w:t>
      </w:r>
      <w:r w:rsidR="00A2189F" w:rsidRPr="00B201C3">
        <w:rPr>
          <w:szCs w:val="30"/>
          <w:lang w:val="ru-RU"/>
        </w:rPr>
        <w:t>реквизит опционален, повторения не допускаются;</w:t>
      </w:r>
    </w:p>
    <w:p w14:paraId="7A20AD6C" w14:textId="77777777" w:rsidR="00AF2D73" w:rsidRPr="00B201C3" w:rsidRDefault="00AF2D73" w:rsidP="00AF2D73">
      <w:pPr>
        <w:pStyle w:val="aff7"/>
        <w:rPr>
          <w:szCs w:val="30"/>
          <w:lang w:val="ru-RU"/>
        </w:rPr>
      </w:pPr>
      <w:r w:rsidRPr="00B201C3">
        <w:rPr>
          <w:szCs w:val="30"/>
          <w:lang w:val="ru-RU"/>
        </w:rPr>
        <w:t xml:space="preserve">0..* - </w:t>
      </w:r>
      <w:r w:rsidR="00A2189F" w:rsidRPr="00B201C3">
        <w:rPr>
          <w:szCs w:val="30"/>
          <w:lang w:val="ru-RU"/>
        </w:rPr>
        <w:t>реквизит опционален, может повторяться без ограничений;</w:t>
      </w:r>
    </w:p>
    <w:p w14:paraId="52A9F2A2" w14:textId="77777777" w:rsidR="006D7EF7" w:rsidRPr="00B201C3" w:rsidRDefault="00AF2D73" w:rsidP="005555BA">
      <w:pPr>
        <w:pStyle w:val="aff7"/>
        <w:rPr>
          <w:szCs w:val="30"/>
          <w:lang w:val="ru-RU"/>
        </w:rPr>
        <w:sectPr w:rsidR="006D7EF7" w:rsidRPr="00B201C3" w:rsidSect="00511662">
          <w:pgSz w:w="11906" w:h="16838"/>
          <w:pgMar w:top="1134" w:right="851" w:bottom="1134" w:left="1701" w:header="709" w:footer="709" w:gutter="0"/>
          <w:pgNumType w:start="1"/>
          <w:cols w:space="708"/>
          <w:titlePg/>
          <w:docGrid w:linePitch="408"/>
        </w:sectPr>
      </w:pPr>
      <w:r w:rsidRPr="00B201C3">
        <w:rPr>
          <w:szCs w:val="30"/>
          <w:lang w:val="ru-RU"/>
        </w:rPr>
        <w:t>0..</w:t>
      </w:r>
      <w:r w:rsidRPr="002658CC">
        <w:rPr>
          <w:lang w:val="ru-RU"/>
        </w:rPr>
        <w:t>m</w:t>
      </w:r>
      <w:r w:rsidRPr="00B201C3">
        <w:rPr>
          <w:szCs w:val="30"/>
          <w:lang w:val="ru-RU"/>
        </w:rPr>
        <w:t xml:space="preserve"> – </w:t>
      </w:r>
      <w:r w:rsidR="00A2189F" w:rsidRPr="00B201C3">
        <w:rPr>
          <w:szCs w:val="30"/>
          <w:lang w:val="ru-RU"/>
        </w:rPr>
        <w:t xml:space="preserve">реквизит опционален, может повторяться не более </w:t>
      </w:r>
      <w:r w:rsidR="00A2189F" w:rsidRPr="002658CC">
        <w:rPr>
          <w:lang w:val="ru-RU"/>
        </w:rPr>
        <w:t>m</w:t>
      </w:r>
      <w:r w:rsidR="00A2189F" w:rsidRPr="00B201C3">
        <w:rPr>
          <w:szCs w:val="30"/>
          <w:lang w:val="ru-RU"/>
        </w:rPr>
        <w:t xml:space="preserve"> раз</w:t>
      </w:r>
      <w:r w:rsidR="00EA3EC8" w:rsidRPr="00B201C3">
        <w:rPr>
          <w:szCs w:val="30"/>
          <w:lang w:val="ru-RU"/>
        </w:rPr>
        <w:t xml:space="preserve"> (</w:t>
      </w:r>
      <w:r w:rsidR="00EA3EC8" w:rsidRPr="002658CC">
        <w:rPr>
          <w:lang w:val="ru-RU"/>
        </w:rPr>
        <w:t>m</w:t>
      </w:r>
      <w:r w:rsidR="00EA3EC8" w:rsidRPr="00B201C3">
        <w:rPr>
          <w:szCs w:val="30"/>
          <w:lang w:val="ru-RU"/>
        </w:rPr>
        <w:t>&gt;1)</w:t>
      </w:r>
      <w:r w:rsidR="00383A53" w:rsidRPr="00B201C3">
        <w:rPr>
          <w:szCs w:val="30"/>
          <w:lang w:val="ru-RU"/>
        </w:rPr>
        <w:t>.</w:t>
      </w:r>
    </w:p>
    <w:p w14:paraId="5CCE07FE" w14:textId="77777777" w:rsidR="00E31C9A" w:rsidRPr="00B201C3" w:rsidRDefault="00E31C9A" w:rsidP="005555BA">
      <w:pPr>
        <w:pStyle w:val="aff7"/>
        <w:jc w:val="right"/>
        <w:rPr>
          <w:lang w:val="ru-RU"/>
        </w:rPr>
      </w:pPr>
      <w:r w:rsidRPr="002658CC">
        <w:rPr>
          <w:lang w:val="ru-RU"/>
        </w:rPr>
        <w:lastRenderedPageBreak/>
        <w:t>Таблица</w:t>
      </w:r>
      <w:r w:rsidRPr="00B201C3">
        <w:rPr>
          <w:lang w:val="ru-RU"/>
        </w:rPr>
        <w:t xml:space="preserve"> </w:t>
      </w:r>
      <w:r w:rsidR="002A4700" w:rsidRPr="00B201C3">
        <w:rPr>
          <w:lang w:val="ru-RU"/>
        </w:rPr>
        <w:t>3</w:t>
      </w:r>
    </w:p>
    <w:p w14:paraId="67157EA0" w14:textId="77777777" w:rsidR="00E31C9A" w:rsidRPr="002658CC" w:rsidRDefault="006D7EF7" w:rsidP="00E31C9A">
      <w:pPr>
        <w:pStyle w:val="a3"/>
        <w:spacing w:before="0"/>
        <w:jc w:val="center"/>
        <w:rPr>
          <w:lang w:val="ru-RU"/>
        </w:rPr>
      </w:pPr>
      <w:r w:rsidRPr="00B201C3">
        <w:rPr>
          <w:lang w:val="ru-RU"/>
        </w:rPr>
        <w:t xml:space="preserve">Структура и реквизитный состав </w:t>
      </w:r>
      <w:r w:rsidR="00DE4F96" w:rsidRPr="002658CC">
        <w:rPr>
          <w:lang w:val="ru-RU"/>
        </w:rPr>
        <w:t>справочника</w:t>
      </w:r>
    </w:p>
    <w:tbl>
      <w:tblPr>
        <w:tblW w:w="5000" w:type="pct"/>
        <w:tblInd w:w="-5" w:type="dxa"/>
        <w:tblLayout w:type="fixed"/>
        <w:tblCellMar>
          <w:top w:w="102" w:type="dxa"/>
          <w:left w:w="62" w:type="dxa"/>
          <w:bottom w:w="102" w:type="dxa"/>
          <w:right w:w="62" w:type="dxa"/>
        </w:tblCellMar>
        <w:tblLook w:val="0000" w:firstRow="0" w:lastRow="0" w:firstColumn="0" w:lastColumn="0" w:noHBand="0" w:noVBand="0"/>
      </w:tblPr>
      <w:tblGrid>
        <w:gridCol w:w="351"/>
        <w:gridCol w:w="220"/>
        <w:gridCol w:w="205"/>
        <w:gridCol w:w="82"/>
        <w:gridCol w:w="627"/>
        <w:gridCol w:w="3260"/>
        <w:gridCol w:w="4253"/>
        <w:gridCol w:w="4624"/>
        <w:gridCol w:w="1072"/>
      </w:tblGrid>
      <w:tr w:rsidR="00E31C9A" w:rsidRPr="00B201C3" w14:paraId="6FABDDF8" w14:textId="77777777" w:rsidTr="00106646">
        <w:trPr>
          <w:tblHeader/>
        </w:trPr>
        <w:tc>
          <w:tcPr>
            <w:tcW w:w="474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7BAC8" w14:textId="77777777" w:rsidR="00E31C9A" w:rsidRPr="00B201C3" w:rsidRDefault="00467C63" w:rsidP="006B4957">
            <w:pPr>
              <w:pStyle w:val="a6"/>
              <w:keepNext w:val="0"/>
              <w:widowControl w:val="0"/>
              <w:spacing w:line="264" w:lineRule="auto"/>
              <w:rPr>
                <w:b/>
              </w:rPr>
            </w:pPr>
            <w:r w:rsidRPr="00B201C3">
              <w:t>Наименование</w:t>
            </w:r>
            <w:r w:rsidR="006D7EF7" w:rsidRPr="00B201C3">
              <w:t xml:space="preserve"> реквизита</w:t>
            </w:r>
            <w:r w:rsidR="00E31C9A" w:rsidRPr="00B201C3">
              <w:t xml:space="preserve"> 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571C2" w14:textId="77777777" w:rsidR="00E31C9A" w:rsidRPr="00B201C3" w:rsidRDefault="00E31C9A" w:rsidP="007B110E">
            <w:pPr>
              <w:pStyle w:val="a6"/>
              <w:keepNext w:val="0"/>
              <w:widowControl w:val="0"/>
              <w:spacing w:line="264" w:lineRule="auto"/>
              <w:rPr>
                <w:b/>
              </w:rPr>
            </w:pPr>
            <w:r w:rsidRPr="00B201C3">
              <w:t>Область значения</w:t>
            </w:r>
            <w:r w:rsidR="006D7EF7" w:rsidRPr="00B201C3">
              <w:t xml:space="preserve"> реквизита</w:t>
            </w:r>
          </w:p>
        </w:tc>
        <w:tc>
          <w:tcPr>
            <w:tcW w:w="4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9F6EC" w14:textId="77777777" w:rsidR="00E31C9A" w:rsidRPr="00B201C3" w:rsidRDefault="00E31C9A" w:rsidP="007B110E">
            <w:pPr>
              <w:pStyle w:val="a6"/>
              <w:keepNext w:val="0"/>
              <w:widowControl w:val="0"/>
              <w:spacing w:line="264" w:lineRule="auto"/>
              <w:rPr>
                <w:b/>
              </w:rPr>
            </w:pPr>
            <w:r w:rsidRPr="00B201C3">
              <w:t>Правила формирования</w:t>
            </w:r>
            <w:r w:rsidR="006D7EF7" w:rsidRPr="00B201C3">
              <w:t xml:space="preserve"> значения реквизита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26E3D" w14:textId="77777777" w:rsidR="00E31C9A" w:rsidRPr="00B201C3" w:rsidRDefault="003E2097" w:rsidP="007B110E">
            <w:pPr>
              <w:pStyle w:val="a6"/>
              <w:keepNext w:val="0"/>
              <w:widowControl w:val="0"/>
              <w:spacing w:line="264" w:lineRule="auto"/>
              <w:rPr>
                <w:b/>
              </w:rPr>
            </w:pPr>
            <w:r w:rsidRPr="00B201C3">
              <w:t>Мн</w:t>
            </w:r>
            <w:r w:rsidR="00E31C9A" w:rsidRPr="00B201C3">
              <w:t>.</w:t>
            </w:r>
          </w:p>
        </w:tc>
      </w:tr>
      <w:tr w:rsidR="00C709F0" w:rsidRPr="00B201C3" w14:paraId="394C0283" w14:textId="77777777" w:rsidTr="00106646">
        <w:tc>
          <w:tcPr>
            <w:tcW w:w="474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F5BB2" w14:textId="5C00EB75" w:rsidR="00C709F0" w:rsidRPr="00B201C3" w:rsidRDefault="00C709F0" w:rsidP="000D4DB6">
            <w:pPr>
              <w:pStyle w:val="a6"/>
              <w:keepNext w:val="0"/>
              <w:widowControl w:val="0"/>
              <w:spacing w:line="264" w:lineRule="auto"/>
              <w:jc w:val="left"/>
            </w:pPr>
            <w:r w:rsidRPr="00B201C3">
              <w:t xml:space="preserve">1. Сведения </w:t>
            </w:r>
            <w:r w:rsidR="000D4DB6" w:rsidRPr="00B201C3">
              <w:t>о техническом</w:t>
            </w:r>
            <w:r w:rsidRPr="00B201C3">
              <w:t xml:space="preserve"> регламент</w:t>
            </w:r>
            <w:r w:rsidR="000D4DB6" w:rsidRPr="00B201C3">
              <w:t>е</w:t>
            </w:r>
            <w:r w:rsidRPr="00B201C3">
              <w:t xml:space="preserve"> Евразийского экономического союза (Таможенного союза) 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1D8504" w14:textId="77777777" w:rsidR="00C709F0" w:rsidRPr="00B201C3" w:rsidRDefault="00C709F0" w:rsidP="00C709F0">
            <w:pPr>
              <w:pStyle w:val="a6"/>
              <w:keepNext w:val="0"/>
              <w:widowControl w:val="0"/>
              <w:spacing w:line="264" w:lineRule="auto"/>
              <w:jc w:val="left"/>
            </w:pPr>
            <w:r w:rsidRPr="00B201C3">
              <w:t>определяется областями значений вложенных реквизитов</w:t>
            </w:r>
          </w:p>
        </w:tc>
        <w:tc>
          <w:tcPr>
            <w:tcW w:w="4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4E3FD" w14:textId="77777777" w:rsidR="00C709F0" w:rsidRPr="00B201C3" w:rsidRDefault="00C709F0" w:rsidP="00C709F0">
            <w:pPr>
              <w:pStyle w:val="a6"/>
              <w:keepNext w:val="0"/>
              <w:widowControl w:val="0"/>
              <w:spacing w:line="264" w:lineRule="auto"/>
              <w:jc w:val="left"/>
            </w:pPr>
            <w:r w:rsidRPr="00B201C3">
              <w:t xml:space="preserve">определяется правилами формирования вложенных реквизитов 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B2C36" w14:textId="77777777" w:rsidR="00C709F0" w:rsidRPr="00B201C3" w:rsidRDefault="00C709F0" w:rsidP="002658CC">
            <w:pPr>
              <w:pStyle w:val="a6"/>
              <w:keepNext w:val="0"/>
              <w:widowControl w:val="0"/>
              <w:spacing w:line="264" w:lineRule="auto"/>
            </w:pPr>
            <w:r w:rsidRPr="00B201C3">
              <w:t>1..*</w:t>
            </w:r>
          </w:p>
        </w:tc>
      </w:tr>
      <w:tr w:rsidR="00C709F0" w:rsidRPr="00B201C3" w14:paraId="3DCE2708" w14:textId="77777777" w:rsidTr="00106646">
        <w:trPr>
          <w:gridBefore w:val="1"/>
          <w:wBefore w:w="351" w:type="dxa"/>
        </w:trPr>
        <w:tc>
          <w:tcPr>
            <w:tcW w:w="439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92ED6" w14:textId="77777777" w:rsidR="00C709F0" w:rsidRPr="00B201C3" w:rsidRDefault="00C709F0" w:rsidP="00D518DB">
            <w:pPr>
              <w:pStyle w:val="a6"/>
              <w:keepNext w:val="0"/>
              <w:widowControl w:val="0"/>
              <w:spacing w:line="264" w:lineRule="auto"/>
              <w:jc w:val="left"/>
            </w:pPr>
            <w:r w:rsidRPr="00B201C3">
              <w:t xml:space="preserve">1.1. Код </w:t>
            </w:r>
            <w:r w:rsidR="00F26823" w:rsidRPr="00B201C3">
              <w:t>технического регламента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69A03" w14:textId="38BE896F" w:rsidR="00C709F0" w:rsidRPr="00B201C3" w:rsidRDefault="000D4DB6" w:rsidP="000D4DB6">
            <w:pPr>
              <w:pStyle w:val="a6"/>
              <w:keepNext w:val="0"/>
              <w:widowControl w:val="0"/>
              <w:spacing w:line="264" w:lineRule="auto"/>
              <w:jc w:val="left"/>
            </w:pPr>
            <w:r w:rsidRPr="00B201C3">
              <w:t>строка символов.</w:t>
            </w:r>
            <w:r w:rsidRPr="00B201C3">
              <w:br/>
              <w:t>Шаблон: d{3}</w:t>
            </w:r>
          </w:p>
        </w:tc>
        <w:tc>
          <w:tcPr>
            <w:tcW w:w="4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F4FDE" w14:textId="77777777" w:rsidR="00C709F0" w:rsidRPr="00B201C3" w:rsidRDefault="00C709F0" w:rsidP="00C709F0">
            <w:pPr>
              <w:pStyle w:val="a6"/>
              <w:keepNext w:val="0"/>
              <w:widowControl w:val="0"/>
              <w:spacing w:line="264" w:lineRule="auto"/>
              <w:jc w:val="left"/>
            </w:pPr>
            <w:r w:rsidRPr="00B201C3">
              <w:t>кодовое обозначение формируется с использованием порядкового метода кодирования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7A4E8" w14:textId="77777777" w:rsidR="00C709F0" w:rsidRPr="00B201C3" w:rsidRDefault="00C709F0" w:rsidP="002658CC">
            <w:pPr>
              <w:pStyle w:val="a6"/>
              <w:keepNext w:val="0"/>
              <w:widowControl w:val="0"/>
              <w:spacing w:line="264" w:lineRule="auto"/>
            </w:pPr>
            <w:r w:rsidRPr="00B201C3">
              <w:t>1</w:t>
            </w:r>
          </w:p>
        </w:tc>
      </w:tr>
      <w:tr w:rsidR="00C709F0" w:rsidRPr="00B201C3" w14:paraId="170271A1" w14:textId="77777777" w:rsidTr="00106646">
        <w:trPr>
          <w:gridBefore w:val="1"/>
          <w:wBefore w:w="351" w:type="dxa"/>
        </w:trPr>
        <w:tc>
          <w:tcPr>
            <w:tcW w:w="439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BC3413" w14:textId="41522393" w:rsidR="00C709F0" w:rsidRPr="00B201C3" w:rsidRDefault="00C709F0" w:rsidP="00F9391F">
            <w:pPr>
              <w:pStyle w:val="a6"/>
              <w:keepNext w:val="0"/>
              <w:widowControl w:val="0"/>
              <w:spacing w:line="264" w:lineRule="auto"/>
              <w:jc w:val="left"/>
            </w:pPr>
            <w:r w:rsidRPr="00B201C3">
              <w:t>1.2.</w:t>
            </w:r>
            <w:r w:rsidRPr="00B201C3">
              <w:t> </w:t>
            </w:r>
            <w:r w:rsidRPr="00B201C3">
              <w:t xml:space="preserve">Обозначение </w:t>
            </w:r>
            <w:r w:rsidR="00F26823" w:rsidRPr="00B201C3">
              <w:t>технического регламента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69265" w14:textId="5CD2C2A2" w:rsidR="00C709F0" w:rsidRPr="00B201C3" w:rsidRDefault="00C709F0" w:rsidP="00C709F0">
            <w:pPr>
              <w:pStyle w:val="a6"/>
              <w:keepNext w:val="0"/>
              <w:widowControl w:val="0"/>
              <w:spacing w:line="264" w:lineRule="auto"/>
              <w:jc w:val="left"/>
            </w:pPr>
            <w:r w:rsidRPr="00B201C3">
              <w:t>строка символов.</w:t>
            </w:r>
            <w:r w:rsidRPr="00B201C3">
              <w:br/>
            </w:r>
            <w:r w:rsidR="008E3D6F" w:rsidRPr="00B201C3">
              <w:rPr>
                <w:rFonts w:cs="Arial"/>
                <w:bCs/>
                <w:noProof/>
              </w:rPr>
              <w:t>Шаблон: ТР (ТС|ЕАЭС) \d{3}/\d{4}</w:t>
            </w:r>
          </w:p>
        </w:tc>
        <w:tc>
          <w:tcPr>
            <w:tcW w:w="4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B1031" w14:textId="2BABBCBC" w:rsidR="00C709F0" w:rsidRPr="00B201C3" w:rsidRDefault="000D4DB6" w:rsidP="00C709F0">
            <w:pPr>
              <w:pStyle w:val="a6"/>
              <w:keepNext w:val="0"/>
              <w:widowControl w:val="0"/>
              <w:spacing w:line="264" w:lineRule="auto"/>
              <w:jc w:val="left"/>
            </w:pPr>
            <w:r w:rsidRPr="00B201C3">
              <w:t>д</w:t>
            </w:r>
            <w:r w:rsidR="00C709F0" w:rsidRPr="00B201C3">
              <w:t xml:space="preserve">олжен соответствовать </w:t>
            </w:r>
            <w:r w:rsidRPr="00B201C3">
              <w:t>регистрационному</w:t>
            </w:r>
            <w:r w:rsidR="00C709F0" w:rsidRPr="00B201C3">
              <w:t xml:space="preserve"> номеру технического регламента, принятого соответствующим актом </w:t>
            </w:r>
            <w:r w:rsidR="00F9391F" w:rsidRPr="00B201C3">
              <w:t xml:space="preserve">органа </w:t>
            </w:r>
            <w:r w:rsidR="0077545A" w:rsidRPr="00B201C3">
              <w:t>Евразийского экономического союза</w:t>
            </w:r>
            <w:r w:rsidR="002A4700" w:rsidRPr="00B201C3">
              <w:t xml:space="preserve"> (Таможенного союза)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393064" w14:textId="77777777" w:rsidR="00C709F0" w:rsidRPr="00B201C3" w:rsidRDefault="00C709F0" w:rsidP="002658CC">
            <w:pPr>
              <w:pStyle w:val="a6"/>
              <w:keepNext w:val="0"/>
              <w:widowControl w:val="0"/>
              <w:spacing w:line="264" w:lineRule="auto"/>
            </w:pPr>
            <w:r w:rsidRPr="00B201C3">
              <w:t>1</w:t>
            </w:r>
          </w:p>
        </w:tc>
      </w:tr>
      <w:tr w:rsidR="00C709F0" w:rsidRPr="00B201C3" w14:paraId="1FCF6EF0" w14:textId="77777777" w:rsidTr="00106646">
        <w:trPr>
          <w:gridBefore w:val="1"/>
          <w:wBefore w:w="351" w:type="dxa"/>
        </w:trPr>
        <w:tc>
          <w:tcPr>
            <w:tcW w:w="439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DE65C" w14:textId="76744851" w:rsidR="00C709F0" w:rsidRPr="00B201C3" w:rsidRDefault="00C709F0" w:rsidP="000D4DB6">
            <w:pPr>
              <w:pStyle w:val="a6"/>
              <w:keepNext w:val="0"/>
              <w:widowControl w:val="0"/>
              <w:spacing w:line="264" w:lineRule="auto"/>
              <w:jc w:val="left"/>
            </w:pPr>
            <w:r w:rsidRPr="00B201C3">
              <w:t>1.3. Наименование</w:t>
            </w:r>
            <w:r w:rsidR="00F26823" w:rsidRPr="00B201C3">
              <w:t xml:space="preserve"> технического регламента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B2C18" w14:textId="77777777" w:rsidR="00C709F0" w:rsidRPr="00B201C3" w:rsidRDefault="00C709F0" w:rsidP="00C709F0">
            <w:pPr>
              <w:pStyle w:val="a6"/>
              <w:keepNext w:val="0"/>
              <w:widowControl w:val="0"/>
              <w:spacing w:line="264" w:lineRule="auto"/>
              <w:jc w:val="left"/>
            </w:pPr>
            <w:r w:rsidRPr="00B201C3">
              <w:t>строка символов.</w:t>
            </w:r>
            <w:r w:rsidRPr="00B201C3">
              <w:br/>
              <w:t>М</w:t>
            </w:r>
            <w:r w:rsidR="000D4DB6" w:rsidRPr="00B201C3">
              <w:t>ин. длина: 1.</w:t>
            </w:r>
            <w:r w:rsidR="000D4DB6" w:rsidRPr="00B201C3">
              <w:br/>
              <w:t>Макс. длина: 1000</w:t>
            </w:r>
          </w:p>
          <w:p w14:paraId="50A751EF" w14:textId="77777777" w:rsidR="00C709F0" w:rsidRPr="00B201C3" w:rsidRDefault="00C709F0" w:rsidP="00C709F0">
            <w:pPr>
              <w:pStyle w:val="a6"/>
              <w:keepNext w:val="0"/>
              <w:widowControl w:val="0"/>
              <w:spacing w:line="264" w:lineRule="auto"/>
              <w:jc w:val="left"/>
            </w:pPr>
          </w:p>
        </w:tc>
        <w:tc>
          <w:tcPr>
            <w:tcW w:w="4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F2706" w14:textId="66074B54" w:rsidR="00C709F0" w:rsidRPr="00B201C3" w:rsidRDefault="00C709F0" w:rsidP="00C709F0">
            <w:pPr>
              <w:pStyle w:val="a6"/>
              <w:keepNext w:val="0"/>
              <w:widowControl w:val="0"/>
              <w:spacing w:line="264" w:lineRule="auto"/>
              <w:jc w:val="left"/>
            </w:pPr>
            <w:r w:rsidRPr="00B201C3">
              <w:t xml:space="preserve">формируется в виде текста на русском языке; соответствует наименованию технического регламента, принятому актом органа </w:t>
            </w:r>
            <w:r w:rsidR="0077545A" w:rsidRPr="00B201C3">
              <w:t>Евразийского экономического союза</w:t>
            </w:r>
            <w:r w:rsidR="002A4700" w:rsidRPr="00B201C3">
              <w:t xml:space="preserve"> (Таможенного союза)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8EBEC" w14:textId="77777777" w:rsidR="00C709F0" w:rsidRPr="00B201C3" w:rsidRDefault="00C709F0" w:rsidP="002658CC">
            <w:pPr>
              <w:pStyle w:val="a6"/>
              <w:keepNext w:val="0"/>
              <w:widowControl w:val="0"/>
              <w:spacing w:line="264" w:lineRule="auto"/>
            </w:pPr>
            <w:r w:rsidRPr="00B201C3">
              <w:t>1</w:t>
            </w:r>
          </w:p>
        </w:tc>
      </w:tr>
      <w:tr w:rsidR="000D4DB6" w:rsidRPr="00B201C3" w14:paraId="441D59A8" w14:textId="77777777" w:rsidTr="00106646">
        <w:trPr>
          <w:gridBefore w:val="1"/>
          <w:wBefore w:w="351" w:type="dxa"/>
        </w:trPr>
        <w:tc>
          <w:tcPr>
            <w:tcW w:w="439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FBB7C" w14:textId="77777777" w:rsidR="000D4DB6" w:rsidRPr="00B201C3" w:rsidRDefault="000D4DB6" w:rsidP="000D4DB6">
            <w:pPr>
              <w:pStyle w:val="a6"/>
              <w:keepNext w:val="0"/>
              <w:widowControl w:val="0"/>
              <w:spacing w:line="264" w:lineRule="auto"/>
              <w:jc w:val="left"/>
            </w:pPr>
            <w:r w:rsidRPr="00B201C3">
              <w:t>1.4. Сведения о форме оценки соответствия, установленной техническим регламентом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888A1" w14:textId="77777777" w:rsidR="000D4DB6" w:rsidRPr="00B201C3" w:rsidRDefault="000D4DB6" w:rsidP="000D4DB6">
            <w:pPr>
              <w:pStyle w:val="a6"/>
              <w:keepNext w:val="0"/>
              <w:widowControl w:val="0"/>
              <w:spacing w:line="264" w:lineRule="auto"/>
              <w:jc w:val="left"/>
            </w:pPr>
            <w:r w:rsidRPr="00B201C3">
              <w:t>определяется областями значений вложенных реквизитов</w:t>
            </w:r>
          </w:p>
        </w:tc>
        <w:tc>
          <w:tcPr>
            <w:tcW w:w="4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E8565" w14:textId="77777777" w:rsidR="000D4DB6" w:rsidRPr="00B201C3" w:rsidRDefault="000D4DB6" w:rsidP="000D4DB6">
            <w:pPr>
              <w:pStyle w:val="a6"/>
              <w:keepNext w:val="0"/>
              <w:widowControl w:val="0"/>
              <w:spacing w:line="264" w:lineRule="auto"/>
              <w:jc w:val="left"/>
            </w:pPr>
            <w:r w:rsidRPr="00B201C3">
              <w:t xml:space="preserve">определяется правилами формирования вложенных реквизитов 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045A9" w14:textId="77777777" w:rsidR="000D4DB6" w:rsidRPr="00B201C3" w:rsidRDefault="000D4DB6" w:rsidP="000D4DB6">
            <w:pPr>
              <w:pStyle w:val="a6"/>
              <w:keepNext w:val="0"/>
              <w:widowControl w:val="0"/>
              <w:spacing w:line="264" w:lineRule="auto"/>
            </w:pPr>
            <w:r w:rsidRPr="00B201C3">
              <w:t>1..*</w:t>
            </w:r>
          </w:p>
        </w:tc>
      </w:tr>
      <w:tr w:rsidR="000D4DB6" w:rsidRPr="00B201C3" w14:paraId="7A7BD78B" w14:textId="77777777" w:rsidTr="00106646">
        <w:trPr>
          <w:gridBefore w:val="2"/>
          <w:wBefore w:w="571" w:type="dxa"/>
        </w:trPr>
        <w:tc>
          <w:tcPr>
            <w:tcW w:w="417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56636" w14:textId="77777777" w:rsidR="000D4DB6" w:rsidRPr="00B201C3" w:rsidRDefault="0070158B" w:rsidP="000D4DB6">
            <w:pPr>
              <w:pStyle w:val="a6"/>
              <w:keepNext w:val="0"/>
              <w:widowControl w:val="0"/>
              <w:spacing w:line="264" w:lineRule="auto"/>
              <w:jc w:val="left"/>
            </w:pPr>
            <w:r w:rsidRPr="00B201C3">
              <w:t xml:space="preserve">1.4.1. Код формы оценки соответствия, </w:t>
            </w:r>
            <w:r w:rsidRPr="00B201C3">
              <w:lastRenderedPageBreak/>
              <w:t>установленной техническим регламентом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EF9D7" w14:textId="77777777" w:rsidR="0070158B" w:rsidRPr="00B201C3" w:rsidRDefault="0070158B" w:rsidP="0070158B">
            <w:pPr>
              <w:pStyle w:val="a6"/>
              <w:keepNext w:val="0"/>
              <w:widowControl w:val="0"/>
              <w:spacing w:line="264" w:lineRule="auto"/>
              <w:jc w:val="left"/>
            </w:pPr>
            <w:r w:rsidRPr="00B201C3">
              <w:lastRenderedPageBreak/>
              <w:t>строка символов.</w:t>
            </w:r>
            <w:r w:rsidRPr="00B201C3">
              <w:br/>
            </w:r>
            <w:r w:rsidR="00F9391F" w:rsidRPr="00B201C3">
              <w:lastRenderedPageBreak/>
              <w:t>Шаблон: [А-Я]{1-3}</w:t>
            </w:r>
          </w:p>
          <w:p w14:paraId="443366E0" w14:textId="77777777" w:rsidR="000D4DB6" w:rsidRPr="00B201C3" w:rsidRDefault="000D4DB6" w:rsidP="000D4DB6">
            <w:pPr>
              <w:pStyle w:val="a6"/>
              <w:keepNext w:val="0"/>
              <w:widowControl w:val="0"/>
              <w:spacing w:line="264" w:lineRule="auto"/>
              <w:jc w:val="left"/>
            </w:pPr>
          </w:p>
        </w:tc>
        <w:tc>
          <w:tcPr>
            <w:tcW w:w="4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FE7AF1" w14:textId="77777777" w:rsidR="000D4DB6" w:rsidRPr="00B201C3" w:rsidRDefault="0070158B" w:rsidP="002A4700">
            <w:pPr>
              <w:pStyle w:val="a6"/>
              <w:keepNext w:val="0"/>
              <w:widowControl w:val="0"/>
              <w:spacing w:line="264" w:lineRule="auto"/>
              <w:jc w:val="left"/>
            </w:pPr>
            <w:r w:rsidRPr="00B201C3">
              <w:lastRenderedPageBreak/>
              <w:t xml:space="preserve">кодовое обозначение формируется в </w:t>
            </w:r>
            <w:r w:rsidRPr="00B201C3">
              <w:lastRenderedPageBreak/>
              <w:t>соответствии с перечнем форм оценки соответствия</w:t>
            </w:r>
            <w:r w:rsidR="00DF457E" w:rsidRPr="00B201C3">
              <w:t xml:space="preserve"> требованиям технических регламентов</w:t>
            </w:r>
            <w:r w:rsidRPr="00B201C3">
              <w:t xml:space="preserve">, приведенным </w:t>
            </w:r>
            <w:r w:rsidR="0077545A" w:rsidRPr="00B201C3">
              <w:t>в</w:t>
            </w:r>
            <w:r w:rsidR="00173BE5" w:rsidRPr="00B201C3">
              <w:t xml:space="preserve"> таблице </w:t>
            </w:r>
            <w:r w:rsidR="002A4700" w:rsidRPr="00B201C3">
              <w:t>2</w:t>
            </w:r>
            <w:r w:rsidRPr="00B201C3">
              <w:t xml:space="preserve"> 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F21AD" w14:textId="77777777" w:rsidR="000D4DB6" w:rsidRPr="00B201C3" w:rsidRDefault="00F9391F" w:rsidP="000D4DB6">
            <w:pPr>
              <w:pStyle w:val="a6"/>
              <w:keepNext w:val="0"/>
              <w:widowControl w:val="0"/>
              <w:spacing w:line="264" w:lineRule="auto"/>
            </w:pPr>
            <w:r w:rsidRPr="00B201C3">
              <w:lastRenderedPageBreak/>
              <w:t>1</w:t>
            </w:r>
          </w:p>
        </w:tc>
      </w:tr>
      <w:tr w:rsidR="00F9391F" w:rsidRPr="00B201C3" w14:paraId="343958C4" w14:textId="77777777" w:rsidTr="00106646">
        <w:trPr>
          <w:gridBefore w:val="2"/>
          <w:wBefore w:w="571" w:type="dxa"/>
        </w:trPr>
        <w:tc>
          <w:tcPr>
            <w:tcW w:w="417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8DD6A" w14:textId="77777777" w:rsidR="00F9391F" w:rsidRPr="00B201C3" w:rsidRDefault="00F9391F" w:rsidP="00E0105E">
            <w:pPr>
              <w:pStyle w:val="a6"/>
              <w:keepNext w:val="0"/>
              <w:widowControl w:val="0"/>
              <w:spacing w:line="264" w:lineRule="auto"/>
              <w:jc w:val="left"/>
            </w:pPr>
            <w:r w:rsidRPr="00B201C3">
              <w:lastRenderedPageBreak/>
              <w:t>1.4.2.</w:t>
            </w:r>
            <w:r w:rsidR="00E0105E" w:rsidRPr="00B201C3">
              <w:t> Сведения о схеме</w:t>
            </w:r>
            <w:r w:rsidRPr="00B201C3">
              <w:t xml:space="preserve"> оценки соответствия, установленн</w:t>
            </w:r>
            <w:r w:rsidR="00E0105E" w:rsidRPr="00B201C3">
              <w:t>ой</w:t>
            </w:r>
            <w:r w:rsidRPr="00B201C3">
              <w:t xml:space="preserve"> техническим регламентом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31754" w14:textId="77777777" w:rsidR="00F9391F" w:rsidRPr="00B201C3" w:rsidRDefault="00F9391F" w:rsidP="00F9391F">
            <w:pPr>
              <w:pStyle w:val="a6"/>
              <w:keepNext w:val="0"/>
              <w:widowControl w:val="0"/>
              <w:jc w:val="left"/>
            </w:pPr>
            <w:r w:rsidRPr="00B201C3">
              <w:t>определяется областями значений вложенных реквизитов</w:t>
            </w:r>
          </w:p>
        </w:tc>
        <w:tc>
          <w:tcPr>
            <w:tcW w:w="4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2DA0B" w14:textId="77777777" w:rsidR="00F9391F" w:rsidRPr="00B201C3" w:rsidRDefault="00F9391F" w:rsidP="00F9391F">
            <w:pPr>
              <w:pStyle w:val="a6"/>
              <w:keepNext w:val="0"/>
              <w:widowControl w:val="0"/>
              <w:jc w:val="left"/>
              <w:rPr>
                <w:lang w:eastAsia="en-US"/>
              </w:rPr>
            </w:pPr>
            <w:r w:rsidRPr="00B201C3">
              <w:rPr>
                <w:lang w:eastAsia="en-US"/>
              </w:rPr>
              <w:t xml:space="preserve">определяется правилами формирования вложенных реквизитов 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39A74" w14:textId="77777777" w:rsidR="00F9391F" w:rsidRPr="00B201C3" w:rsidRDefault="00F9391F" w:rsidP="00F9391F">
            <w:pPr>
              <w:pStyle w:val="a6"/>
              <w:keepNext w:val="0"/>
              <w:widowControl w:val="0"/>
              <w:spacing w:line="264" w:lineRule="auto"/>
            </w:pPr>
            <w:r w:rsidRPr="00B201C3">
              <w:t>0..*</w:t>
            </w:r>
          </w:p>
        </w:tc>
      </w:tr>
      <w:tr w:rsidR="00F9391F" w:rsidRPr="00B201C3" w14:paraId="3902C4B1" w14:textId="77777777" w:rsidTr="00106646">
        <w:trPr>
          <w:gridBefore w:val="4"/>
          <w:wBefore w:w="858" w:type="dxa"/>
        </w:trPr>
        <w:tc>
          <w:tcPr>
            <w:tcW w:w="38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F1E2A" w14:textId="77777777" w:rsidR="00F9391F" w:rsidRPr="00B201C3" w:rsidRDefault="00F9391F" w:rsidP="00F9391F">
            <w:pPr>
              <w:pStyle w:val="a6"/>
              <w:keepNext w:val="0"/>
              <w:widowControl w:val="0"/>
              <w:spacing w:line="264" w:lineRule="auto"/>
              <w:jc w:val="left"/>
            </w:pPr>
            <w:r w:rsidRPr="00B201C3">
              <w:t>1.4.2.1. Код схемы оценки соответствия, установленной техническим регламентом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4E542" w14:textId="77777777" w:rsidR="00F9391F" w:rsidRPr="00B201C3" w:rsidRDefault="00DF457E" w:rsidP="002A4700">
            <w:pPr>
              <w:pStyle w:val="a6"/>
              <w:keepNext w:val="0"/>
              <w:widowControl w:val="0"/>
              <w:spacing w:line="264" w:lineRule="auto"/>
              <w:jc w:val="left"/>
            </w:pPr>
            <w:r w:rsidRPr="00B201C3">
              <w:t>строка символов.</w:t>
            </w:r>
            <w:r w:rsidRPr="00B201C3">
              <w:br/>
              <w:t xml:space="preserve">Шаблон: </w:t>
            </w:r>
            <w:r w:rsidR="008E3D6F" w:rsidRPr="00B201C3">
              <w:t>[</w:t>
            </w:r>
            <w:r w:rsidR="00E0105E" w:rsidRPr="00B201C3">
              <w:t>1</w:t>
            </w:r>
            <w:r w:rsidR="008E3D6F" w:rsidRPr="00B201C3">
              <w:t>-9][а-я][*]?</w:t>
            </w:r>
          </w:p>
        </w:tc>
        <w:tc>
          <w:tcPr>
            <w:tcW w:w="4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BF110" w14:textId="77777777" w:rsidR="00F9391F" w:rsidRPr="00B201C3" w:rsidRDefault="0077545A" w:rsidP="00F9391F">
            <w:pPr>
              <w:pStyle w:val="a6"/>
              <w:keepNext w:val="0"/>
              <w:widowControl w:val="0"/>
              <w:spacing w:line="264" w:lineRule="auto"/>
              <w:jc w:val="left"/>
            </w:pPr>
            <w:r w:rsidRPr="00B201C3">
              <w:t>код схемы оценки соответствия содержит кодовое обозначение схемы оценки соответствия, установленной техническим регламентом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BD5B7" w14:textId="0CB81FEF" w:rsidR="00F9391F" w:rsidRPr="00B201C3" w:rsidRDefault="00DF457E" w:rsidP="00F9391F">
            <w:pPr>
              <w:pStyle w:val="a6"/>
              <w:keepNext w:val="0"/>
              <w:widowControl w:val="0"/>
              <w:spacing w:line="264" w:lineRule="auto"/>
            </w:pPr>
            <w:r w:rsidRPr="00B201C3">
              <w:t>1</w:t>
            </w:r>
          </w:p>
        </w:tc>
      </w:tr>
      <w:tr w:rsidR="0077545A" w:rsidRPr="00B201C3" w14:paraId="1BA199DE" w14:textId="77777777" w:rsidTr="00106646">
        <w:trPr>
          <w:gridBefore w:val="1"/>
          <w:wBefore w:w="351" w:type="dxa"/>
        </w:trPr>
        <w:tc>
          <w:tcPr>
            <w:tcW w:w="439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AFEFE" w14:textId="77777777" w:rsidR="0077545A" w:rsidRPr="00B201C3" w:rsidRDefault="0077545A" w:rsidP="0077545A">
            <w:pPr>
              <w:pStyle w:val="a6"/>
              <w:keepNext w:val="0"/>
              <w:widowControl w:val="0"/>
              <w:jc w:val="left"/>
            </w:pPr>
            <w:r w:rsidRPr="00B201C3">
              <w:t xml:space="preserve">1.5. Сведения о записи справочника 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51D91" w14:textId="77777777" w:rsidR="0077545A" w:rsidRPr="00B201C3" w:rsidRDefault="0077545A" w:rsidP="0077545A">
            <w:pPr>
              <w:pStyle w:val="a6"/>
              <w:keepNext w:val="0"/>
              <w:widowControl w:val="0"/>
              <w:jc w:val="left"/>
            </w:pPr>
            <w:r w:rsidRPr="00B201C3">
              <w:t>определяется областями значений вложенных реквизитов</w:t>
            </w:r>
          </w:p>
        </w:tc>
        <w:tc>
          <w:tcPr>
            <w:tcW w:w="4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C2A36" w14:textId="77777777" w:rsidR="0077545A" w:rsidRPr="00B201C3" w:rsidRDefault="0077545A" w:rsidP="0077545A">
            <w:pPr>
              <w:pStyle w:val="a6"/>
              <w:keepNext w:val="0"/>
              <w:widowControl w:val="0"/>
              <w:jc w:val="left"/>
              <w:rPr>
                <w:lang w:eastAsia="en-US"/>
              </w:rPr>
            </w:pPr>
            <w:r w:rsidRPr="00B201C3">
              <w:rPr>
                <w:lang w:eastAsia="en-US"/>
              </w:rPr>
              <w:t xml:space="preserve">определяется правилами формирования вложенных реквизитов 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C5CD1" w14:textId="77777777" w:rsidR="0077545A" w:rsidRPr="002658CC" w:rsidRDefault="0077545A" w:rsidP="0077545A">
            <w:pPr>
              <w:pStyle w:val="a6"/>
              <w:keepNext w:val="0"/>
              <w:widowControl w:val="0"/>
            </w:pPr>
            <w:r w:rsidRPr="002658CC">
              <w:t>1</w:t>
            </w:r>
          </w:p>
        </w:tc>
      </w:tr>
      <w:tr w:rsidR="0077545A" w:rsidRPr="00B201C3" w14:paraId="73D0B6D6" w14:textId="77777777" w:rsidTr="00106646">
        <w:trPr>
          <w:gridBefore w:val="3"/>
          <w:wBefore w:w="776" w:type="dxa"/>
        </w:trPr>
        <w:tc>
          <w:tcPr>
            <w:tcW w:w="396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988842" w14:textId="77777777" w:rsidR="0077545A" w:rsidRPr="00B201C3" w:rsidRDefault="0077545A" w:rsidP="0077545A">
            <w:pPr>
              <w:pStyle w:val="a6"/>
              <w:keepNext w:val="0"/>
              <w:widowControl w:val="0"/>
              <w:jc w:val="left"/>
            </w:pPr>
            <w:r w:rsidRPr="00B201C3">
              <w:t>1.5.1. Дата начала действия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AFFEB3" w14:textId="77777777" w:rsidR="0077545A" w:rsidRPr="00B201C3" w:rsidRDefault="0077545A" w:rsidP="0077545A">
            <w:pPr>
              <w:pStyle w:val="a6"/>
              <w:keepNext w:val="0"/>
              <w:widowControl w:val="0"/>
              <w:spacing w:line="264" w:lineRule="auto"/>
              <w:jc w:val="left"/>
            </w:pPr>
            <w:r w:rsidRPr="00B201C3">
              <w:t>дата в соответствии с ГОСТ ИСО 8601–2001 в формате YYYY-MM-DD</w:t>
            </w:r>
          </w:p>
        </w:tc>
        <w:tc>
          <w:tcPr>
            <w:tcW w:w="4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CB181B" w14:textId="77777777" w:rsidR="0077545A" w:rsidRPr="00B201C3" w:rsidRDefault="0077545A" w:rsidP="0077545A">
            <w:pPr>
              <w:pStyle w:val="a6"/>
              <w:keepNext w:val="0"/>
              <w:widowControl w:val="0"/>
              <w:spacing w:line="264" w:lineRule="auto"/>
              <w:jc w:val="left"/>
              <w:rPr>
                <w:lang w:eastAsia="en-US"/>
              </w:rPr>
            </w:pPr>
            <w:r w:rsidRPr="00B201C3">
              <w:rPr>
                <w:lang w:eastAsia="en-US"/>
              </w:rPr>
              <w:t>соответствует дате начала действия, указанной в акте органа Евразийского экономического союза</w:t>
            </w:r>
            <w:r w:rsidR="002A4700" w:rsidRPr="00B201C3">
              <w:rPr>
                <w:lang w:eastAsia="en-US"/>
              </w:rPr>
              <w:t xml:space="preserve"> (таможенного союза)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68A00C" w14:textId="77777777" w:rsidR="0077545A" w:rsidRPr="002658CC" w:rsidRDefault="0077545A" w:rsidP="0077545A">
            <w:pPr>
              <w:pStyle w:val="a6"/>
              <w:keepNext w:val="0"/>
              <w:widowControl w:val="0"/>
            </w:pPr>
            <w:r w:rsidRPr="002658CC">
              <w:t>1</w:t>
            </w:r>
          </w:p>
        </w:tc>
      </w:tr>
      <w:tr w:rsidR="0077545A" w:rsidRPr="00B201C3" w14:paraId="1A43A29B" w14:textId="77777777" w:rsidTr="00106646">
        <w:trPr>
          <w:gridBefore w:val="3"/>
          <w:wBefore w:w="776" w:type="dxa"/>
        </w:trPr>
        <w:tc>
          <w:tcPr>
            <w:tcW w:w="396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031EB6" w14:textId="77777777" w:rsidR="0077545A" w:rsidRPr="00B201C3" w:rsidRDefault="0077545A" w:rsidP="0077545A">
            <w:pPr>
              <w:pStyle w:val="a6"/>
              <w:keepNext w:val="0"/>
              <w:widowControl w:val="0"/>
              <w:jc w:val="left"/>
            </w:pPr>
            <w:r w:rsidRPr="00B201C3">
              <w:t>1.5.2. Сведения об акте, регламентирующем начало действия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BE0667" w14:textId="77777777" w:rsidR="0077545A" w:rsidRPr="00B201C3" w:rsidRDefault="0077545A" w:rsidP="0077545A">
            <w:pPr>
              <w:pStyle w:val="a6"/>
              <w:keepNext w:val="0"/>
              <w:widowControl w:val="0"/>
              <w:jc w:val="left"/>
            </w:pPr>
            <w:r w:rsidRPr="00B201C3">
              <w:t>определяется областями значений вложенных реквизитов</w:t>
            </w:r>
          </w:p>
        </w:tc>
        <w:tc>
          <w:tcPr>
            <w:tcW w:w="4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0898E6" w14:textId="77777777" w:rsidR="0077545A" w:rsidRPr="00B201C3" w:rsidRDefault="0077545A" w:rsidP="0077545A">
            <w:pPr>
              <w:pStyle w:val="a6"/>
              <w:keepNext w:val="0"/>
              <w:widowControl w:val="0"/>
              <w:jc w:val="left"/>
              <w:rPr>
                <w:lang w:eastAsia="en-US"/>
              </w:rPr>
            </w:pPr>
            <w:r w:rsidRPr="00B201C3">
              <w:rPr>
                <w:lang w:eastAsia="en-US"/>
              </w:rPr>
              <w:t>определяется правилами формирования вложенных реквизитов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DE9694" w14:textId="77777777" w:rsidR="0077545A" w:rsidRPr="002658CC" w:rsidRDefault="0077545A" w:rsidP="0077545A">
            <w:pPr>
              <w:pStyle w:val="a6"/>
              <w:keepNext w:val="0"/>
              <w:widowControl w:val="0"/>
            </w:pPr>
            <w:r w:rsidRPr="002658CC">
              <w:t>1</w:t>
            </w:r>
          </w:p>
        </w:tc>
      </w:tr>
      <w:tr w:rsidR="0077545A" w:rsidRPr="00B201C3" w14:paraId="6E2F4D07" w14:textId="77777777" w:rsidTr="00106646">
        <w:trPr>
          <w:gridBefore w:val="5"/>
          <w:wBefore w:w="1485" w:type="dxa"/>
        </w:trPr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C1CB15" w14:textId="77777777" w:rsidR="0077545A" w:rsidRPr="00B201C3" w:rsidRDefault="0077545A" w:rsidP="0077545A">
            <w:pPr>
              <w:pStyle w:val="a6"/>
              <w:keepNext w:val="0"/>
              <w:widowControl w:val="0"/>
              <w:jc w:val="left"/>
            </w:pPr>
            <w:r w:rsidRPr="00B201C3">
              <w:t>1.5.2.1. Вид акта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98B600" w14:textId="77777777" w:rsidR="0077545A" w:rsidRPr="00B201C3" w:rsidRDefault="0077545A" w:rsidP="0077545A">
            <w:pPr>
              <w:pStyle w:val="a6"/>
              <w:keepNext w:val="0"/>
              <w:widowControl w:val="0"/>
              <w:jc w:val="left"/>
            </w:pPr>
            <w:r w:rsidRPr="00B201C3">
              <w:t>нормализованная строка символов.</w:t>
            </w:r>
            <w:r w:rsidRPr="00B201C3">
              <w:br/>
              <w:t>Шаблон: \d{5}</w:t>
            </w:r>
          </w:p>
        </w:tc>
        <w:tc>
          <w:tcPr>
            <w:tcW w:w="4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8B01E1" w14:textId="77777777" w:rsidR="0077545A" w:rsidRPr="00B201C3" w:rsidRDefault="0077545A" w:rsidP="0077545A">
            <w:pPr>
              <w:pStyle w:val="a6"/>
              <w:keepNext w:val="0"/>
              <w:widowControl w:val="0"/>
              <w:jc w:val="left"/>
              <w:rPr>
                <w:lang w:eastAsia="en-US"/>
              </w:rPr>
            </w:pPr>
            <w:r w:rsidRPr="00B201C3">
              <w:rPr>
                <w:lang w:eastAsia="en-US"/>
              </w:rPr>
              <w:t xml:space="preserve">кодовое обозначение </w:t>
            </w:r>
            <w:r w:rsidRPr="00B201C3">
              <w:rPr>
                <w:lang w:eastAsia="en-US"/>
              </w:rPr>
              <w:br/>
              <w:t>в соответствии с классификатором видов нормативных правовых актов международного права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D3F372" w14:textId="77777777" w:rsidR="0077545A" w:rsidRPr="002658CC" w:rsidRDefault="0077545A" w:rsidP="0077545A">
            <w:pPr>
              <w:pStyle w:val="a6"/>
              <w:keepNext w:val="0"/>
              <w:widowControl w:val="0"/>
            </w:pPr>
            <w:r w:rsidRPr="002658CC">
              <w:t>1</w:t>
            </w:r>
          </w:p>
        </w:tc>
      </w:tr>
      <w:tr w:rsidR="0077545A" w:rsidRPr="00B201C3" w14:paraId="6C1EFF24" w14:textId="77777777" w:rsidTr="00106646">
        <w:trPr>
          <w:gridBefore w:val="5"/>
          <w:wBefore w:w="1485" w:type="dxa"/>
        </w:trPr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AB05F9" w14:textId="77777777" w:rsidR="0077545A" w:rsidRPr="00B201C3" w:rsidRDefault="0077545A" w:rsidP="0077545A">
            <w:pPr>
              <w:pStyle w:val="a6"/>
              <w:keepNext w:val="0"/>
              <w:widowControl w:val="0"/>
              <w:jc w:val="left"/>
            </w:pPr>
            <w:r w:rsidRPr="00B201C3">
              <w:t>1.5.2.2. Номер акта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10E1D2" w14:textId="77777777" w:rsidR="0077545A" w:rsidRPr="00B201C3" w:rsidRDefault="0077545A" w:rsidP="0077545A">
            <w:pPr>
              <w:pStyle w:val="a6"/>
              <w:keepNext w:val="0"/>
              <w:widowControl w:val="0"/>
              <w:jc w:val="left"/>
            </w:pPr>
            <w:r w:rsidRPr="00B201C3">
              <w:t>строка символов.</w:t>
            </w:r>
            <w:r w:rsidRPr="00B201C3">
              <w:br/>
            </w:r>
            <w:r w:rsidRPr="00B201C3">
              <w:lastRenderedPageBreak/>
              <w:t>Мин. длина: 1.</w:t>
            </w:r>
            <w:r w:rsidRPr="00B201C3">
              <w:br/>
              <w:t>Макс. длина: 50</w:t>
            </w:r>
          </w:p>
        </w:tc>
        <w:tc>
          <w:tcPr>
            <w:tcW w:w="4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B41041" w14:textId="77777777" w:rsidR="0077545A" w:rsidRPr="00B201C3" w:rsidDel="00CD1F22" w:rsidRDefault="0077545A" w:rsidP="0077545A">
            <w:pPr>
              <w:pStyle w:val="a6"/>
              <w:keepNext w:val="0"/>
              <w:widowControl w:val="0"/>
              <w:jc w:val="left"/>
              <w:rPr>
                <w:lang w:eastAsia="en-US"/>
              </w:rPr>
            </w:pPr>
            <w:r w:rsidRPr="00B201C3">
              <w:rPr>
                <w:lang w:eastAsia="en-US"/>
              </w:rPr>
              <w:lastRenderedPageBreak/>
              <w:t xml:space="preserve">соответствует номеру акта органа </w:t>
            </w:r>
            <w:r w:rsidRPr="00B201C3">
              <w:rPr>
                <w:lang w:eastAsia="en-US"/>
              </w:rPr>
              <w:lastRenderedPageBreak/>
              <w:t>Евразийского экономического союза</w:t>
            </w:r>
            <w:r w:rsidR="002A4700" w:rsidRPr="00B201C3">
              <w:rPr>
                <w:lang w:eastAsia="en-US"/>
              </w:rPr>
              <w:t xml:space="preserve"> (Таможенного союза)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E054B8" w14:textId="77777777" w:rsidR="0077545A" w:rsidRPr="002658CC" w:rsidRDefault="0077545A" w:rsidP="0077545A">
            <w:pPr>
              <w:pStyle w:val="a6"/>
              <w:keepNext w:val="0"/>
              <w:widowControl w:val="0"/>
            </w:pPr>
            <w:r w:rsidRPr="002658CC">
              <w:lastRenderedPageBreak/>
              <w:t>1</w:t>
            </w:r>
          </w:p>
        </w:tc>
      </w:tr>
      <w:tr w:rsidR="0077545A" w:rsidRPr="00B201C3" w14:paraId="3B5E760E" w14:textId="77777777" w:rsidTr="00106646">
        <w:trPr>
          <w:gridBefore w:val="5"/>
          <w:wBefore w:w="1485" w:type="dxa"/>
        </w:trPr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2F0248" w14:textId="77777777" w:rsidR="0077545A" w:rsidRPr="00B201C3" w:rsidRDefault="0077545A" w:rsidP="0077545A">
            <w:pPr>
              <w:pStyle w:val="a6"/>
              <w:keepNext w:val="0"/>
              <w:widowControl w:val="0"/>
              <w:jc w:val="left"/>
            </w:pPr>
            <w:r w:rsidRPr="00B201C3">
              <w:lastRenderedPageBreak/>
              <w:t>1.5.2.3.</w:t>
            </w:r>
            <w:r w:rsidRPr="00B201C3">
              <w:t> </w:t>
            </w:r>
            <w:r w:rsidRPr="00B201C3">
              <w:t>Дата акта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778E40" w14:textId="77777777" w:rsidR="0077545A" w:rsidRPr="00B201C3" w:rsidRDefault="0077545A" w:rsidP="0077545A">
            <w:pPr>
              <w:pStyle w:val="a6"/>
              <w:keepNext w:val="0"/>
              <w:widowControl w:val="0"/>
              <w:jc w:val="left"/>
            </w:pPr>
            <w:r w:rsidRPr="00B201C3">
              <w:t>дата в соответствии с ГОСТ ИСО 8601–2001 в формате YYYY-MM-DD</w:t>
            </w:r>
          </w:p>
        </w:tc>
        <w:tc>
          <w:tcPr>
            <w:tcW w:w="4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98FE19" w14:textId="77777777" w:rsidR="0077545A" w:rsidRPr="00B201C3" w:rsidRDefault="0077545A" w:rsidP="002A4700">
            <w:pPr>
              <w:pStyle w:val="a6"/>
              <w:keepNext w:val="0"/>
              <w:widowControl w:val="0"/>
              <w:jc w:val="left"/>
              <w:rPr>
                <w:lang w:eastAsia="en-US"/>
              </w:rPr>
            </w:pPr>
            <w:r w:rsidRPr="00B201C3">
              <w:rPr>
                <w:lang w:eastAsia="en-US"/>
              </w:rPr>
              <w:t>соответствует дате принятия акта орган</w:t>
            </w:r>
            <w:r w:rsidR="002A4700" w:rsidRPr="00B201C3">
              <w:rPr>
                <w:lang w:eastAsia="en-US"/>
              </w:rPr>
              <w:t>а</w:t>
            </w:r>
            <w:r w:rsidRPr="00B201C3">
              <w:rPr>
                <w:lang w:eastAsia="en-US"/>
              </w:rPr>
              <w:t xml:space="preserve"> Евразийского экономического союза</w:t>
            </w:r>
            <w:r w:rsidR="002A4700" w:rsidRPr="00B201C3">
              <w:rPr>
                <w:lang w:eastAsia="en-US"/>
              </w:rPr>
              <w:t xml:space="preserve"> (Таможенного союза)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58DE8D" w14:textId="77777777" w:rsidR="0077545A" w:rsidRPr="002658CC" w:rsidRDefault="0077545A" w:rsidP="0077545A">
            <w:pPr>
              <w:pStyle w:val="a6"/>
              <w:keepNext w:val="0"/>
              <w:widowControl w:val="0"/>
            </w:pPr>
            <w:r w:rsidRPr="002658CC">
              <w:t>1</w:t>
            </w:r>
          </w:p>
        </w:tc>
      </w:tr>
      <w:tr w:rsidR="0077545A" w:rsidRPr="00B201C3" w14:paraId="05D4CC86" w14:textId="77777777" w:rsidTr="00106646">
        <w:trPr>
          <w:gridBefore w:val="3"/>
          <w:wBefore w:w="776" w:type="dxa"/>
        </w:trPr>
        <w:tc>
          <w:tcPr>
            <w:tcW w:w="396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E3BEB8" w14:textId="77777777" w:rsidR="0077545A" w:rsidRPr="00B201C3" w:rsidRDefault="0077545A" w:rsidP="0077545A">
            <w:pPr>
              <w:pStyle w:val="a6"/>
              <w:keepNext w:val="0"/>
              <w:widowControl w:val="0"/>
              <w:jc w:val="left"/>
            </w:pPr>
            <w:r w:rsidRPr="00B201C3">
              <w:t>1.5.3. Дата окончания действия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186533" w14:textId="77777777" w:rsidR="0077545A" w:rsidRPr="00B201C3" w:rsidRDefault="0077545A" w:rsidP="0077545A">
            <w:pPr>
              <w:pStyle w:val="a6"/>
              <w:keepNext w:val="0"/>
              <w:widowControl w:val="0"/>
              <w:spacing w:line="264" w:lineRule="auto"/>
              <w:jc w:val="left"/>
            </w:pPr>
            <w:r w:rsidRPr="00B201C3">
              <w:t>дата в соответствии с ГОСТ ИСО 8601–2001 в формате YYYY-MM-DD</w:t>
            </w:r>
          </w:p>
        </w:tc>
        <w:tc>
          <w:tcPr>
            <w:tcW w:w="4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EF0C87" w14:textId="77777777" w:rsidR="0077545A" w:rsidRPr="00B201C3" w:rsidRDefault="0077545A" w:rsidP="0077545A">
            <w:pPr>
              <w:pStyle w:val="a6"/>
              <w:keepNext w:val="0"/>
              <w:widowControl w:val="0"/>
              <w:spacing w:line="264" w:lineRule="auto"/>
              <w:jc w:val="left"/>
              <w:rPr>
                <w:lang w:eastAsia="en-US"/>
              </w:rPr>
            </w:pPr>
            <w:r w:rsidRPr="00B201C3">
              <w:rPr>
                <w:lang w:eastAsia="en-US"/>
              </w:rPr>
              <w:t>соответствует дате окончания действия, указанной в акте органа Евразийского экономического союза</w:t>
            </w:r>
            <w:r w:rsidR="002A4700" w:rsidRPr="00B201C3">
              <w:rPr>
                <w:lang w:eastAsia="en-US"/>
              </w:rPr>
              <w:t xml:space="preserve"> (Таможенного союза)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C056F4" w14:textId="77777777" w:rsidR="0077545A" w:rsidRPr="002658CC" w:rsidRDefault="0077545A" w:rsidP="0077545A">
            <w:pPr>
              <w:pStyle w:val="a6"/>
              <w:keepNext w:val="0"/>
              <w:widowControl w:val="0"/>
            </w:pPr>
            <w:r w:rsidRPr="002658CC">
              <w:t>0..1</w:t>
            </w:r>
          </w:p>
        </w:tc>
      </w:tr>
      <w:tr w:rsidR="0077545A" w:rsidRPr="00B201C3" w14:paraId="35B3F8E0" w14:textId="77777777" w:rsidTr="00106646">
        <w:trPr>
          <w:gridBefore w:val="3"/>
          <w:wBefore w:w="776" w:type="dxa"/>
        </w:trPr>
        <w:tc>
          <w:tcPr>
            <w:tcW w:w="396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B6EA26" w14:textId="77777777" w:rsidR="0077545A" w:rsidRPr="00B201C3" w:rsidRDefault="0077545A" w:rsidP="0077545A">
            <w:pPr>
              <w:pStyle w:val="a6"/>
              <w:keepNext w:val="0"/>
              <w:widowControl w:val="0"/>
              <w:jc w:val="left"/>
            </w:pPr>
            <w:r w:rsidRPr="00B201C3">
              <w:t>1.5.4. Сведения об акте, регламентирующем окончание действия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4199DC" w14:textId="77777777" w:rsidR="0077545A" w:rsidRPr="00B201C3" w:rsidRDefault="0077545A" w:rsidP="0077545A">
            <w:pPr>
              <w:pStyle w:val="a6"/>
              <w:keepNext w:val="0"/>
              <w:widowControl w:val="0"/>
              <w:jc w:val="left"/>
            </w:pPr>
            <w:r w:rsidRPr="00B201C3">
              <w:t>определяется областями значений вложенных реквизитов</w:t>
            </w:r>
          </w:p>
        </w:tc>
        <w:tc>
          <w:tcPr>
            <w:tcW w:w="4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B84F88" w14:textId="77777777" w:rsidR="0077545A" w:rsidRPr="00B201C3" w:rsidRDefault="0077545A" w:rsidP="0077545A">
            <w:pPr>
              <w:pStyle w:val="a6"/>
              <w:keepNext w:val="0"/>
              <w:widowControl w:val="0"/>
              <w:jc w:val="left"/>
              <w:rPr>
                <w:lang w:eastAsia="en-US"/>
              </w:rPr>
            </w:pPr>
            <w:r w:rsidRPr="00B201C3">
              <w:rPr>
                <w:lang w:eastAsia="en-US"/>
              </w:rPr>
              <w:t>определяется правилами формирования вложенных реквизитов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D0009A" w14:textId="77777777" w:rsidR="0077545A" w:rsidRPr="002658CC" w:rsidRDefault="0077545A" w:rsidP="0077545A">
            <w:pPr>
              <w:pStyle w:val="a6"/>
              <w:keepNext w:val="0"/>
              <w:widowControl w:val="0"/>
            </w:pPr>
            <w:r w:rsidRPr="002658CC">
              <w:t>0..1</w:t>
            </w:r>
          </w:p>
        </w:tc>
      </w:tr>
      <w:tr w:rsidR="0077545A" w:rsidRPr="00B201C3" w14:paraId="3A4B623E" w14:textId="77777777" w:rsidTr="00106646">
        <w:trPr>
          <w:gridBefore w:val="5"/>
          <w:wBefore w:w="1485" w:type="dxa"/>
        </w:trPr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5F768D" w14:textId="77777777" w:rsidR="0077545A" w:rsidRPr="00B201C3" w:rsidRDefault="0077545A" w:rsidP="0077545A">
            <w:pPr>
              <w:pStyle w:val="a6"/>
              <w:keepNext w:val="0"/>
              <w:widowControl w:val="0"/>
              <w:jc w:val="left"/>
            </w:pPr>
            <w:r w:rsidRPr="00B201C3">
              <w:t>1.5.4.1. Вид акта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53DC82" w14:textId="77777777" w:rsidR="0077545A" w:rsidRPr="00B201C3" w:rsidRDefault="0077545A" w:rsidP="0077545A">
            <w:pPr>
              <w:pStyle w:val="a6"/>
              <w:keepNext w:val="0"/>
              <w:widowControl w:val="0"/>
              <w:jc w:val="left"/>
            </w:pPr>
            <w:r w:rsidRPr="00B201C3">
              <w:t>нормализованная строка символов.</w:t>
            </w:r>
            <w:r w:rsidRPr="00B201C3">
              <w:br/>
              <w:t>Шаблон: \d{5}</w:t>
            </w:r>
          </w:p>
        </w:tc>
        <w:tc>
          <w:tcPr>
            <w:tcW w:w="4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3F4689" w14:textId="77777777" w:rsidR="0077545A" w:rsidRPr="00B201C3" w:rsidRDefault="0077545A" w:rsidP="0077545A">
            <w:pPr>
              <w:pStyle w:val="a6"/>
              <w:keepNext w:val="0"/>
              <w:widowControl w:val="0"/>
              <w:jc w:val="left"/>
              <w:rPr>
                <w:lang w:eastAsia="en-US"/>
              </w:rPr>
            </w:pPr>
            <w:r w:rsidRPr="00B201C3">
              <w:rPr>
                <w:lang w:eastAsia="en-US"/>
              </w:rPr>
              <w:t xml:space="preserve">кодовое обозначение </w:t>
            </w:r>
            <w:r w:rsidRPr="00B201C3">
              <w:rPr>
                <w:lang w:eastAsia="en-US"/>
              </w:rPr>
              <w:br/>
              <w:t>в соответствии с классификатором видов нормативных правовых актов международного права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81D169" w14:textId="77777777" w:rsidR="0077545A" w:rsidRPr="002658CC" w:rsidRDefault="0077545A" w:rsidP="0077545A">
            <w:pPr>
              <w:pStyle w:val="a6"/>
              <w:keepNext w:val="0"/>
              <w:widowControl w:val="0"/>
            </w:pPr>
            <w:r w:rsidRPr="002658CC">
              <w:t>1</w:t>
            </w:r>
          </w:p>
        </w:tc>
      </w:tr>
      <w:tr w:rsidR="0077545A" w:rsidRPr="00B201C3" w14:paraId="362D1230" w14:textId="77777777" w:rsidTr="00106646">
        <w:trPr>
          <w:gridBefore w:val="5"/>
          <w:wBefore w:w="1485" w:type="dxa"/>
        </w:trPr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04A7BB" w14:textId="77777777" w:rsidR="0077545A" w:rsidRPr="00B201C3" w:rsidRDefault="0077545A" w:rsidP="0077545A">
            <w:pPr>
              <w:pStyle w:val="a6"/>
              <w:keepNext w:val="0"/>
              <w:widowControl w:val="0"/>
              <w:jc w:val="left"/>
            </w:pPr>
            <w:r w:rsidRPr="00B201C3">
              <w:t>1.5.4.2. Номер акта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A3AE83" w14:textId="77777777" w:rsidR="0077545A" w:rsidRPr="00B201C3" w:rsidRDefault="0077545A" w:rsidP="0077545A">
            <w:pPr>
              <w:pStyle w:val="a6"/>
              <w:keepNext w:val="0"/>
              <w:widowControl w:val="0"/>
              <w:jc w:val="left"/>
            </w:pPr>
            <w:r w:rsidRPr="00B201C3">
              <w:t>строка символов.</w:t>
            </w:r>
            <w:r w:rsidRPr="00B201C3">
              <w:br/>
              <w:t>Мин. длина: 1.</w:t>
            </w:r>
            <w:r w:rsidRPr="00B201C3">
              <w:br/>
              <w:t>Макс. длина: 50</w:t>
            </w:r>
          </w:p>
        </w:tc>
        <w:tc>
          <w:tcPr>
            <w:tcW w:w="4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6AC1EA" w14:textId="77777777" w:rsidR="0077545A" w:rsidRPr="00B201C3" w:rsidDel="00CD1F22" w:rsidRDefault="0077545A" w:rsidP="0077545A">
            <w:pPr>
              <w:pStyle w:val="a6"/>
              <w:keepNext w:val="0"/>
              <w:widowControl w:val="0"/>
              <w:jc w:val="left"/>
              <w:rPr>
                <w:lang w:eastAsia="en-US"/>
              </w:rPr>
            </w:pPr>
            <w:r w:rsidRPr="00B201C3">
              <w:rPr>
                <w:lang w:eastAsia="en-US"/>
              </w:rPr>
              <w:t>соответствует номеру акта органа Евразийского экономического союза</w:t>
            </w:r>
            <w:r w:rsidR="002A4700" w:rsidRPr="00B201C3">
              <w:rPr>
                <w:lang w:eastAsia="en-US"/>
              </w:rPr>
              <w:t xml:space="preserve"> (Таможенного союза)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9DFE2E" w14:textId="77777777" w:rsidR="0077545A" w:rsidRPr="002658CC" w:rsidRDefault="0077545A" w:rsidP="0077545A">
            <w:pPr>
              <w:pStyle w:val="a6"/>
              <w:keepNext w:val="0"/>
              <w:widowControl w:val="0"/>
            </w:pPr>
            <w:r w:rsidRPr="002658CC">
              <w:t>1</w:t>
            </w:r>
          </w:p>
        </w:tc>
      </w:tr>
      <w:tr w:rsidR="0077545A" w:rsidRPr="00B201C3" w14:paraId="6030B267" w14:textId="77777777" w:rsidTr="00106646">
        <w:trPr>
          <w:gridBefore w:val="5"/>
          <w:wBefore w:w="1485" w:type="dxa"/>
        </w:trPr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1F8F5B" w14:textId="77777777" w:rsidR="0077545A" w:rsidRPr="00B201C3" w:rsidRDefault="0077545A" w:rsidP="0077545A">
            <w:pPr>
              <w:pStyle w:val="a6"/>
              <w:keepNext w:val="0"/>
              <w:widowControl w:val="0"/>
              <w:jc w:val="left"/>
            </w:pPr>
            <w:r w:rsidRPr="00B201C3">
              <w:t>1. 5.4.3.</w:t>
            </w:r>
            <w:r w:rsidRPr="00B201C3">
              <w:t> </w:t>
            </w:r>
            <w:r w:rsidRPr="00B201C3">
              <w:t>Дата акта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CB80AF" w14:textId="77777777" w:rsidR="0077545A" w:rsidRPr="00B201C3" w:rsidRDefault="0077545A" w:rsidP="0077545A">
            <w:pPr>
              <w:pStyle w:val="a6"/>
              <w:keepNext w:val="0"/>
              <w:widowControl w:val="0"/>
              <w:jc w:val="left"/>
            </w:pPr>
            <w:r w:rsidRPr="00B201C3">
              <w:t>дата в соответствии с ГОСТ ИСО 8601–2001 в формате YYYY-MM-DD</w:t>
            </w:r>
          </w:p>
        </w:tc>
        <w:tc>
          <w:tcPr>
            <w:tcW w:w="4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147F55" w14:textId="77777777" w:rsidR="0077545A" w:rsidRPr="00B201C3" w:rsidRDefault="0077545A" w:rsidP="002A4700">
            <w:pPr>
              <w:pStyle w:val="a6"/>
              <w:keepNext w:val="0"/>
              <w:widowControl w:val="0"/>
              <w:jc w:val="left"/>
              <w:rPr>
                <w:lang w:eastAsia="en-US"/>
              </w:rPr>
            </w:pPr>
            <w:r w:rsidRPr="00B201C3">
              <w:rPr>
                <w:lang w:eastAsia="en-US"/>
              </w:rPr>
              <w:t>соответствует дате принятия акта орган</w:t>
            </w:r>
            <w:r w:rsidR="002A4700" w:rsidRPr="00B201C3">
              <w:rPr>
                <w:lang w:eastAsia="en-US"/>
              </w:rPr>
              <w:t>а</w:t>
            </w:r>
            <w:r w:rsidRPr="00B201C3">
              <w:rPr>
                <w:lang w:eastAsia="en-US"/>
              </w:rPr>
              <w:t xml:space="preserve"> Евразийского экономического союза</w:t>
            </w:r>
            <w:r w:rsidR="002A4700" w:rsidRPr="00B201C3">
              <w:rPr>
                <w:lang w:eastAsia="en-US"/>
              </w:rPr>
              <w:t xml:space="preserve"> (Таможенного союза)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65BDD7" w14:textId="77777777" w:rsidR="0077545A" w:rsidRPr="002658CC" w:rsidRDefault="0077545A" w:rsidP="0077545A">
            <w:pPr>
              <w:pStyle w:val="a6"/>
              <w:keepNext w:val="0"/>
              <w:widowControl w:val="0"/>
            </w:pPr>
            <w:r w:rsidRPr="002658CC">
              <w:t>1</w:t>
            </w:r>
          </w:p>
        </w:tc>
      </w:tr>
    </w:tbl>
    <w:p w14:paraId="6B8883D4" w14:textId="77777777" w:rsidR="00106646" w:rsidRDefault="00106646" w:rsidP="00782A00">
      <w:pPr>
        <w:pStyle w:val="affd"/>
        <w:spacing w:before="7" w:line="360" w:lineRule="auto"/>
        <w:ind w:firstLine="708"/>
        <w:jc w:val="center"/>
        <w:rPr>
          <w:lang w:val="ru-RU"/>
        </w:rPr>
      </w:pPr>
    </w:p>
    <w:p w14:paraId="3EA83B36" w14:textId="77777777" w:rsidR="00782A00" w:rsidRPr="00B201C3" w:rsidRDefault="00782A00" w:rsidP="00782A00">
      <w:pPr>
        <w:pStyle w:val="affd"/>
        <w:spacing w:before="7" w:line="360" w:lineRule="auto"/>
        <w:ind w:firstLine="708"/>
        <w:jc w:val="center"/>
        <w:rPr>
          <w:lang w:val="ru-RU"/>
        </w:rPr>
      </w:pPr>
      <w:r w:rsidRPr="00B201C3">
        <w:rPr>
          <w:lang w:val="ru-RU"/>
        </w:rPr>
        <w:t>______________</w:t>
      </w:r>
    </w:p>
    <w:sectPr w:rsidR="00782A00" w:rsidRPr="00B201C3" w:rsidSect="005555BA">
      <w:headerReference w:type="default" r:id="rId12"/>
      <w:pgSz w:w="16838" w:h="11906" w:orient="landscape"/>
      <w:pgMar w:top="1701" w:right="1134" w:bottom="851" w:left="1134" w:header="709" w:footer="709" w:gutter="0"/>
      <w:pgNumType w:start="1"/>
      <w:cols w:space="708"/>
      <w:docGrid w:linePitch="408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09BA71EB" w15:done="0"/>
  <w15:commentEx w15:paraId="2A01601F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562650A" w14:textId="77777777" w:rsidR="00734434" w:rsidRDefault="00734434">
      <w:pPr>
        <w:spacing w:after="0" w:line="240" w:lineRule="auto"/>
      </w:pPr>
      <w:r>
        <w:separator/>
      </w:r>
    </w:p>
  </w:endnote>
  <w:endnote w:type="continuationSeparator" w:id="0">
    <w:p w14:paraId="7801F0C9" w14:textId="77777777" w:rsidR="00734434" w:rsidRDefault="00734434">
      <w:pPr>
        <w:spacing w:after="0" w:line="240" w:lineRule="auto"/>
      </w:pPr>
      <w:r>
        <w:continuationSeparator/>
      </w:r>
    </w:p>
  </w:endnote>
  <w:endnote w:type="continuationNotice" w:id="1">
    <w:p w14:paraId="15742D76" w14:textId="77777777" w:rsidR="00734434" w:rsidRDefault="0073443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Segoe UI">
    <w:altName w:val="Calibri"/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Book Antiqua"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BD762E9" w14:textId="77777777" w:rsidR="00E157D2" w:rsidRDefault="00E157D2">
    <w:pPr>
      <w:pStyle w:val="aff3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3EB6230" w14:textId="77777777" w:rsidR="00734434" w:rsidRDefault="00734434">
      <w:pPr>
        <w:spacing w:after="0" w:line="240" w:lineRule="auto"/>
      </w:pPr>
      <w:r>
        <w:separator/>
      </w:r>
    </w:p>
  </w:footnote>
  <w:footnote w:type="continuationSeparator" w:id="0">
    <w:p w14:paraId="11BBA288" w14:textId="77777777" w:rsidR="00734434" w:rsidRDefault="00734434">
      <w:pPr>
        <w:spacing w:after="0" w:line="240" w:lineRule="auto"/>
      </w:pPr>
      <w:r>
        <w:continuationSeparator/>
      </w:r>
    </w:p>
  </w:footnote>
  <w:footnote w:type="continuationNotice" w:id="1">
    <w:p w14:paraId="31CEF1FD" w14:textId="77777777" w:rsidR="00734434" w:rsidRDefault="00734434">
      <w:pPr>
        <w:spacing w:after="0" w:line="240" w:lineRule="auto"/>
      </w:pPr>
    </w:p>
  </w:footnote>
  <w:footnote w:id="2">
    <w:p w14:paraId="00B112C9" w14:textId="77777777" w:rsidR="00106646" w:rsidRPr="00B201C3" w:rsidRDefault="00106646" w:rsidP="005E2074">
      <w:pPr>
        <w:pStyle w:val="af9"/>
        <w:jc w:val="both"/>
        <w:rPr>
          <w:rFonts w:ascii="Times New Roman" w:hAnsi="Times New Roman" w:cs="Times New Roman"/>
          <w:sz w:val="24"/>
        </w:rPr>
      </w:pPr>
      <w:r w:rsidRPr="00B201C3">
        <w:rPr>
          <w:rStyle w:val="afb"/>
          <w:rFonts w:ascii="Times New Roman" w:hAnsi="Times New Roman" w:cs="Times New Roman"/>
          <w:sz w:val="24"/>
        </w:rPr>
        <w:footnoteRef/>
      </w:r>
      <w:r w:rsidRPr="00B201C3">
        <w:rPr>
          <w:rFonts w:ascii="Times New Roman" w:hAnsi="Times New Roman" w:cs="Times New Roman"/>
          <w:sz w:val="24"/>
        </w:rPr>
        <w:t xml:space="preserve"> Код</w:t>
      </w:r>
      <w:r>
        <w:rPr>
          <w:rFonts w:ascii="Times New Roman" w:hAnsi="Times New Roman" w:cs="Times New Roman"/>
          <w:sz w:val="24"/>
        </w:rPr>
        <w:t>овое значение устанавливается согласно перечню</w:t>
      </w:r>
      <w:r w:rsidRPr="00B201C3">
        <w:rPr>
          <w:rFonts w:ascii="Times New Roman" w:hAnsi="Times New Roman" w:cs="Times New Roman"/>
          <w:sz w:val="24"/>
        </w:rPr>
        <w:t xml:space="preserve"> форм оценки соответствия требованиям</w:t>
      </w:r>
      <w:r>
        <w:rPr>
          <w:rFonts w:ascii="Times New Roman" w:hAnsi="Times New Roman" w:cs="Times New Roman"/>
          <w:sz w:val="24"/>
        </w:rPr>
        <w:t xml:space="preserve"> </w:t>
      </w:r>
      <w:r w:rsidRPr="00B201C3">
        <w:rPr>
          <w:rFonts w:ascii="Times New Roman" w:hAnsi="Times New Roman" w:cs="Times New Roman"/>
          <w:sz w:val="24"/>
        </w:rPr>
        <w:t>технических регламентов</w:t>
      </w:r>
      <w:r>
        <w:rPr>
          <w:rFonts w:ascii="Times New Roman" w:hAnsi="Times New Roman" w:cs="Times New Roman"/>
          <w:sz w:val="24"/>
        </w:rPr>
        <w:t>, приведенных в таблице 2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416A14" w14:textId="4CF21EE3" w:rsidR="00E157D2" w:rsidRDefault="00E157D2" w:rsidP="00324122">
    <w:pPr>
      <w:pStyle w:val="ae"/>
      <w:jc w:val="center"/>
    </w:pPr>
    <w:r>
      <w:fldChar w:fldCharType="begin"/>
    </w:r>
    <w:r>
      <w:instrText>PAGE   \* MERGEFORMAT</w:instrText>
    </w:r>
    <w:r>
      <w:fldChar w:fldCharType="separate"/>
    </w:r>
    <w:r w:rsidR="00106646">
      <w:rPr>
        <w:noProof/>
      </w:rPr>
      <w:t>5</w:t>
    </w:r>
    <w:r>
      <w:fldChar w:fldCharType="end"/>
    </w:r>
  </w:p>
  <w:p w14:paraId="398F3771" w14:textId="77777777" w:rsidR="00E157D2" w:rsidRDefault="00E157D2" w:rsidP="005555BA">
    <w:pPr>
      <w:pStyle w:val="ae"/>
    </w:pPr>
  </w:p>
  <w:p w14:paraId="464EAA0A" w14:textId="77777777" w:rsidR="00E157D2" w:rsidRDefault="00E157D2">
    <w:pPr>
      <w:pStyle w:val="a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E82FA9D" w14:textId="77777777" w:rsidR="00E157D2" w:rsidRDefault="00E157D2">
    <w:pPr>
      <w:pStyle w:val="ae"/>
      <w:jc w:val="center"/>
    </w:pPr>
  </w:p>
  <w:p w14:paraId="71D51919" w14:textId="77777777" w:rsidR="00E157D2" w:rsidRDefault="00E157D2">
    <w:pPr>
      <w:pStyle w:val="ae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34A9483" w14:textId="77777777" w:rsidR="00E157D2" w:rsidRDefault="00E157D2" w:rsidP="00425A64">
    <w:pPr>
      <w:pStyle w:val="ae"/>
      <w:jc w:val="center"/>
    </w:pPr>
  </w:p>
  <w:p w14:paraId="1F3033F8" w14:textId="77777777" w:rsidR="00E157D2" w:rsidRDefault="00E157D2">
    <w:pPr>
      <w:pStyle w:val="a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1C5119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D581462"/>
    <w:multiLevelType w:val="multilevel"/>
    <w:tmpl w:val="51DE16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D8D509F"/>
    <w:multiLevelType w:val="multilevel"/>
    <w:tmpl w:val="F4E466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>
    <w:nsid w:val="312A685F"/>
    <w:multiLevelType w:val="hybridMultilevel"/>
    <w:tmpl w:val="55283714"/>
    <w:lvl w:ilvl="0" w:tplc="B0CE80A8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>
    <w:nsid w:val="35594F53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C7E689B"/>
    <w:multiLevelType w:val="hybridMultilevel"/>
    <w:tmpl w:val="3E246F30"/>
    <w:lvl w:ilvl="0" w:tplc="F006C6BE">
      <w:start w:val="1"/>
      <w:numFmt w:val="decimal"/>
      <w:lvlText w:val="%1."/>
      <w:lvlJc w:val="left"/>
      <w:pPr>
        <w:ind w:left="1069" w:hanging="360"/>
      </w:pPr>
      <w:rPr>
        <w:rFonts w:hint="default"/>
        <w:lang w:val="x-none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>
    <w:nsid w:val="419112E1"/>
    <w:multiLevelType w:val="multilevel"/>
    <w:tmpl w:val="D2FCC902"/>
    <w:lvl w:ilvl="0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</w:rPr>
    </w:lvl>
    <w:lvl w:ilvl="1">
      <w:start w:val="4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7">
    <w:nsid w:val="4772115A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FA81587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6B80AAD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DEB4EEA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08F1B34"/>
    <w:multiLevelType w:val="hybridMultilevel"/>
    <w:tmpl w:val="BBEE3AF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9692A4C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9673156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1"/>
  </w:num>
  <w:num w:numId="3">
    <w:abstractNumId w:val="10"/>
  </w:num>
  <w:num w:numId="4">
    <w:abstractNumId w:val="7"/>
  </w:num>
  <w:num w:numId="5">
    <w:abstractNumId w:val="9"/>
  </w:num>
  <w:num w:numId="6">
    <w:abstractNumId w:val="4"/>
  </w:num>
  <w:num w:numId="7">
    <w:abstractNumId w:val="13"/>
  </w:num>
  <w:num w:numId="8">
    <w:abstractNumId w:val="12"/>
  </w:num>
  <w:num w:numId="9">
    <w:abstractNumId w:val="8"/>
  </w:num>
  <w:num w:numId="10">
    <w:abstractNumId w:val="0"/>
  </w:num>
  <w:num w:numId="11">
    <w:abstractNumId w:val="2"/>
  </w:num>
  <w:num w:numId="12">
    <w:abstractNumId w:val="3"/>
  </w:num>
  <w:num w:numId="13">
    <w:abstractNumId w:val="5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NbY0M7SwtDA3NTRU0lEKTi0uzszPAykwqQUApXgvDiwAAAA="/>
  </w:docVars>
  <w:rsids>
    <w:rsidRoot w:val="00CE435F"/>
    <w:rsid w:val="00001072"/>
    <w:rsid w:val="00012C3B"/>
    <w:rsid w:val="00020DDE"/>
    <w:rsid w:val="00030B5C"/>
    <w:rsid w:val="00032F28"/>
    <w:rsid w:val="000423CE"/>
    <w:rsid w:val="0004254A"/>
    <w:rsid w:val="000435BE"/>
    <w:rsid w:val="00044E62"/>
    <w:rsid w:val="00046526"/>
    <w:rsid w:val="00055014"/>
    <w:rsid w:val="0006063A"/>
    <w:rsid w:val="00060AA8"/>
    <w:rsid w:val="00060DB5"/>
    <w:rsid w:val="0006176F"/>
    <w:rsid w:val="00061F83"/>
    <w:rsid w:val="000625EA"/>
    <w:rsid w:val="00062CA4"/>
    <w:rsid w:val="00065DDB"/>
    <w:rsid w:val="00066522"/>
    <w:rsid w:val="00067081"/>
    <w:rsid w:val="00072917"/>
    <w:rsid w:val="00073075"/>
    <w:rsid w:val="00073146"/>
    <w:rsid w:val="00086278"/>
    <w:rsid w:val="0008659B"/>
    <w:rsid w:val="00086CCD"/>
    <w:rsid w:val="00087DF6"/>
    <w:rsid w:val="0009031A"/>
    <w:rsid w:val="00091306"/>
    <w:rsid w:val="000925DB"/>
    <w:rsid w:val="00092869"/>
    <w:rsid w:val="00093736"/>
    <w:rsid w:val="000976C1"/>
    <w:rsid w:val="000A1F29"/>
    <w:rsid w:val="000B0500"/>
    <w:rsid w:val="000B11C0"/>
    <w:rsid w:val="000B1722"/>
    <w:rsid w:val="000C1329"/>
    <w:rsid w:val="000C3EC6"/>
    <w:rsid w:val="000C4440"/>
    <w:rsid w:val="000C59ED"/>
    <w:rsid w:val="000C63CD"/>
    <w:rsid w:val="000C6A63"/>
    <w:rsid w:val="000C6AAD"/>
    <w:rsid w:val="000C7D61"/>
    <w:rsid w:val="000D4DB6"/>
    <w:rsid w:val="000D6C34"/>
    <w:rsid w:val="000D7D5F"/>
    <w:rsid w:val="000E2A59"/>
    <w:rsid w:val="000E3ED2"/>
    <w:rsid w:val="000E41D3"/>
    <w:rsid w:val="000E4202"/>
    <w:rsid w:val="000E5142"/>
    <w:rsid w:val="000E5728"/>
    <w:rsid w:val="000E6D07"/>
    <w:rsid w:val="000E7AF4"/>
    <w:rsid w:val="000F2531"/>
    <w:rsid w:val="000F68D1"/>
    <w:rsid w:val="000F690C"/>
    <w:rsid w:val="00106646"/>
    <w:rsid w:val="00113C57"/>
    <w:rsid w:val="00115F2C"/>
    <w:rsid w:val="001162CC"/>
    <w:rsid w:val="00121663"/>
    <w:rsid w:val="001252EE"/>
    <w:rsid w:val="0012642B"/>
    <w:rsid w:val="001266D4"/>
    <w:rsid w:val="001269C0"/>
    <w:rsid w:val="0013152B"/>
    <w:rsid w:val="0013304E"/>
    <w:rsid w:val="001336DB"/>
    <w:rsid w:val="00145F8D"/>
    <w:rsid w:val="001506B9"/>
    <w:rsid w:val="00156300"/>
    <w:rsid w:val="00157FAE"/>
    <w:rsid w:val="00160797"/>
    <w:rsid w:val="001623EB"/>
    <w:rsid w:val="00162AFA"/>
    <w:rsid w:val="00164CB5"/>
    <w:rsid w:val="00173BE5"/>
    <w:rsid w:val="00175748"/>
    <w:rsid w:val="00176068"/>
    <w:rsid w:val="00185720"/>
    <w:rsid w:val="00185BD0"/>
    <w:rsid w:val="001909F9"/>
    <w:rsid w:val="00193AFB"/>
    <w:rsid w:val="00193E47"/>
    <w:rsid w:val="00197140"/>
    <w:rsid w:val="001974EC"/>
    <w:rsid w:val="001A2978"/>
    <w:rsid w:val="001A3EEE"/>
    <w:rsid w:val="001B0026"/>
    <w:rsid w:val="001B09E0"/>
    <w:rsid w:val="001B5310"/>
    <w:rsid w:val="001D0AB7"/>
    <w:rsid w:val="001D0E5E"/>
    <w:rsid w:val="001D5E3D"/>
    <w:rsid w:val="001E2A97"/>
    <w:rsid w:val="001F22DE"/>
    <w:rsid w:val="001F628C"/>
    <w:rsid w:val="00204B94"/>
    <w:rsid w:val="002240A8"/>
    <w:rsid w:val="00234803"/>
    <w:rsid w:val="002348DF"/>
    <w:rsid w:val="00240DAC"/>
    <w:rsid w:val="00240F4E"/>
    <w:rsid w:val="00241C5F"/>
    <w:rsid w:val="002445C7"/>
    <w:rsid w:val="0024491F"/>
    <w:rsid w:val="00245CDD"/>
    <w:rsid w:val="002479A1"/>
    <w:rsid w:val="00252E87"/>
    <w:rsid w:val="00255A67"/>
    <w:rsid w:val="00256DB7"/>
    <w:rsid w:val="002609D0"/>
    <w:rsid w:val="002658CC"/>
    <w:rsid w:val="00272D76"/>
    <w:rsid w:val="002745E4"/>
    <w:rsid w:val="00274832"/>
    <w:rsid w:val="002770B5"/>
    <w:rsid w:val="00280A5B"/>
    <w:rsid w:val="00280AF0"/>
    <w:rsid w:val="00282132"/>
    <w:rsid w:val="00282156"/>
    <w:rsid w:val="00284C0A"/>
    <w:rsid w:val="0029523A"/>
    <w:rsid w:val="002976D1"/>
    <w:rsid w:val="002A2B07"/>
    <w:rsid w:val="002A37DA"/>
    <w:rsid w:val="002A4700"/>
    <w:rsid w:val="002B0B62"/>
    <w:rsid w:val="002B6B90"/>
    <w:rsid w:val="002B733A"/>
    <w:rsid w:val="002C0518"/>
    <w:rsid w:val="002C32F9"/>
    <w:rsid w:val="002C4C7B"/>
    <w:rsid w:val="002C5C66"/>
    <w:rsid w:val="002D0EBF"/>
    <w:rsid w:val="002D27EF"/>
    <w:rsid w:val="002D4AD1"/>
    <w:rsid w:val="002D7638"/>
    <w:rsid w:val="002E2124"/>
    <w:rsid w:val="002E46CD"/>
    <w:rsid w:val="002E548D"/>
    <w:rsid w:val="002F3833"/>
    <w:rsid w:val="002F3953"/>
    <w:rsid w:val="002F523D"/>
    <w:rsid w:val="00300FDE"/>
    <w:rsid w:val="00301287"/>
    <w:rsid w:val="00303E8C"/>
    <w:rsid w:val="0031021C"/>
    <w:rsid w:val="003124D7"/>
    <w:rsid w:val="003143D5"/>
    <w:rsid w:val="00316013"/>
    <w:rsid w:val="00317BFF"/>
    <w:rsid w:val="00321C5C"/>
    <w:rsid w:val="00322732"/>
    <w:rsid w:val="00322E04"/>
    <w:rsid w:val="00324122"/>
    <w:rsid w:val="00324CA2"/>
    <w:rsid w:val="00331189"/>
    <w:rsid w:val="00331422"/>
    <w:rsid w:val="003441EC"/>
    <w:rsid w:val="00346876"/>
    <w:rsid w:val="003636D5"/>
    <w:rsid w:val="003660A1"/>
    <w:rsid w:val="003707F6"/>
    <w:rsid w:val="00371D7A"/>
    <w:rsid w:val="0037680B"/>
    <w:rsid w:val="003827E7"/>
    <w:rsid w:val="003837F7"/>
    <w:rsid w:val="00383A53"/>
    <w:rsid w:val="00385A4D"/>
    <w:rsid w:val="00397C65"/>
    <w:rsid w:val="003A3EB9"/>
    <w:rsid w:val="003A5D96"/>
    <w:rsid w:val="003A7EF0"/>
    <w:rsid w:val="003B1C05"/>
    <w:rsid w:val="003B2586"/>
    <w:rsid w:val="003B474D"/>
    <w:rsid w:val="003B5422"/>
    <w:rsid w:val="003C0D6C"/>
    <w:rsid w:val="003C1479"/>
    <w:rsid w:val="003C2A1A"/>
    <w:rsid w:val="003C6A6D"/>
    <w:rsid w:val="003C6CCE"/>
    <w:rsid w:val="003C7431"/>
    <w:rsid w:val="003D0EF3"/>
    <w:rsid w:val="003D15EF"/>
    <w:rsid w:val="003D5DE2"/>
    <w:rsid w:val="003E061C"/>
    <w:rsid w:val="003E1575"/>
    <w:rsid w:val="003E2097"/>
    <w:rsid w:val="003E4E22"/>
    <w:rsid w:val="003E6830"/>
    <w:rsid w:val="003F504A"/>
    <w:rsid w:val="003F70FE"/>
    <w:rsid w:val="003F7BB7"/>
    <w:rsid w:val="00400A5A"/>
    <w:rsid w:val="00401A04"/>
    <w:rsid w:val="00405C72"/>
    <w:rsid w:val="00406BBC"/>
    <w:rsid w:val="00411726"/>
    <w:rsid w:val="00412FA9"/>
    <w:rsid w:val="004148BD"/>
    <w:rsid w:val="00416706"/>
    <w:rsid w:val="00420561"/>
    <w:rsid w:val="00420809"/>
    <w:rsid w:val="00423559"/>
    <w:rsid w:val="00425A64"/>
    <w:rsid w:val="00430A57"/>
    <w:rsid w:val="004426B5"/>
    <w:rsid w:val="0044696A"/>
    <w:rsid w:val="00446A7E"/>
    <w:rsid w:val="00447C2D"/>
    <w:rsid w:val="0045021C"/>
    <w:rsid w:val="004508BB"/>
    <w:rsid w:val="00450FFE"/>
    <w:rsid w:val="004575E5"/>
    <w:rsid w:val="00462237"/>
    <w:rsid w:val="00464F97"/>
    <w:rsid w:val="004652E1"/>
    <w:rsid w:val="00466B26"/>
    <w:rsid w:val="00467211"/>
    <w:rsid w:val="00467C63"/>
    <w:rsid w:val="00470916"/>
    <w:rsid w:val="00470E76"/>
    <w:rsid w:val="00471C13"/>
    <w:rsid w:val="00472169"/>
    <w:rsid w:val="00480A5D"/>
    <w:rsid w:val="00481133"/>
    <w:rsid w:val="004865C5"/>
    <w:rsid w:val="00492B7D"/>
    <w:rsid w:val="004B0A22"/>
    <w:rsid w:val="004B3E24"/>
    <w:rsid w:val="004B3E92"/>
    <w:rsid w:val="004B447B"/>
    <w:rsid w:val="004C0025"/>
    <w:rsid w:val="004C1895"/>
    <w:rsid w:val="004C2363"/>
    <w:rsid w:val="004C24CB"/>
    <w:rsid w:val="004C5CBE"/>
    <w:rsid w:val="004D2D83"/>
    <w:rsid w:val="004D3351"/>
    <w:rsid w:val="004D4179"/>
    <w:rsid w:val="004D6AE9"/>
    <w:rsid w:val="004E40D7"/>
    <w:rsid w:val="004E5122"/>
    <w:rsid w:val="004E6E87"/>
    <w:rsid w:val="004F6117"/>
    <w:rsid w:val="004F6740"/>
    <w:rsid w:val="00501E83"/>
    <w:rsid w:val="005033AE"/>
    <w:rsid w:val="00507788"/>
    <w:rsid w:val="0050781E"/>
    <w:rsid w:val="00510FD8"/>
    <w:rsid w:val="00511662"/>
    <w:rsid w:val="005172B4"/>
    <w:rsid w:val="00522DD0"/>
    <w:rsid w:val="005266E7"/>
    <w:rsid w:val="00527732"/>
    <w:rsid w:val="00530559"/>
    <w:rsid w:val="00535169"/>
    <w:rsid w:val="00535D8E"/>
    <w:rsid w:val="005479F1"/>
    <w:rsid w:val="00552CA5"/>
    <w:rsid w:val="005530DB"/>
    <w:rsid w:val="0055373D"/>
    <w:rsid w:val="005555BA"/>
    <w:rsid w:val="005611A4"/>
    <w:rsid w:val="005623A5"/>
    <w:rsid w:val="00562603"/>
    <w:rsid w:val="00573A14"/>
    <w:rsid w:val="00573C04"/>
    <w:rsid w:val="005768F6"/>
    <w:rsid w:val="005806F6"/>
    <w:rsid w:val="0058078E"/>
    <w:rsid w:val="00581498"/>
    <w:rsid w:val="00582323"/>
    <w:rsid w:val="00592059"/>
    <w:rsid w:val="00596D84"/>
    <w:rsid w:val="005A0A83"/>
    <w:rsid w:val="005B09CF"/>
    <w:rsid w:val="005B0A1E"/>
    <w:rsid w:val="005B4E04"/>
    <w:rsid w:val="005B5393"/>
    <w:rsid w:val="005B58AB"/>
    <w:rsid w:val="005B701F"/>
    <w:rsid w:val="005C07E3"/>
    <w:rsid w:val="005C1D34"/>
    <w:rsid w:val="005C3B9F"/>
    <w:rsid w:val="005C5D98"/>
    <w:rsid w:val="005C790F"/>
    <w:rsid w:val="005D1DEB"/>
    <w:rsid w:val="005D457C"/>
    <w:rsid w:val="005E0A60"/>
    <w:rsid w:val="005E1ACD"/>
    <w:rsid w:val="005E2074"/>
    <w:rsid w:val="005E2F98"/>
    <w:rsid w:val="005E691E"/>
    <w:rsid w:val="005F0302"/>
    <w:rsid w:val="005F2559"/>
    <w:rsid w:val="005F5056"/>
    <w:rsid w:val="005F5252"/>
    <w:rsid w:val="005F6CF5"/>
    <w:rsid w:val="006008A5"/>
    <w:rsid w:val="00600AD1"/>
    <w:rsid w:val="00601F58"/>
    <w:rsid w:val="006027D9"/>
    <w:rsid w:val="00603E5D"/>
    <w:rsid w:val="006040CC"/>
    <w:rsid w:val="00605267"/>
    <w:rsid w:val="00606F6E"/>
    <w:rsid w:val="00611018"/>
    <w:rsid w:val="006113A4"/>
    <w:rsid w:val="0061698A"/>
    <w:rsid w:val="00623213"/>
    <w:rsid w:val="00623F6C"/>
    <w:rsid w:val="006247C2"/>
    <w:rsid w:val="006304F6"/>
    <w:rsid w:val="0063335E"/>
    <w:rsid w:val="006361C8"/>
    <w:rsid w:val="006404BF"/>
    <w:rsid w:val="006441F8"/>
    <w:rsid w:val="00646E53"/>
    <w:rsid w:val="00651B68"/>
    <w:rsid w:val="006542F2"/>
    <w:rsid w:val="00655DDA"/>
    <w:rsid w:val="006663EB"/>
    <w:rsid w:val="00672355"/>
    <w:rsid w:val="00674D30"/>
    <w:rsid w:val="006759D8"/>
    <w:rsid w:val="00680E1B"/>
    <w:rsid w:val="00681920"/>
    <w:rsid w:val="00682B84"/>
    <w:rsid w:val="00690162"/>
    <w:rsid w:val="00692D14"/>
    <w:rsid w:val="00696846"/>
    <w:rsid w:val="00696AED"/>
    <w:rsid w:val="00697D31"/>
    <w:rsid w:val="006A5440"/>
    <w:rsid w:val="006B08BC"/>
    <w:rsid w:val="006B1B5D"/>
    <w:rsid w:val="006B4957"/>
    <w:rsid w:val="006B6105"/>
    <w:rsid w:val="006C1A6F"/>
    <w:rsid w:val="006C756F"/>
    <w:rsid w:val="006D038B"/>
    <w:rsid w:val="006D0AA0"/>
    <w:rsid w:val="006D7AB3"/>
    <w:rsid w:val="006D7EF7"/>
    <w:rsid w:val="006E0F93"/>
    <w:rsid w:val="006E2259"/>
    <w:rsid w:val="006E54A8"/>
    <w:rsid w:val="006F1F6F"/>
    <w:rsid w:val="006F2635"/>
    <w:rsid w:val="006F501E"/>
    <w:rsid w:val="006F59EA"/>
    <w:rsid w:val="0070158B"/>
    <w:rsid w:val="0070563F"/>
    <w:rsid w:val="00715CA5"/>
    <w:rsid w:val="007176D5"/>
    <w:rsid w:val="007203FE"/>
    <w:rsid w:val="00721696"/>
    <w:rsid w:val="00724857"/>
    <w:rsid w:val="00730BF4"/>
    <w:rsid w:val="00734434"/>
    <w:rsid w:val="00736F15"/>
    <w:rsid w:val="007372F2"/>
    <w:rsid w:val="0074055A"/>
    <w:rsid w:val="007424E9"/>
    <w:rsid w:val="00742BE0"/>
    <w:rsid w:val="00744103"/>
    <w:rsid w:val="007530C0"/>
    <w:rsid w:val="007549E0"/>
    <w:rsid w:val="007557DD"/>
    <w:rsid w:val="007561C1"/>
    <w:rsid w:val="0076061F"/>
    <w:rsid w:val="00767DB8"/>
    <w:rsid w:val="007700C3"/>
    <w:rsid w:val="00772CAD"/>
    <w:rsid w:val="007747F2"/>
    <w:rsid w:val="00774C6C"/>
    <w:rsid w:val="007751BE"/>
    <w:rsid w:val="0077545A"/>
    <w:rsid w:val="007812D9"/>
    <w:rsid w:val="00782139"/>
    <w:rsid w:val="00782A00"/>
    <w:rsid w:val="0078602E"/>
    <w:rsid w:val="00790AE3"/>
    <w:rsid w:val="00793225"/>
    <w:rsid w:val="00793D1E"/>
    <w:rsid w:val="0079511D"/>
    <w:rsid w:val="007A07EB"/>
    <w:rsid w:val="007A5FCE"/>
    <w:rsid w:val="007A71AB"/>
    <w:rsid w:val="007B098A"/>
    <w:rsid w:val="007B0A82"/>
    <w:rsid w:val="007B110E"/>
    <w:rsid w:val="007B1670"/>
    <w:rsid w:val="007B1EA0"/>
    <w:rsid w:val="007B44F7"/>
    <w:rsid w:val="007C0256"/>
    <w:rsid w:val="007C0B65"/>
    <w:rsid w:val="007C134A"/>
    <w:rsid w:val="007C38A4"/>
    <w:rsid w:val="007C578E"/>
    <w:rsid w:val="007C744B"/>
    <w:rsid w:val="007D055D"/>
    <w:rsid w:val="007D2ABB"/>
    <w:rsid w:val="007D58E9"/>
    <w:rsid w:val="007E3171"/>
    <w:rsid w:val="007E3C0C"/>
    <w:rsid w:val="007E4B8A"/>
    <w:rsid w:val="007E6BE8"/>
    <w:rsid w:val="007F1D7B"/>
    <w:rsid w:val="007F1DFC"/>
    <w:rsid w:val="0080045C"/>
    <w:rsid w:val="008012F1"/>
    <w:rsid w:val="008104FB"/>
    <w:rsid w:val="008121B5"/>
    <w:rsid w:val="00812BF1"/>
    <w:rsid w:val="00815F90"/>
    <w:rsid w:val="0082186D"/>
    <w:rsid w:val="00821F67"/>
    <w:rsid w:val="008271D6"/>
    <w:rsid w:val="00833381"/>
    <w:rsid w:val="00833C2A"/>
    <w:rsid w:val="00834A69"/>
    <w:rsid w:val="00845016"/>
    <w:rsid w:val="00846793"/>
    <w:rsid w:val="00850FB2"/>
    <w:rsid w:val="0086198B"/>
    <w:rsid w:val="00863ADE"/>
    <w:rsid w:val="00872BC0"/>
    <w:rsid w:val="00880C65"/>
    <w:rsid w:val="00884AF8"/>
    <w:rsid w:val="008910D4"/>
    <w:rsid w:val="00894A33"/>
    <w:rsid w:val="0089571B"/>
    <w:rsid w:val="00896A70"/>
    <w:rsid w:val="008A33BC"/>
    <w:rsid w:val="008A5BDE"/>
    <w:rsid w:val="008B0FA8"/>
    <w:rsid w:val="008B320D"/>
    <w:rsid w:val="008B413C"/>
    <w:rsid w:val="008B45B9"/>
    <w:rsid w:val="008B65A5"/>
    <w:rsid w:val="008C252D"/>
    <w:rsid w:val="008C34E4"/>
    <w:rsid w:val="008C3AEB"/>
    <w:rsid w:val="008C4A9A"/>
    <w:rsid w:val="008C58A8"/>
    <w:rsid w:val="008D2C86"/>
    <w:rsid w:val="008D41DD"/>
    <w:rsid w:val="008E0032"/>
    <w:rsid w:val="008E275D"/>
    <w:rsid w:val="008E3AA1"/>
    <w:rsid w:val="008E3D6F"/>
    <w:rsid w:val="008E41CA"/>
    <w:rsid w:val="008E7ADA"/>
    <w:rsid w:val="008F4D63"/>
    <w:rsid w:val="008F5935"/>
    <w:rsid w:val="008F633B"/>
    <w:rsid w:val="009000D9"/>
    <w:rsid w:val="00902E1E"/>
    <w:rsid w:val="00904FA1"/>
    <w:rsid w:val="00911AD0"/>
    <w:rsid w:val="00912B82"/>
    <w:rsid w:val="009160F6"/>
    <w:rsid w:val="009213F4"/>
    <w:rsid w:val="009240DB"/>
    <w:rsid w:val="00930E1C"/>
    <w:rsid w:val="009310B5"/>
    <w:rsid w:val="00931924"/>
    <w:rsid w:val="00940FDA"/>
    <w:rsid w:val="00946608"/>
    <w:rsid w:val="0095052A"/>
    <w:rsid w:val="00952D3F"/>
    <w:rsid w:val="0095569C"/>
    <w:rsid w:val="00964CCB"/>
    <w:rsid w:val="009678D3"/>
    <w:rsid w:val="00972F42"/>
    <w:rsid w:val="009768C8"/>
    <w:rsid w:val="0098702E"/>
    <w:rsid w:val="00987DF7"/>
    <w:rsid w:val="009923F9"/>
    <w:rsid w:val="00992962"/>
    <w:rsid w:val="009937DC"/>
    <w:rsid w:val="009A100C"/>
    <w:rsid w:val="009B020B"/>
    <w:rsid w:val="009B7C27"/>
    <w:rsid w:val="009B7E83"/>
    <w:rsid w:val="009C23DF"/>
    <w:rsid w:val="009C2D38"/>
    <w:rsid w:val="009C6FAD"/>
    <w:rsid w:val="009C7119"/>
    <w:rsid w:val="009D14D8"/>
    <w:rsid w:val="009D6546"/>
    <w:rsid w:val="009E036D"/>
    <w:rsid w:val="009E4A0E"/>
    <w:rsid w:val="009E740B"/>
    <w:rsid w:val="00A016BC"/>
    <w:rsid w:val="00A021A5"/>
    <w:rsid w:val="00A0407C"/>
    <w:rsid w:val="00A049AA"/>
    <w:rsid w:val="00A06394"/>
    <w:rsid w:val="00A06776"/>
    <w:rsid w:val="00A06FFF"/>
    <w:rsid w:val="00A07484"/>
    <w:rsid w:val="00A13F46"/>
    <w:rsid w:val="00A13F89"/>
    <w:rsid w:val="00A15D06"/>
    <w:rsid w:val="00A1686A"/>
    <w:rsid w:val="00A2186A"/>
    <w:rsid w:val="00A2189F"/>
    <w:rsid w:val="00A21D10"/>
    <w:rsid w:val="00A24ECB"/>
    <w:rsid w:val="00A27E74"/>
    <w:rsid w:val="00A302F3"/>
    <w:rsid w:val="00A33219"/>
    <w:rsid w:val="00A35BDF"/>
    <w:rsid w:val="00A3600B"/>
    <w:rsid w:val="00A447DC"/>
    <w:rsid w:val="00A47C06"/>
    <w:rsid w:val="00A50243"/>
    <w:rsid w:val="00A5096C"/>
    <w:rsid w:val="00A54458"/>
    <w:rsid w:val="00A56C79"/>
    <w:rsid w:val="00A61145"/>
    <w:rsid w:val="00A66424"/>
    <w:rsid w:val="00A665FC"/>
    <w:rsid w:val="00A66E76"/>
    <w:rsid w:val="00A72334"/>
    <w:rsid w:val="00A72818"/>
    <w:rsid w:val="00A7329F"/>
    <w:rsid w:val="00A74647"/>
    <w:rsid w:val="00A81B56"/>
    <w:rsid w:val="00A81C1D"/>
    <w:rsid w:val="00A953FA"/>
    <w:rsid w:val="00A9620B"/>
    <w:rsid w:val="00A97B3F"/>
    <w:rsid w:val="00AA29C9"/>
    <w:rsid w:val="00AA740D"/>
    <w:rsid w:val="00AA7E83"/>
    <w:rsid w:val="00AB2895"/>
    <w:rsid w:val="00AC3AA4"/>
    <w:rsid w:val="00AC5478"/>
    <w:rsid w:val="00AC7071"/>
    <w:rsid w:val="00AD31EB"/>
    <w:rsid w:val="00AD52A1"/>
    <w:rsid w:val="00AD5D59"/>
    <w:rsid w:val="00AE36AF"/>
    <w:rsid w:val="00AE3BC8"/>
    <w:rsid w:val="00AE7EDC"/>
    <w:rsid w:val="00AF2D73"/>
    <w:rsid w:val="00AF3096"/>
    <w:rsid w:val="00AF371A"/>
    <w:rsid w:val="00AF44B4"/>
    <w:rsid w:val="00B00142"/>
    <w:rsid w:val="00B02E3A"/>
    <w:rsid w:val="00B14E44"/>
    <w:rsid w:val="00B201C3"/>
    <w:rsid w:val="00B230EE"/>
    <w:rsid w:val="00B25425"/>
    <w:rsid w:val="00B25AE2"/>
    <w:rsid w:val="00B27731"/>
    <w:rsid w:val="00B31321"/>
    <w:rsid w:val="00B3265D"/>
    <w:rsid w:val="00B327BC"/>
    <w:rsid w:val="00B41001"/>
    <w:rsid w:val="00B41D24"/>
    <w:rsid w:val="00B50CDA"/>
    <w:rsid w:val="00B54125"/>
    <w:rsid w:val="00B546BB"/>
    <w:rsid w:val="00B550A1"/>
    <w:rsid w:val="00B6171D"/>
    <w:rsid w:val="00B620F4"/>
    <w:rsid w:val="00B64D9C"/>
    <w:rsid w:val="00B65282"/>
    <w:rsid w:val="00B67BA4"/>
    <w:rsid w:val="00B7072F"/>
    <w:rsid w:val="00B833D3"/>
    <w:rsid w:val="00B83AC0"/>
    <w:rsid w:val="00B85ABA"/>
    <w:rsid w:val="00B87CD7"/>
    <w:rsid w:val="00B9380E"/>
    <w:rsid w:val="00B952F6"/>
    <w:rsid w:val="00B95747"/>
    <w:rsid w:val="00B95D42"/>
    <w:rsid w:val="00B96C29"/>
    <w:rsid w:val="00B9722F"/>
    <w:rsid w:val="00BA1267"/>
    <w:rsid w:val="00BB11C2"/>
    <w:rsid w:val="00BB436D"/>
    <w:rsid w:val="00BB7605"/>
    <w:rsid w:val="00BB7C11"/>
    <w:rsid w:val="00BC255B"/>
    <w:rsid w:val="00BC262A"/>
    <w:rsid w:val="00BC3E4F"/>
    <w:rsid w:val="00BC4446"/>
    <w:rsid w:val="00BD0259"/>
    <w:rsid w:val="00BD036C"/>
    <w:rsid w:val="00BD1FBE"/>
    <w:rsid w:val="00BD3848"/>
    <w:rsid w:val="00BE046E"/>
    <w:rsid w:val="00BE0A43"/>
    <w:rsid w:val="00BE0AE4"/>
    <w:rsid w:val="00BE0B3D"/>
    <w:rsid w:val="00BE229F"/>
    <w:rsid w:val="00BE3E31"/>
    <w:rsid w:val="00BE41A5"/>
    <w:rsid w:val="00BE441A"/>
    <w:rsid w:val="00BE7B49"/>
    <w:rsid w:val="00BF1339"/>
    <w:rsid w:val="00BF6CD8"/>
    <w:rsid w:val="00C04F0F"/>
    <w:rsid w:val="00C05FB1"/>
    <w:rsid w:val="00C135D4"/>
    <w:rsid w:val="00C150F9"/>
    <w:rsid w:val="00C15F92"/>
    <w:rsid w:val="00C164B9"/>
    <w:rsid w:val="00C35986"/>
    <w:rsid w:val="00C418F0"/>
    <w:rsid w:val="00C4199D"/>
    <w:rsid w:val="00C41D0D"/>
    <w:rsid w:val="00C42A95"/>
    <w:rsid w:val="00C47762"/>
    <w:rsid w:val="00C50D48"/>
    <w:rsid w:val="00C51B17"/>
    <w:rsid w:val="00C52BBF"/>
    <w:rsid w:val="00C53950"/>
    <w:rsid w:val="00C53BE2"/>
    <w:rsid w:val="00C5550B"/>
    <w:rsid w:val="00C55CCF"/>
    <w:rsid w:val="00C6288D"/>
    <w:rsid w:val="00C63ACE"/>
    <w:rsid w:val="00C65525"/>
    <w:rsid w:val="00C6700A"/>
    <w:rsid w:val="00C709F0"/>
    <w:rsid w:val="00C70DDB"/>
    <w:rsid w:val="00C74229"/>
    <w:rsid w:val="00C74D65"/>
    <w:rsid w:val="00C770C0"/>
    <w:rsid w:val="00C81672"/>
    <w:rsid w:val="00C833DA"/>
    <w:rsid w:val="00C836BC"/>
    <w:rsid w:val="00C83D17"/>
    <w:rsid w:val="00C85F90"/>
    <w:rsid w:val="00C904B4"/>
    <w:rsid w:val="00C90B94"/>
    <w:rsid w:val="00C97701"/>
    <w:rsid w:val="00CA205F"/>
    <w:rsid w:val="00CA36B6"/>
    <w:rsid w:val="00CA52F8"/>
    <w:rsid w:val="00CA66E0"/>
    <w:rsid w:val="00CB2974"/>
    <w:rsid w:val="00CB3094"/>
    <w:rsid w:val="00CB39EA"/>
    <w:rsid w:val="00CB5496"/>
    <w:rsid w:val="00CB70AF"/>
    <w:rsid w:val="00CC52CE"/>
    <w:rsid w:val="00CD0F5E"/>
    <w:rsid w:val="00CD1C9D"/>
    <w:rsid w:val="00CD1F22"/>
    <w:rsid w:val="00CD295A"/>
    <w:rsid w:val="00CD6C71"/>
    <w:rsid w:val="00CE3641"/>
    <w:rsid w:val="00CE435F"/>
    <w:rsid w:val="00CE73AF"/>
    <w:rsid w:val="00CF5465"/>
    <w:rsid w:val="00CF7ECC"/>
    <w:rsid w:val="00D0211D"/>
    <w:rsid w:val="00D06016"/>
    <w:rsid w:val="00D0767C"/>
    <w:rsid w:val="00D1306B"/>
    <w:rsid w:val="00D166D4"/>
    <w:rsid w:val="00D2392A"/>
    <w:rsid w:val="00D26957"/>
    <w:rsid w:val="00D27567"/>
    <w:rsid w:val="00D30B3E"/>
    <w:rsid w:val="00D33A3E"/>
    <w:rsid w:val="00D344B4"/>
    <w:rsid w:val="00D352E5"/>
    <w:rsid w:val="00D370AF"/>
    <w:rsid w:val="00D376A8"/>
    <w:rsid w:val="00D4076A"/>
    <w:rsid w:val="00D41054"/>
    <w:rsid w:val="00D45AC6"/>
    <w:rsid w:val="00D518DB"/>
    <w:rsid w:val="00D5541B"/>
    <w:rsid w:val="00D56876"/>
    <w:rsid w:val="00D575BD"/>
    <w:rsid w:val="00D6110C"/>
    <w:rsid w:val="00D64B30"/>
    <w:rsid w:val="00D653E6"/>
    <w:rsid w:val="00D6606E"/>
    <w:rsid w:val="00D66166"/>
    <w:rsid w:val="00D66A5B"/>
    <w:rsid w:val="00D705D2"/>
    <w:rsid w:val="00D777E7"/>
    <w:rsid w:val="00D77820"/>
    <w:rsid w:val="00D828A2"/>
    <w:rsid w:val="00D828A8"/>
    <w:rsid w:val="00D82E94"/>
    <w:rsid w:val="00D85652"/>
    <w:rsid w:val="00D917BE"/>
    <w:rsid w:val="00D9544B"/>
    <w:rsid w:val="00D96451"/>
    <w:rsid w:val="00DA1F09"/>
    <w:rsid w:val="00DA4A08"/>
    <w:rsid w:val="00DA4B9B"/>
    <w:rsid w:val="00DA4C29"/>
    <w:rsid w:val="00DA4E3E"/>
    <w:rsid w:val="00DA58C8"/>
    <w:rsid w:val="00DA6634"/>
    <w:rsid w:val="00DA6657"/>
    <w:rsid w:val="00DA7A1C"/>
    <w:rsid w:val="00DB043E"/>
    <w:rsid w:val="00DB0807"/>
    <w:rsid w:val="00DB1AB4"/>
    <w:rsid w:val="00DB24DD"/>
    <w:rsid w:val="00DB4362"/>
    <w:rsid w:val="00DB5BAE"/>
    <w:rsid w:val="00DC349F"/>
    <w:rsid w:val="00DC6F64"/>
    <w:rsid w:val="00DC7C6A"/>
    <w:rsid w:val="00DD6DAD"/>
    <w:rsid w:val="00DD798F"/>
    <w:rsid w:val="00DE09EB"/>
    <w:rsid w:val="00DE1865"/>
    <w:rsid w:val="00DE27D9"/>
    <w:rsid w:val="00DE45B7"/>
    <w:rsid w:val="00DE4F96"/>
    <w:rsid w:val="00DF4358"/>
    <w:rsid w:val="00DF457E"/>
    <w:rsid w:val="00DF4B69"/>
    <w:rsid w:val="00E0105E"/>
    <w:rsid w:val="00E02B3C"/>
    <w:rsid w:val="00E04D79"/>
    <w:rsid w:val="00E116F0"/>
    <w:rsid w:val="00E157D2"/>
    <w:rsid w:val="00E15CAE"/>
    <w:rsid w:val="00E240E6"/>
    <w:rsid w:val="00E24FA4"/>
    <w:rsid w:val="00E2645B"/>
    <w:rsid w:val="00E26771"/>
    <w:rsid w:val="00E31C9A"/>
    <w:rsid w:val="00E3521E"/>
    <w:rsid w:val="00E523D2"/>
    <w:rsid w:val="00E53E19"/>
    <w:rsid w:val="00E629F4"/>
    <w:rsid w:val="00E62D98"/>
    <w:rsid w:val="00E630AD"/>
    <w:rsid w:val="00E645BC"/>
    <w:rsid w:val="00E80FF3"/>
    <w:rsid w:val="00E83C8D"/>
    <w:rsid w:val="00E86149"/>
    <w:rsid w:val="00E8640D"/>
    <w:rsid w:val="00E90640"/>
    <w:rsid w:val="00E96FD7"/>
    <w:rsid w:val="00EA1598"/>
    <w:rsid w:val="00EA3EC8"/>
    <w:rsid w:val="00EB217C"/>
    <w:rsid w:val="00EB25DE"/>
    <w:rsid w:val="00EB324A"/>
    <w:rsid w:val="00EB3554"/>
    <w:rsid w:val="00EC33AD"/>
    <w:rsid w:val="00EC5E69"/>
    <w:rsid w:val="00EC6401"/>
    <w:rsid w:val="00ED3F5E"/>
    <w:rsid w:val="00ED5AB5"/>
    <w:rsid w:val="00ED61F9"/>
    <w:rsid w:val="00EE10D5"/>
    <w:rsid w:val="00EE1695"/>
    <w:rsid w:val="00EE4F87"/>
    <w:rsid w:val="00EE5217"/>
    <w:rsid w:val="00EE62DB"/>
    <w:rsid w:val="00EE648A"/>
    <w:rsid w:val="00EE66E2"/>
    <w:rsid w:val="00EF4AB9"/>
    <w:rsid w:val="00EF5D5C"/>
    <w:rsid w:val="00EF7AE8"/>
    <w:rsid w:val="00F01B43"/>
    <w:rsid w:val="00F02909"/>
    <w:rsid w:val="00F049A0"/>
    <w:rsid w:val="00F07066"/>
    <w:rsid w:val="00F113DF"/>
    <w:rsid w:val="00F12570"/>
    <w:rsid w:val="00F15B91"/>
    <w:rsid w:val="00F16A95"/>
    <w:rsid w:val="00F2179E"/>
    <w:rsid w:val="00F21B0E"/>
    <w:rsid w:val="00F26823"/>
    <w:rsid w:val="00F27CB3"/>
    <w:rsid w:val="00F421EA"/>
    <w:rsid w:val="00F42E9F"/>
    <w:rsid w:val="00F46217"/>
    <w:rsid w:val="00F46C6E"/>
    <w:rsid w:val="00F551D3"/>
    <w:rsid w:val="00F56E92"/>
    <w:rsid w:val="00F630A5"/>
    <w:rsid w:val="00F6380E"/>
    <w:rsid w:val="00F64B70"/>
    <w:rsid w:val="00F64D66"/>
    <w:rsid w:val="00F64E5A"/>
    <w:rsid w:val="00F679BE"/>
    <w:rsid w:val="00F77516"/>
    <w:rsid w:val="00F8205F"/>
    <w:rsid w:val="00F87574"/>
    <w:rsid w:val="00F87C3E"/>
    <w:rsid w:val="00F91B4E"/>
    <w:rsid w:val="00F9391F"/>
    <w:rsid w:val="00F96FD2"/>
    <w:rsid w:val="00F978AC"/>
    <w:rsid w:val="00FB64F3"/>
    <w:rsid w:val="00FB776E"/>
    <w:rsid w:val="00FB7FD6"/>
    <w:rsid w:val="00FC6FAD"/>
    <w:rsid w:val="00FD0841"/>
    <w:rsid w:val="00FD4261"/>
    <w:rsid w:val="00FD5437"/>
    <w:rsid w:val="00FD5BCF"/>
    <w:rsid w:val="00FE0D98"/>
    <w:rsid w:val="00FE2DFD"/>
    <w:rsid w:val="00FE4511"/>
    <w:rsid w:val="00FE71F4"/>
    <w:rsid w:val="00FE789D"/>
    <w:rsid w:val="00FF2932"/>
    <w:rsid w:val="00FF7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B7D306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53BE2"/>
    <w:pPr>
      <w:spacing w:after="160" w:line="259" w:lineRule="auto"/>
    </w:pPr>
    <w:rPr>
      <w:sz w:val="22"/>
      <w:szCs w:val="22"/>
      <w:lang w:eastAsia="en-US"/>
    </w:rPr>
  </w:style>
  <w:style w:type="paragraph" w:styleId="2">
    <w:name w:val="heading 2"/>
    <w:basedOn w:val="a"/>
    <w:next w:val="a"/>
    <w:link w:val="20"/>
    <w:uiPriority w:val="9"/>
    <w:unhideWhenUsed/>
    <w:qFormat/>
    <w:rsid w:val="00946608"/>
    <w:pPr>
      <w:keepNext/>
      <w:keepLines/>
      <w:spacing w:before="120" w:after="120" w:line="240" w:lineRule="auto"/>
      <w:jc w:val="center"/>
      <w:outlineLvl w:val="1"/>
    </w:pPr>
    <w:rPr>
      <w:rFonts w:ascii="Times New Roman" w:eastAsia="MS Gothic" w:hAnsi="Times New Roman"/>
      <w:color w:val="000000"/>
      <w:sz w:val="30"/>
      <w:szCs w:val="30"/>
      <w:lang w:val="en-US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Табл. нумерация"/>
    <w:basedOn w:val="a"/>
    <w:link w:val="a4"/>
    <w:qFormat/>
    <w:rsid w:val="00696846"/>
    <w:pPr>
      <w:keepNext/>
      <w:keepLines/>
      <w:spacing w:before="240" w:after="240" w:line="240" w:lineRule="auto"/>
      <w:jc w:val="right"/>
    </w:pPr>
    <w:rPr>
      <w:rFonts w:ascii="Times New Roman" w:eastAsia="Times New Roman" w:hAnsi="Times New Roman"/>
      <w:color w:val="000000"/>
      <w:sz w:val="30"/>
      <w:szCs w:val="24"/>
      <w:lang w:val="x-none" w:eastAsia="x-none"/>
    </w:rPr>
  </w:style>
  <w:style w:type="character" w:customStyle="1" w:styleId="a4">
    <w:name w:val="Табл. нумерация Знак"/>
    <w:link w:val="a3"/>
    <w:rsid w:val="00696846"/>
    <w:rPr>
      <w:rFonts w:ascii="Times New Roman" w:eastAsia="Times New Roman" w:hAnsi="Times New Roman" w:cs="Times New Roman"/>
      <w:color w:val="000000"/>
      <w:sz w:val="30"/>
      <w:szCs w:val="24"/>
      <w:lang w:val="x-none" w:eastAsia="x-none"/>
    </w:rPr>
  </w:style>
  <w:style w:type="table" w:styleId="a5">
    <w:name w:val="Table Grid"/>
    <w:basedOn w:val="a1"/>
    <w:uiPriority w:val="59"/>
    <w:rsid w:val="006968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6">
    <w:name w:val="Табл. Заголовок"/>
    <w:uiPriority w:val="99"/>
    <w:qFormat/>
    <w:rsid w:val="00696846"/>
    <w:pPr>
      <w:keepNext/>
      <w:jc w:val="center"/>
    </w:pPr>
    <w:rPr>
      <w:rFonts w:ascii="Times New Roman" w:eastAsia="Times New Roman" w:hAnsi="Times New Roman"/>
      <w:sz w:val="24"/>
      <w:szCs w:val="24"/>
    </w:rPr>
  </w:style>
  <w:style w:type="paragraph" w:customStyle="1" w:styleId="a7">
    <w:name w:val="Табл. По ширине"/>
    <w:link w:val="a8"/>
    <w:qFormat/>
    <w:rsid w:val="00696846"/>
    <w:pPr>
      <w:jc w:val="both"/>
    </w:pPr>
    <w:rPr>
      <w:rFonts w:ascii="Times New Roman" w:eastAsia="Times New Roman" w:hAnsi="Times New Roman" w:cs="Arial"/>
      <w:bCs/>
      <w:sz w:val="24"/>
    </w:rPr>
  </w:style>
  <w:style w:type="character" w:customStyle="1" w:styleId="a8">
    <w:name w:val="Табл. По ширине Знак"/>
    <w:link w:val="a7"/>
    <w:rsid w:val="00696846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9">
    <w:name w:val="Табл. название"/>
    <w:basedOn w:val="a"/>
    <w:link w:val="aa"/>
    <w:qFormat/>
    <w:rsid w:val="00696846"/>
    <w:pPr>
      <w:keepNext/>
      <w:spacing w:after="120" w:line="240" w:lineRule="auto"/>
      <w:jc w:val="center"/>
    </w:pPr>
    <w:rPr>
      <w:rFonts w:ascii="Times New Roman" w:eastAsia="Times New Roman" w:hAnsi="Times New Roman" w:cs="Arial"/>
      <w:bCs/>
      <w:color w:val="000000"/>
      <w:sz w:val="30"/>
      <w:szCs w:val="20"/>
      <w:lang w:eastAsia="ru-RU"/>
    </w:rPr>
  </w:style>
  <w:style w:type="character" w:customStyle="1" w:styleId="aa">
    <w:name w:val="Табл. название Знак"/>
    <w:link w:val="a9"/>
    <w:rsid w:val="00696846"/>
    <w:rPr>
      <w:rFonts w:ascii="Times New Roman" w:eastAsia="Times New Roman" w:hAnsi="Times New Roman" w:cs="Arial"/>
      <w:bCs/>
      <w:color w:val="000000"/>
      <w:sz w:val="30"/>
      <w:szCs w:val="20"/>
      <w:lang w:eastAsia="ru-RU"/>
    </w:rPr>
  </w:style>
  <w:style w:type="paragraph" w:customStyle="1" w:styleId="ab">
    <w:name w:val="Заголовок документа"/>
    <w:basedOn w:val="a"/>
    <w:qFormat/>
    <w:rsid w:val="00696846"/>
    <w:pPr>
      <w:spacing w:after="60" w:line="240" w:lineRule="auto"/>
      <w:contextualSpacing/>
      <w:jc w:val="center"/>
    </w:pPr>
    <w:rPr>
      <w:rFonts w:ascii="Times New Roman" w:hAnsi="Times New Roman"/>
      <w:b/>
      <w:color w:val="000000"/>
      <w:sz w:val="30"/>
      <w:szCs w:val="20"/>
    </w:rPr>
  </w:style>
  <w:style w:type="table" w:customStyle="1" w:styleId="21">
    <w:name w:val="Сетка таблицы2"/>
    <w:basedOn w:val="a1"/>
    <w:next w:val="a5"/>
    <w:uiPriority w:val="59"/>
    <w:rsid w:val="006968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c">
    <w:name w:val="Гриф"/>
    <w:basedOn w:val="a"/>
    <w:qFormat/>
    <w:rsid w:val="00696846"/>
    <w:pPr>
      <w:spacing w:after="0" w:line="240" w:lineRule="auto"/>
      <w:jc w:val="center"/>
    </w:pPr>
    <w:rPr>
      <w:rFonts w:ascii="Times New Roman" w:hAnsi="Times New Roman"/>
      <w:sz w:val="30"/>
      <w:szCs w:val="30"/>
    </w:rPr>
  </w:style>
  <w:style w:type="paragraph" w:customStyle="1" w:styleId="ad">
    <w:name w:val="Крышка"/>
    <w:basedOn w:val="a"/>
    <w:qFormat/>
    <w:rsid w:val="00696846"/>
    <w:pPr>
      <w:spacing w:after="0" w:line="360" w:lineRule="auto"/>
      <w:jc w:val="center"/>
    </w:pPr>
    <w:rPr>
      <w:rFonts w:ascii="Times New Roman" w:eastAsia="Times New Roman" w:hAnsi="Times New Roman"/>
      <w:sz w:val="30"/>
      <w:szCs w:val="30"/>
      <w:lang w:val="x-none" w:eastAsia="x-none"/>
    </w:rPr>
  </w:style>
  <w:style w:type="paragraph" w:styleId="ae">
    <w:name w:val="header"/>
    <w:basedOn w:val="a"/>
    <w:link w:val="af"/>
    <w:uiPriority w:val="99"/>
    <w:unhideWhenUsed/>
    <w:rsid w:val="00696846"/>
    <w:pPr>
      <w:tabs>
        <w:tab w:val="center" w:pos="4677"/>
        <w:tab w:val="right" w:pos="9355"/>
      </w:tabs>
      <w:spacing w:after="0" w:line="240" w:lineRule="auto"/>
      <w:jc w:val="both"/>
    </w:pPr>
    <w:rPr>
      <w:rFonts w:ascii="Times New Roman" w:eastAsia="Times New Roman" w:hAnsi="Times New Roman"/>
      <w:sz w:val="30"/>
      <w:lang w:eastAsia="ru-RU"/>
    </w:rPr>
  </w:style>
  <w:style w:type="character" w:customStyle="1" w:styleId="af">
    <w:name w:val="Верхний колонтитул Знак"/>
    <w:link w:val="ae"/>
    <w:uiPriority w:val="99"/>
    <w:rsid w:val="00696846"/>
    <w:rPr>
      <w:rFonts w:ascii="Times New Roman" w:eastAsia="Times New Roman" w:hAnsi="Times New Roman"/>
      <w:sz w:val="30"/>
      <w:lang w:eastAsia="ru-RU"/>
    </w:rPr>
  </w:style>
  <w:style w:type="paragraph" w:customStyle="1" w:styleId="af0">
    <w:name w:val="Табл. Влево"/>
    <w:link w:val="af1"/>
    <w:qFormat/>
    <w:rsid w:val="00696846"/>
    <w:pPr>
      <w:spacing w:line="264" w:lineRule="auto"/>
    </w:pPr>
    <w:rPr>
      <w:rFonts w:ascii="Times New Roman" w:eastAsia="Times New Roman" w:hAnsi="Times New Roman" w:cs="Arial"/>
      <w:bCs/>
      <w:sz w:val="24"/>
    </w:rPr>
  </w:style>
  <w:style w:type="paragraph" w:customStyle="1" w:styleId="af2">
    <w:name w:val="Табл. Название"/>
    <w:qFormat/>
    <w:rsid w:val="00696846"/>
    <w:pPr>
      <w:keepNext/>
      <w:spacing w:after="120"/>
      <w:contextualSpacing/>
      <w:jc w:val="center"/>
    </w:pPr>
    <w:rPr>
      <w:rFonts w:ascii="Times New Roman" w:eastAsia="Times New Roman" w:hAnsi="Times New Roman"/>
      <w:bCs/>
      <w:sz w:val="30"/>
      <w:szCs w:val="28"/>
    </w:rPr>
  </w:style>
  <w:style w:type="character" w:customStyle="1" w:styleId="af1">
    <w:name w:val="Табл. Влево Знак"/>
    <w:link w:val="af0"/>
    <w:rsid w:val="00696846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3">
    <w:name w:val="Обычный с красной строки"/>
    <w:basedOn w:val="a"/>
    <w:link w:val="af4"/>
    <w:qFormat/>
    <w:rsid w:val="00696846"/>
    <w:pPr>
      <w:spacing w:after="0" w:line="360" w:lineRule="auto"/>
      <w:ind w:firstLine="709"/>
      <w:jc w:val="both"/>
    </w:pPr>
    <w:rPr>
      <w:rFonts w:ascii="Times New Roman" w:eastAsia="Times New Roman" w:hAnsi="Times New Roman"/>
      <w:sz w:val="30"/>
      <w:szCs w:val="24"/>
      <w:lang w:val="x-none" w:eastAsia="x-none"/>
    </w:rPr>
  </w:style>
  <w:style w:type="character" w:customStyle="1" w:styleId="af4">
    <w:name w:val="Обычный с красной строки Знак"/>
    <w:link w:val="af3"/>
    <w:rsid w:val="00696846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table" w:customStyle="1" w:styleId="1">
    <w:name w:val="Сетка таблицы1"/>
    <w:basedOn w:val="a1"/>
    <w:next w:val="a5"/>
    <w:uiPriority w:val="59"/>
    <w:rsid w:val="008C3A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5">
    <w:name w:val="Hyperlink"/>
    <w:uiPriority w:val="99"/>
    <w:unhideWhenUsed/>
    <w:rsid w:val="008C3AEB"/>
    <w:rPr>
      <w:color w:val="0563C1"/>
      <w:u w:val="single"/>
    </w:rPr>
  </w:style>
  <w:style w:type="paragraph" w:styleId="af6">
    <w:name w:val="Normal (Web)"/>
    <w:basedOn w:val="a"/>
    <w:uiPriority w:val="99"/>
    <w:unhideWhenUsed/>
    <w:rsid w:val="003E4E2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af7">
    <w:name w:val="a"/>
    <w:basedOn w:val="a"/>
    <w:rsid w:val="003E4E2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af8">
    <w:name w:val="List Paragraph"/>
    <w:basedOn w:val="a"/>
    <w:uiPriority w:val="34"/>
    <w:qFormat/>
    <w:rsid w:val="003E4E22"/>
    <w:pPr>
      <w:suppressAutoHyphens/>
      <w:spacing w:after="200" w:line="276" w:lineRule="auto"/>
      <w:ind w:left="720"/>
      <w:contextualSpacing/>
    </w:pPr>
    <w:rPr>
      <w:color w:val="00000A"/>
    </w:rPr>
  </w:style>
  <w:style w:type="paragraph" w:styleId="af9">
    <w:name w:val="footnote text"/>
    <w:basedOn w:val="a"/>
    <w:link w:val="afa"/>
    <w:uiPriority w:val="99"/>
    <w:semiHidden/>
    <w:unhideWhenUsed/>
    <w:rsid w:val="003E4E22"/>
    <w:pPr>
      <w:suppressAutoHyphens/>
      <w:spacing w:after="0" w:line="240" w:lineRule="auto"/>
    </w:pPr>
    <w:rPr>
      <w:rFonts w:eastAsia="SimSun" w:cs="Calibri"/>
      <w:color w:val="00000A"/>
      <w:sz w:val="20"/>
      <w:szCs w:val="20"/>
    </w:rPr>
  </w:style>
  <w:style w:type="character" w:customStyle="1" w:styleId="afa">
    <w:name w:val="Текст сноски Знак"/>
    <w:link w:val="af9"/>
    <w:uiPriority w:val="99"/>
    <w:semiHidden/>
    <w:rsid w:val="003E4E22"/>
    <w:rPr>
      <w:rFonts w:ascii="Calibri" w:eastAsia="SimSun" w:hAnsi="Calibri" w:cs="Calibri"/>
      <w:color w:val="00000A"/>
      <w:sz w:val="20"/>
      <w:szCs w:val="20"/>
    </w:rPr>
  </w:style>
  <w:style w:type="character" w:styleId="afb">
    <w:name w:val="footnote reference"/>
    <w:uiPriority w:val="99"/>
    <w:semiHidden/>
    <w:unhideWhenUsed/>
    <w:rsid w:val="003E4E22"/>
    <w:rPr>
      <w:vertAlign w:val="superscript"/>
    </w:rPr>
  </w:style>
  <w:style w:type="paragraph" w:styleId="afc">
    <w:name w:val="Balloon Text"/>
    <w:basedOn w:val="a"/>
    <w:link w:val="afd"/>
    <w:uiPriority w:val="99"/>
    <w:semiHidden/>
    <w:unhideWhenUsed/>
    <w:rsid w:val="008A5B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d">
    <w:name w:val="Текст выноски Знак"/>
    <w:link w:val="afc"/>
    <w:uiPriority w:val="99"/>
    <w:semiHidden/>
    <w:rsid w:val="008A5BDE"/>
    <w:rPr>
      <w:rFonts w:ascii="Segoe UI" w:hAnsi="Segoe UI" w:cs="Segoe UI"/>
      <w:sz w:val="18"/>
      <w:szCs w:val="18"/>
    </w:rPr>
  </w:style>
  <w:style w:type="character" w:styleId="afe">
    <w:name w:val="annotation reference"/>
    <w:uiPriority w:val="99"/>
    <w:semiHidden/>
    <w:unhideWhenUsed/>
    <w:rsid w:val="00091306"/>
    <w:rPr>
      <w:sz w:val="16"/>
      <w:szCs w:val="16"/>
    </w:rPr>
  </w:style>
  <w:style w:type="paragraph" w:styleId="aff">
    <w:name w:val="annotation text"/>
    <w:basedOn w:val="a"/>
    <w:link w:val="aff0"/>
    <w:uiPriority w:val="99"/>
    <w:unhideWhenUsed/>
    <w:rsid w:val="00091306"/>
    <w:pPr>
      <w:spacing w:line="240" w:lineRule="auto"/>
    </w:pPr>
    <w:rPr>
      <w:sz w:val="20"/>
      <w:szCs w:val="20"/>
    </w:rPr>
  </w:style>
  <w:style w:type="character" w:customStyle="1" w:styleId="aff0">
    <w:name w:val="Текст примечания Знак"/>
    <w:link w:val="aff"/>
    <w:uiPriority w:val="99"/>
    <w:rsid w:val="00091306"/>
    <w:rPr>
      <w:sz w:val="20"/>
      <w:szCs w:val="20"/>
    </w:rPr>
  </w:style>
  <w:style w:type="paragraph" w:styleId="aff1">
    <w:name w:val="annotation subject"/>
    <w:basedOn w:val="aff"/>
    <w:next w:val="aff"/>
    <w:link w:val="aff2"/>
    <w:uiPriority w:val="99"/>
    <w:semiHidden/>
    <w:unhideWhenUsed/>
    <w:rsid w:val="00091306"/>
    <w:rPr>
      <w:b/>
      <w:bCs/>
    </w:rPr>
  </w:style>
  <w:style w:type="character" w:customStyle="1" w:styleId="aff2">
    <w:name w:val="Тема примечания Знак"/>
    <w:link w:val="aff1"/>
    <w:uiPriority w:val="99"/>
    <w:semiHidden/>
    <w:rsid w:val="00091306"/>
    <w:rPr>
      <w:b/>
      <w:bCs/>
      <w:sz w:val="20"/>
      <w:szCs w:val="20"/>
    </w:rPr>
  </w:style>
  <w:style w:type="table" w:customStyle="1" w:styleId="3">
    <w:name w:val="Сетка таблицы3"/>
    <w:basedOn w:val="a1"/>
    <w:next w:val="a5"/>
    <w:uiPriority w:val="59"/>
    <w:rsid w:val="00467211"/>
    <w:rPr>
      <w:rFonts w:ascii="Times New Roman" w:eastAsia="Times New Roman" w:hAnsi="Times New Roman"/>
      <w:sz w:val="24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character" w:customStyle="1" w:styleId="external-link">
    <w:name w:val="external-link"/>
    <w:basedOn w:val="a0"/>
    <w:rsid w:val="00815F90"/>
  </w:style>
  <w:style w:type="paragraph" w:styleId="aff3">
    <w:name w:val="footer"/>
    <w:basedOn w:val="a"/>
    <w:link w:val="aff4"/>
    <w:uiPriority w:val="99"/>
    <w:unhideWhenUsed/>
    <w:rsid w:val="00EF4AB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f4">
    <w:name w:val="Нижний колонтитул Знак"/>
    <w:basedOn w:val="a0"/>
    <w:link w:val="aff3"/>
    <w:uiPriority w:val="99"/>
    <w:rsid w:val="00EF4AB9"/>
  </w:style>
  <w:style w:type="paragraph" w:customStyle="1" w:styleId="aff5">
    <w:name w:val="Вид документа"/>
    <w:basedOn w:val="a"/>
    <w:uiPriority w:val="99"/>
    <w:qFormat/>
    <w:rsid w:val="007A5FCE"/>
    <w:pPr>
      <w:keepNext/>
      <w:keepLines/>
      <w:spacing w:after="0" w:line="240" w:lineRule="auto"/>
      <w:jc w:val="center"/>
    </w:pPr>
    <w:rPr>
      <w:rFonts w:eastAsia="Times New Roman"/>
      <w:b/>
      <w:caps/>
      <w:color w:val="000000"/>
      <w:sz w:val="30"/>
      <w:szCs w:val="20"/>
    </w:rPr>
  </w:style>
  <w:style w:type="paragraph" w:customStyle="1" w:styleId="ConsPlusNormal">
    <w:name w:val="ConsPlusNormal"/>
    <w:rsid w:val="00E26771"/>
    <w:pPr>
      <w:autoSpaceDE w:val="0"/>
      <w:autoSpaceDN w:val="0"/>
      <w:adjustRightInd w:val="0"/>
    </w:pPr>
    <w:rPr>
      <w:rFonts w:ascii="Times New Roman" w:hAnsi="Times New Roman"/>
      <w:b/>
      <w:bCs/>
      <w:sz w:val="28"/>
      <w:szCs w:val="28"/>
    </w:rPr>
  </w:style>
  <w:style w:type="paragraph" w:customStyle="1" w:styleId="Default">
    <w:name w:val="Default"/>
    <w:rsid w:val="006663EB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customStyle="1" w:styleId="aff6">
    <w:name w:val="ПВД_Обычный с номером"/>
    <w:basedOn w:val="a"/>
    <w:uiPriority w:val="99"/>
    <w:qFormat/>
    <w:rsid w:val="00280A5B"/>
    <w:pPr>
      <w:spacing w:after="0" w:line="360" w:lineRule="auto"/>
      <w:ind w:firstLine="709"/>
      <w:jc w:val="both"/>
    </w:pPr>
    <w:rPr>
      <w:sz w:val="30"/>
      <w:lang w:val="en-US" w:eastAsia="x-none"/>
    </w:rPr>
  </w:style>
  <w:style w:type="paragraph" w:customStyle="1" w:styleId="aff7">
    <w:name w:val="_Основной с красной строки"/>
    <w:basedOn w:val="a"/>
    <w:link w:val="aff8"/>
    <w:qFormat/>
    <w:rsid w:val="00280A5B"/>
    <w:pPr>
      <w:spacing w:after="0" w:line="360" w:lineRule="auto"/>
      <w:ind w:firstLine="709"/>
      <w:jc w:val="both"/>
    </w:pPr>
    <w:rPr>
      <w:rFonts w:ascii="Times New Roman" w:eastAsia="Times New Roman" w:hAnsi="Times New Roman"/>
      <w:sz w:val="30"/>
      <w:szCs w:val="24"/>
      <w:lang w:val="x-none" w:eastAsia="x-none"/>
    </w:rPr>
  </w:style>
  <w:style w:type="character" w:customStyle="1" w:styleId="aff8">
    <w:name w:val="_Основной с красной строки Знак"/>
    <w:link w:val="aff7"/>
    <w:rsid w:val="00280A5B"/>
    <w:rPr>
      <w:rFonts w:ascii="Times New Roman" w:eastAsia="Times New Roman" w:hAnsi="Times New Roman"/>
      <w:sz w:val="30"/>
      <w:szCs w:val="24"/>
      <w:lang w:val="x-none" w:eastAsia="x-none"/>
    </w:rPr>
  </w:style>
  <w:style w:type="paragraph" w:customStyle="1" w:styleId="Style4">
    <w:name w:val="Style4"/>
    <w:basedOn w:val="a"/>
    <w:rsid w:val="00F64B70"/>
    <w:pPr>
      <w:widowControl w:val="0"/>
      <w:autoSpaceDE w:val="0"/>
      <w:autoSpaceDN w:val="0"/>
      <w:adjustRightInd w:val="0"/>
      <w:spacing w:after="0" w:line="240" w:lineRule="auto"/>
    </w:pPr>
    <w:rPr>
      <w:rFonts w:ascii="Book Antiqua" w:eastAsia="Times New Roman" w:hAnsi="Book Antiqua"/>
      <w:sz w:val="24"/>
      <w:szCs w:val="24"/>
      <w:lang w:eastAsia="ru-RU"/>
    </w:rPr>
  </w:style>
  <w:style w:type="character" w:customStyle="1" w:styleId="FontStyle33">
    <w:name w:val="Font Style33"/>
    <w:rsid w:val="00F64B70"/>
    <w:rPr>
      <w:rFonts w:ascii="Times New Roman" w:hAnsi="Times New Roman" w:cs="Times New Roman"/>
      <w:b/>
      <w:bCs/>
      <w:sz w:val="24"/>
      <w:szCs w:val="24"/>
    </w:rPr>
  </w:style>
  <w:style w:type="paragraph" w:styleId="aff9">
    <w:name w:val="Revision"/>
    <w:hidden/>
    <w:uiPriority w:val="99"/>
    <w:semiHidden/>
    <w:rsid w:val="00B31321"/>
    <w:rPr>
      <w:sz w:val="22"/>
      <w:szCs w:val="22"/>
      <w:lang w:eastAsia="en-US"/>
    </w:rPr>
  </w:style>
  <w:style w:type="character" w:customStyle="1" w:styleId="20">
    <w:name w:val="Заголовок 2 Знак"/>
    <w:link w:val="2"/>
    <w:uiPriority w:val="9"/>
    <w:rsid w:val="00946608"/>
    <w:rPr>
      <w:rFonts w:ascii="Times New Roman" w:eastAsia="MS Gothic" w:hAnsi="Times New Roman"/>
      <w:color w:val="000000"/>
      <w:sz w:val="30"/>
      <w:szCs w:val="30"/>
      <w:lang w:val="en-US"/>
    </w:rPr>
  </w:style>
  <w:style w:type="paragraph" w:customStyle="1" w:styleId="a20">
    <w:name w:val="a2"/>
    <w:basedOn w:val="a"/>
    <w:rsid w:val="005B4E0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ac0">
    <w:name w:val="ac"/>
    <w:basedOn w:val="a"/>
    <w:rsid w:val="005B4E0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styleId="affa">
    <w:name w:val="Emphasis"/>
    <w:uiPriority w:val="20"/>
    <w:qFormat/>
    <w:rsid w:val="005B4E04"/>
    <w:rPr>
      <w:i/>
      <w:iCs/>
    </w:rPr>
  </w:style>
  <w:style w:type="character" w:customStyle="1" w:styleId="apple-converted-space">
    <w:name w:val="apple-converted-space"/>
    <w:rsid w:val="005B4E04"/>
  </w:style>
  <w:style w:type="paragraph" w:customStyle="1" w:styleId="consplusnormal0">
    <w:name w:val="consplusnormal"/>
    <w:basedOn w:val="a"/>
    <w:rsid w:val="005B4E0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a00">
    <w:name w:val="a0"/>
    <w:basedOn w:val="a"/>
    <w:rsid w:val="0053055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affb">
    <w:name w:val="_Титул_Название сервиса"/>
    <w:basedOn w:val="a"/>
    <w:link w:val="affc"/>
    <w:rsid w:val="00530559"/>
    <w:pPr>
      <w:spacing w:before="120" w:after="0" w:line="240" w:lineRule="auto"/>
      <w:jc w:val="center"/>
    </w:pPr>
    <w:rPr>
      <w:rFonts w:ascii="Times New Roman" w:eastAsia="Times New Roman" w:hAnsi="Times New Roman"/>
      <w:b/>
      <w:sz w:val="36"/>
      <w:szCs w:val="36"/>
    </w:rPr>
  </w:style>
  <w:style w:type="character" w:customStyle="1" w:styleId="affc">
    <w:name w:val="_Титул_Название сервиса Знак"/>
    <w:link w:val="affb"/>
    <w:rsid w:val="00530559"/>
    <w:rPr>
      <w:rFonts w:ascii="Times New Roman" w:eastAsia="Times New Roman" w:hAnsi="Times New Roman"/>
      <w:b/>
      <w:sz w:val="36"/>
      <w:szCs w:val="36"/>
      <w:lang w:eastAsia="en-US"/>
    </w:rPr>
  </w:style>
  <w:style w:type="table" w:customStyle="1" w:styleId="5">
    <w:name w:val="Сетка таблицы5"/>
    <w:basedOn w:val="a1"/>
    <w:next w:val="a5"/>
    <w:uiPriority w:val="59"/>
    <w:rsid w:val="00511662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">
    <w:name w:val="Сетка таблицы6"/>
    <w:basedOn w:val="a1"/>
    <w:next w:val="a5"/>
    <w:uiPriority w:val="59"/>
    <w:rsid w:val="006B1B5D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0">
    <w:name w:val="Заголовок1_раздела"/>
    <w:rsid w:val="00E31C9A"/>
    <w:pPr>
      <w:keepNext/>
      <w:keepLines/>
      <w:tabs>
        <w:tab w:val="num" w:pos="130"/>
        <w:tab w:val="left" w:pos="1440"/>
      </w:tabs>
      <w:spacing w:before="100" w:beforeAutospacing="1" w:after="100" w:afterAutospacing="1"/>
      <w:contextualSpacing/>
      <w:jc w:val="center"/>
    </w:pPr>
    <w:rPr>
      <w:rFonts w:ascii="Times New Roman" w:eastAsia="Times New Roman" w:hAnsi="Times New Roman" w:cs="Arial"/>
      <w:bCs/>
      <w:sz w:val="30"/>
      <w:szCs w:val="28"/>
    </w:rPr>
  </w:style>
  <w:style w:type="paragraph" w:styleId="affd">
    <w:name w:val="Body Text"/>
    <w:basedOn w:val="a"/>
    <w:link w:val="affe"/>
    <w:uiPriority w:val="1"/>
    <w:qFormat/>
    <w:rsid w:val="00782A00"/>
    <w:pPr>
      <w:widowControl w:val="0"/>
      <w:spacing w:after="0" w:line="240" w:lineRule="auto"/>
    </w:pPr>
    <w:rPr>
      <w:rFonts w:ascii="Times New Roman" w:eastAsia="Times New Roman" w:hAnsi="Times New Roman"/>
      <w:sz w:val="30"/>
      <w:szCs w:val="30"/>
      <w:lang w:val="en-US"/>
    </w:rPr>
  </w:style>
  <w:style w:type="character" w:customStyle="1" w:styleId="affe">
    <w:name w:val="Основной текст Знак"/>
    <w:basedOn w:val="a0"/>
    <w:link w:val="affd"/>
    <w:uiPriority w:val="1"/>
    <w:rsid w:val="00782A00"/>
    <w:rPr>
      <w:rFonts w:ascii="Times New Roman" w:eastAsia="Times New Roman" w:hAnsi="Times New Roman"/>
      <w:sz w:val="30"/>
      <w:szCs w:val="30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53BE2"/>
    <w:pPr>
      <w:spacing w:after="160" w:line="259" w:lineRule="auto"/>
    </w:pPr>
    <w:rPr>
      <w:sz w:val="22"/>
      <w:szCs w:val="22"/>
      <w:lang w:eastAsia="en-US"/>
    </w:rPr>
  </w:style>
  <w:style w:type="paragraph" w:styleId="2">
    <w:name w:val="heading 2"/>
    <w:basedOn w:val="a"/>
    <w:next w:val="a"/>
    <w:link w:val="20"/>
    <w:uiPriority w:val="9"/>
    <w:unhideWhenUsed/>
    <w:qFormat/>
    <w:rsid w:val="00946608"/>
    <w:pPr>
      <w:keepNext/>
      <w:keepLines/>
      <w:spacing w:before="120" w:after="120" w:line="240" w:lineRule="auto"/>
      <w:jc w:val="center"/>
      <w:outlineLvl w:val="1"/>
    </w:pPr>
    <w:rPr>
      <w:rFonts w:ascii="Times New Roman" w:eastAsia="MS Gothic" w:hAnsi="Times New Roman"/>
      <w:color w:val="000000"/>
      <w:sz w:val="30"/>
      <w:szCs w:val="30"/>
      <w:lang w:val="en-US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Табл. нумерация"/>
    <w:basedOn w:val="a"/>
    <w:link w:val="a4"/>
    <w:qFormat/>
    <w:rsid w:val="00696846"/>
    <w:pPr>
      <w:keepNext/>
      <w:keepLines/>
      <w:spacing w:before="240" w:after="240" w:line="240" w:lineRule="auto"/>
      <w:jc w:val="right"/>
    </w:pPr>
    <w:rPr>
      <w:rFonts w:ascii="Times New Roman" w:eastAsia="Times New Roman" w:hAnsi="Times New Roman"/>
      <w:color w:val="000000"/>
      <w:sz w:val="30"/>
      <w:szCs w:val="24"/>
      <w:lang w:val="x-none" w:eastAsia="x-none"/>
    </w:rPr>
  </w:style>
  <w:style w:type="character" w:customStyle="1" w:styleId="a4">
    <w:name w:val="Табл. нумерация Знак"/>
    <w:link w:val="a3"/>
    <w:rsid w:val="00696846"/>
    <w:rPr>
      <w:rFonts w:ascii="Times New Roman" w:eastAsia="Times New Roman" w:hAnsi="Times New Roman" w:cs="Times New Roman"/>
      <w:color w:val="000000"/>
      <w:sz w:val="30"/>
      <w:szCs w:val="24"/>
      <w:lang w:val="x-none" w:eastAsia="x-none"/>
    </w:rPr>
  </w:style>
  <w:style w:type="table" w:styleId="a5">
    <w:name w:val="Table Grid"/>
    <w:basedOn w:val="a1"/>
    <w:uiPriority w:val="59"/>
    <w:rsid w:val="006968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6">
    <w:name w:val="Табл. Заголовок"/>
    <w:uiPriority w:val="99"/>
    <w:qFormat/>
    <w:rsid w:val="00696846"/>
    <w:pPr>
      <w:keepNext/>
      <w:jc w:val="center"/>
    </w:pPr>
    <w:rPr>
      <w:rFonts w:ascii="Times New Roman" w:eastAsia="Times New Roman" w:hAnsi="Times New Roman"/>
      <w:sz w:val="24"/>
      <w:szCs w:val="24"/>
    </w:rPr>
  </w:style>
  <w:style w:type="paragraph" w:customStyle="1" w:styleId="a7">
    <w:name w:val="Табл. По ширине"/>
    <w:link w:val="a8"/>
    <w:qFormat/>
    <w:rsid w:val="00696846"/>
    <w:pPr>
      <w:jc w:val="both"/>
    </w:pPr>
    <w:rPr>
      <w:rFonts w:ascii="Times New Roman" w:eastAsia="Times New Roman" w:hAnsi="Times New Roman" w:cs="Arial"/>
      <w:bCs/>
      <w:sz w:val="24"/>
    </w:rPr>
  </w:style>
  <w:style w:type="character" w:customStyle="1" w:styleId="a8">
    <w:name w:val="Табл. По ширине Знак"/>
    <w:link w:val="a7"/>
    <w:rsid w:val="00696846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9">
    <w:name w:val="Табл. название"/>
    <w:basedOn w:val="a"/>
    <w:link w:val="aa"/>
    <w:qFormat/>
    <w:rsid w:val="00696846"/>
    <w:pPr>
      <w:keepNext/>
      <w:spacing w:after="120" w:line="240" w:lineRule="auto"/>
      <w:jc w:val="center"/>
    </w:pPr>
    <w:rPr>
      <w:rFonts w:ascii="Times New Roman" w:eastAsia="Times New Roman" w:hAnsi="Times New Roman" w:cs="Arial"/>
      <w:bCs/>
      <w:color w:val="000000"/>
      <w:sz w:val="30"/>
      <w:szCs w:val="20"/>
      <w:lang w:eastAsia="ru-RU"/>
    </w:rPr>
  </w:style>
  <w:style w:type="character" w:customStyle="1" w:styleId="aa">
    <w:name w:val="Табл. название Знак"/>
    <w:link w:val="a9"/>
    <w:rsid w:val="00696846"/>
    <w:rPr>
      <w:rFonts w:ascii="Times New Roman" w:eastAsia="Times New Roman" w:hAnsi="Times New Roman" w:cs="Arial"/>
      <w:bCs/>
      <w:color w:val="000000"/>
      <w:sz w:val="30"/>
      <w:szCs w:val="20"/>
      <w:lang w:eastAsia="ru-RU"/>
    </w:rPr>
  </w:style>
  <w:style w:type="paragraph" w:customStyle="1" w:styleId="ab">
    <w:name w:val="Заголовок документа"/>
    <w:basedOn w:val="a"/>
    <w:qFormat/>
    <w:rsid w:val="00696846"/>
    <w:pPr>
      <w:spacing w:after="60" w:line="240" w:lineRule="auto"/>
      <w:contextualSpacing/>
      <w:jc w:val="center"/>
    </w:pPr>
    <w:rPr>
      <w:rFonts w:ascii="Times New Roman" w:hAnsi="Times New Roman"/>
      <w:b/>
      <w:color w:val="000000"/>
      <w:sz w:val="30"/>
      <w:szCs w:val="20"/>
    </w:rPr>
  </w:style>
  <w:style w:type="table" w:customStyle="1" w:styleId="21">
    <w:name w:val="Сетка таблицы2"/>
    <w:basedOn w:val="a1"/>
    <w:next w:val="a5"/>
    <w:uiPriority w:val="59"/>
    <w:rsid w:val="006968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c">
    <w:name w:val="Гриф"/>
    <w:basedOn w:val="a"/>
    <w:qFormat/>
    <w:rsid w:val="00696846"/>
    <w:pPr>
      <w:spacing w:after="0" w:line="240" w:lineRule="auto"/>
      <w:jc w:val="center"/>
    </w:pPr>
    <w:rPr>
      <w:rFonts w:ascii="Times New Roman" w:hAnsi="Times New Roman"/>
      <w:sz w:val="30"/>
      <w:szCs w:val="30"/>
    </w:rPr>
  </w:style>
  <w:style w:type="paragraph" w:customStyle="1" w:styleId="ad">
    <w:name w:val="Крышка"/>
    <w:basedOn w:val="a"/>
    <w:qFormat/>
    <w:rsid w:val="00696846"/>
    <w:pPr>
      <w:spacing w:after="0" w:line="360" w:lineRule="auto"/>
      <w:jc w:val="center"/>
    </w:pPr>
    <w:rPr>
      <w:rFonts w:ascii="Times New Roman" w:eastAsia="Times New Roman" w:hAnsi="Times New Roman"/>
      <w:sz w:val="30"/>
      <w:szCs w:val="30"/>
      <w:lang w:val="x-none" w:eastAsia="x-none"/>
    </w:rPr>
  </w:style>
  <w:style w:type="paragraph" w:styleId="ae">
    <w:name w:val="header"/>
    <w:basedOn w:val="a"/>
    <w:link w:val="af"/>
    <w:uiPriority w:val="99"/>
    <w:unhideWhenUsed/>
    <w:rsid w:val="00696846"/>
    <w:pPr>
      <w:tabs>
        <w:tab w:val="center" w:pos="4677"/>
        <w:tab w:val="right" w:pos="9355"/>
      </w:tabs>
      <w:spacing w:after="0" w:line="240" w:lineRule="auto"/>
      <w:jc w:val="both"/>
    </w:pPr>
    <w:rPr>
      <w:rFonts w:ascii="Times New Roman" w:eastAsia="Times New Roman" w:hAnsi="Times New Roman"/>
      <w:sz w:val="30"/>
      <w:lang w:eastAsia="ru-RU"/>
    </w:rPr>
  </w:style>
  <w:style w:type="character" w:customStyle="1" w:styleId="af">
    <w:name w:val="Верхний колонтитул Знак"/>
    <w:link w:val="ae"/>
    <w:uiPriority w:val="99"/>
    <w:rsid w:val="00696846"/>
    <w:rPr>
      <w:rFonts w:ascii="Times New Roman" w:eastAsia="Times New Roman" w:hAnsi="Times New Roman"/>
      <w:sz w:val="30"/>
      <w:lang w:eastAsia="ru-RU"/>
    </w:rPr>
  </w:style>
  <w:style w:type="paragraph" w:customStyle="1" w:styleId="af0">
    <w:name w:val="Табл. Влево"/>
    <w:link w:val="af1"/>
    <w:qFormat/>
    <w:rsid w:val="00696846"/>
    <w:pPr>
      <w:spacing w:line="264" w:lineRule="auto"/>
    </w:pPr>
    <w:rPr>
      <w:rFonts w:ascii="Times New Roman" w:eastAsia="Times New Roman" w:hAnsi="Times New Roman" w:cs="Arial"/>
      <w:bCs/>
      <w:sz w:val="24"/>
    </w:rPr>
  </w:style>
  <w:style w:type="paragraph" w:customStyle="1" w:styleId="af2">
    <w:name w:val="Табл. Название"/>
    <w:qFormat/>
    <w:rsid w:val="00696846"/>
    <w:pPr>
      <w:keepNext/>
      <w:spacing w:after="120"/>
      <w:contextualSpacing/>
      <w:jc w:val="center"/>
    </w:pPr>
    <w:rPr>
      <w:rFonts w:ascii="Times New Roman" w:eastAsia="Times New Roman" w:hAnsi="Times New Roman"/>
      <w:bCs/>
      <w:sz w:val="30"/>
      <w:szCs w:val="28"/>
    </w:rPr>
  </w:style>
  <w:style w:type="character" w:customStyle="1" w:styleId="af1">
    <w:name w:val="Табл. Влево Знак"/>
    <w:link w:val="af0"/>
    <w:rsid w:val="00696846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3">
    <w:name w:val="Обычный с красной строки"/>
    <w:basedOn w:val="a"/>
    <w:link w:val="af4"/>
    <w:qFormat/>
    <w:rsid w:val="00696846"/>
    <w:pPr>
      <w:spacing w:after="0" w:line="360" w:lineRule="auto"/>
      <w:ind w:firstLine="709"/>
      <w:jc w:val="both"/>
    </w:pPr>
    <w:rPr>
      <w:rFonts w:ascii="Times New Roman" w:eastAsia="Times New Roman" w:hAnsi="Times New Roman"/>
      <w:sz w:val="30"/>
      <w:szCs w:val="24"/>
      <w:lang w:val="x-none" w:eastAsia="x-none"/>
    </w:rPr>
  </w:style>
  <w:style w:type="character" w:customStyle="1" w:styleId="af4">
    <w:name w:val="Обычный с красной строки Знак"/>
    <w:link w:val="af3"/>
    <w:rsid w:val="00696846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table" w:customStyle="1" w:styleId="1">
    <w:name w:val="Сетка таблицы1"/>
    <w:basedOn w:val="a1"/>
    <w:next w:val="a5"/>
    <w:uiPriority w:val="59"/>
    <w:rsid w:val="008C3A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5">
    <w:name w:val="Hyperlink"/>
    <w:uiPriority w:val="99"/>
    <w:unhideWhenUsed/>
    <w:rsid w:val="008C3AEB"/>
    <w:rPr>
      <w:color w:val="0563C1"/>
      <w:u w:val="single"/>
    </w:rPr>
  </w:style>
  <w:style w:type="paragraph" w:styleId="af6">
    <w:name w:val="Normal (Web)"/>
    <w:basedOn w:val="a"/>
    <w:uiPriority w:val="99"/>
    <w:unhideWhenUsed/>
    <w:rsid w:val="003E4E2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af7">
    <w:name w:val="a"/>
    <w:basedOn w:val="a"/>
    <w:rsid w:val="003E4E2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af8">
    <w:name w:val="List Paragraph"/>
    <w:basedOn w:val="a"/>
    <w:uiPriority w:val="34"/>
    <w:qFormat/>
    <w:rsid w:val="003E4E22"/>
    <w:pPr>
      <w:suppressAutoHyphens/>
      <w:spacing w:after="200" w:line="276" w:lineRule="auto"/>
      <w:ind w:left="720"/>
      <w:contextualSpacing/>
    </w:pPr>
    <w:rPr>
      <w:color w:val="00000A"/>
    </w:rPr>
  </w:style>
  <w:style w:type="paragraph" w:styleId="af9">
    <w:name w:val="footnote text"/>
    <w:basedOn w:val="a"/>
    <w:link w:val="afa"/>
    <w:uiPriority w:val="99"/>
    <w:semiHidden/>
    <w:unhideWhenUsed/>
    <w:rsid w:val="003E4E22"/>
    <w:pPr>
      <w:suppressAutoHyphens/>
      <w:spacing w:after="0" w:line="240" w:lineRule="auto"/>
    </w:pPr>
    <w:rPr>
      <w:rFonts w:eastAsia="SimSun" w:cs="Calibri"/>
      <w:color w:val="00000A"/>
      <w:sz w:val="20"/>
      <w:szCs w:val="20"/>
    </w:rPr>
  </w:style>
  <w:style w:type="character" w:customStyle="1" w:styleId="afa">
    <w:name w:val="Текст сноски Знак"/>
    <w:link w:val="af9"/>
    <w:uiPriority w:val="99"/>
    <w:semiHidden/>
    <w:rsid w:val="003E4E22"/>
    <w:rPr>
      <w:rFonts w:ascii="Calibri" w:eastAsia="SimSun" w:hAnsi="Calibri" w:cs="Calibri"/>
      <w:color w:val="00000A"/>
      <w:sz w:val="20"/>
      <w:szCs w:val="20"/>
    </w:rPr>
  </w:style>
  <w:style w:type="character" w:styleId="afb">
    <w:name w:val="footnote reference"/>
    <w:uiPriority w:val="99"/>
    <w:semiHidden/>
    <w:unhideWhenUsed/>
    <w:rsid w:val="003E4E22"/>
    <w:rPr>
      <w:vertAlign w:val="superscript"/>
    </w:rPr>
  </w:style>
  <w:style w:type="paragraph" w:styleId="afc">
    <w:name w:val="Balloon Text"/>
    <w:basedOn w:val="a"/>
    <w:link w:val="afd"/>
    <w:uiPriority w:val="99"/>
    <w:semiHidden/>
    <w:unhideWhenUsed/>
    <w:rsid w:val="008A5B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d">
    <w:name w:val="Текст выноски Знак"/>
    <w:link w:val="afc"/>
    <w:uiPriority w:val="99"/>
    <w:semiHidden/>
    <w:rsid w:val="008A5BDE"/>
    <w:rPr>
      <w:rFonts w:ascii="Segoe UI" w:hAnsi="Segoe UI" w:cs="Segoe UI"/>
      <w:sz w:val="18"/>
      <w:szCs w:val="18"/>
    </w:rPr>
  </w:style>
  <w:style w:type="character" w:styleId="afe">
    <w:name w:val="annotation reference"/>
    <w:uiPriority w:val="99"/>
    <w:semiHidden/>
    <w:unhideWhenUsed/>
    <w:rsid w:val="00091306"/>
    <w:rPr>
      <w:sz w:val="16"/>
      <w:szCs w:val="16"/>
    </w:rPr>
  </w:style>
  <w:style w:type="paragraph" w:styleId="aff">
    <w:name w:val="annotation text"/>
    <w:basedOn w:val="a"/>
    <w:link w:val="aff0"/>
    <w:uiPriority w:val="99"/>
    <w:unhideWhenUsed/>
    <w:rsid w:val="00091306"/>
    <w:pPr>
      <w:spacing w:line="240" w:lineRule="auto"/>
    </w:pPr>
    <w:rPr>
      <w:sz w:val="20"/>
      <w:szCs w:val="20"/>
    </w:rPr>
  </w:style>
  <w:style w:type="character" w:customStyle="1" w:styleId="aff0">
    <w:name w:val="Текст примечания Знак"/>
    <w:link w:val="aff"/>
    <w:uiPriority w:val="99"/>
    <w:rsid w:val="00091306"/>
    <w:rPr>
      <w:sz w:val="20"/>
      <w:szCs w:val="20"/>
    </w:rPr>
  </w:style>
  <w:style w:type="paragraph" w:styleId="aff1">
    <w:name w:val="annotation subject"/>
    <w:basedOn w:val="aff"/>
    <w:next w:val="aff"/>
    <w:link w:val="aff2"/>
    <w:uiPriority w:val="99"/>
    <w:semiHidden/>
    <w:unhideWhenUsed/>
    <w:rsid w:val="00091306"/>
    <w:rPr>
      <w:b/>
      <w:bCs/>
    </w:rPr>
  </w:style>
  <w:style w:type="character" w:customStyle="1" w:styleId="aff2">
    <w:name w:val="Тема примечания Знак"/>
    <w:link w:val="aff1"/>
    <w:uiPriority w:val="99"/>
    <w:semiHidden/>
    <w:rsid w:val="00091306"/>
    <w:rPr>
      <w:b/>
      <w:bCs/>
      <w:sz w:val="20"/>
      <w:szCs w:val="20"/>
    </w:rPr>
  </w:style>
  <w:style w:type="table" w:customStyle="1" w:styleId="3">
    <w:name w:val="Сетка таблицы3"/>
    <w:basedOn w:val="a1"/>
    <w:next w:val="a5"/>
    <w:uiPriority w:val="59"/>
    <w:rsid w:val="00467211"/>
    <w:rPr>
      <w:rFonts w:ascii="Times New Roman" w:eastAsia="Times New Roman" w:hAnsi="Times New Roman"/>
      <w:sz w:val="24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character" w:customStyle="1" w:styleId="external-link">
    <w:name w:val="external-link"/>
    <w:basedOn w:val="a0"/>
    <w:rsid w:val="00815F90"/>
  </w:style>
  <w:style w:type="paragraph" w:styleId="aff3">
    <w:name w:val="footer"/>
    <w:basedOn w:val="a"/>
    <w:link w:val="aff4"/>
    <w:uiPriority w:val="99"/>
    <w:unhideWhenUsed/>
    <w:rsid w:val="00EF4AB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f4">
    <w:name w:val="Нижний колонтитул Знак"/>
    <w:basedOn w:val="a0"/>
    <w:link w:val="aff3"/>
    <w:uiPriority w:val="99"/>
    <w:rsid w:val="00EF4AB9"/>
  </w:style>
  <w:style w:type="paragraph" w:customStyle="1" w:styleId="aff5">
    <w:name w:val="Вид документа"/>
    <w:basedOn w:val="a"/>
    <w:uiPriority w:val="99"/>
    <w:qFormat/>
    <w:rsid w:val="007A5FCE"/>
    <w:pPr>
      <w:keepNext/>
      <w:keepLines/>
      <w:spacing w:after="0" w:line="240" w:lineRule="auto"/>
      <w:jc w:val="center"/>
    </w:pPr>
    <w:rPr>
      <w:rFonts w:eastAsia="Times New Roman"/>
      <w:b/>
      <w:caps/>
      <w:color w:val="000000"/>
      <w:sz w:val="30"/>
      <w:szCs w:val="20"/>
    </w:rPr>
  </w:style>
  <w:style w:type="paragraph" w:customStyle="1" w:styleId="ConsPlusNormal">
    <w:name w:val="ConsPlusNormal"/>
    <w:rsid w:val="00E26771"/>
    <w:pPr>
      <w:autoSpaceDE w:val="0"/>
      <w:autoSpaceDN w:val="0"/>
      <w:adjustRightInd w:val="0"/>
    </w:pPr>
    <w:rPr>
      <w:rFonts w:ascii="Times New Roman" w:hAnsi="Times New Roman"/>
      <w:b/>
      <w:bCs/>
      <w:sz w:val="28"/>
      <w:szCs w:val="28"/>
    </w:rPr>
  </w:style>
  <w:style w:type="paragraph" w:customStyle="1" w:styleId="Default">
    <w:name w:val="Default"/>
    <w:rsid w:val="006663EB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customStyle="1" w:styleId="aff6">
    <w:name w:val="ПВД_Обычный с номером"/>
    <w:basedOn w:val="a"/>
    <w:uiPriority w:val="99"/>
    <w:qFormat/>
    <w:rsid w:val="00280A5B"/>
    <w:pPr>
      <w:spacing w:after="0" w:line="360" w:lineRule="auto"/>
      <w:ind w:firstLine="709"/>
      <w:jc w:val="both"/>
    </w:pPr>
    <w:rPr>
      <w:sz w:val="30"/>
      <w:lang w:val="en-US" w:eastAsia="x-none"/>
    </w:rPr>
  </w:style>
  <w:style w:type="paragraph" w:customStyle="1" w:styleId="aff7">
    <w:name w:val="_Основной с красной строки"/>
    <w:basedOn w:val="a"/>
    <w:link w:val="aff8"/>
    <w:qFormat/>
    <w:rsid w:val="00280A5B"/>
    <w:pPr>
      <w:spacing w:after="0" w:line="360" w:lineRule="auto"/>
      <w:ind w:firstLine="709"/>
      <w:jc w:val="both"/>
    </w:pPr>
    <w:rPr>
      <w:rFonts w:ascii="Times New Roman" w:eastAsia="Times New Roman" w:hAnsi="Times New Roman"/>
      <w:sz w:val="30"/>
      <w:szCs w:val="24"/>
      <w:lang w:val="x-none" w:eastAsia="x-none"/>
    </w:rPr>
  </w:style>
  <w:style w:type="character" w:customStyle="1" w:styleId="aff8">
    <w:name w:val="_Основной с красной строки Знак"/>
    <w:link w:val="aff7"/>
    <w:rsid w:val="00280A5B"/>
    <w:rPr>
      <w:rFonts w:ascii="Times New Roman" w:eastAsia="Times New Roman" w:hAnsi="Times New Roman"/>
      <w:sz w:val="30"/>
      <w:szCs w:val="24"/>
      <w:lang w:val="x-none" w:eastAsia="x-none"/>
    </w:rPr>
  </w:style>
  <w:style w:type="paragraph" w:customStyle="1" w:styleId="Style4">
    <w:name w:val="Style4"/>
    <w:basedOn w:val="a"/>
    <w:rsid w:val="00F64B70"/>
    <w:pPr>
      <w:widowControl w:val="0"/>
      <w:autoSpaceDE w:val="0"/>
      <w:autoSpaceDN w:val="0"/>
      <w:adjustRightInd w:val="0"/>
      <w:spacing w:after="0" w:line="240" w:lineRule="auto"/>
    </w:pPr>
    <w:rPr>
      <w:rFonts w:ascii="Book Antiqua" w:eastAsia="Times New Roman" w:hAnsi="Book Antiqua"/>
      <w:sz w:val="24"/>
      <w:szCs w:val="24"/>
      <w:lang w:eastAsia="ru-RU"/>
    </w:rPr>
  </w:style>
  <w:style w:type="character" w:customStyle="1" w:styleId="FontStyle33">
    <w:name w:val="Font Style33"/>
    <w:rsid w:val="00F64B70"/>
    <w:rPr>
      <w:rFonts w:ascii="Times New Roman" w:hAnsi="Times New Roman" w:cs="Times New Roman"/>
      <w:b/>
      <w:bCs/>
      <w:sz w:val="24"/>
      <w:szCs w:val="24"/>
    </w:rPr>
  </w:style>
  <w:style w:type="paragraph" w:styleId="aff9">
    <w:name w:val="Revision"/>
    <w:hidden/>
    <w:uiPriority w:val="99"/>
    <w:semiHidden/>
    <w:rsid w:val="00B31321"/>
    <w:rPr>
      <w:sz w:val="22"/>
      <w:szCs w:val="22"/>
      <w:lang w:eastAsia="en-US"/>
    </w:rPr>
  </w:style>
  <w:style w:type="character" w:customStyle="1" w:styleId="20">
    <w:name w:val="Заголовок 2 Знак"/>
    <w:link w:val="2"/>
    <w:uiPriority w:val="9"/>
    <w:rsid w:val="00946608"/>
    <w:rPr>
      <w:rFonts w:ascii="Times New Roman" w:eastAsia="MS Gothic" w:hAnsi="Times New Roman"/>
      <w:color w:val="000000"/>
      <w:sz w:val="30"/>
      <w:szCs w:val="30"/>
      <w:lang w:val="en-US"/>
    </w:rPr>
  </w:style>
  <w:style w:type="paragraph" w:customStyle="1" w:styleId="a20">
    <w:name w:val="a2"/>
    <w:basedOn w:val="a"/>
    <w:rsid w:val="005B4E0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ac0">
    <w:name w:val="ac"/>
    <w:basedOn w:val="a"/>
    <w:rsid w:val="005B4E0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styleId="affa">
    <w:name w:val="Emphasis"/>
    <w:uiPriority w:val="20"/>
    <w:qFormat/>
    <w:rsid w:val="005B4E04"/>
    <w:rPr>
      <w:i/>
      <w:iCs/>
    </w:rPr>
  </w:style>
  <w:style w:type="character" w:customStyle="1" w:styleId="apple-converted-space">
    <w:name w:val="apple-converted-space"/>
    <w:rsid w:val="005B4E04"/>
  </w:style>
  <w:style w:type="paragraph" w:customStyle="1" w:styleId="consplusnormal0">
    <w:name w:val="consplusnormal"/>
    <w:basedOn w:val="a"/>
    <w:rsid w:val="005B4E0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a00">
    <w:name w:val="a0"/>
    <w:basedOn w:val="a"/>
    <w:rsid w:val="0053055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affb">
    <w:name w:val="_Титул_Название сервиса"/>
    <w:basedOn w:val="a"/>
    <w:link w:val="affc"/>
    <w:rsid w:val="00530559"/>
    <w:pPr>
      <w:spacing w:before="120" w:after="0" w:line="240" w:lineRule="auto"/>
      <w:jc w:val="center"/>
    </w:pPr>
    <w:rPr>
      <w:rFonts w:ascii="Times New Roman" w:eastAsia="Times New Roman" w:hAnsi="Times New Roman"/>
      <w:b/>
      <w:sz w:val="36"/>
      <w:szCs w:val="36"/>
    </w:rPr>
  </w:style>
  <w:style w:type="character" w:customStyle="1" w:styleId="affc">
    <w:name w:val="_Титул_Название сервиса Знак"/>
    <w:link w:val="affb"/>
    <w:rsid w:val="00530559"/>
    <w:rPr>
      <w:rFonts w:ascii="Times New Roman" w:eastAsia="Times New Roman" w:hAnsi="Times New Roman"/>
      <w:b/>
      <w:sz w:val="36"/>
      <w:szCs w:val="36"/>
      <w:lang w:eastAsia="en-US"/>
    </w:rPr>
  </w:style>
  <w:style w:type="table" w:customStyle="1" w:styleId="5">
    <w:name w:val="Сетка таблицы5"/>
    <w:basedOn w:val="a1"/>
    <w:next w:val="a5"/>
    <w:uiPriority w:val="59"/>
    <w:rsid w:val="00511662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">
    <w:name w:val="Сетка таблицы6"/>
    <w:basedOn w:val="a1"/>
    <w:next w:val="a5"/>
    <w:uiPriority w:val="59"/>
    <w:rsid w:val="006B1B5D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0">
    <w:name w:val="Заголовок1_раздела"/>
    <w:rsid w:val="00E31C9A"/>
    <w:pPr>
      <w:keepNext/>
      <w:keepLines/>
      <w:tabs>
        <w:tab w:val="num" w:pos="130"/>
        <w:tab w:val="left" w:pos="1440"/>
      </w:tabs>
      <w:spacing w:before="100" w:beforeAutospacing="1" w:after="100" w:afterAutospacing="1"/>
      <w:contextualSpacing/>
      <w:jc w:val="center"/>
    </w:pPr>
    <w:rPr>
      <w:rFonts w:ascii="Times New Roman" w:eastAsia="Times New Roman" w:hAnsi="Times New Roman" w:cs="Arial"/>
      <w:bCs/>
      <w:sz w:val="30"/>
      <w:szCs w:val="28"/>
    </w:rPr>
  </w:style>
  <w:style w:type="paragraph" w:styleId="affd">
    <w:name w:val="Body Text"/>
    <w:basedOn w:val="a"/>
    <w:link w:val="affe"/>
    <w:uiPriority w:val="1"/>
    <w:qFormat/>
    <w:rsid w:val="00782A00"/>
    <w:pPr>
      <w:widowControl w:val="0"/>
      <w:spacing w:after="0" w:line="240" w:lineRule="auto"/>
    </w:pPr>
    <w:rPr>
      <w:rFonts w:ascii="Times New Roman" w:eastAsia="Times New Roman" w:hAnsi="Times New Roman"/>
      <w:sz w:val="30"/>
      <w:szCs w:val="30"/>
      <w:lang w:val="en-US"/>
    </w:rPr>
  </w:style>
  <w:style w:type="character" w:customStyle="1" w:styleId="affe">
    <w:name w:val="Основной текст Знак"/>
    <w:basedOn w:val="a0"/>
    <w:link w:val="affd"/>
    <w:uiPriority w:val="1"/>
    <w:rsid w:val="00782A00"/>
    <w:rPr>
      <w:rFonts w:ascii="Times New Roman" w:eastAsia="Times New Roman" w:hAnsi="Times New Roman"/>
      <w:sz w:val="30"/>
      <w:szCs w:val="3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3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76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6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4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45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54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7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9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63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5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1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8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0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13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1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3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3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8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3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85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53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6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6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0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5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00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42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5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5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3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3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43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7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9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97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7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1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75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46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5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6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8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4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26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0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33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7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7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8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7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8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1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2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8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7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5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2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26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9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microsoft.com/office/2011/relationships/commentsExtended" Target="commentsExtended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CEED9C-7B02-46C2-89B0-BEF58A6F4A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8</Pages>
  <Words>2414</Words>
  <Characters>13765</Characters>
  <Application>Microsoft Office Word</Application>
  <DocSecurity>0</DocSecurity>
  <Lines>114</Lines>
  <Paragraphs>3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61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8-10-30T10:40:00Z</dcterms:created>
  <dcterms:modified xsi:type="dcterms:W3CDTF">2018-10-30T10:40:00Z</dcterms:modified>
</cp:coreProperties>
</file>